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5B861" w14:textId="2BB8135F" w:rsidR="00FC1F3B" w:rsidRPr="00FC1F3B" w:rsidRDefault="00542609" w:rsidP="003C35B7">
      <w:pPr>
        <w:pStyle w:val="Heading1"/>
        <w:tabs>
          <w:tab w:val="left" w:pos="360"/>
        </w:tabs>
        <w:rPr>
          <w:rFonts w:ascii="Tw Cen MT" w:hAnsi="Tw Cen MT"/>
          <w:bCs w:val="0"/>
          <w:smallCaps/>
          <w:sz w:val="12"/>
          <w:szCs w:val="12"/>
        </w:rPr>
      </w:pPr>
      <w:r w:rsidRPr="006A134D">
        <w:rPr>
          <w:rFonts w:ascii="Tw Cen MT" w:hAnsi="Tw Cen MT"/>
          <w:bCs w:val="0"/>
          <w:smallCaps/>
          <w:sz w:val="48"/>
          <w:szCs w:val="48"/>
        </w:rPr>
        <w:t xml:space="preserve"> </w:t>
      </w:r>
      <w:r>
        <w:rPr>
          <w:rFonts w:ascii="Tw Cen MT" w:hAnsi="Tw Cen MT"/>
          <w:bCs w:val="0"/>
          <w:smallCaps/>
          <w:sz w:val="48"/>
          <w:szCs w:val="48"/>
        </w:rPr>
        <w:t xml:space="preserve">               </w:t>
      </w:r>
    </w:p>
    <w:tbl>
      <w:tblPr>
        <w:tblpPr w:leftFromText="180" w:rightFromText="180" w:vertAnchor="page" w:horzAnchor="margin" w:tblpX="-162" w:tblpY="606"/>
        <w:tblW w:w="108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7"/>
        <w:gridCol w:w="8843"/>
      </w:tblGrid>
      <w:tr w:rsidR="00FC1F3B" w:rsidRPr="00FC2BF4" w14:paraId="278D410A" w14:textId="77777777" w:rsidTr="00FC2BF4"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14:paraId="7E0F22CC" w14:textId="46CDB5D5" w:rsidR="00FC1F3B" w:rsidRPr="00972405" w:rsidRDefault="004F4A33" w:rsidP="00FC2BF4">
            <w:pPr>
              <w:rPr>
                <w:rFonts w:ascii="Calibri" w:eastAsia="Calibri" w:hAnsi="Calibri"/>
                <w:b/>
                <w:smallCaps/>
                <w:sz w:val="44"/>
                <w:szCs w:val="44"/>
                <w:lang w:val="en-CA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7728" behindDoc="1" locked="0" layoutInCell="1" allowOverlap="1" wp14:anchorId="09A61E31" wp14:editId="565F23FF">
                  <wp:simplePos x="0" y="0"/>
                  <wp:positionH relativeFrom="column">
                    <wp:posOffset>48260</wp:posOffset>
                  </wp:positionH>
                  <wp:positionV relativeFrom="paragraph">
                    <wp:posOffset>-22860</wp:posOffset>
                  </wp:positionV>
                  <wp:extent cx="944880" cy="610870"/>
                  <wp:effectExtent l="0" t="0" r="0" b="0"/>
                  <wp:wrapNone/>
                  <wp:docPr id="4" name="Picture 6" descr="Firefly-F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refly-F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610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43" w:type="dxa"/>
            <w:tcBorders>
              <w:bottom w:val="nil"/>
            </w:tcBorders>
            <w:shd w:val="clear" w:color="auto" w:fill="595959"/>
          </w:tcPr>
          <w:p w14:paraId="25B6E9D7" w14:textId="77777777" w:rsidR="00FC1F3B" w:rsidRPr="00972405" w:rsidRDefault="00FC1F3B" w:rsidP="00FC2BF4">
            <w:pPr>
              <w:jc w:val="right"/>
              <w:rPr>
                <w:rFonts w:ascii="Calibri" w:eastAsia="Calibri" w:hAnsi="Calibri"/>
                <w:b/>
                <w:smallCaps/>
                <w:color w:val="FFFFFF"/>
                <w:sz w:val="36"/>
                <w:szCs w:val="36"/>
                <w:lang w:val="en-CA"/>
              </w:rPr>
            </w:pPr>
            <w:r w:rsidRPr="00FC2BF4">
              <w:rPr>
                <w:rFonts w:ascii="Calibri" w:eastAsia="Calibri" w:hAnsi="Calibri"/>
                <w:b/>
                <w:smallCaps/>
                <w:color w:val="FFFFFF"/>
                <w:sz w:val="36"/>
                <w:szCs w:val="36"/>
                <w:lang w:val="en-CA"/>
              </w:rPr>
              <w:t>CENTRALIZED INTAKE</w:t>
            </w:r>
          </w:p>
          <w:p w14:paraId="7535AF26" w14:textId="77777777" w:rsidR="00FC1F3B" w:rsidRPr="00972405" w:rsidRDefault="00FC1F3B" w:rsidP="00FC2BF4">
            <w:pPr>
              <w:jc w:val="right"/>
              <w:rPr>
                <w:rFonts w:ascii="Calibri" w:eastAsia="Calibri" w:hAnsi="Calibri"/>
                <w:b/>
                <w:smallCaps/>
                <w:sz w:val="36"/>
                <w:szCs w:val="36"/>
                <w:lang w:val="en-CA"/>
              </w:rPr>
            </w:pPr>
            <w:r w:rsidRPr="00972405">
              <w:rPr>
                <w:rFonts w:ascii="Calibri" w:eastAsia="Calibri" w:hAnsi="Calibri"/>
                <w:b/>
                <w:smallCaps/>
                <w:color w:val="FFFFFF"/>
                <w:sz w:val="36"/>
                <w:szCs w:val="36"/>
                <w:lang w:val="en-CA"/>
              </w:rPr>
              <w:t xml:space="preserve"> </w:t>
            </w:r>
            <w:r w:rsidRPr="00FC2BF4">
              <w:rPr>
                <w:rFonts w:ascii="Calibri" w:eastAsia="Calibri" w:hAnsi="Calibri"/>
                <w:b/>
                <w:smallCaps/>
                <w:color w:val="FFFFFF"/>
                <w:sz w:val="36"/>
                <w:szCs w:val="36"/>
              </w:rPr>
              <w:t>GENERAL REFERRAL FORM</w:t>
            </w:r>
          </w:p>
        </w:tc>
      </w:tr>
    </w:tbl>
    <w:tbl>
      <w:tblPr>
        <w:tblW w:w="10980" w:type="dxa"/>
        <w:jc w:val="center"/>
        <w:tblLook w:val="04A0" w:firstRow="1" w:lastRow="0" w:firstColumn="1" w:lastColumn="0" w:noHBand="0" w:noVBand="1"/>
      </w:tblPr>
      <w:tblGrid>
        <w:gridCol w:w="5387"/>
        <w:gridCol w:w="5593"/>
      </w:tblGrid>
      <w:tr w:rsidR="009803B7" w:rsidRPr="00D04BC2" w14:paraId="09BB5702" w14:textId="77777777" w:rsidTr="00907F8F">
        <w:trPr>
          <w:trHeight w:val="454"/>
          <w:jc w:val="center"/>
        </w:trPr>
        <w:tc>
          <w:tcPr>
            <w:tcW w:w="10980" w:type="dxa"/>
            <w:gridSpan w:val="2"/>
            <w:shd w:val="clear" w:color="auto" w:fill="auto"/>
            <w:vAlign w:val="bottom"/>
          </w:tcPr>
          <w:p w14:paraId="4531273E" w14:textId="1D1E2EFF" w:rsidR="009803B7" w:rsidRPr="009803B7" w:rsidRDefault="009803B7" w:rsidP="00907F8F">
            <w:pPr>
              <w:pStyle w:val="Heading1"/>
              <w:jc w:val="center"/>
              <w:rPr>
                <w:rFonts w:ascii="Tw Cen MT" w:hAnsi="Tw Cen MT" w:cs="Arial"/>
                <w:i/>
                <w:smallCaps/>
                <w:noProof/>
              </w:rPr>
            </w:pPr>
            <w:r w:rsidRPr="009803B7">
              <w:rPr>
                <w:rFonts w:ascii="Tw Cen MT" w:hAnsi="Tw Cen MT" w:cs="Arial"/>
                <w:i/>
                <w:smallCaps/>
                <w:noProof/>
              </w:rPr>
              <w:t>Kenora &amp; Rainy River Districts – Voluntary Children’s Services</w:t>
            </w:r>
          </w:p>
        </w:tc>
      </w:tr>
      <w:tr w:rsidR="006E67A1" w:rsidRPr="00D04BC2" w14:paraId="203F5DD3" w14:textId="77777777" w:rsidTr="00060054">
        <w:trPr>
          <w:jc w:val="center"/>
        </w:trPr>
        <w:tc>
          <w:tcPr>
            <w:tcW w:w="10980" w:type="dxa"/>
            <w:gridSpan w:val="2"/>
            <w:shd w:val="clear" w:color="auto" w:fill="auto"/>
          </w:tcPr>
          <w:p w14:paraId="61A208FB" w14:textId="77777777" w:rsidR="006E67A1" w:rsidRPr="00D04BC2" w:rsidRDefault="007B1E63" w:rsidP="00F4566D">
            <w:pPr>
              <w:ind w:left="-108" w:right="-108"/>
              <w:jc w:val="center"/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</w:pPr>
            <w:r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>f</w:t>
            </w:r>
            <w:r w:rsidR="006E67A1"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 xml:space="preserve">or referrals of children/youth to </w:t>
            </w:r>
            <w:r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>c</w:t>
            </w:r>
            <w:r w:rsidR="006E67A1"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 xml:space="preserve">entralized </w:t>
            </w:r>
            <w:r w:rsidR="00F4566D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>intake</w:t>
            </w:r>
            <w:r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 xml:space="preserve"> </w:t>
            </w:r>
            <w:r w:rsidR="006E67A1"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 xml:space="preserve">for the following </w:t>
            </w:r>
            <w:r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>p</w:t>
            </w:r>
            <w:r w:rsidR="006E67A1"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 xml:space="preserve">artner </w:t>
            </w:r>
            <w:r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>a</w:t>
            </w:r>
            <w:r w:rsidR="006E67A1" w:rsidRPr="00D04BC2">
              <w:rPr>
                <w:rFonts w:ascii="Tw Cen MT" w:hAnsi="Tw Cen MT"/>
                <w:b/>
                <w:i/>
                <w:smallCaps/>
                <w:spacing w:val="-2"/>
                <w:sz w:val="28"/>
                <w:szCs w:val="28"/>
              </w:rPr>
              <w:t>gencies:</w:t>
            </w:r>
          </w:p>
        </w:tc>
      </w:tr>
      <w:tr w:rsidR="003A6CA4" w:rsidRPr="00D04BC2" w14:paraId="5ED3C379" w14:textId="77777777" w:rsidTr="003A6CA4">
        <w:trPr>
          <w:trHeight w:val="227"/>
          <w:jc w:val="center"/>
        </w:trPr>
        <w:tc>
          <w:tcPr>
            <w:tcW w:w="5387" w:type="dxa"/>
            <w:shd w:val="clear" w:color="auto" w:fill="auto"/>
            <w:vAlign w:val="center"/>
          </w:tcPr>
          <w:p w14:paraId="39FF3CEC" w14:textId="77777777" w:rsidR="003A6CA4" w:rsidRPr="00D04BC2" w:rsidRDefault="003A6CA4" w:rsidP="003A6CA4">
            <w:pPr>
              <w:numPr>
                <w:ilvl w:val="0"/>
                <w:numId w:val="9"/>
              </w:numPr>
              <w:ind w:left="70" w:right="-111" w:hanging="142"/>
              <w:rPr>
                <w:rFonts w:ascii="Tw Cen MT" w:hAnsi="Tw Cen MT"/>
                <w:sz w:val="20"/>
                <w:szCs w:val="20"/>
              </w:rPr>
            </w:pPr>
            <w:r w:rsidRPr="00D04BC2">
              <w:rPr>
                <w:rFonts w:ascii="Tw Cen MT" w:hAnsi="Tw Cen MT"/>
                <w:sz w:val="20"/>
                <w:szCs w:val="20"/>
              </w:rPr>
              <w:t>Child and Community Resources</w:t>
            </w:r>
            <w:r>
              <w:rPr>
                <w:rFonts w:ascii="Tw Cen MT" w:hAnsi="Tw Cen MT"/>
                <w:sz w:val="20"/>
                <w:szCs w:val="20"/>
              </w:rPr>
              <w:t xml:space="preserve"> (Ontario Autism Program)</w:t>
            </w:r>
          </w:p>
        </w:tc>
        <w:tc>
          <w:tcPr>
            <w:tcW w:w="5593" w:type="dxa"/>
            <w:shd w:val="clear" w:color="auto" w:fill="auto"/>
            <w:vAlign w:val="center"/>
          </w:tcPr>
          <w:p w14:paraId="0FD0F856" w14:textId="77777777" w:rsidR="003A6CA4" w:rsidRPr="00411CF8" w:rsidRDefault="003A6CA4" w:rsidP="003A6CA4">
            <w:pPr>
              <w:numPr>
                <w:ilvl w:val="0"/>
                <w:numId w:val="10"/>
              </w:numPr>
              <w:ind w:left="33" w:hanging="141"/>
              <w:rPr>
                <w:rFonts w:ascii="Tw Cen MT" w:hAnsi="Tw Cen MT"/>
                <w:sz w:val="20"/>
                <w:szCs w:val="20"/>
              </w:rPr>
            </w:pPr>
            <w:r w:rsidRPr="00D04BC2">
              <w:rPr>
                <w:rFonts w:ascii="Tw Cen MT" w:hAnsi="Tw Cen MT"/>
                <w:sz w:val="20"/>
                <w:szCs w:val="20"/>
              </w:rPr>
              <w:t xml:space="preserve">Kenora Chiefs </w:t>
            </w:r>
            <w:r>
              <w:rPr>
                <w:rFonts w:ascii="Tw Cen MT" w:hAnsi="Tw Cen MT"/>
                <w:sz w:val="20"/>
                <w:szCs w:val="20"/>
              </w:rPr>
              <w:t>Advisory (Developmental Services only)</w:t>
            </w:r>
          </w:p>
        </w:tc>
      </w:tr>
      <w:tr w:rsidR="003A6CA4" w:rsidRPr="00D04BC2" w14:paraId="440A2D83" w14:textId="77777777" w:rsidTr="003A6CA4">
        <w:trPr>
          <w:trHeight w:val="227"/>
          <w:jc w:val="center"/>
        </w:trPr>
        <w:tc>
          <w:tcPr>
            <w:tcW w:w="5387" w:type="dxa"/>
            <w:shd w:val="clear" w:color="auto" w:fill="auto"/>
            <w:vAlign w:val="center"/>
          </w:tcPr>
          <w:p w14:paraId="7CFED6B0" w14:textId="77777777" w:rsidR="003A6CA4" w:rsidRPr="00D04BC2" w:rsidRDefault="003A6CA4" w:rsidP="003A6CA4">
            <w:pPr>
              <w:numPr>
                <w:ilvl w:val="0"/>
                <w:numId w:val="9"/>
              </w:numPr>
              <w:ind w:left="70" w:hanging="142"/>
              <w:rPr>
                <w:rFonts w:ascii="Tw Cen MT" w:hAnsi="Tw Cen MT"/>
                <w:sz w:val="20"/>
                <w:szCs w:val="20"/>
              </w:rPr>
            </w:pPr>
            <w:r w:rsidRPr="00D04BC2">
              <w:rPr>
                <w:rFonts w:ascii="Tw Cen MT" w:hAnsi="Tw Cen MT"/>
                <w:sz w:val="20"/>
                <w:szCs w:val="20"/>
              </w:rPr>
              <w:t>FIREFLY</w:t>
            </w:r>
            <w:r w:rsidR="00A63052">
              <w:rPr>
                <w:rFonts w:ascii="Tw Cen MT" w:hAnsi="Tw Cen MT"/>
                <w:sz w:val="20"/>
                <w:szCs w:val="20"/>
              </w:rPr>
              <w:t xml:space="preserve"> (All services)</w:t>
            </w:r>
          </w:p>
        </w:tc>
        <w:tc>
          <w:tcPr>
            <w:tcW w:w="5593" w:type="dxa"/>
            <w:shd w:val="clear" w:color="auto" w:fill="auto"/>
            <w:vAlign w:val="center"/>
          </w:tcPr>
          <w:p w14:paraId="577F270E" w14:textId="77777777" w:rsidR="003A6CA4" w:rsidRPr="00411CF8" w:rsidRDefault="003A6CA4" w:rsidP="003A6CA4">
            <w:pPr>
              <w:numPr>
                <w:ilvl w:val="0"/>
                <w:numId w:val="10"/>
              </w:numPr>
              <w:ind w:left="33" w:hanging="141"/>
              <w:rPr>
                <w:rFonts w:ascii="Tw Cen MT" w:hAnsi="Tw Cen MT"/>
                <w:sz w:val="20"/>
                <w:szCs w:val="20"/>
              </w:rPr>
            </w:pPr>
            <w:r w:rsidRPr="00411CF8">
              <w:rPr>
                <w:rFonts w:ascii="Tw Cen MT" w:hAnsi="Tw Cen MT"/>
                <w:sz w:val="20"/>
                <w:szCs w:val="20"/>
              </w:rPr>
              <w:t>Northwestern Health Unit</w:t>
            </w:r>
            <w:r>
              <w:rPr>
                <w:rFonts w:ascii="Tw Cen MT" w:hAnsi="Tw Cen MT"/>
                <w:sz w:val="20"/>
                <w:szCs w:val="20"/>
              </w:rPr>
              <w:t xml:space="preserve"> (North Words Preschool SLP Program)</w:t>
            </w:r>
          </w:p>
        </w:tc>
      </w:tr>
      <w:tr w:rsidR="003A6CA4" w:rsidRPr="00D04BC2" w14:paraId="06192369" w14:textId="77777777" w:rsidTr="003A6CA4">
        <w:trPr>
          <w:trHeight w:val="227"/>
          <w:jc w:val="center"/>
        </w:trPr>
        <w:tc>
          <w:tcPr>
            <w:tcW w:w="5387" w:type="dxa"/>
            <w:shd w:val="clear" w:color="auto" w:fill="auto"/>
            <w:vAlign w:val="center"/>
          </w:tcPr>
          <w:p w14:paraId="5580C3DE" w14:textId="77777777" w:rsidR="003A6CA4" w:rsidRPr="00D04BC2" w:rsidRDefault="003A6CA4" w:rsidP="003A6CA4">
            <w:pPr>
              <w:numPr>
                <w:ilvl w:val="0"/>
                <w:numId w:val="9"/>
              </w:numPr>
              <w:ind w:left="70" w:hanging="142"/>
              <w:rPr>
                <w:rFonts w:ascii="Tw Cen MT" w:hAnsi="Tw Cen MT"/>
                <w:sz w:val="20"/>
                <w:szCs w:val="20"/>
              </w:rPr>
            </w:pPr>
            <w:r w:rsidRPr="00D04BC2">
              <w:rPr>
                <w:rFonts w:ascii="Tw Cen MT" w:hAnsi="Tw Cen MT"/>
                <w:sz w:val="20"/>
                <w:szCs w:val="20"/>
              </w:rPr>
              <w:t xml:space="preserve">Kenora Association </w:t>
            </w:r>
            <w:proofErr w:type="gramStart"/>
            <w:r w:rsidRPr="00D04BC2">
              <w:rPr>
                <w:rFonts w:ascii="Tw Cen MT" w:hAnsi="Tw Cen MT"/>
                <w:sz w:val="20"/>
                <w:szCs w:val="20"/>
              </w:rPr>
              <w:t>For</w:t>
            </w:r>
            <w:proofErr w:type="gramEnd"/>
            <w:r w:rsidRPr="00D04BC2">
              <w:rPr>
                <w:rFonts w:ascii="Tw Cen MT" w:hAnsi="Tw Cen MT"/>
                <w:sz w:val="20"/>
                <w:szCs w:val="20"/>
              </w:rPr>
              <w:t xml:space="preserve"> Community Living</w:t>
            </w:r>
            <w:r>
              <w:rPr>
                <w:rFonts w:ascii="Tw Cen MT" w:hAnsi="Tw Cen MT"/>
                <w:sz w:val="20"/>
                <w:szCs w:val="20"/>
              </w:rPr>
              <w:t xml:space="preserve"> (Children’s Serv. only)</w:t>
            </w:r>
          </w:p>
        </w:tc>
        <w:tc>
          <w:tcPr>
            <w:tcW w:w="5593" w:type="dxa"/>
            <w:shd w:val="clear" w:color="auto" w:fill="auto"/>
            <w:vAlign w:val="center"/>
          </w:tcPr>
          <w:p w14:paraId="47E70E37" w14:textId="77777777" w:rsidR="003A6CA4" w:rsidRPr="00411CF8" w:rsidRDefault="003A6CA4" w:rsidP="003A6CA4">
            <w:pPr>
              <w:numPr>
                <w:ilvl w:val="0"/>
                <w:numId w:val="10"/>
              </w:numPr>
              <w:ind w:left="33" w:right="-190" w:hanging="141"/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Sioux Lookout First Nations Health Authority (Develop. Services only)</w:t>
            </w:r>
          </w:p>
        </w:tc>
      </w:tr>
      <w:tr w:rsidR="003A6CA4" w:rsidRPr="00D04BC2" w14:paraId="1FE011F5" w14:textId="77777777" w:rsidTr="003A6CA4">
        <w:trPr>
          <w:trHeight w:val="227"/>
          <w:jc w:val="center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0D7014F1" w14:textId="77777777" w:rsidR="003A6CA4" w:rsidRPr="003A6CA4" w:rsidRDefault="003A6CA4" w:rsidP="003A6CA4">
            <w:pPr>
              <w:numPr>
                <w:ilvl w:val="0"/>
                <w:numId w:val="9"/>
              </w:numPr>
              <w:ind w:left="70" w:hanging="142"/>
              <w:rPr>
                <w:rFonts w:ascii="Tw Cen MT" w:hAnsi="Tw Cen MT"/>
                <w:sz w:val="20"/>
                <w:szCs w:val="20"/>
              </w:rPr>
            </w:pPr>
            <w:r w:rsidRPr="00411CF8">
              <w:rPr>
                <w:rFonts w:ascii="Tw Cen MT" w:hAnsi="Tw Cen MT"/>
                <w:sz w:val="20"/>
                <w:szCs w:val="20"/>
              </w:rPr>
              <w:t>Kenora &amp; Rainy River Districts Child and Family Services</w:t>
            </w:r>
            <w:r>
              <w:rPr>
                <w:rFonts w:ascii="Tw Cen MT" w:hAnsi="Tw Cen MT"/>
                <w:sz w:val="20"/>
                <w:szCs w:val="20"/>
              </w:rPr>
              <w:t xml:space="preserve"> (Children’s Mental Health + Developmental Services only)</w:t>
            </w:r>
          </w:p>
        </w:tc>
      </w:tr>
    </w:tbl>
    <w:p w14:paraId="721DA484" w14:textId="77777777" w:rsidR="00B623B3" w:rsidRPr="009803B7" w:rsidRDefault="00B623B3" w:rsidP="00846245">
      <w:pPr>
        <w:rPr>
          <w:sz w:val="10"/>
          <w:szCs w:val="10"/>
        </w:rPr>
      </w:pPr>
    </w:p>
    <w:p w14:paraId="763D44DA" w14:textId="77777777" w:rsidR="003A6CA4" w:rsidRDefault="003A6CA4" w:rsidP="003A6CA4">
      <w:pPr>
        <w:jc w:val="center"/>
        <w:rPr>
          <w:sz w:val="16"/>
          <w:szCs w:val="16"/>
        </w:rPr>
      </w:pPr>
      <w:r w:rsidRPr="00416DB0">
        <w:rPr>
          <w:rFonts w:ascii="Tw Cen MT" w:hAnsi="Tw Cen MT"/>
          <w:b/>
          <w:bCs/>
          <w:i/>
          <w:smallCaps/>
          <w:sz w:val="32"/>
          <w:szCs w:val="32"/>
        </w:rPr>
        <w:t>NON-URGENT REFERRALS ONLY</w:t>
      </w:r>
    </w:p>
    <w:p w14:paraId="2787446D" w14:textId="77777777" w:rsidR="003A6CA4" w:rsidRDefault="003A6CA4" w:rsidP="003A6CA4">
      <w:pPr>
        <w:jc w:val="center"/>
        <w:rPr>
          <w:sz w:val="16"/>
          <w:szCs w:val="16"/>
        </w:rPr>
      </w:pPr>
    </w:p>
    <w:tbl>
      <w:tblPr>
        <w:tblW w:w="11421" w:type="dxa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341"/>
        <w:gridCol w:w="1013"/>
        <w:gridCol w:w="1281"/>
        <w:gridCol w:w="53"/>
        <w:gridCol w:w="1260"/>
        <w:gridCol w:w="2132"/>
        <w:gridCol w:w="1191"/>
        <w:gridCol w:w="95"/>
        <w:gridCol w:w="717"/>
        <w:gridCol w:w="783"/>
        <w:gridCol w:w="1016"/>
        <w:gridCol w:w="269"/>
        <w:gridCol w:w="270"/>
      </w:tblGrid>
      <w:tr w:rsidR="001D0330" w:rsidRPr="001D2C3C" w14:paraId="1261697D" w14:textId="77777777" w:rsidTr="0068162A">
        <w:trPr>
          <w:trHeight w:hRule="exact" w:val="288"/>
          <w:jc w:val="center"/>
        </w:trPr>
        <w:tc>
          <w:tcPr>
            <w:tcW w:w="9083" w:type="dxa"/>
            <w:gridSpan w:val="9"/>
            <w:tcBorders>
              <w:top w:val="single" w:sz="4" w:space="0" w:color="auto"/>
              <w:left w:val="single" w:sz="4" w:space="0" w:color="auto"/>
            </w:tcBorders>
          </w:tcPr>
          <w:p w14:paraId="2AD81458" w14:textId="77777777" w:rsidR="001D0330" w:rsidRPr="002C19E3" w:rsidRDefault="001D0330" w:rsidP="00FA5A90">
            <w:pPr>
              <w:rPr>
                <w:rFonts w:ascii="Calibri" w:hAnsi="Calibri" w:cs="Arial"/>
                <w:sz w:val="22"/>
                <w:szCs w:val="22"/>
              </w:rPr>
            </w:pPr>
            <w:r w:rsidRPr="00244721">
              <w:rPr>
                <w:rFonts w:ascii="Calibri" w:hAnsi="Calibri" w:cs="Arial"/>
                <w:b/>
                <w:i/>
                <w:smallCaps/>
                <w:sz w:val="28"/>
                <w:szCs w:val="28"/>
                <w:highlight w:val="yellow"/>
              </w:rPr>
              <w:t>MANDATORY SECTION:</w:t>
            </w:r>
          </w:p>
        </w:tc>
        <w:tc>
          <w:tcPr>
            <w:tcW w:w="2068" w:type="dxa"/>
            <w:gridSpan w:val="3"/>
            <w:vMerge w:val="restar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58CC5D" w14:textId="12481790" w:rsidR="001D0330" w:rsidRPr="002C19E3" w:rsidRDefault="009A0BBD" w:rsidP="005B76E1">
            <w:pPr>
              <w:rPr>
                <w:rFonts w:ascii="Calibri" w:hAnsi="Calibri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68A4B931" w14:textId="77777777" w:rsidR="001D0330" w:rsidRPr="002C19E3" w:rsidRDefault="001D0330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1D0330" w:rsidRPr="001D2C3C" w14:paraId="6303D421" w14:textId="77777777" w:rsidTr="0032200C">
        <w:trPr>
          <w:trHeight w:hRule="exact" w:val="340"/>
          <w:jc w:val="center"/>
        </w:trPr>
        <w:tc>
          <w:tcPr>
            <w:tcW w:w="3688" w:type="dxa"/>
            <w:gridSpan w:val="4"/>
            <w:tcBorders>
              <w:left w:val="single" w:sz="4" w:space="0" w:color="auto"/>
            </w:tcBorders>
            <w:vAlign w:val="bottom"/>
          </w:tcPr>
          <w:p w14:paraId="3E18AE56" w14:textId="77777777" w:rsidR="001D0330" w:rsidRPr="002C19E3" w:rsidRDefault="001D0330" w:rsidP="00FA5A90">
            <w:pPr>
              <w:ind w:right="-115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Youth/</w:t>
            </w:r>
            <w:r w:rsidRPr="002C19E3">
              <w:rPr>
                <w:rFonts w:ascii="Calibri" w:hAnsi="Calibri" w:cs="Arial"/>
                <w:sz w:val="22"/>
                <w:szCs w:val="22"/>
              </w:rPr>
              <w:t>Parent/</w:t>
            </w:r>
            <w:r>
              <w:rPr>
                <w:rFonts w:ascii="Calibri" w:hAnsi="Calibri" w:cs="Arial"/>
                <w:sz w:val="22"/>
                <w:szCs w:val="22"/>
              </w:rPr>
              <w:t>Guardian</w:t>
            </w:r>
            <w:r w:rsidRPr="002C19E3">
              <w:rPr>
                <w:rFonts w:ascii="Calibri" w:hAnsi="Calibri" w:cs="Arial"/>
                <w:sz w:val="22"/>
                <w:szCs w:val="22"/>
              </w:rPr>
              <w:t xml:space="preserve"> Signature:</w:t>
            </w:r>
          </w:p>
        </w:tc>
        <w:tc>
          <w:tcPr>
            <w:tcW w:w="4678" w:type="dxa"/>
            <w:gridSpan w:val="4"/>
            <w:tcBorders>
              <w:bottom w:val="single" w:sz="4" w:space="0" w:color="auto"/>
            </w:tcBorders>
            <w:vAlign w:val="bottom"/>
          </w:tcPr>
          <w:p w14:paraId="53E4EF7C" w14:textId="77777777" w:rsidR="001D0330" w:rsidRPr="002C19E3" w:rsidRDefault="001D0330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17" w:type="dxa"/>
            <w:vAlign w:val="bottom"/>
          </w:tcPr>
          <w:p w14:paraId="10C44483" w14:textId="77777777" w:rsidR="001D0330" w:rsidRPr="002C19E3" w:rsidRDefault="001D0330" w:rsidP="00FA5A90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Date:</w:t>
            </w:r>
          </w:p>
        </w:tc>
        <w:tc>
          <w:tcPr>
            <w:tcW w:w="2068" w:type="dxa"/>
            <w:gridSpan w:val="3"/>
            <w:vMerge/>
            <w:tcBorders>
              <w:bottom w:val="single" w:sz="4" w:space="0" w:color="auto"/>
            </w:tcBorders>
            <w:vAlign w:val="bottom"/>
          </w:tcPr>
          <w:p w14:paraId="54850E9C" w14:textId="12806D5A" w:rsidR="001D0330" w:rsidRPr="002C19E3" w:rsidRDefault="001D0330" w:rsidP="002E1141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  <w:vAlign w:val="bottom"/>
          </w:tcPr>
          <w:p w14:paraId="0F8E5948" w14:textId="77777777" w:rsidR="001D0330" w:rsidRPr="002C19E3" w:rsidRDefault="001D0330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B623B3" w:rsidRPr="00873D1D" w14:paraId="5A034656" w14:textId="77777777" w:rsidTr="0068162A">
        <w:trPr>
          <w:trHeight w:hRule="exact" w:val="20"/>
          <w:jc w:val="center"/>
        </w:trPr>
        <w:tc>
          <w:tcPr>
            <w:tcW w:w="3688" w:type="dxa"/>
            <w:gridSpan w:val="4"/>
            <w:tcBorders>
              <w:left w:val="single" w:sz="4" w:space="0" w:color="auto"/>
            </w:tcBorders>
            <w:vAlign w:val="bottom"/>
          </w:tcPr>
          <w:p w14:paraId="24EDDFF0" w14:textId="77777777" w:rsidR="00B623B3" w:rsidRPr="00873D1D" w:rsidRDefault="00B623B3" w:rsidP="00FA5A90">
            <w:pPr>
              <w:rPr>
                <w:rFonts w:ascii="Calibri" w:hAnsi="Calibri" w:cs="Arial"/>
                <w:sz w:val="6"/>
                <w:szCs w:val="6"/>
              </w:rPr>
            </w:pPr>
          </w:p>
        </w:tc>
        <w:tc>
          <w:tcPr>
            <w:tcW w:w="7463" w:type="dxa"/>
            <w:gridSpan w:val="8"/>
            <w:vAlign w:val="bottom"/>
          </w:tcPr>
          <w:p w14:paraId="54B4CDE2" w14:textId="77777777" w:rsidR="00B623B3" w:rsidRPr="00873D1D" w:rsidRDefault="00B623B3" w:rsidP="00FA5A90">
            <w:pPr>
              <w:rPr>
                <w:rFonts w:ascii="Calibri" w:hAnsi="Calibri" w:cs="Arial"/>
                <w:sz w:val="6"/>
                <w:szCs w:val="6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  <w:vAlign w:val="bottom"/>
          </w:tcPr>
          <w:p w14:paraId="374B2CD2" w14:textId="77777777" w:rsidR="00B623B3" w:rsidRPr="00873D1D" w:rsidRDefault="00B623B3" w:rsidP="00FA5A90">
            <w:pPr>
              <w:rPr>
                <w:rFonts w:ascii="Calibri" w:hAnsi="Calibri" w:cs="Arial"/>
                <w:sz w:val="6"/>
                <w:szCs w:val="6"/>
              </w:rPr>
            </w:pPr>
          </w:p>
        </w:tc>
      </w:tr>
      <w:tr w:rsidR="00B623B3" w:rsidRPr="001D2C3C" w14:paraId="08576969" w14:textId="77777777" w:rsidTr="0032200C">
        <w:trPr>
          <w:trHeight w:val="680"/>
          <w:jc w:val="center"/>
        </w:trPr>
        <w:tc>
          <w:tcPr>
            <w:tcW w:w="1341" w:type="dxa"/>
            <w:vMerge w:val="restart"/>
            <w:tcBorders>
              <w:left w:val="single" w:sz="4" w:space="0" w:color="auto"/>
            </w:tcBorders>
            <w:vAlign w:val="center"/>
          </w:tcPr>
          <w:p w14:paraId="4AAE271C" w14:textId="77777777" w:rsidR="00B623B3" w:rsidRPr="00646DF5" w:rsidRDefault="00B623B3" w:rsidP="00FA5A90">
            <w:pPr>
              <w:ind w:left="-115" w:right="-115"/>
              <w:jc w:val="center"/>
              <w:rPr>
                <w:rFonts w:ascii="Calibri" w:hAnsi="Calibri" w:cs="Arial"/>
                <w:b/>
                <w:i/>
                <w:sz w:val="40"/>
                <w:szCs w:val="40"/>
                <w:u w:val="single"/>
              </w:rPr>
            </w:pPr>
            <w:r w:rsidRPr="00646DF5">
              <w:rPr>
                <w:rFonts w:ascii="Calibri" w:hAnsi="Calibri" w:cs="Arial"/>
                <w:b/>
                <w:i/>
                <w:sz w:val="40"/>
                <w:szCs w:val="40"/>
                <w:highlight w:val="yellow"/>
                <w:u w:val="single"/>
              </w:rPr>
              <w:t>OR</w:t>
            </w:r>
            <w:r w:rsidRPr="00646DF5">
              <w:rPr>
                <w:rFonts w:ascii="Calibri" w:hAnsi="Calibri" w:cs="Arial"/>
                <w:b/>
                <w:i/>
                <w:sz w:val="40"/>
                <w:szCs w:val="40"/>
                <w:u w:val="single"/>
              </w:rPr>
              <w:t>:</w:t>
            </w:r>
          </w:p>
        </w:tc>
        <w:tc>
          <w:tcPr>
            <w:tcW w:w="6930" w:type="dxa"/>
            <w:gridSpan w:val="6"/>
            <w:vMerge w:val="restart"/>
            <w:vAlign w:val="center"/>
          </w:tcPr>
          <w:p w14:paraId="161F3D28" w14:textId="77777777" w:rsidR="00B623B3" w:rsidRPr="002921F2" w:rsidRDefault="00B623B3" w:rsidP="00FA5A90">
            <w:pPr>
              <w:spacing w:line="260" w:lineRule="exact"/>
              <w:ind w:left="-113" w:right="-96"/>
              <w:rPr>
                <w:rFonts w:ascii="Calibri" w:hAnsi="Calibri" w:cs="Arial"/>
                <w:i/>
                <w:spacing w:val="-2"/>
              </w:rPr>
            </w:pPr>
            <w:r w:rsidRPr="002921F2">
              <w:rPr>
                <w:rFonts w:ascii="Calibri" w:hAnsi="Calibri" w:cs="Arial"/>
                <w:i/>
                <w:spacing w:val="-2"/>
              </w:rPr>
              <w:t xml:space="preserve">Referring Party has spoken </w:t>
            </w:r>
            <w:r w:rsidRPr="002921F2">
              <w:rPr>
                <w:rFonts w:ascii="Calibri" w:hAnsi="Calibri" w:cs="Arial"/>
                <w:b/>
                <w:spacing w:val="-2"/>
              </w:rPr>
              <w:t>directly</w:t>
            </w:r>
            <w:r w:rsidRPr="002921F2">
              <w:rPr>
                <w:rFonts w:ascii="Calibri" w:hAnsi="Calibri" w:cs="Arial"/>
                <w:i/>
                <w:spacing w:val="-2"/>
              </w:rPr>
              <w:t xml:space="preserve"> to client/parent/guardian to discuss this referral and has received </w:t>
            </w:r>
            <w:r w:rsidRPr="00646DF5">
              <w:rPr>
                <w:rFonts w:ascii="Calibri" w:hAnsi="Calibri" w:cs="Arial"/>
                <w:b/>
                <w:i/>
                <w:spacing w:val="-2"/>
              </w:rPr>
              <w:t>verbal consent</w:t>
            </w:r>
            <w:r w:rsidRPr="002921F2">
              <w:rPr>
                <w:rFonts w:ascii="Calibri" w:hAnsi="Calibri" w:cs="Arial"/>
                <w:i/>
                <w:spacing w:val="-2"/>
              </w:rPr>
              <w:t xml:space="preserve"> to initiate this referral. </w:t>
            </w:r>
            <w:r w:rsidRPr="002921F2">
              <w:rPr>
                <w:rFonts w:ascii="Calibri" w:hAnsi="Calibri" w:cs="Arial"/>
                <w:b/>
                <w:i/>
                <w:spacing w:val="-2"/>
              </w:rPr>
              <w:t>--→</w:t>
            </w:r>
          </w:p>
        </w:tc>
        <w:tc>
          <w:tcPr>
            <w:tcW w:w="1595" w:type="dxa"/>
            <w:gridSpan w:val="3"/>
            <w:vMerge w:val="restart"/>
            <w:vAlign w:val="center"/>
          </w:tcPr>
          <w:p w14:paraId="4779F528" w14:textId="77777777" w:rsidR="00B623B3" w:rsidRPr="00DC17DB" w:rsidRDefault="00B623B3" w:rsidP="00FA5A90">
            <w:pPr>
              <w:ind w:right="-140"/>
              <w:rPr>
                <w:rFonts w:ascii="Calibri" w:hAnsi="Calibri" w:cs="Arial"/>
                <w:b/>
                <w:i/>
              </w:rPr>
            </w:pPr>
            <w:r w:rsidRPr="00646DF5">
              <w:rPr>
                <w:rFonts w:ascii="Calibri" w:hAnsi="Calibri" w:cs="Arial"/>
                <w:b/>
                <w:i/>
                <w:highlight w:val="yellow"/>
              </w:rPr>
              <w:t>Referring Party’s Initials</w:t>
            </w:r>
            <w:r w:rsidRPr="00DC17DB">
              <w:rPr>
                <w:rFonts w:ascii="Calibri" w:hAnsi="Calibri" w:cs="Arial"/>
                <w:b/>
                <w:i/>
              </w:rPr>
              <w:t>:</w:t>
            </w:r>
          </w:p>
        </w:tc>
        <w:tc>
          <w:tcPr>
            <w:tcW w:w="1285" w:type="dxa"/>
            <w:gridSpan w:val="2"/>
            <w:tcBorders>
              <w:bottom w:val="single" w:sz="4" w:space="0" w:color="auto"/>
            </w:tcBorders>
            <w:vAlign w:val="bottom"/>
          </w:tcPr>
          <w:p w14:paraId="2CBEE044" w14:textId="2DC55CD8" w:rsidR="00B623B3" w:rsidRPr="002C19E3" w:rsidRDefault="00B623B3" w:rsidP="005B76E1">
            <w:pPr>
              <w:rPr>
                <w:rFonts w:ascii="Calibri" w:hAnsi="Calibri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vMerge w:val="restart"/>
            <w:tcBorders>
              <w:right w:val="single" w:sz="4" w:space="0" w:color="auto"/>
            </w:tcBorders>
            <w:vAlign w:val="center"/>
          </w:tcPr>
          <w:p w14:paraId="31AE5749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B623B3" w:rsidRPr="001D2C3C" w14:paraId="6DE33691" w14:textId="77777777" w:rsidTr="0068162A">
        <w:trPr>
          <w:trHeight w:hRule="exact" w:val="144"/>
          <w:jc w:val="center"/>
        </w:trPr>
        <w:tc>
          <w:tcPr>
            <w:tcW w:w="1341" w:type="dxa"/>
            <w:vMerge/>
            <w:tcBorders>
              <w:left w:val="single" w:sz="4" w:space="0" w:color="auto"/>
            </w:tcBorders>
          </w:tcPr>
          <w:p w14:paraId="1C73851D" w14:textId="77777777" w:rsidR="00B623B3" w:rsidRPr="00D049AE" w:rsidRDefault="00B623B3" w:rsidP="00FA5A90">
            <w:pPr>
              <w:jc w:val="center"/>
              <w:rPr>
                <w:rFonts w:ascii="Calibri" w:hAnsi="Calibri" w:cs="Arial"/>
                <w:b/>
                <w:i/>
                <w:sz w:val="28"/>
                <w:szCs w:val="28"/>
                <w:highlight w:val="yellow"/>
                <w:u w:val="single"/>
              </w:rPr>
            </w:pPr>
          </w:p>
        </w:tc>
        <w:tc>
          <w:tcPr>
            <w:tcW w:w="6930" w:type="dxa"/>
            <w:gridSpan w:val="6"/>
            <w:vMerge/>
            <w:vAlign w:val="center"/>
          </w:tcPr>
          <w:p w14:paraId="16C66435" w14:textId="77777777" w:rsidR="00B623B3" w:rsidRPr="00C11A1D" w:rsidRDefault="00B623B3" w:rsidP="00FA5A90">
            <w:pPr>
              <w:spacing w:line="220" w:lineRule="exact"/>
              <w:ind w:right="-96"/>
              <w:rPr>
                <w:rFonts w:ascii="Calibri" w:hAnsi="Calibri" w:cs="Arial"/>
                <w:i/>
              </w:rPr>
            </w:pPr>
          </w:p>
        </w:tc>
        <w:tc>
          <w:tcPr>
            <w:tcW w:w="1595" w:type="dxa"/>
            <w:gridSpan w:val="3"/>
            <w:vMerge/>
            <w:vAlign w:val="center"/>
          </w:tcPr>
          <w:p w14:paraId="53FF0158" w14:textId="77777777" w:rsidR="00B623B3" w:rsidRPr="00DC17DB" w:rsidRDefault="00B623B3" w:rsidP="00FA5A90">
            <w:pPr>
              <w:ind w:right="-66"/>
              <w:rPr>
                <w:rFonts w:ascii="Calibri" w:hAnsi="Calibri" w:cs="Arial"/>
                <w:b/>
                <w:i/>
              </w:rPr>
            </w:pPr>
          </w:p>
        </w:tc>
        <w:tc>
          <w:tcPr>
            <w:tcW w:w="1285" w:type="dxa"/>
            <w:gridSpan w:val="2"/>
            <w:tcBorders>
              <w:top w:val="single" w:sz="4" w:space="0" w:color="auto"/>
            </w:tcBorders>
            <w:vAlign w:val="bottom"/>
          </w:tcPr>
          <w:p w14:paraId="78E380BB" w14:textId="77777777" w:rsidR="00B623B3" w:rsidRPr="00C93735" w:rsidRDefault="00B623B3" w:rsidP="00FA5A9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vMerge/>
            <w:tcBorders>
              <w:right w:val="single" w:sz="4" w:space="0" w:color="auto"/>
            </w:tcBorders>
            <w:vAlign w:val="center"/>
          </w:tcPr>
          <w:p w14:paraId="4ACE7820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B623B3" w:rsidRPr="001D2C3C" w14:paraId="65CEF289" w14:textId="77777777" w:rsidTr="0068162A">
        <w:trPr>
          <w:trHeight w:hRule="exact" w:val="20"/>
          <w:jc w:val="center"/>
        </w:trPr>
        <w:tc>
          <w:tcPr>
            <w:tcW w:w="235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40B15BCD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81" w:type="dxa"/>
            <w:tcBorders>
              <w:bottom w:val="single" w:sz="4" w:space="0" w:color="auto"/>
            </w:tcBorders>
            <w:vAlign w:val="bottom"/>
          </w:tcPr>
          <w:p w14:paraId="6F1B9C84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13" w:type="dxa"/>
            <w:gridSpan w:val="2"/>
            <w:tcBorders>
              <w:bottom w:val="single" w:sz="4" w:space="0" w:color="auto"/>
            </w:tcBorders>
            <w:vAlign w:val="bottom"/>
          </w:tcPr>
          <w:p w14:paraId="11505404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132" w:type="dxa"/>
            <w:tcBorders>
              <w:bottom w:val="single" w:sz="4" w:space="0" w:color="auto"/>
            </w:tcBorders>
            <w:vAlign w:val="bottom"/>
          </w:tcPr>
          <w:p w14:paraId="51B3CBD5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3802" w:type="dxa"/>
            <w:gridSpan w:val="5"/>
            <w:tcBorders>
              <w:bottom w:val="single" w:sz="4" w:space="0" w:color="auto"/>
            </w:tcBorders>
            <w:vAlign w:val="bottom"/>
          </w:tcPr>
          <w:p w14:paraId="799F94EC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39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7A212D2C" w14:textId="77777777" w:rsidR="00B623B3" w:rsidRPr="002C19E3" w:rsidRDefault="00B623B3" w:rsidP="00FA5A90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4F3B4DDB" w14:textId="77777777" w:rsidR="00B623B3" w:rsidRDefault="00B623B3" w:rsidP="00846245">
      <w:pPr>
        <w:rPr>
          <w:sz w:val="16"/>
          <w:szCs w:val="16"/>
        </w:rPr>
      </w:pPr>
    </w:p>
    <w:tbl>
      <w:tblPr>
        <w:tblW w:w="11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10"/>
        <w:gridCol w:w="583"/>
        <w:gridCol w:w="577"/>
        <w:gridCol w:w="562"/>
        <w:gridCol w:w="406"/>
        <w:gridCol w:w="4016"/>
        <w:gridCol w:w="606"/>
        <w:gridCol w:w="264"/>
        <w:gridCol w:w="6"/>
        <w:gridCol w:w="721"/>
        <w:gridCol w:w="558"/>
        <w:gridCol w:w="250"/>
        <w:gridCol w:w="229"/>
        <w:gridCol w:w="444"/>
        <w:gridCol w:w="411"/>
        <w:gridCol w:w="808"/>
        <w:gridCol w:w="270"/>
      </w:tblGrid>
      <w:tr w:rsidR="00B623B3" w:rsidRPr="00E07034" w14:paraId="523FDF78" w14:textId="77777777" w:rsidTr="0068162A">
        <w:trPr>
          <w:trHeight w:val="57"/>
          <w:jc w:val="center"/>
        </w:trPr>
        <w:tc>
          <w:tcPr>
            <w:tcW w:w="710" w:type="dxa"/>
            <w:vAlign w:val="bottom"/>
          </w:tcPr>
          <w:p w14:paraId="3126AD77" w14:textId="77777777" w:rsidR="00B623B3" w:rsidRPr="00E07034" w:rsidRDefault="00B623B3" w:rsidP="00FA5A90">
            <w:pPr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8299" w:type="dxa"/>
            <w:gridSpan w:val="10"/>
            <w:vAlign w:val="bottom"/>
          </w:tcPr>
          <w:p w14:paraId="33D97F14" w14:textId="77777777" w:rsidR="00B623B3" w:rsidRPr="00E07034" w:rsidRDefault="00B623B3" w:rsidP="00FA5A90">
            <w:pPr>
              <w:ind w:left="-76" w:right="-115"/>
              <w:rPr>
                <w:rFonts w:ascii="Calibri" w:hAnsi="Calibri" w:cs="Arial"/>
                <w:spacing w:val="-2"/>
                <w:sz w:val="2"/>
                <w:szCs w:val="2"/>
              </w:rPr>
            </w:pPr>
          </w:p>
        </w:tc>
        <w:tc>
          <w:tcPr>
            <w:tcW w:w="250" w:type="dxa"/>
            <w:vAlign w:val="bottom"/>
          </w:tcPr>
          <w:p w14:paraId="39ECFBBB" w14:textId="77777777" w:rsidR="00B623B3" w:rsidRPr="00E07034" w:rsidRDefault="00B623B3" w:rsidP="00FA5A90">
            <w:pPr>
              <w:ind w:left="-115"/>
              <w:jc w:val="right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673" w:type="dxa"/>
            <w:gridSpan w:val="2"/>
            <w:vAlign w:val="bottom"/>
          </w:tcPr>
          <w:p w14:paraId="53820A20" w14:textId="77777777" w:rsidR="00B623B3" w:rsidRPr="00E07034" w:rsidRDefault="00B623B3" w:rsidP="00FA5A90">
            <w:pPr>
              <w:ind w:left="-115" w:right="-115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411" w:type="dxa"/>
            <w:vAlign w:val="bottom"/>
          </w:tcPr>
          <w:p w14:paraId="3ECB5B9F" w14:textId="77777777" w:rsidR="00B623B3" w:rsidRPr="00E07034" w:rsidRDefault="00B623B3" w:rsidP="00FA5A90">
            <w:pPr>
              <w:ind w:left="-115" w:right="-115"/>
              <w:jc w:val="right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808" w:type="dxa"/>
            <w:vAlign w:val="bottom"/>
          </w:tcPr>
          <w:p w14:paraId="1A86AF1E" w14:textId="77777777" w:rsidR="00B623B3" w:rsidRPr="00E07034" w:rsidRDefault="00B623B3" w:rsidP="00FA5A90">
            <w:pPr>
              <w:ind w:left="-115" w:right="-115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70" w:type="dxa"/>
            <w:vAlign w:val="bottom"/>
          </w:tcPr>
          <w:p w14:paraId="3BF8C8E5" w14:textId="77777777" w:rsidR="00B623B3" w:rsidRPr="00E07034" w:rsidRDefault="00B623B3" w:rsidP="00FA5A90">
            <w:pPr>
              <w:rPr>
                <w:rFonts w:ascii="Calibri" w:hAnsi="Calibri" w:cs="Arial"/>
                <w:sz w:val="2"/>
                <w:szCs w:val="2"/>
              </w:rPr>
            </w:pPr>
          </w:p>
        </w:tc>
      </w:tr>
      <w:tr w:rsidR="00027E02" w:rsidRPr="001D2C3C" w14:paraId="656E0DDE" w14:textId="77777777" w:rsidTr="0068162A">
        <w:trPr>
          <w:trHeight w:val="247"/>
          <w:jc w:val="center"/>
        </w:trPr>
        <w:tc>
          <w:tcPr>
            <w:tcW w:w="2838" w:type="dxa"/>
            <w:gridSpan w:val="5"/>
            <w:vAlign w:val="bottom"/>
          </w:tcPr>
          <w:p w14:paraId="776CD61B" w14:textId="3E0ABE5B" w:rsidR="00027E02" w:rsidRDefault="00027E02" w:rsidP="00027E02">
            <w:pPr>
              <w:ind w:right="-111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Name</w:t>
            </w:r>
            <w:r w:rsidR="004A335A">
              <w:rPr>
                <w:rFonts w:ascii="Calibri" w:hAnsi="Calibri" w:cs="Arial"/>
                <w:sz w:val="22"/>
                <w:szCs w:val="22"/>
              </w:rPr>
              <w:t>/role</w:t>
            </w:r>
            <w:r>
              <w:rPr>
                <w:rFonts w:ascii="Calibri" w:hAnsi="Calibri" w:cs="Arial"/>
                <w:sz w:val="22"/>
                <w:szCs w:val="22"/>
              </w:rPr>
              <w:t xml:space="preserve"> of referring party:</w:t>
            </w:r>
          </w:p>
        </w:tc>
        <w:tc>
          <w:tcPr>
            <w:tcW w:w="4892" w:type="dxa"/>
            <w:gridSpan w:val="4"/>
            <w:tcBorders>
              <w:top w:val="nil"/>
              <w:bottom w:val="single" w:sz="4" w:space="0" w:color="auto"/>
            </w:tcBorders>
            <w:vAlign w:val="bottom"/>
          </w:tcPr>
          <w:p w14:paraId="255ED002" w14:textId="64093404" w:rsidR="00027E02" w:rsidRPr="002C19E3" w:rsidRDefault="00027E02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721" w:type="dxa"/>
            <w:tcBorders>
              <w:top w:val="nil"/>
              <w:bottom w:val="nil"/>
            </w:tcBorders>
            <w:vAlign w:val="bottom"/>
          </w:tcPr>
          <w:p w14:paraId="415E9C7E" w14:textId="77777777" w:rsidR="00027E02" w:rsidRDefault="00027E02" w:rsidP="00FA5A90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Date:</w:t>
            </w:r>
          </w:p>
        </w:tc>
        <w:tc>
          <w:tcPr>
            <w:tcW w:w="2700" w:type="dxa"/>
            <w:gridSpan w:val="6"/>
            <w:tcBorders>
              <w:top w:val="nil"/>
              <w:bottom w:val="single" w:sz="4" w:space="0" w:color="auto"/>
            </w:tcBorders>
            <w:vAlign w:val="bottom"/>
          </w:tcPr>
          <w:p w14:paraId="65A6575A" w14:textId="09915C4D" w:rsidR="00027E02" w:rsidRPr="00C93735" w:rsidRDefault="009A0BBD" w:rsidP="005B76E1">
            <w:pPr>
              <w:rPr>
                <w:rFonts w:ascii="Arial" w:hAnsi="Arial" w:cs="Arial"/>
                <w:sz w:val="22"/>
                <w:szCs w:val="22"/>
              </w:rPr>
            </w:pPr>
            <w:r w:rsidRPr="009A0BB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9A0BB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A0BBD">
              <w:rPr>
                <w:rFonts w:ascii="Arial" w:hAnsi="Arial" w:cs="Arial"/>
                <w:sz w:val="22"/>
                <w:szCs w:val="22"/>
              </w:rPr>
            </w:r>
            <w:r w:rsidRPr="009A0BB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0BB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vAlign w:val="bottom"/>
          </w:tcPr>
          <w:p w14:paraId="3971FFC5" w14:textId="77777777" w:rsidR="00027E02" w:rsidRPr="002C19E3" w:rsidRDefault="00027E02" w:rsidP="00FA5A90">
            <w:pPr>
              <w:rPr>
                <w:rFonts w:ascii="Calibri" w:hAnsi="Calibri" w:cs="Arial"/>
              </w:rPr>
            </w:pPr>
          </w:p>
        </w:tc>
      </w:tr>
      <w:tr w:rsidR="00B623B3" w:rsidRPr="00D269B7" w14:paraId="0E903645" w14:textId="77777777" w:rsidTr="0068162A">
        <w:trPr>
          <w:trHeight w:val="20"/>
          <w:jc w:val="center"/>
        </w:trPr>
        <w:tc>
          <w:tcPr>
            <w:tcW w:w="710" w:type="dxa"/>
            <w:vAlign w:val="bottom"/>
          </w:tcPr>
          <w:p w14:paraId="4A16EDAA" w14:textId="77777777" w:rsidR="00B623B3" w:rsidRPr="00D269B7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128" w:type="dxa"/>
            <w:gridSpan w:val="4"/>
            <w:tcBorders>
              <w:top w:val="nil"/>
            </w:tcBorders>
            <w:vAlign w:val="bottom"/>
          </w:tcPr>
          <w:p w14:paraId="6CA881CD" w14:textId="77777777" w:rsidR="00B623B3" w:rsidRPr="00D269B7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4622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178876A8" w14:textId="77777777" w:rsidR="00B623B3" w:rsidRPr="00D269B7" w:rsidRDefault="00B623B3" w:rsidP="00FA5A90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70" w:type="dxa"/>
            <w:gridSpan w:val="2"/>
            <w:tcBorders>
              <w:top w:val="nil"/>
              <w:bottom w:val="nil"/>
            </w:tcBorders>
            <w:vAlign w:val="bottom"/>
          </w:tcPr>
          <w:p w14:paraId="693CD522" w14:textId="77777777" w:rsidR="00B623B3" w:rsidRPr="00D269B7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721" w:type="dxa"/>
            <w:tcBorders>
              <w:top w:val="nil"/>
              <w:bottom w:val="nil"/>
            </w:tcBorders>
            <w:vAlign w:val="bottom"/>
          </w:tcPr>
          <w:p w14:paraId="5DC96BD7" w14:textId="77777777" w:rsidR="00B623B3" w:rsidRPr="00D269B7" w:rsidRDefault="00B623B3" w:rsidP="00FA5A90">
            <w:pPr>
              <w:ind w:left="-115" w:right="-115"/>
              <w:jc w:val="right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auto"/>
              <w:bottom w:val="nil"/>
            </w:tcBorders>
            <w:vAlign w:val="bottom"/>
          </w:tcPr>
          <w:p w14:paraId="133B05ED" w14:textId="77777777" w:rsidR="00B623B3" w:rsidRPr="00D269B7" w:rsidRDefault="00B623B3" w:rsidP="00FA5A90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70" w:type="dxa"/>
            <w:vAlign w:val="bottom"/>
          </w:tcPr>
          <w:p w14:paraId="5A5F2160" w14:textId="77777777" w:rsidR="00B623B3" w:rsidRPr="00D269B7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</w:tr>
      <w:tr w:rsidR="00027E02" w:rsidRPr="001D2C3C" w14:paraId="7925D402" w14:textId="77777777" w:rsidTr="0068162A">
        <w:trPr>
          <w:trHeight w:val="288"/>
          <w:jc w:val="center"/>
        </w:trPr>
        <w:tc>
          <w:tcPr>
            <w:tcW w:w="2838" w:type="dxa"/>
            <w:gridSpan w:val="5"/>
            <w:vAlign w:val="bottom"/>
          </w:tcPr>
          <w:p w14:paraId="4D7EB91A" w14:textId="77777777" w:rsidR="00027E02" w:rsidRPr="002C19E3" w:rsidRDefault="00027E02" w:rsidP="00FA5A90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gency/School:</w:t>
            </w:r>
          </w:p>
        </w:tc>
        <w:tc>
          <w:tcPr>
            <w:tcW w:w="4886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14:paraId="118FF197" w14:textId="40A701FA" w:rsidR="00027E02" w:rsidRPr="002C19E3" w:rsidRDefault="00027E02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727" w:type="dxa"/>
            <w:gridSpan w:val="2"/>
            <w:tcBorders>
              <w:top w:val="nil"/>
            </w:tcBorders>
            <w:vAlign w:val="bottom"/>
          </w:tcPr>
          <w:p w14:paraId="5A33EAD9" w14:textId="77777777" w:rsidR="00027E02" w:rsidRPr="002C19E3" w:rsidRDefault="00027E02" w:rsidP="00FA5A90">
            <w:pPr>
              <w:ind w:left="-115" w:right="-115"/>
              <w:jc w:val="right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hone:</w:t>
            </w:r>
          </w:p>
        </w:tc>
        <w:tc>
          <w:tcPr>
            <w:tcW w:w="2700" w:type="dxa"/>
            <w:gridSpan w:val="6"/>
            <w:tcBorders>
              <w:top w:val="nil"/>
              <w:bottom w:val="single" w:sz="4" w:space="0" w:color="auto"/>
            </w:tcBorders>
            <w:vAlign w:val="bottom"/>
          </w:tcPr>
          <w:p w14:paraId="14C55B21" w14:textId="5A9539A6" w:rsidR="00027E02" w:rsidRPr="002C19E3" w:rsidRDefault="00027E02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vAlign w:val="bottom"/>
          </w:tcPr>
          <w:p w14:paraId="7245C1B9" w14:textId="77777777" w:rsidR="00027E02" w:rsidRPr="002C19E3" w:rsidRDefault="00027E02" w:rsidP="00FA5A90">
            <w:pPr>
              <w:rPr>
                <w:rFonts w:ascii="Calibri" w:hAnsi="Calibri" w:cs="Arial"/>
              </w:rPr>
            </w:pPr>
          </w:p>
        </w:tc>
      </w:tr>
      <w:tr w:rsidR="00B623B3" w:rsidRPr="001524E2" w14:paraId="4C80FA6E" w14:textId="77777777" w:rsidTr="0068162A">
        <w:trPr>
          <w:trHeight w:val="20"/>
          <w:jc w:val="center"/>
        </w:trPr>
        <w:tc>
          <w:tcPr>
            <w:tcW w:w="710" w:type="dxa"/>
            <w:vAlign w:val="bottom"/>
          </w:tcPr>
          <w:p w14:paraId="3B435008" w14:textId="77777777" w:rsidR="00B623B3" w:rsidRPr="001524E2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128" w:type="dxa"/>
            <w:gridSpan w:val="4"/>
            <w:tcBorders>
              <w:top w:val="nil"/>
            </w:tcBorders>
            <w:vAlign w:val="bottom"/>
          </w:tcPr>
          <w:p w14:paraId="20620DC3" w14:textId="77777777" w:rsidR="00B623B3" w:rsidRPr="001524E2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4892" w:type="dxa"/>
            <w:gridSpan w:val="4"/>
            <w:tcBorders>
              <w:top w:val="nil"/>
              <w:bottom w:val="nil"/>
            </w:tcBorders>
            <w:vAlign w:val="bottom"/>
          </w:tcPr>
          <w:p w14:paraId="6CB6B6EC" w14:textId="77777777" w:rsidR="00B623B3" w:rsidRPr="001524E2" w:rsidRDefault="00B623B3" w:rsidP="00FA5A90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21" w:type="dxa"/>
            <w:tcBorders>
              <w:top w:val="nil"/>
            </w:tcBorders>
            <w:vAlign w:val="bottom"/>
          </w:tcPr>
          <w:p w14:paraId="389467B5" w14:textId="77777777" w:rsidR="00B623B3" w:rsidRPr="001524E2" w:rsidRDefault="00B623B3" w:rsidP="00FA5A90">
            <w:pPr>
              <w:ind w:left="-115" w:right="-115"/>
              <w:jc w:val="right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700" w:type="dxa"/>
            <w:gridSpan w:val="6"/>
            <w:tcBorders>
              <w:top w:val="single" w:sz="4" w:space="0" w:color="auto"/>
              <w:bottom w:val="nil"/>
            </w:tcBorders>
            <w:vAlign w:val="bottom"/>
          </w:tcPr>
          <w:p w14:paraId="305B5ADB" w14:textId="77777777" w:rsidR="00B623B3" w:rsidRPr="001524E2" w:rsidRDefault="00B623B3" w:rsidP="00FA5A90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70" w:type="dxa"/>
            <w:vAlign w:val="bottom"/>
          </w:tcPr>
          <w:p w14:paraId="3BB93DB4" w14:textId="77777777" w:rsidR="00B623B3" w:rsidRPr="001524E2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</w:tr>
      <w:tr w:rsidR="00027E02" w:rsidRPr="001D2C3C" w14:paraId="7613762B" w14:textId="77777777" w:rsidTr="0068162A">
        <w:trPr>
          <w:trHeight w:val="288"/>
          <w:jc w:val="center"/>
        </w:trPr>
        <w:tc>
          <w:tcPr>
            <w:tcW w:w="2838" w:type="dxa"/>
            <w:gridSpan w:val="5"/>
            <w:vAlign w:val="bottom"/>
          </w:tcPr>
          <w:p w14:paraId="0B143836" w14:textId="77777777" w:rsidR="00027E02" w:rsidRDefault="00027E02" w:rsidP="00FA5A90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mail address:</w:t>
            </w:r>
          </w:p>
        </w:tc>
        <w:tc>
          <w:tcPr>
            <w:tcW w:w="4892" w:type="dxa"/>
            <w:gridSpan w:val="4"/>
            <w:tcBorders>
              <w:top w:val="nil"/>
              <w:bottom w:val="single" w:sz="4" w:space="0" w:color="auto"/>
            </w:tcBorders>
            <w:vAlign w:val="bottom"/>
          </w:tcPr>
          <w:p w14:paraId="21BD38D3" w14:textId="22A24386" w:rsidR="00027E02" w:rsidRPr="00C93735" w:rsidRDefault="00027E02" w:rsidP="005B76E1">
            <w:pPr>
              <w:rPr>
                <w:rFonts w:ascii="Arial" w:hAnsi="Arial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721" w:type="dxa"/>
            <w:tcBorders>
              <w:top w:val="nil"/>
            </w:tcBorders>
            <w:vAlign w:val="bottom"/>
          </w:tcPr>
          <w:p w14:paraId="7339BBE2" w14:textId="77777777" w:rsidR="00027E02" w:rsidRPr="00F851EB" w:rsidRDefault="00027E02" w:rsidP="00FA5A90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F851EB">
              <w:rPr>
                <w:rFonts w:ascii="Calibri" w:hAnsi="Calibri" w:cs="Arial"/>
                <w:sz w:val="22"/>
                <w:szCs w:val="22"/>
              </w:rPr>
              <w:t>Fax:</w:t>
            </w:r>
          </w:p>
        </w:tc>
        <w:tc>
          <w:tcPr>
            <w:tcW w:w="2700" w:type="dxa"/>
            <w:gridSpan w:val="6"/>
            <w:tcBorders>
              <w:top w:val="nil"/>
              <w:bottom w:val="single" w:sz="4" w:space="0" w:color="auto"/>
            </w:tcBorders>
            <w:vAlign w:val="bottom"/>
          </w:tcPr>
          <w:p w14:paraId="08E9C703" w14:textId="084B44F9" w:rsidR="00027E02" w:rsidRPr="002C19E3" w:rsidRDefault="00027E02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vAlign w:val="bottom"/>
          </w:tcPr>
          <w:p w14:paraId="0B8485F3" w14:textId="77777777" w:rsidR="00027E02" w:rsidRPr="002C19E3" w:rsidRDefault="00027E02" w:rsidP="00FA5A90">
            <w:pPr>
              <w:rPr>
                <w:rFonts w:ascii="Calibri" w:hAnsi="Calibri" w:cs="Arial"/>
              </w:rPr>
            </w:pPr>
          </w:p>
        </w:tc>
      </w:tr>
      <w:tr w:rsidR="00B623B3" w:rsidRPr="00B23AD8" w14:paraId="6E39E932" w14:textId="77777777" w:rsidTr="0068162A">
        <w:trPr>
          <w:trHeight w:val="20"/>
          <w:jc w:val="center"/>
        </w:trPr>
        <w:tc>
          <w:tcPr>
            <w:tcW w:w="710" w:type="dxa"/>
            <w:vAlign w:val="bottom"/>
          </w:tcPr>
          <w:p w14:paraId="63A946FB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583" w:type="dxa"/>
            <w:vAlign w:val="bottom"/>
          </w:tcPr>
          <w:p w14:paraId="7014F2A8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577" w:type="dxa"/>
            <w:vAlign w:val="bottom"/>
          </w:tcPr>
          <w:p w14:paraId="6EAE1150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562" w:type="dxa"/>
            <w:vAlign w:val="bottom"/>
          </w:tcPr>
          <w:p w14:paraId="26DB14B0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406" w:type="dxa"/>
            <w:vAlign w:val="bottom"/>
          </w:tcPr>
          <w:p w14:paraId="3DB569B2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4016" w:type="dxa"/>
            <w:vAlign w:val="bottom"/>
          </w:tcPr>
          <w:p w14:paraId="73A4AF9F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2155" w:type="dxa"/>
            <w:gridSpan w:val="5"/>
            <w:vAlign w:val="bottom"/>
          </w:tcPr>
          <w:p w14:paraId="0FF25E6D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479" w:type="dxa"/>
            <w:gridSpan w:val="2"/>
            <w:vAlign w:val="bottom"/>
          </w:tcPr>
          <w:p w14:paraId="601D3238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1933" w:type="dxa"/>
            <w:gridSpan w:val="4"/>
            <w:vAlign w:val="bottom"/>
          </w:tcPr>
          <w:p w14:paraId="5B1C7824" w14:textId="77777777" w:rsidR="00B623B3" w:rsidRPr="00B23AD8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</w:tr>
    </w:tbl>
    <w:p w14:paraId="3EB4277D" w14:textId="77777777" w:rsidR="00B623B3" w:rsidRDefault="00B623B3" w:rsidP="00846245">
      <w:pPr>
        <w:rPr>
          <w:sz w:val="16"/>
          <w:szCs w:val="16"/>
        </w:rPr>
      </w:pPr>
    </w:p>
    <w:tbl>
      <w:tblPr>
        <w:tblW w:w="11375" w:type="dxa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05"/>
        <w:gridCol w:w="12"/>
        <w:gridCol w:w="373"/>
        <w:gridCol w:w="160"/>
        <w:gridCol w:w="1432"/>
        <w:gridCol w:w="435"/>
        <w:gridCol w:w="197"/>
        <w:gridCol w:w="788"/>
        <w:gridCol w:w="385"/>
        <w:gridCol w:w="10"/>
        <w:gridCol w:w="453"/>
        <w:gridCol w:w="186"/>
        <w:gridCol w:w="250"/>
        <w:gridCol w:w="387"/>
        <w:gridCol w:w="22"/>
        <w:gridCol w:w="8"/>
        <w:gridCol w:w="65"/>
        <w:gridCol w:w="498"/>
        <w:gridCol w:w="224"/>
        <w:gridCol w:w="352"/>
        <w:gridCol w:w="127"/>
        <w:gridCol w:w="17"/>
        <w:gridCol w:w="276"/>
        <w:gridCol w:w="12"/>
        <w:gridCol w:w="272"/>
        <w:gridCol w:w="766"/>
        <w:gridCol w:w="67"/>
        <w:gridCol w:w="29"/>
        <w:gridCol w:w="158"/>
        <w:gridCol w:w="368"/>
        <w:gridCol w:w="191"/>
        <w:gridCol w:w="250"/>
        <w:gridCol w:w="525"/>
        <w:gridCol w:w="202"/>
        <w:gridCol w:w="77"/>
        <w:gridCol w:w="396"/>
      </w:tblGrid>
      <w:tr w:rsidR="00695B35" w:rsidRPr="00B86775" w14:paraId="72AF2E2D" w14:textId="77777777" w:rsidTr="00900DB1">
        <w:trPr>
          <w:trHeight w:val="57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748A4A59" w14:textId="77777777" w:rsidR="00695B35" w:rsidRPr="00B86775" w:rsidRDefault="00695B35" w:rsidP="009860C3">
            <w:pPr>
              <w:ind w:right="-115"/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2601" w:type="dxa"/>
            <w:gridSpan w:val="5"/>
            <w:tcBorders>
              <w:top w:val="single" w:sz="4" w:space="0" w:color="auto"/>
              <w:left w:val="nil"/>
            </w:tcBorders>
            <w:vAlign w:val="bottom"/>
          </w:tcPr>
          <w:p w14:paraId="78533469" w14:textId="77777777" w:rsidR="00695B35" w:rsidRPr="00B86775" w:rsidRDefault="00695B35" w:rsidP="00B00863">
            <w:pPr>
              <w:ind w:left="-142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2B0E988E" w14:textId="77777777" w:rsidR="00695B35" w:rsidRPr="00B86775" w:rsidRDefault="00695B35" w:rsidP="009860C3">
            <w:pPr>
              <w:ind w:left="-142"/>
              <w:jc w:val="center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2488" w:type="dxa"/>
            <w:gridSpan w:val="11"/>
            <w:tcBorders>
              <w:top w:val="single" w:sz="4" w:space="0" w:color="auto"/>
              <w:left w:val="nil"/>
            </w:tcBorders>
            <w:vAlign w:val="bottom"/>
          </w:tcPr>
          <w:p w14:paraId="69FF5587" w14:textId="77777777" w:rsidR="00695B35" w:rsidRPr="00B86775" w:rsidRDefault="00695B35" w:rsidP="00B008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6" w:type="dxa"/>
            <w:gridSpan w:val="3"/>
            <w:tcBorders>
              <w:top w:val="single" w:sz="4" w:space="0" w:color="auto"/>
              <w:left w:val="nil"/>
            </w:tcBorders>
            <w:vAlign w:val="bottom"/>
          </w:tcPr>
          <w:p w14:paraId="03810300" w14:textId="77777777" w:rsidR="00695B35" w:rsidRPr="00B86775" w:rsidRDefault="00695B35" w:rsidP="00336EBD">
            <w:pPr>
              <w:ind w:left="-142"/>
              <w:jc w:val="right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560" w:type="dxa"/>
            <w:gridSpan w:val="3"/>
            <w:tcBorders>
              <w:top w:val="single" w:sz="4" w:space="0" w:color="auto"/>
            </w:tcBorders>
            <w:vAlign w:val="bottom"/>
          </w:tcPr>
          <w:p w14:paraId="075CBA25" w14:textId="77777777" w:rsidR="00695B35" w:rsidRPr="00B86775" w:rsidRDefault="00695B35" w:rsidP="009860C3">
            <w:pPr>
              <w:ind w:left="-142" w:right="-115"/>
              <w:jc w:val="right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766" w:type="dxa"/>
            <w:tcBorders>
              <w:top w:val="single" w:sz="4" w:space="0" w:color="auto"/>
            </w:tcBorders>
            <w:vAlign w:val="bottom"/>
          </w:tcPr>
          <w:p w14:paraId="0B5DD830" w14:textId="77777777" w:rsidR="00695B35" w:rsidRPr="00B86775" w:rsidRDefault="00695B35" w:rsidP="00B008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4" w:type="dxa"/>
            <w:gridSpan w:val="3"/>
            <w:tcBorders>
              <w:top w:val="single" w:sz="4" w:space="0" w:color="auto"/>
            </w:tcBorders>
            <w:vAlign w:val="bottom"/>
          </w:tcPr>
          <w:p w14:paraId="2A3B6C80" w14:textId="77777777" w:rsidR="00695B35" w:rsidRPr="00B86775" w:rsidRDefault="00695B35" w:rsidP="00103EF4">
            <w:pPr>
              <w:jc w:val="center"/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559" w:type="dxa"/>
            <w:gridSpan w:val="2"/>
            <w:tcBorders>
              <w:top w:val="single" w:sz="4" w:space="0" w:color="auto"/>
            </w:tcBorders>
            <w:vAlign w:val="bottom"/>
          </w:tcPr>
          <w:p w14:paraId="44BE33C8" w14:textId="77777777" w:rsidR="00695B35" w:rsidRPr="00B86775" w:rsidRDefault="00695B35" w:rsidP="00B008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auto"/>
            </w:tcBorders>
            <w:vAlign w:val="bottom"/>
          </w:tcPr>
          <w:p w14:paraId="4FD54BDC" w14:textId="77777777" w:rsidR="00695B35" w:rsidRPr="00B86775" w:rsidRDefault="00695B35" w:rsidP="00103EF4">
            <w:pPr>
              <w:jc w:val="center"/>
              <w:rPr>
                <w:rFonts w:ascii="Calibri" w:hAnsi="Calibri" w:cs="Arial"/>
                <w:b/>
                <w:sz w:val="16"/>
                <w:szCs w:val="16"/>
              </w:rPr>
            </w:pPr>
          </w:p>
        </w:tc>
        <w:tc>
          <w:tcPr>
            <w:tcW w:w="798" w:type="dxa"/>
            <w:gridSpan w:val="3"/>
            <w:tcBorders>
              <w:top w:val="single" w:sz="4" w:space="0" w:color="auto"/>
            </w:tcBorders>
            <w:vAlign w:val="bottom"/>
          </w:tcPr>
          <w:p w14:paraId="44CC0659" w14:textId="77777777" w:rsidR="00695B35" w:rsidRPr="00B86775" w:rsidRDefault="00695B35" w:rsidP="00B0086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621C4C7C" w14:textId="77777777" w:rsidR="00695B35" w:rsidRPr="00B86775" w:rsidRDefault="00695B35" w:rsidP="002B6097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</w:tc>
      </w:tr>
      <w:tr w:rsidR="00991EDE" w:rsidRPr="001D2C3C" w14:paraId="5658D062" w14:textId="77777777" w:rsidTr="00900DB1">
        <w:trPr>
          <w:trHeight w:val="351"/>
          <w:jc w:val="center"/>
        </w:trPr>
        <w:tc>
          <w:tcPr>
            <w:tcW w:w="1419" w:type="dxa"/>
            <w:gridSpan w:val="2"/>
            <w:tcBorders>
              <w:left w:val="single" w:sz="4" w:space="0" w:color="auto"/>
            </w:tcBorders>
            <w:vAlign w:val="bottom"/>
          </w:tcPr>
          <w:p w14:paraId="64DC32D7" w14:textId="77777777" w:rsidR="00991EDE" w:rsidRPr="002C19E3" w:rsidRDefault="00991EDE" w:rsidP="009860C3">
            <w:pPr>
              <w:ind w:right="-115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Child’s Name:</w:t>
            </w:r>
          </w:p>
        </w:tc>
        <w:tc>
          <w:tcPr>
            <w:tcW w:w="2601" w:type="dxa"/>
            <w:gridSpan w:val="5"/>
            <w:tcBorders>
              <w:left w:val="nil"/>
              <w:bottom w:val="single" w:sz="4" w:space="0" w:color="auto"/>
            </w:tcBorders>
            <w:vAlign w:val="bottom"/>
          </w:tcPr>
          <w:p w14:paraId="6E973D97" w14:textId="0F08B577" w:rsidR="00991EDE" w:rsidRPr="00252287" w:rsidRDefault="003943FF" w:rsidP="00867199">
            <w:pPr>
              <w:ind w:left="-142"/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Firstname"/>
                  <w:enabled/>
                  <w:calcOnExit/>
                  <w:textInput>
                    <w:format w:val="FIRST CAPITAL"/>
                  </w:textInput>
                </w:ffData>
              </w:fldChar>
            </w:r>
            <w:bookmarkStart w:id="0" w:name="Firstname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788" w:type="dxa"/>
            <w:tcBorders>
              <w:left w:val="nil"/>
            </w:tcBorders>
            <w:shd w:val="clear" w:color="auto" w:fill="auto"/>
            <w:vAlign w:val="bottom"/>
          </w:tcPr>
          <w:p w14:paraId="3B22C1BE" w14:textId="77777777" w:rsidR="00991EDE" w:rsidRPr="00252287" w:rsidRDefault="00991EDE" w:rsidP="009860C3">
            <w:pPr>
              <w:ind w:left="-142"/>
              <w:jc w:val="center"/>
              <w:rPr>
                <w:rFonts w:ascii="Calibri" w:hAnsi="Calibri" w:cs="Arial"/>
                <w:sz w:val="20"/>
                <w:szCs w:val="20"/>
              </w:rPr>
            </w:pPr>
            <w:bookmarkStart w:id="1" w:name="Last_Name"/>
          </w:p>
        </w:tc>
        <w:bookmarkEnd w:id="1"/>
        <w:tc>
          <w:tcPr>
            <w:tcW w:w="2488" w:type="dxa"/>
            <w:gridSpan w:val="11"/>
            <w:tcBorders>
              <w:left w:val="nil"/>
              <w:bottom w:val="single" w:sz="4" w:space="0" w:color="auto"/>
            </w:tcBorders>
            <w:vAlign w:val="bottom"/>
          </w:tcPr>
          <w:p w14:paraId="3F6F617A" w14:textId="2BA644E2" w:rsidR="00991EDE" w:rsidRPr="00252287" w:rsidRDefault="003943FF" w:rsidP="0086719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name"/>
                  <w:enabled/>
                  <w:calcOnExit/>
                  <w:textInput>
                    <w:format w:val="FIRST CAPITAL"/>
                  </w:textInput>
                </w:ffData>
              </w:fldChar>
            </w:r>
            <w:bookmarkStart w:id="2" w:name="Lastname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496" w:type="dxa"/>
            <w:gridSpan w:val="3"/>
            <w:tcBorders>
              <w:left w:val="nil"/>
            </w:tcBorders>
            <w:vAlign w:val="bottom"/>
          </w:tcPr>
          <w:p w14:paraId="2EFB5BCA" w14:textId="77777777" w:rsidR="00991EDE" w:rsidRPr="00695B35" w:rsidRDefault="00991EDE" w:rsidP="00336EBD">
            <w:pPr>
              <w:ind w:left="-142"/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60" w:type="dxa"/>
            <w:gridSpan w:val="3"/>
            <w:vAlign w:val="bottom"/>
          </w:tcPr>
          <w:p w14:paraId="7BFD1F62" w14:textId="77777777" w:rsidR="00991EDE" w:rsidRPr="00695B35" w:rsidRDefault="00991EDE" w:rsidP="009860C3">
            <w:pPr>
              <w:ind w:left="-142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695B35">
              <w:rPr>
                <w:rFonts w:ascii="Calibri" w:hAnsi="Calibri" w:cs="Arial"/>
                <w:sz w:val="22"/>
                <w:szCs w:val="22"/>
              </w:rPr>
              <w:t>Date of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14:paraId="38A9EBFC" w14:textId="4D9AF9B3" w:rsidR="00991EDE" w:rsidRPr="002C19E3" w:rsidRDefault="003943FF" w:rsidP="00867199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DOBMonth"/>
                  <w:enabled/>
                  <w:calcOnExit/>
                  <w:textInput>
                    <w:maxLength w:val="4"/>
                    <w:format w:val="FIRST CAPITAL"/>
                  </w:textInput>
                </w:ffData>
              </w:fldChar>
            </w:r>
            <w:bookmarkStart w:id="3" w:name="DOBMonth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254" w:type="dxa"/>
            <w:gridSpan w:val="3"/>
            <w:vAlign w:val="bottom"/>
          </w:tcPr>
          <w:p w14:paraId="69CF0646" w14:textId="77777777" w:rsidR="00991EDE" w:rsidRPr="002C19E3" w:rsidRDefault="00991EDE" w:rsidP="00103EF4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559" w:type="dxa"/>
            <w:gridSpan w:val="2"/>
            <w:tcBorders>
              <w:bottom w:val="single" w:sz="4" w:space="0" w:color="auto"/>
            </w:tcBorders>
            <w:vAlign w:val="bottom"/>
          </w:tcPr>
          <w:p w14:paraId="4630A291" w14:textId="711F53F9" w:rsidR="00991EDE" w:rsidRPr="002C19E3" w:rsidRDefault="003943FF" w:rsidP="00867199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DOBDay"/>
                  <w:enabled/>
                  <w:calcOnExit/>
                  <w:textInput>
                    <w:maxLength w:val="2"/>
                    <w:format w:val="FIRST CAPITAL"/>
                  </w:textInput>
                </w:ffData>
              </w:fldChar>
            </w:r>
            <w:bookmarkStart w:id="4" w:name="DOBDay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50" w:type="dxa"/>
            <w:vAlign w:val="bottom"/>
          </w:tcPr>
          <w:p w14:paraId="52D9672C" w14:textId="77777777" w:rsidR="00991EDE" w:rsidRPr="002C19E3" w:rsidRDefault="00991EDE" w:rsidP="00103EF4">
            <w:pPr>
              <w:jc w:val="center"/>
              <w:rPr>
                <w:rFonts w:ascii="Calibri" w:hAnsi="Calibri" w:cs="Arial"/>
                <w:b/>
              </w:rPr>
            </w:pPr>
          </w:p>
        </w:tc>
        <w:tc>
          <w:tcPr>
            <w:tcW w:w="798" w:type="dxa"/>
            <w:gridSpan w:val="3"/>
            <w:tcBorders>
              <w:bottom w:val="single" w:sz="4" w:space="0" w:color="auto"/>
            </w:tcBorders>
            <w:vAlign w:val="bottom"/>
          </w:tcPr>
          <w:p w14:paraId="7957DC4C" w14:textId="48FE72E6" w:rsidR="00991EDE" w:rsidRPr="002C19E3" w:rsidRDefault="003943FF" w:rsidP="00867199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DOBYear"/>
                  <w:enabled/>
                  <w:calcOnExit/>
                  <w:textInput>
                    <w:maxLength w:val="4"/>
                    <w:format w:val="FIRST CAPITAL"/>
                  </w:textInput>
                </w:ffData>
              </w:fldChar>
            </w:r>
            <w:bookmarkStart w:id="5" w:name="DOBYear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867199">
              <w:rPr>
                <w:rFonts w:ascii="Arial" w:hAnsi="Arial" w:cs="Arial"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sz w:val="22"/>
                <w:szCs w:val="22"/>
              </w:rPr>
              <w:t> </w:t>
            </w:r>
            <w:r w:rsidR="00867199">
              <w:rPr>
                <w:rFonts w:ascii="Arial" w:hAnsi="Arial" w:cs="Arial"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  <w:vAlign w:val="bottom"/>
          </w:tcPr>
          <w:p w14:paraId="3AAB3D3B" w14:textId="77777777" w:rsidR="00991EDE" w:rsidRPr="002C19E3" w:rsidRDefault="00991EDE" w:rsidP="002B6097">
            <w:pPr>
              <w:rPr>
                <w:rFonts w:ascii="Calibri" w:hAnsi="Calibri" w:cs="Arial"/>
                <w:b/>
              </w:rPr>
            </w:pPr>
          </w:p>
        </w:tc>
      </w:tr>
      <w:tr w:rsidR="009860C3" w:rsidRPr="001D2C3C" w14:paraId="5A6558F5" w14:textId="77777777" w:rsidTr="00DE4675">
        <w:trPr>
          <w:trHeight w:val="278"/>
          <w:jc w:val="center"/>
        </w:trPr>
        <w:tc>
          <w:tcPr>
            <w:tcW w:w="1419" w:type="dxa"/>
            <w:gridSpan w:val="2"/>
            <w:tcBorders>
              <w:left w:val="single" w:sz="4" w:space="0" w:color="auto"/>
            </w:tcBorders>
            <w:vAlign w:val="bottom"/>
          </w:tcPr>
          <w:p w14:paraId="283F122D" w14:textId="77777777" w:rsidR="009860C3" w:rsidRPr="000B7CF4" w:rsidRDefault="009860C3" w:rsidP="002B6097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6224" w:type="dxa"/>
            <w:gridSpan w:val="18"/>
            <w:tcBorders>
              <w:left w:val="nil"/>
            </w:tcBorders>
          </w:tcPr>
          <w:p w14:paraId="16A90245" w14:textId="07153D89" w:rsidR="009860C3" w:rsidRPr="00687CE5" w:rsidRDefault="00E07034" w:rsidP="00163BC5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i/>
                <w:sz w:val="12"/>
                <w:szCs w:val="12"/>
              </w:rPr>
              <w:t xml:space="preserve">                  </w:t>
            </w:r>
            <w:r w:rsidR="00991EDE">
              <w:rPr>
                <w:rFonts w:ascii="Calibri" w:hAnsi="Calibri" w:cs="Arial"/>
                <w:i/>
                <w:sz w:val="12"/>
                <w:szCs w:val="12"/>
              </w:rPr>
              <w:t xml:space="preserve"> </w:t>
            </w:r>
            <w:r w:rsidR="00163BC5">
              <w:rPr>
                <w:rFonts w:ascii="Calibri" w:hAnsi="Calibri" w:cs="Arial"/>
                <w:i/>
                <w:sz w:val="12"/>
                <w:szCs w:val="12"/>
              </w:rPr>
              <w:t xml:space="preserve">   </w:t>
            </w:r>
            <w:r w:rsidR="00991EDE">
              <w:rPr>
                <w:rFonts w:ascii="Calibri" w:hAnsi="Calibri" w:cs="Arial"/>
                <w:i/>
                <w:sz w:val="12"/>
                <w:szCs w:val="12"/>
              </w:rPr>
              <w:t xml:space="preserve">        </w:t>
            </w:r>
            <w:r>
              <w:rPr>
                <w:rFonts w:ascii="Calibri" w:hAnsi="Calibri" w:cs="Arial"/>
                <w:i/>
                <w:sz w:val="12"/>
                <w:szCs w:val="12"/>
              </w:rPr>
              <w:t xml:space="preserve">  </w:t>
            </w:r>
            <w:r w:rsidR="00991EDE">
              <w:rPr>
                <w:rFonts w:ascii="Calibri" w:hAnsi="Calibri" w:cs="Arial"/>
                <w:i/>
                <w:sz w:val="12"/>
                <w:szCs w:val="12"/>
              </w:rPr>
              <w:t>(</w:t>
            </w:r>
            <w:proofErr w:type="gramStart"/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First)   </w:t>
            </w:r>
            <w:proofErr w:type="gramEnd"/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              </w:t>
            </w:r>
            <w:r w:rsidR="009860C3">
              <w:rPr>
                <w:rFonts w:ascii="Calibri" w:hAnsi="Calibri" w:cs="Arial"/>
                <w:i/>
                <w:sz w:val="16"/>
                <w:szCs w:val="16"/>
              </w:rPr>
              <w:t xml:space="preserve">          </w:t>
            </w:r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    </w:t>
            </w:r>
            <w:r w:rsidR="0030055B">
              <w:rPr>
                <w:rFonts w:ascii="Calibri" w:hAnsi="Calibri" w:cs="Arial"/>
                <w:i/>
                <w:sz w:val="16"/>
                <w:szCs w:val="16"/>
              </w:rPr>
              <w:t xml:space="preserve"> </w:t>
            </w:r>
            <w:r>
              <w:rPr>
                <w:rFonts w:ascii="Calibri" w:hAnsi="Calibri" w:cs="Arial"/>
                <w:i/>
                <w:sz w:val="16"/>
                <w:szCs w:val="16"/>
              </w:rPr>
              <w:t xml:space="preserve">      </w:t>
            </w:r>
            <w:r w:rsidR="0030055B">
              <w:rPr>
                <w:rFonts w:ascii="Calibri" w:hAnsi="Calibri" w:cs="Arial"/>
                <w:i/>
                <w:sz w:val="16"/>
                <w:szCs w:val="16"/>
              </w:rPr>
              <w:t xml:space="preserve"> </w:t>
            </w:r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            </w:t>
            </w:r>
            <w:r w:rsidR="009860C3">
              <w:rPr>
                <w:rFonts w:ascii="Calibri" w:hAnsi="Calibri" w:cs="Arial"/>
                <w:i/>
                <w:sz w:val="16"/>
                <w:szCs w:val="16"/>
              </w:rPr>
              <w:t xml:space="preserve">   </w:t>
            </w:r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  </w:t>
            </w:r>
            <w:r w:rsidR="009860C3">
              <w:rPr>
                <w:rFonts w:ascii="Calibri" w:hAnsi="Calibri" w:cs="Arial"/>
                <w:i/>
                <w:sz w:val="16"/>
                <w:szCs w:val="16"/>
              </w:rPr>
              <w:t xml:space="preserve">    </w:t>
            </w:r>
            <w:r w:rsidR="00991EDE">
              <w:rPr>
                <w:rFonts w:ascii="Calibri" w:hAnsi="Calibri" w:cs="Arial"/>
                <w:i/>
                <w:sz w:val="16"/>
                <w:szCs w:val="16"/>
              </w:rPr>
              <w:t xml:space="preserve">    </w:t>
            </w:r>
            <w:r w:rsidR="009860C3">
              <w:rPr>
                <w:rFonts w:ascii="Calibri" w:hAnsi="Calibri" w:cs="Arial"/>
                <w:i/>
                <w:sz w:val="16"/>
                <w:szCs w:val="16"/>
              </w:rPr>
              <w:t xml:space="preserve">  </w:t>
            </w:r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    </w:t>
            </w:r>
            <w:r w:rsidR="00163BC5">
              <w:rPr>
                <w:rFonts w:ascii="Calibri" w:hAnsi="Calibri" w:cs="Arial"/>
                <w:i/>
                <w:sz w:val="16"/>
                <w:szCs w:val="16"/>
              </w:rPr>
              <w:t xml:space="preserve">  </w:t>
            </w:r>
            <w:r w:rsidR="009860C3" w:rsidRPr="009860C3">
              <w:rPr>
                <w:rFonts w:ascii="Calibri" w:hAnsi="Calibri" w:cs="Arial"/>
                <w:i/>
                <w:sz w:val="16"/>
                <w:szCs w:val="16"/>
              </w:rPr>
              <w:t xml:space="preserve">   (Last)</w:t>
            </w:r>
          </w:p>
        </w:tc>
        <w:tc>
          <w:tcPr>
            <w:tcW w:w="703" w:type="dxa"/>
            <w:gridSpan w:val="5"/>
            <w:tcBorders>
              <w:left w:val="nil"/>
            </w:tcBorders>
          </w:tcPr>
          <w:p w14:paraId="6CC8D433" w14:textId="77777777" w:rsidR="009860C3" w:rsidRPr="00695B35" w:rsidRDefault="009860C3" w:rsidP="009860C3">
            <w:pPr>
              <w:ind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695B35">
              <w:rPr>
                <w:rFonts w:ascii="Calibri" w:hAnsi="Calibri" w:cs="Arial"/>
                <w:sz w:val="22"/>
                <w:szCs w:val="22"/>
              </w:rPr>
              <w:t>Birth:</w:t>
            </w:r>
          </w:p>
        </w:tc>
        <w:tc>
          <w:tcPr>
            <w:tcW w:w="766" w:type="dxa"/>
            <w:tcBorders>
              <w:left w:val="nil"/>
            </w:tcBorders>
          </w:tcPr>
          <w:p w14:paraId="6F819F23" w14:textId="77777777" w:rsidR="009860C3" w:rsidRPr="009860C3" w:rsidRDefault="009860C3" w:rsidP="009860C3">
            <w:pPr>
              <w:jc w:val="center"/>
              <w:rPr>
                <w:rFonts w:ascii="Calibri" w:hAnsi="Calibri" w:cs="Arial"/>
                <w:i/>
                <w:sz w:val="16"/>
                <w:szCs w:val="16"/>
              </w:rPr>
            </w:pPr>
            <w:r w:rsidRPr="009860C3">
              <w:rPr>
                <w:rFonts w:ascii="Calibri" w:hAnsi="Calibri" w:cs="Arial"/>
                <w:i/>
                <w:sz w:val="16"/>
                <w:szCs w:val="16"/>
              </w:rPr>
              <w:t>MM</w:t>
            </w:r>
            <w:r>
              <w:rPr>
                <w:rFonts w:ascii="Calibri" w:hAnsi="Calibri" w:cs="Arial"/>
                <w:i/>
                <w:sz w:val="16"/>
                <w:szCs w:val="16"/>
              </w:rPr>
              <w:t>M</w:t>
            </w:r>
          </w:p>
        </w:tc>
        <w:tc>
          <w:tcPr>
            <w:tcW w:w="254" w:type="dxa"/>
            <w:gridSpan w:val="3"/>
            <w:tcBorders>
              <w:left w:val="nil"/>
            </w:tcBorders>
          </w:tcPr>
          <w:p w14:paraId="5AC2F03C" w14:textId="77777777" w:rsidR="009860C3" w:rsidRPr="009860C3" w:rsidRDefault="009860C3" w:rsidP="009860C3">
            <w:pPr>
              <w:jc w:val="center"/>
              <w:rPr>
                <w:rFonts w:ascii="Calibri" w:hAnsi="Calibri" w:cs="Arial"/>
                <w:i/>
                <w:sz w:val="16"/>
                <w:szCs w:val="16"/>
              </w:rPr>
            </w:pPr>
          </w:p>
        </w:tc>
        <w:tc>
          <w:tcPr>
            <w:tcW w:w="559" w:type="dxa"/>
            <w:gridSpan w:val="2"/>
            <w:tcBorders>
              <w:left w:val="nil"/>
            </w:tcBorders>
          </w:tcPr>
          <w:p w14:paraId="038704A5" w14:textId="77777777" w:rsidR="009860C3" w:rsidRPr="009860C3" w:rsidRDefault="009860C3" w:rsidP="009860C3">
            <w:pPr>
              <w:jc w:val="center"/>
              <w:rPr>
                <w:rFonts w:ascii="Calibri" w:hAnsi="Calibri" w:cs="Arial"/>
                <w:i/>
                <w:sz w:val="16"/>
                <w:szCs w:val="16"/>
              </w:rPr>
            </w:pPr>
            <w:r>
              <w:rPr>
                <w:rFonts w:ascii="Calibri" w:hAnsi="Calibri" w:cs="Arial"/>
                <w:i/>
                <w:sz w:val="16"/>
                <w:szCs w:val="16"/>
              </w:rPr>
              <w:t>DD</w:t>
            </w:r>
          </w:p>
        </w:tc>
        <w:tc>
          <w:tcPr>
            <w:tcW w:w="250" w:type="dxa"/>
            <w:tcBorders>
              <w:left w:val="nil"/>
            </w:tcBorders>
          </w:tcPr>
          <w:p w14:paraId="6DC9CF0F" w14:textId="77777777" w:rsidR="009860C3" w:rsidRPr="009860C3" w:rsidRDefault="009860C3" w:rsidP="009860C3">
            <w:pPr>
              <w:jc w:val="center"/>
              <w:rPr>
                <w:rFonts w:ascii="Calibri" w:hAnsi="Calibri" w:cs="Arial"/>
                <w:i/>
                <w:sz w:val="16"/>
                <w:szCs w:val="16"/>
              </w:rPr>
            </w:pPr>
          </w:p>
        </w:tc>
        <w:tc>
          <w:tcPr>
            <w:tcW w:w="804" w:type="dxa"/>
            <w:gridSpan w:val="3"/>
            <w:tcBorders>
              <w:left w:val="nil"/>
            </w:tcBorders>
          </w:tcPr>
          <w:p w14:paraId="7219573A" w14:textId="77777777" w:rsidR="009860C3" w:rsidRPr="009860C3" w:rsidRDefault="009860C3" w:rsidP="009860C3">
            <w:pPr>
              <w:jc w:val="center"/>
              <w:rPr>
                <w:rFonts w:ascii="Calibri" w:hAnsi="Calibri" w:cs="Arial"/>
                <w:i/>
                <w:sz w:val="16"/>
                <w:szCs w:val="16"/>
              </w:rPr>
            </w:pPr>
            <w:r>
              <w:rPr>
                <w:rFonts w:ascii="Calibri" w:hAnsi="Calibri" w:cs="Arial"/>
                <w:i/>
                <w:sz w:val="16"/>
                <w:szCs w:val="16"/>
              </w:rPr>
              <w:t>YYYY</w:t>
            </w:r>
          </w:p>
        </w:tc>
        <w:tc>
          <w:tcPr>
            <w:tcW w:w="396" w:type="dxa"/>
            <w:tcBorders>
              <w:right w:val="single" w:sz="4" w:space="0" w:color="auto"/>
            </w:tcBorders>
            <w:vAlign w:val="bottom"/>
          </w:tcPr>
          <w:p w14:paraId="513431BF" w14:textId="77777777" w:rsidR="009860C3" w:rsidRPr="002C19E3" w:rsidRDefault="009860C3" w:rsidP="002B6097">
            <w:pPr>
              <w:rPr>
                <w:rFonts w:ascii="Calibri" w:hAnsi="Calibri" w:cs="Arial"/>
                <w:i/>
                <w:sz w:val="18"/>
                <w:szCs w:val="18"/>
              </w:rPr>
            </w:pPr>
          </w:p>
        </w:tc>
      </w:tr>
      <w:tr w:rsidR="009447FA" w:rsidRPr="001D2C3C" w14:paraId="3277FACE" w14:textId="77777777" w:rsidTr="00DE4675">
        <w:trPr>
          <w:trHeight w:val="278"/>
          <w:jc w:val="center"/>
        </w:trPr>
        <w:tc>
          <w:tcPr>
            <w:tcW w:w="1954" w:type="dxa"/>
            <w:gridSpan w:val="4"/>
            <w:tcBorders>
              <w:left w:val="single" w:sz="4" w:space="0" w:color="auto"/>
            </w:tcBorders>
            <w:vAlign w:val="bottom"/>
          </w:tcPr>
          <w:p w14:paraId="7D129068" w14:textId="77777777" w:rsidR="009447FA" w:rsidRPr="00D04BC2" w:rsidRDefault="009447FA" w:rsidP="00AB49C4">
            <w:pPr>
              <w:ind w:right="-115"/>
              <w:rPr>
                <w:rFonts w:ascii="Calibri" w:hAnsi="Calibri" w:cs="Arial"/>
                <w:i/>
                <w:sz w:val="22"/>
                <w:szCs w:val="22"/>
              </w:rPr>
            </w:pPr>
            <w:r w:rsidRPr="00D04BC2">
              <w:rPr>
                <w:rFonts w:ascii="Calibri" w:hAnsi="Calibri" w:cs="Arial"/>
                <w:sz w:val="22"/>
                <w:szCs w:val="22"/>
              </w:rPr>
              <w:t>Anishinaabe Name:</w:t>
            </w:r>
          </w:p>
        </w:tc>
        <w:tc>
          <w:tcPr>
            <w:tcW w:w="4620" w:type="dxa"/>
            <w:gridSpan w:val="13"/>
            <w:tcBorders>
              <w:left w:val="nil"/>
              <w:bottom w:val="single" w:sz="4" w:space="0" w:color="auto"/>
            </w:tcBorders>
            <w:vAlign w:val="bottom"/>
          </w:tcPr>
          <w:p w14:paraId="4C3AEB14" w14:textId="7AD29B0C" w:rsidR="009447FA" w:rsidRDefault="009447FA" w:rsidP="005B76E1">
            <w:pPr>
              <w:rPr>
                <w:rFonts w:ascii="Calibri" w:hAnsi="Calibri" w:cs="Arial"/>
                <w:i/>
                <w:sz w:val="16"/>
                <w:szCs w:val="16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494" w:type="dxa"/>
            <w:gridSpan w:val="6"/>
            <w:tcBorders>
              <w:left w:val="nil"/>
            </w:tcBorders>
            <w:vAlign w:val="bottom"/>
          </w:tcPr>
          <w:p w14:paraId="0B593D81" w14:textId="77777777" w:rsidR="009447FA" w:rsidRDefault="009447FA" w:rsidP="009447FA">
            <w:pPr>
              <w:ind w:right="-115"/>
              <w:jc w:val="right"/>
              <w:rPr>
                <w:rFonts w:ascii="Calibri" w:hAnsi="Calibri" w:cs="Arial"/>
                <w:i/>
                <w:sz w:val="16"/>
                <w:szCs w:val="16"/>
              </w:rPr>
            </w:pPr>
            <w:r w:rsidRPr="00AB49C4">
              <w:rPr>
                <w:rFonts w:ascii="Calibri" w:hAnsi="Calibri" w:cs="Arial"/>
                <w:sz w:val="22"/>
                <w:szCs w:val="22"/>
              </w:rPr>
              <w:t>Clan:</w:t>
            </w:r>
          </w:p>
        </w:tc>
        <w:tc>
          <w:tcPr>
            <w:tcW w:w="2911" w:type="dxa"/>
            <w:gridSpan w:val="12"/>
            <w:tcBorders>
              <w:left w:val="nil"/>
              <w:bottom w:val="single" w:sz="4" w:space="0" w:color="auto"/>
            </w:tcBorders>
            <w:vAlign w:val="bottom"/>
          </w:tcPr>
          <w:p w14:paraId="79992C2A" w14:textId="38311DFE" w:rsidR="009447FA" w:rsidRDefault="009447FA" w:rsidP="005B76E1">
            <w:pPr>
              <w:rPr>
                <w:rFonts w:ascii="Calibri" w:hAnsi="Calibri" w:cs="Arial"/>
                <w:i/>
                <w:sz w:val="16"/>
                <w:szCs w:val="16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96" w:type="dxa"/>
            <w:tcBorders>
              <w:right w:val="single" w:sz="4" w:space="0" w:color="auto"/>
            </w:tcBorders>
            <w:vAlign w:val="bottom"/>
          </w:tcPr>
          <w:p w14:paraId="04405134" w14:textId="77777777" w:rsidR="009447FA" w:rsidRPr="002C19E3" w:rsidRDefault="009447FA" w:rsidP="002B6097">
            <w:pPr>
              <w:rPr>
                <w:rFonts w:ascii="Calibri" w:hAnsi="Calibri" w:cs="Arial"/>
                <w:i/>
                <w:sz w:val="18"/>
                <w:szCs w:val="18"/>
              </w:rPr>
            </w:pPr>
          </w:p>
        </w:tc>
      </w:tr>
      <w:tr w:rsidR="004F64E0" w:rsidRPr="001D2C3C" w14:paraId="5CE65585" w14:textId="77777777" w:rsidTr="00DE4675">
        <w:trPr>
          <w:trHeight w:hRule="exact" w:val="401"/>
          <w:jc w:val="center"/>
        </w:trPr>
        <w:tc>
          <w:tcPr>
            <w:tcW w:w="1407" w:type="dxa"/>
            <w:tcBorders>
              <w:left w:val="single" w:sz="4" w:space="0" w:color="auto"/>
            </w:tcBorders>
            <w:vAlign w:val="bottom"/>
          </w:tcPr>
          <w:p w14:paraId="47022825" w14:textId="4E59B02C" w:rsidR="004F64E0" w:rsidRPr="00B86775" w:rsidRDefault="004F64E0" w:rsidP="00150FA4">
            <w:pPr>
              <w:ind w:right="-62"/>
              <w:rPr>
                <w:rFonts w:ascii="Calibri" w:hAnsi="Calibri" w:cs="Arial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Gender:</w:t>
            </w:r>
          </w:p>
        </w:tc>
        <w:tc>
          <w:tcPr>
            <w:tcW w:w="5094" w:type="dxa"/>
            <w:gridSpan w:val="14"/>
            <w:tcBorders>
              <w:left w:val="nil"/>
              <w:bottom w:val="single" w:sz="4" w:space="0" w:color="auto"/>
            </w:tcBorders>
            <w:vAlign w:val="bottom"/>
          </w:tcPr>
          <w:p w14:paraId="6519375B" w14:textId="1EA6E779" w:rsidR="004F64E0" w:rsidRPr="00F2797B" w:rsidRDefault="004F64E0" w:rsidP="005B76E1">
            <w:pPr>
              <w:ind w:left="-113" w:right="-57"/>
              <w:rPr>
                <w:rFonts w:ascii="Calibri" w:hAnsi="Calibri" w:cs="Arial"/>
                <w:sz w:val="20"/>
                <w:szCs w:val="20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478" w:type="dxa"/>
            <w:gridSpan w:val="20"/>
            <w:vAlign w:val="bottom"/>
          </w:tcPr>
          <w:p w14:paraId="797724C0" w14:textId="77777777" w:rsidR="004F64E0" w:rsidRPr="008619E2" w:rsidRDefault="004F64E0" w:rsidP="00150FA4">
            <w:pPr>
              <w:ind w:left="-57" w:right="-113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  <w:vAlign w:val="bottom"/>
          </w:tcPr>
          <w:p w14:paraId="6AC9DB13" w14:textId="27AA610B" w:rsidR="004F64E0" w:rsidRPr="002C19E3" w:rsidRDefault="004F64E0" w:rsidP="00150FA4">
            <w:pPr>
              <w:rPr>
                <w:rFonts w:ascii="Calibri" w:hAnsi="Calibri" w:cs="Arial"/>
              </w:rPr>
            </w:pPr>
          </w:p>
        </w:tc>
      </w:tr>
      <w:tr w:rsidR="006E5C46" w:rsidRPr="001D2C3C" w14:paraId="5788FC55" w14:textId="77777777" w:rsidTr="006E5C46">
        <w:trPr>
          <w:trHeight w:hRule="exact" w:val="567"/>
          <w:jc w:val="center"/>
        </w:trPr>
        <w:tc>
          <w:tcPr>
            <w:tcW w:w="1407" w:type="dxa"/>
            <w:tcBorders>
              <w:left w:val="single" w:sz="4" w:space="0" w:color="auto"/>
            </w:tcBorders>
            <w:vAlign w:val="bottom"/>
          </w:tcPr>
          <w:p w14:paraId="092ABD1A" w14:textId="788F7FB4" w:rsidR="004F64E0" w:rsidRPr="00805232" w:rsidRDefault="004F64E0" w:rsidP="00D27762">
            <w:pPr>
              <w:ind w:right="-62"/>
              <w:rPr>
                <w:rFonts w:ascii="Calibri" w:hAnsi="Calibri" w:cs="Arial"/>
              </w:rPr>
            </w:pPr>
            <w:r w:rsidRPr="00805232">
              <w:rPr>
                <w:rFonts w:ascii="Calibri" w:hAnsi="Calibri" w:cs="Arial"/>
                <w:sz w:val="22"/>
                <w:szCs w:val="22"/>
              </w:rPr>
              <w:t>Pronoun</w:t>
            </w:r>
            <w:r>
              <w:rPr>
                <w:rFonts w:ascii="Calibri" w:hAnsi="Calibri" w:cs="Arial"/>
                <w:sz w:val="22"/>
                <w:szCs w:val="22"/>
              </w:rPr>
              <w:t>s</w:t>
            </w:r>
            <w:r w:rsidRPr="00805232">
              <w:rPr>
                <w:rFonts w:ascii="Calibri" w:hAnsi="Calibri" w:cs="Arial"/>
                <w:sz w:val="22"/>
                <w:szCs w:val="22"/>
              </w:rPr>
              <w:t>:</w:t>
            </w:r>
            <w:bookmarkStart w:id="6" w:name="Check1"/>
          </w:p>
        </w:tc>
        <w:tc>
          <w:tcPr>
            <w:tcW w:w="386" w:type="dxa"/>
            <w:gridSpan w:val="2"/>
            <w:vAlign w:val="bottom"/>
          </w:tcPr>
          <w:p w14:paraId="076AE825" w14:textId="7834DDD9" w:rsidR="004F64E0" w:rsidRPr="00805232" w:rsidRDefault="004F64E0" w:rsidP="00D27762">
            <w:pPr>
              <w:ind w:left="-58" w:right="-115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bookmarkEnd w:id="6"/>
        <w:tc>
          <w:tcPr>
            <w:tcW w:w="1595" w:type="dxa"/>
            <w:gridSpan w:val="2"/>
            <w:vAlign w:val="bottom"/>
          </w:tcPr>
          <w:p w14:paraId="5B673E87" w14:textId="294DA649" w:rsidR="004F64E0" w:rsidRPr="00805232" w:rsidRDefault="004F64E0" w:rsidP="00D27762">
            <w:pPr>
              <w:ind w:left="-57" w:right="-57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he/him/</w:t>
            </w:r>
            <w:r w:rsidRPr="00805232">
              <w:rPr>
                <w:rFonts w:ascii="Calibri" w:hAnsi="Calibri" w:cs="Arial"/>
                <w:sz w:val="20"/>
                <w:szCs w:val="20"/>
              </w:rPr>
              <w:t>his</w:t>
            </w:r>
          </w:p>
        </w:tc>
        <w:tc>
          <w:tcPr>
            <w:tcW w:w="435" w:type="dxa"/>
            <w:vAlign w:val="bottom"/>
          </w:tcPr>
          <w:p w14:paraId="0C26A508" w14:textId="539B0D81" w:rsidR="004F64E0" w:rsidRPr="00805232" w:rsidRDefault="004F64E0" w:rsidP="00D27762">
            <w:pPr>
              <w:ind w:left="-58" w:right="-58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380" w:type="dxa"/>
            <w:gridSpan w:val="4"/>
            <w:vAlign w:val="bottom"/>
          </w:tcPr>
          <w:p w14:paraId="001A3D6B" w14:textId="7E61F27D" w:rsidR="004F64E0" w:rsidRPr="00805232" w:rsidRDefault="004F64E0" w:rsidP="00D27762">
            <w:pPr>
              <w:ind w:left="-113" w:right="-57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she/her/</w:t>
            </w:r>
            <w:r w:rsidRPr="00805232">
              <w:rPr>
                <w:rFonts w:ascii="Calibri" w:hAnsi="Calibri" w:cs="Arial"/>
                <w:sz w:val="20"/>
                <w:szCs w:val="20"/>
              </w:rPr>
              <w:t>hers</w:t>
            </w:r>
          </w:p>
        </w:tc>
        <w:tc>
          <w:tcPr>
            <w:tcW w:w="448" w:type="dxa"/>
            <w:vAlign w:val="bottom"/>
          </w:tcPr>
          <w:p w14:paraId="56F0DFB3" w14:textId="77777777" w:rsidR="004F64E0" w:rsidRPr="00805232" w:rsidRDefault="004F64E0" w:rsidP="00D27762">
            <w:pPr>
              <w:ind w:left="-113" w:right="-57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992" w:type="dxa"/>
            <w:gridSpan w:val="9"/>
            <w:vAlign w:val="bottom"/>
          </w:tcPr>
          <w:p w14:paraId="537CABA0" w14:textId="436F6DE7" w:rsidR="004F64E0" w:rsidRPr="00805232" w:rsidRDefault="004F64E0" w:rsidP="00D27762">
            <w:pPr>
              <w:ind w:left="-114" w:right="-113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they/them/</w:t>
            </w:r>
            <w:r w:rsidRPr="00805232">
              <w:rPr>
                <w:rFonts w:ascii="Calibri" w:hAnsi="Calibri" w:cs="Arial"/>
                <w:sz w:val="20"/>
                <w:szCs w:val="20"/>
              </w:rPr>
              <w:t>theirs</w:t>
            </w:r>
          </w:p>
        </w:tc>
        <w:tc>
          <w:tcPr>
            <w:tcW w:w="432" w:type="dxa"/>
            <w:gridSpan w:val="4"/>
            <w:vAlign w:val="bottom"/>
          </w:tcPr>
          <w:p w14:paraId="09DB124E" w14:textId="54C48D0C" w:rsidR="004F64E0" w:rsidRPr="00805232" w:rsidRDefault="004F64E0" w:rsidP="00D27762">
            <w:pPr>
              <w:ind w:left="-57" w:right="-113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4"/>
            <w:vAlign w:val="bottom"/>
          </w:tcPr>
          <w:p w14:paraId="716C008C" w14:textId="3B0E99B9" w:rsidR="004F64E0" w:rsidRPr="00805232" w:rsidRDefault="004F64E0" w:rsidP="00D27762">
            <w:pPr>
              <w:ind w:left="-57" w:right="-57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xe/xem/</w:t>
            </w:r>
            <w:r w:rsidRPr="00805232">
              <w:rPr>
                <w:rFonts w:ascii="Calibri" w:hAnsi="Calibri" w:cs="Arial"/>
                <w:sz w:val="20"/>
                <w:szCs w:val="20"/>
              </w:rPr>
              <w:t>xyrs</w:t>
            </w:r>
          </w:p>
        </w:tc>
        <w:tc>
          <w:tcPr>
            <w:tcW w:w="526" w:type="dxa"/>
            <w:gridSpan w:val="2"/>
            <w:vAlign w:val="bottom"/>
          </w:tcPr>
          <w:p w14:paraId="19E702AC" w14:textId="5D2FE5F0" w:rsidR="004F64E0" w:rsidRPr="00805232" w:rsidRDefault="004F64E0" w:rsidP="00D27762">
            <w:pPr>
              <w:ind w:left="-119" w:right="-115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168" w:type="dxa"/>
            <w:gridSpan w:val="4"/>
            <w:vAlign w:val="bottom"/>
          </w:tcPr>
          <w:p w14:paraId="1EB02601" w14:textId="28DB3879" w:rsidR="004F64E0" w:rsidRPr="00805232" w:rsidRDefault="004F64E0" w:rsidP="00D27762">
            <w:pPr>
              <w:ind w:left="-57" w:right="-113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ze/zer/</w:t>
            </w:r>
            <w:r w:rsidRPr="00805232">
              <w:rPr>
                <w:rFonts w:ascii="Calibri" w:hAnsi="Calibri" w:cs="Arial"/>
                <w:sz w:val="20"/>
                <w:szCs w:val="20"/>
              </w:rPr>
              <w:t>zers</w:t>
            </w:r>
          </w:p>
        </w:tc>
        <w:tc>
          <w:tcPr>
            <w:tcW w:w="472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66AEB600" w14:textId="096EBE84" w:rsidR="004F64E0" w:rsidRPr="002C19E3" w:rsidRDefault="004F64E0" w:rsidP="004F64E0">
            <w:pPr>
              <w:rPr>
                <w:rFonts w:ascii="Calibri" w:hAnsi="Calibri" w:cs="Arial"/>
              </w:rPr>
            </w:pPr>
          </w:p>
        </w:tc>
      </w:tr>
      <w:tr w:rsidR="00900DB1" w:rsidRPr="001D2C3C" w14:paraId="09C62B24" w14:textId="77777777" w:rsidTr="00900DB1">
        <w:trPr>
          <w:trHeight w:hRule="exact" w:val="397"/>
          <w:jc w:val="center"/>
        </w:trPr>
        <w:tc>
          <w:tcPr>
            <w:tcW w:w="1407" w:type="dxa"/>
            <w:tcBorders>
              <w:left w:val="single" w:sz="4" w:space="0" w:color="auto"/>
            </w:tcBorders>
            <w:vAlign w:val="bottom"/>
          </w:tcPr>
          <w:p w14:paraId="11CFDEDE" w14:textId="635765BD" w:rsidR="00900DB1" w:rsidRPr="00805232" w:rsidRDefault="00900DB1" w:rsidP="00D27762">
            <w:pPr>
              <w:ind w:right="-62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386" w:type="dxa"/>
            <w:gridSpan w:val="2"/>
            <w:vAlign w:val="center"/>
          </w:tcPr>
          <w:p w14:paraId="6EA5A983" w14:textId="1F0F9637" w:rsidR="00900DB1" w:rsidRPr="00805232" w:rsidRDefault="00900DB1" w:rsidP="0032200C">
            <w:pPr>
              <w:ind w:left="-58" w:right="-115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595" w:type="dxa"/>
            <w:gridSpan w:val="2"/>
            <w:vAlign w:val="center"/>
          </w:tcPr>
          <w:p w14:paraId="4D45AC49" w14:textId="1AFCA650" w:rsidR="00900DB1" w:rsidRPr="00805232" w:rsidRDefault="00900DB1" w:rsidP="0032200C">
            <w:pPr>
              <w:ind w:left="-78" w:right="-57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ze/zie/hir/</w:t>
            </w:r>
            <w:r w:rsidRPr="00805232">
              <w:rPr>
                <w:rFonts w:ascii="Calibri" w:hAnsi="Calibri" w:cs="Arial"/>
                <w:sz w:val="20"/>
                <w:szCs w:val="20"/>
              </w:rPr>
              <w:t>hirs</w:t>
            </w:r>
          </w:p>
        </w:tc>
        <w:tc>
          <w:tcPr>
            <w:tcW w:w="435" w:type="dxa"/>
            <w:vAlign w:val="center"/>
          </w:tcPr>
          <w:p w14:paraId="04EF5652" w14:textId="210D6DE6" w:rsidR="00900DB1" w:rsidRPr="00805232" w:rsidRDefault="00900DB1" w:rsidP="0032200C">
            <w:pPr>
              <w:ind w:left="-113" w:right="-57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1370" w:type="dxa"/>
            <w:gridSpan w:val="3"/>
            <w:vAlign w:val="center"/>
          </w:tcPr>
          <w:p w14:paraId="4B50B6B6" w14:textId="75E2EB4E" w:rsidR="00900DB1" w:rsidRPr="006254F4" w:rsidRDefault="00900DB1" w:rsidP="0032200C">
            <w:pPr>
              <w:ind w:left="-57" w:right="-57"/>
              <w:rPr>
                <w:rFonts w:ascii="Calibri" w:hAnsi="Calibri" w:cs="Arial"/>
                <w:color w:val="FF0000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t>she/they</w:t>
            </w:r>
          </w:p>
        </w:tc>
        <w:tc>
          <w:tcPr>
            <w:tcW w:w="463" w:type="dxa"/>
            <w:gridSpan w:val="2"/>
            <w:vAlign w:val="center"/>
          </w:tcPr>
          <w:p w14:paraId="3835FAB1" w14:textId="74CB1975" w:rsidR="00900DB1" w:rsidRPr="006254F4" w:rsidRDefault="00900DB1" w:rsidP="0032200C">
            <w:pPr>
              <w:ind w:left="-57" w:right="-57"/>
              <w:jc w:val="right"/>
              <w:rPr>
                <w:rFonts w:ascii="Calibri" w:hAnsi="Calibri" w:cs="Arial"/>
                <w:color w:val="FF0000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853" w:type="dxa"/>
            <w:gridSpan w:val="5"/>
            <w:vAlign w:val="center"/>
          </w:tcPr>
          <w:p w14:paraId="703212F8" w14:textId="2D9B7FEA" w:rsidR="00900DB1" w:rsidRPr="006254F4" w:rsidRDefault="00900DB1" w:rsidP="0032200C">
            <w:pPr>
              <w:ind w:left="-113" w:right="-57"/>
              <w:rPr>
                <w:rFonts w:ascii="Calibri" w:hAnsi="Calibri" w:cs="Arial"/>
                <w:color w:val="FF0000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t>he/they</w:t>
            </w:r>
          </w:p>
        </w:tc>
        <w:tc>
          <w:tcPr>
            <w:tcW w:w="563" w:type="dxa"/>
            <w:gridSpan w:val="2"/>
            <w:vAlign w:val="center"/>
          </w:tcPr>
          <w:p w14:paraId="611EBABC" w14:textId="7C148803" w:rsidR="00900DB1" w:rsidRPr="006254F4" w:rsidRDefault="00900DB1" w:rsidP="0032200C">
            <w:pPr>
              <w:ind w:left="-57" w:right="-113"/>
              <w:jc w:val="right"/>
              <w:rPr>
                <w:rFonts w:ascii="Calibri" w:hAnsi="Calibri" w:cs="Arial"/>
                <w:color w:val="FF0000"/>
                <w:sz w:val="20"/>
                <w:szCs w:val="20"/>
              </w:rPr>
            </w:pPr>
            <w:r w:rsidRPr="00805232">
              <w:rPr>
                <w:rFonts w:ascii="Calibri" w:hAnsi="Calibri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805232">
              <w:rPr>
                <w:rFonts w:ascii="Calibri" w:hAnsi="Calibri" w:cs="Arial"/>
                <w:sz w:val="20"/>
                <w:szCs w:val="20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0"/>
                <w:szCs w:val="20"/>
              </w:rPr>
            </w:r>
            <w:r w:rsidR="001D0FCD">
              <w:rPr>
                <w:rFonts w:ascii="Calibri" w:hAnsi="Calibri" w:cs="Arial"/>
                <w:sz w:val="20"/>
                <w:szCs w:val="20"/>
              </w:rPr>
              <w:fldChar w:fldCharType="separate"/>
            </w:r>
            <w:r w:rsidRPr="00805232">
              <w:rPr>
                <w:rFonts w:ascii="Calibri" w:hAnsi="Calibri" w:cs="Arial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gridSpan w:val="4"/>
            <w:vAlign w:val="center"/>
          </w:tcPr>
          <w:p w14:paraId="47F833A0" w14:textId="77777777" w:rsidR="00900DB1" w:rsidRPr="006254F4" w:rsidRDefault="00900DB1" w:rsidP="00900DB1">
            <w:pPr>
              <w:ind w:left="-45" w:right="-116"/>
              <w:rPr>
                <w:rFonts w:ascii="Calibri" w:hAnsi="Calibri" w:cs="Arial"/>
                <w:color w:val="FF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 w:themeColor="text1"/>
                <w:sz w:val="20"/>
                <w:szCs w:val="20"/>
              </w:rPr>
              <w:t>Specify</w:t>
            </w:r>
            <w:r w:rsidRPr="00AF2B59">
              <w:rPr>
                <w:rFonts w:ascii="Calibri" w:hAnsi="Calibri" w:cs="Arial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3187" w:type="dxa"/>
            <w:gridSpan w:val="13"/>
            <w:tcBorders>
              <w:bottom w:val="single" w:sz="4" w:space="0" w:color="auto"/>
            </w:tcBorders>
            <w:vAlign w:val="center"/>
          </w:tcPr>
          <w:p w14:paraId="0BCAEF3B" w14:textId="03F958B5" w:rsidR="00900DB1" w:rsidRPr="006254F4" w:rsidRDefault="00900DB1" w:rsidP="00900DB1">
            <w:pPr>
              <w:ind w:left="-57" w:right="-113"/>
              <w:rPr>
                <w:rFonts w:ascii="Calibri" w:hAnsi="Calibri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name"/>
                  <w:enabled/>
                  <w:calcOnExit/>
                  <w:textInput>
                    <w:format w:val="FIRST CAPITAL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  <w:vAlign w:val="bottom"/>
          </w:tcPr>
          <w:p w14:paraId="03485A8B" w14:textId="6AC0039C" w:rsidR="00900DB1" w:rsidRPr="002C19E3" w:rsidRDefault="00900DB1" w:rsidP="00D27762">
            <w:pPr>
              <w:rPr>
                <w:rFonts w:ascii="Calibri" w:hAnsi="Calibri" w:cs="Arial"/>
              </w:rPr>
            </w:pPr>
          </w:p>
        </w:tc>
      </w:tr>
      <w:tr w:rsidR="00C45ACD" w:rsidRPr="00C30BA1" w14:paraId="7BDC2021" w14:textId="77777777" w:rsidTr="006E5C46">
        <w:trPr>
          <w:trHeight w:hRule="exact" w:val="227"/>
          <w:jc w:val="center"/>
        </w:trPr>
        <w:tc>
          <w:tcPr>
            <w:tcW w:w="11375" w:type="dxa"/>
            <w:gridSpan w:val="36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924E8D" w14:textId="0CBABAB1" w:rsidR="00C45ACD" w:rsidRPr="00C30BA1" w:rsidRDefault="00C45ACD" w:rsidP="00D27762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D27762" w:rsidRPr="001D2C3C" w14:paraId="2CADD5A9" w14:textId="77777777" w:rsidTr="00DE4675">
        <w:trPr>
          <w:trHeight w:hRule="exact" w:val="288"/>
          <w:jc w:val="center"/>
        </w:trPr>
        <w:tc>
          <w:tcPr>
            <w:tcW w:w="1419" w:type="dxa"/>
            <w:gridSpan w:val="2"/>
            <w:tcBorders>
              <w:left w:val="single" w:sz="4" w:space="0" w:color="auto"/>
            </w:tcBorders>
            <w:vAlign w:val="bottom"/>
          </w:tcPr>
          <w:p w14:paraId="46C998EF" w14:textId="294665C3" w:rsidR="00D27762" w:rsidRDefault="00D27762" w:rsidP="00D27762">
            <w:pPr>
              <w:ind w:right="-108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ealth Card:</w:t>
            </w:r>
          </w:p>
        </w:tc>
        <w:tc>
          <w:tcPr>
            <w:tcW w:w="4423" w:type="dxa"/>
            <w:gridSpan w:val="10"/>
            <w:tcBorders>
              <w:bottom w:val="single" w:sz="4" w:space="0" w:color="auto"/>
            </w:tcBorders>
            <w:vAlign w:val="bottom"/>
          </w:tcPr>
          <w:p w14:paraId="3EFCE7E9" w14:textId="6E5003C9" w:rsidR="00D27762" w:rsidRPr="00C93735" w:rsidRDefault="00D27762" w:rsidP="00D277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637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07599C61" w14:textId="77777777" w:rsidR="00D27762" w:rsidRPr="00C93735" w:rsidRDefault="00D27762" w:rsidP="00D27762">
            <w:pPr>
              <w:rPr>
                <w:rFonts w:ascii="Arial" w:hAnsi="Arial" w:cs="Arial"/>
              </w:rPr>
            </w:pPr>
          </w:p>
        </w:tc>
        <w:tc>
          <w:tcPr>
            <w:tcW w:w="1296" w:type="dxa"/>
            <w:gridSpan w:val="7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64D94798" w14:textId="71D284A5" w:rsidR="00D27762" w:rsidRPr="002C19E3" w:rsidRDefault="00D27762" w:rsidP="00D27762">
            <w:pPr>
              <w:ind w:left="-25" w:right="-11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MHWare #:</w:t>
            </w:r>
          </w:p>
          <w:p w14:paraId="361210BB" w14:textId="5CE1FDFA" w:rsidR="00D27762" w:rsidRPr="002C19E3" w:rsidRDefault="00D27762" w:rsidP="00D27762">
            <w:pPr>
              <w:ind w:left="-2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</w:p>
        </w:tc>
        <w:tc>
          <w:tcPr>
            <w:tcW w:w="293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32E671D" w14:textId="08660640" w:rsidR="00D27762" w:rsidRPr="002C19E3" w:rsidRDefault="00D27762" w:rsidP="00D27762">
            <w:pPr>
              <w:ind w:left="-2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636A551" w14:textId="77777777" w:rsidR="00D27762" w:rsidRPr="002C19E3" w:rsidRDefault="00D27762" w:rsidP="00D27762">
            <w:pPr>
              <w:ind w:left="-2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</w:p>
        </w:tc>
        <w:tc>
          <w:tcPr>
            <w:tcW w:w="39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970EFD6" w14:textId="467C4A97" w:rsidR="00D27762" w:rsidRPr="002C19E3" w:rsidRDefault="00D27762" w:rsidP="00D27762">
            <w:pPr>
              <w:rPr>
                <w:rFonts w:ascii="Calibri" w:hAnsi="Calibri" w:cs="Arial"/>
              </w:rPr>
            </w:pPr>
          </w:p>
        </w:tc>
      </w:tr>
      <w:tr w:rsidR="00D27762" w:rsidRPr="00E0346E" w14:paraId="06A340D7" w14:textId="77777777" w:rsidTr="00DE4675">
        <w:trPr>
          <w:trHeight w:val="20"/>
          <w:jc w:val="center"/>
        </w:trPr>
        <w:tc>
          <w:tcPr>
            <w:tcW w:w="1419" w:type="dxa"/>
            <w:gridSpan w:val="2"/>
            <w:tcBorders>
              <w:left w:val="single" w:sz="4" w:space="0" w:color="auto"/>
            </w:tcBorders>
            <w:vAlign w:val="bottom"/>
          </w:tcPr>
          <w:p w14:paraId="23EA83F8" w14:textId="366B1E75" w:rsidR="00D27762" w:rsidRPr="00E0346E" w:rsidRDefault="00D27762" w:rsidP="00D27762">
            <w:pPr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4423" w:type="dxa"/>
            <w:gridSpan w:val="10"/>
            <w:tcBorders>
              <w:top w:val="single" w:sz="4" w:space="0" w:color="auto"/>
            </w:tcBorders>
          </w:tcPr>
          <w:p w14:paraId="76D5972F" w14:textId="77777777" w:rsidR="00D27762" w:rsidRPr="00E0346E" w:rsidRDefault="00D27762" w:rsidP="00D27762">
            <w:pPr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E0346E">
              <w:rPr>
                <w:rFonts w:ascii="Calibri" w:hAnsi="Calibri" w:cs="Arial"/>
                <w:i/>
                <w:sz w:val="18"/>
                <w:szCs w:val="18"/>
              </w:rPr>
              <w:t>(# + Version Code)</w:t>
            </w:r>
          </w:p>
        </w:tc>
        <w:tc>
          <w:tcPr>
            <w:tcW w:w="637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7B15DAF6" w14:textId="77777777" w:rsidR="00D27762" w:rsidRPr="00E0346E" w:rsidRDefault="00D27762" w:rsidP="00D27762">
            <w:pPr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4227" w:type="dxa"/>
            <w:gridSpan w:val="19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F6FF" w14:textId="77777777" w:rsidR="00D27762" w:rsidRPr="00E0346E" w:rsidRDefault="00D27762" w:rsidP="00D27762">
            <w:pPr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7B11BF">
              <w:rPr>
                <w:rFonts w:ascii="Calibri" w:hAnsi="Calibri" w:cs="Arial"/>
                <w:sz w:val="18"/>
                <w:szCs w:val="18"/>
                <w:highlight w:val="lightGray"/>
                <w:shd w:val="clear" w:color="auto" w:fill="D9D9D9" w:themeFill="background1" w:themeFillShade="D9"/>
              </w:rPr>
              <w:t xml:space="preserve">        </w:t>
            </w:r>
            <w:r w:rsidRPr="00E0346E">
              <w:rPr>
                <w:rFonts w:ascii="Calibri" w:hAnsi="Calibri" w:cs="Arial"/>
                <w:sz w:val="18"/>
                <w:szCs w:val="18"/>
                <w:highlight w:val="lightGray"/>
              </w:rPr>
              <w:t xml:space="preserve">           (</w:t>
            </w:r>
            <w:r>
              <w:rPr>
                <w:rFonts w:ascii="Calibri" w:hAnsi="Calibri" w:cs="Arial"/>
                <w:sz w:val="18"/>
                <w:szCs w:val="18"/>
                <w:highlight w:val="lightGray"/>
              </w:rPr>
              <w:t xml:space="preserve">FIREFLY </w:t>
            </w:r>
            <w:r w:rsidRPr="00E0346E">
              <w:rPr>
                <w:rFonts w:ascii="Calibri" w:hAnsi="Calibri" w:cs="Arial"/>
                <w:sz w:val="18"/>
                <w:szCs w:val="18"/>
                <w:highlight w:val="lightGray"/>
              </w:rPr>
              <w:t>Agency use only)</w:t>
            </w:r>
          </w:p>
        </w:tc>
        <w:tc>
          <w:tcPr>
            <w:tcW w:w="27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795034" w14:textId="77777777" w:rsidR="00D27762" w:rsidRPr="00E0346E" w:rsidRDefault="00D27762" w:rsidP="00D27762">
            <w:pPr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39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06C43E" w14:textId="3317E2F8" w:rsidR="00D27762" w:rsidRPr="00E0346E" w:rsidRDefault="00D27762" w:rsidP="00D27762">
            <w:pPr>
              <w:rPr>
                <w:rFonts w:ascii="Calibri" w:hAnsi="Calibri" w:cs="Arial"/>
                <w:sz w:val="18"/>
                <w:szCs w:val="18"/>
              </w:rPr>
            </w:pPr>
          </w:p>
        </w:tc>
      </w:tr>
      <w:tr w:rsidR="00CA2DC1" w:rsidRPr="001D2C3C" w14:paraId="4FE1062E" w14:textId="77777777" w:rsidTr="00DE4675">
        <w:trPr>
          <w:trHeight w:hRule="exact" w:val="331"/>
          <w:jc w:val="center"/>
        </w:trPr>
        <w:tc>
          <w:tcPr>
            <w:tcW w:w="1419" w:type="dxa"/>
            <w:gridSpan w:val="2"/>
            <w:tcBorders>
              <w:left w:val="single" w:sz="4" w:space="0" w:color="auto"/>
            </w:tcBorders>
            <w:vAlign w:val="bottom"/>
          </w:tcPr>
          <w:p w14:paraId="3FFB2211" w14:textId="317365DF" w:rsidR="00CA2DC1" w:rsidRPr="00D27762" w:rsidRDefault="00CA2DC1" w:rsidP="00D27762">
            <w:pPr>
              <w:ind w:right="-108"/>
              <w:rPr>
                <w:rFonts w:ascii="Calibri" w:hAnsi="Calibri" w:cs="Arial"/>
                <w:sz w:val="22"/>
                <w:szCs w:val="22"/>
              </w:rPr>
            </w:pPr>
            <w:r w:rsidRPr="00D27762">
              <w:rPr>
                <w:rFonts w:ascii="Calibri" w:hAnsi="Calibri" w:cs="Arial"/>
                <w:sz w:val="22"/>
                <w:szCs w:val="22"/>
              </w:rPr>
              <w:t>Band Name:</w:t>
            </w:r>
          </w:p>
        </w:tc>
        <w:tc>
          <w:tcPr>
            <w:tcW w:w="4423" w:type="dxa"/>
            <w:gridSpan w:val="10"/>
            <w:tcBorders>
              <w:bottom w:val="single" w:sz="4" w:space="0" w:color="auto"/>
            </w:tcBorders>
            <w:vAlign w:val="bottom"/>
          </w:tcPr>
          <w:p w14:paraId="2056B53A" w14:textId="2C0B0C98" w:rsidR="00CA2DC1" w:rsidRPr="00C93735" w:rsidRDefault="00CA2DC1" w:rsidP="00D27762">
            <w:pPr>
              <w:jc w:val="center"/>
              <w:rPr>
                <w:rFonts w:ascii="Arial" w:hAnsi="Arial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0" w:type="dxa"/>
            <w:tcBorders>
              <w:left w:val="nil"/>
            </w:tcBorders>
            <w:shd w:val="clear" w:color="auto" w:fill="auto"/>
            <w:vAlign w:val="bottom"/>
          </w:tcPr>
          <w:p w14:paraId="39733DC0" w14:textId="77777777" w:rsidR="00CA2DC1" w:rsidRPr="00C93735" w:rsidRDefault="00CA2DC1" w:rsidP="00D27762">
            <w:pPr>
              <w:rPr>
                <w:rFonts w:ascii="Arial" w:hAnsi="Arial" w:cs="Arial"/>
              </w:rPr>
            </w:pPr>
          </w:p>
        </w:tc>
        <w:tc>
          <w:tcPr>
            <w:tcW w:w="1976" w:type="dxa"/>
            <w:gridSpan w:val="10"/>
            <w:tcBorders>
              <w:left w:val="nil"/>
            </w:tcBorders>
            <w:shd w:val="clear" w:color="auto" w:fill="auto"/>
            <w:vAlign w:val="bottom"/>
          </w:tcPr>
          <w:p w14:paraId="1514B3C3" w14:textId="140EA3F8" w:rsidR="00CA2DC1" w:rsidRPr="002C19E3" w:rsidRDefault="00CA2DC1" w:rsidP="00D27762">
            <w:pPr>
              <w:ind w:left="-25" w:right="-115"/>
              <w:jc w:val="right"/>
              <w:rPr>
                <w:rFonts w:ascii="Calibri" w:hAnsi="Calibri" w:cs="Arial"/>
                <w:i/>
                <w:sz w:val="18"/>
                <w:szCs w:val="18"/>
              </w:rPr>
            </w:pPr>
          </w:p>
        </w:tc>
        <w:tc>
          <w:tcPr>
            <w:tcW w:w="1117" w:type="dxa"/>
            <w:gridSpan w:val="4"/>
            <w:shd w:val="clear" w:color="auto" w:fill="auto"/>
            <w:vAlign w:val="bottom"/>
          </w:tcPr>
          <w:p w14:paraId="3FC371D4" w14:textId="77777777" w:rsidR="00CA2DC1" w:rsidRPr="002C19E3" w:rsidRDefault="00CA2DC1" w:rsidP="00D27762">
            <w:pPr>
              <w:ind w:left="-2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</w:p>
        </w:tc>
        <w:tc>
          <w:tcPr>
            <w:tcW w:w="1794" w:type="dxa"/>
            <w:gridSpan w:val="8"/>
            <w:shd w:val="clear" w:color="auto" w:fill="auto"/>
            <w:vAlign w:val="bottom"/>
          </w:tcPr>
          <w:p w14:paraId="5640FE7B" w14:textId="100C37C0" w:rsidR="00CA2DC1" w:rsidRPr="002C19E3" w:rsidRDefault="00CA2DC1" w:rsidP="00D27762">
            <w:pPr>
              <w:ind w:left="-2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</w:p>
        </w:tc>
        <w:tc>
          <w:tcPr>
            <w:tcW w:w="396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66F88D5" w14:textId="7DA15629" w:rsidR="00CA2DC1" w:rsidRPr="002C19E3" w:rsidRDefault="00CA2DC1" w:rsidP="00D27762">
            <w:pPr>
              <w:rPr>
                <w:rFonts w:ascii="Calibri" w:hAnsi="Calibri" w:cs="Arial"/>
              </w:rPr>
            </w:pPr>
          </w:p>
        </w:tc>
      </w:tr>
    </w:tbl>
    <w:p w14:paraId="7A336C9C" w14:textId="77777777" w:rsidR="00C45ACD" w:rsidRPr="006E5C46" w:rsidRDefault="00C45ACD">
      <w:pPr>
        <w:rPr>
          <w:sz w:val="6"/>
          <w:szCs w:val="6"/>
        </w:rPr>
      </w:pPr>
    </w:p>
    <w:tbl>
      <w:tblPr>
        <w:tblW w:w="11375" w:type="dxa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19"/>
        <w:gridCol w:w="1000"/>
        <w:gridCol w:w="279"/>
        <w:gridCol w:w="282"/>
        <w:gridCol w:w="142"/>
        <w:gridCol w:w="425"/>
        <w:gridCol w:w="850"/>
        <w:gridCol w:w="284"/>
        <w:gridCol w:w="425"/>
        <w:gridCol w:w="1134"/>
        <w:gridCol w:w="425"/>
        <w:gridCol w:w="177"/>
        <w:gridCol w:w="250"/>
        <w:gridCol w:w="849"/>
        <w:gridCol w:w="131"/>
        <w:gridCol w:w="571"/>
        <w:gridCol w:w="425"/>
        <w:gridCol w:w="278"/>
        <w:gridCol w:w="1248"/>
        <w:gridCol w:w="450"/>
        <w:gridCol w:w="859"/>
        <w:gridCol w:w="76"/>
        <w:gridCol w:w="396"/>
      </w:tblGrid>
      <w:tr w:rsidR="006E5C46" w:rsidRPr="001D2C3C" w14:paraId="52565C7D" w14:textId="77777777" w:rsidTr="006E5C46">
        <w:trPr>
          <w:trHeight w:hRule="exact" w:val="510"/>
          <w:jc w:val="center"/>
        </w:trPr>
        <w:tc>
          <w:tcPr>
            <w:tcW w:w="1980" w:type="dxa"/>
            <w:gridSpan w:val="4"/>
            <w:tcBorders>
              <w:left w:val="single" w:sz="4" w:space="0" w:color="auto"/>
            </w:tcBorders>
            <w:vAlign w:val="bottom"/>
          </w:tcPr>
          <w:p w14:paraId="7657AB80" w14:textId="3A32CA9C" w:rsidR="006E5C46" w:rsidRPr="00173064" w:rsidRDefault="006E5C46" w:rsidP="006E5C46">
            <w:pPr>
              <w:ind w:right="-118"/>
              <w:rPr>
                <w:rFonts w:ascii="Calibri" w:hAnsi="Calibri" w:cs="Arial"/>
                <w:sz w:val="22"/>
                <w:szCs w:val="22"/>
              </w:rPr>
            </w:pPr>
            <w:proofErr w:type="gramStart"/>
            <w:r w:rsidRPr="00173064">
              <w:rPr>
                <w:rFonts w:ascii="Calibri" w:hAnsi="Calibri" w:cs="Arial"/>
                <w:sz w:val="22"/>
                <w:szCs w:val="22"/>
              </w:rPr>
              <w:t xml:space="preserve">Preferred </w:t>
            </w: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Pr="00173064">
              <w:rPr>
                <w:rFonts w:ascii="Calibri" w:hAnsi="Calibri" w:cs="Arial"/>
                <w:sz w:val="22"/>
                <w:szCs w:val="22"/>
              </w:rPr>
              <w:t>Language</w:t>
            </w:r>
            <w:proofErr w:type="gramEnd"/>
            <w:r w:rsidRPr="00173064"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  <w:tc>
          <w:tcPr>
            <w:tcW w:w="567" w:type="dxa"/>
            <w:gridSpan w:val="2"/>
            <w:tcBorders>
              <w:left w:val="nil"/>
            </w:tcBorders>
            <w:vAlign w:val="bottom"/>
          </w:tcPr>
          <w:p w14:paraId="782049D3" w14:textId="28CD9DE1" w:rsidR="006E5C46" w:rsidRPr="00173064" w:rsidRDefault="006E5C46" w:rsidP="006E5C46">
            <w:pPr>
              <w:ind w:left="-2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134" w:type="dxa"/>
            <w:gridSpan w:val="2"/>
            <w:shd w:val="clear" w:color="auto" w:fill="auto"/>
            <w:vAlign w:val="bottom"/>
          </w:tcPr>
          <w:p w14:paraId="7C829CA0" w14:textId="0317FED6" w:rsidR="006E5C46" w:rsidRPr="00173064" w:rsidRDefault="006E5C46" w:rsidP="006E5C46">
            <w:pPr>
              <w:ind w:left="-111"/>
              <w:rPr>
                <w:rFonts w:ascii="Calibri" w:hAnsi="Calibri" w:cs="Arial"/>
                <w:sz w:val="22"/>
                <w:szCs w:val="22"/>
              </w:rPr>
            </w:pPr>
            <w:r w:rsidRPr="00173064">
              <w:rPr>
                <w:rFonts w:ascii="Calibri" w:hAnsi="Calibri" w:cs="Arial"/>
                <w:sz w:val="22"/>
                <w:szCs w:val="22"/>
              </w:rPr>
              <w:t>English</w:t>
            </w:r>
          </w:p>
        </w:tc>
        <w:tc>
          <w:tcPr>
            <w:tcW w:w="425" w:type="dxa"/>
            <w:shd w:val="clear" w:color="auto" w:fill="auto"/>
            <w:vAlign w:val="bottom"/>
          </w:tcPr>
          <w:p w14:paraId="352FBBAC" w14:textId="702F3EE3" w:rsidR="006E5C46" w:rsidRPr="00173064" w:rsidRDefault="006E5C46" w:rsidP="006E5C46">
            <w:pPr>
              <w:ind w:left="-107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33F8AE8" w14:textId="77777777" w:rsidR="006E5C46" w:rsidRPr="00173064" w:rsidRDefault="006E5C46" w:rsidP="006E5C46">
            <w:pPr>
              <w:ind w:left="-39" w:right="-255" w:hanging="19"/>
              <w:rPr>
                <w:rFonts w:ascii="Calibri" w:hAnsi="Calibri" w:cs="Arial"/>
                <w:sz w:val="22"/>
                <w:szCs w:val="22"/>
              </w:rPr>
            </w:pPr>
            <w:r w:rsidRPr="00173064">
              <w:rPr>
                <w:rFonts w:ascii="Calibri" w:hAnsi="Calibri" w:cs="Arial"/>
                <w:sz w:val="22"/>
                <w:szCs w:val="22"/>
              </w:rPr>
              <w:t>French</w:t>
            </w:r>
          </w:p>
        </w:tc>
        <w:tc>
          <w:tcPr>
            <w:tcW w:w="425" w:type="dxa"/>
            <w:shd w:val="clear" w:color="auto" w:fill="auto"/>
            <w:vAlign w:val="bottom"/>
          </w:tcPr>
          <w:p w14:paraId="37C09C75" w14:textId="35A6D162" w:rsidR="006E5C46" w:rsidRPr="00173064" w:rsidRDefault="006E5C46" w:rsidP="006E5C46">
            <w:pPr>
              <w:ind w:left="-2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14:paraId="733EF47E" w14:textId="77777777" w:rsidR="006E5C46" w:rsidRPr="00173064" w:rsidRDefault="006E5C46" w:rsidP="006E5C46">
            <w:pPr>
              <w:ind w:left="170" w:right="-115" w:hanging="228"/>
              <w:rPr>
                <w:rFonts w:ascii="Calibri" w:hAnsi="Calibri" w:cs="Arial"/>
                <w:sz w:val="22"/>
                <w:szCs w:val="22"/>
              </w:rPr>
            </w:pPr>
            <w:r w:rsidRPr="00173064">
              <w:rPr>
                <w:rFonts w:ascii="Calibri" w:hAnsi="Calibri" w:cs="Arial"/>
                <w:sz w:val="22"/>
                <w:szCs w:val="22"/>
              </w:rPr>
              <w:t xml:space="preserve">Indigenous </w:t>
            </w:r>
          </w:p>
        </w:tc>
        <w:tc>
          <w:tcPr>
            <w:tcW w:w="1127" w:type="dxa"/>
            <w:gridSpan w:val="3"/>
            <w:shd w:val="clear" w:color="auto" w:fill="auto"/>
            <w:vAlign w:val="bottom"/>
          </w:tcPr>
          <w:p w14:paraId="3E1D3140" w14:textId="4AAFB92E" w:rsidR="006E5C46" w:rsidRPr="00173064" w:rsidRDefault="006E5C46" w:rsidP="006E5C46">
            <w:pPr>
              <w:ind w:left="-58" w:right="-115"/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nterpreterRequired?</w:t>
            </w:r>
          </w:p>
        </w:tc>
        <w:tc>
          <w:tcPr>
            <w:tcW w:w="2911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2238BFD" w14:textId="023A4EB8" w:rsidR="006E5C46" w:rsidRPr="00173064" w:rsidRDefault="006E5C46" w:rsidP="006E5C46">
            <w:pPr>
              <w:ind w:left="-25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  <w:vAlign w:val="bottom"/>
          </w:tcPr>
          <w:p w14:paraId="18BE29CD" w14:textId="5B8974A7" w:rsidR="006E5C46" w:rsidRPr="002C19E3" w:rsidRDefault="006E5C46" w:rsidP="006E5C46">
            <w:pPr>
              <w:rPr>
                <w:rFonts w:ascii="Calibri" w:hAnsi="Calibri" w:cs="Arial"/>
              </w:rPr>
            </w:pPr>
          </w:p>
        </w:tc>
      </w:tr>
      <w:tr w:rsidR="006E5C46" w:rsidRPr="001D2C3C" w14:paraId="38371E42" w14:textId="77777777" w:rsidTr="006E5C46">
        <w:trPr>
          <w:trHeight w:hRule="exact" w:val="227"/>
          <w:jc w:val="center"/>
        </w:trPr>
        <w:tc>
          <w:tcPr>
            <w:tcW w:w="1419" w:type="dxa"/>
            <w:gridSpan w:val="2"/>
            <w:tcBorders>
              <w:left w:val="single" w:sz="4" w:space="0" w:color="auto"/>
            </w:tcBorders>
          </w:tcPr>
          <w:p w14:paraId="5626F808" w14:textId="545424A0" w:rsidR="006E5C46" w:rsidRPr="00173064" w:rsidRDefault="006E5C46" w:rsidP="006E5C46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423" w:type="dxa"/>
            <w:gridSpan w:val="10"/>
            <w:shd w:val="clear" w:color="auto" w:fill="auto"/>
          </w:tcPr>
          <w:p w14:paraId="300635D5" w14:textId="77777777" w:rsidR="006E5C46" w:rsidRPr="00173064" w:rsidRDefault="006E5C46" w:rsidP="006E5C46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250" w:type="dxa"/>
            <w:tcBorders>
              <w:left w:val="nil"/>
            </w:tcBorders>
            <w:shd w:val="clear" w:color="auto" w:fill="auto"/>
          </w:tcPr>
          <w:p w14:paraId="794BE792" w14:textId="77777777" w:rsidR="006E5C46" w:rsidRPr="00173064" w:rsidRDefault="006E5C46" w:rsidP="006E5C46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976" w:type="dxa"/>
            <w:gridSpan w:val="4"/>
            <w:tcBorders>
              <w:left w:val="nil"/>
            </w:tcBorders>
            <w:shd w:val="clear" w:color="auto" w:fill="auto"/>
          </w:tcPr>
          <w:p w14:paraId="6FFFB8E8" w14:textId="53889F06" w:rsidR="006E5C46" w:rsidRPr="006003B2" w:rsidRDefault="006E5C46" w:rsidP="006E5C46">
            <w:pPr>
              <w:ind w:left="-25" w:right="-115"/>
              <w:jc w:val="right"/>
              <w:rPr>
                <w:rFonts w:ascii="Calibri" w:hAnsi="Calibri" w:cs="Arial"/>
                <w:i/>
                <w:sz w:val="18"/>
                <w:szCs w:val="18"/>
              </w:rPr>
            </w:pPr>
          </w:p>
        </w:tc>
        <w:tc>
          <w:tcPr>
            <w:tcW w:w="2911" w:type="dxa"/>
            <w:gridSpan w:val="5"/>
            <w:shd w:val="clear" w:color="auto" w:fill="auto"/>
          </w:tcPr>
          <w:p w14:paraId="406599A3" w14:textId="77777777" w:rsidR="006E5C46" w:rsidRPr="006003B2" w:rsidRDefault="006E5C46" w:rsidP="006E5C46">
            <w:pPr>
              <w:ind w:left="-25"/>
              <w:jc w:val="center"/>
              <w:rPr>
                <w:rFonts w:ascii="Calibri" w:hAnsi="Calibri" w:cs="Arial"/>
                <w:i/>
                <w:sz w:val="18"/>
                <w:szCs w:val="18"/>
              </w:rPr>
            </w:pPr>
            <w:r w:rsidRPr="006003B2">
              <w:rPr>
                <w:rFonts w:ascii="Calibri" w:hAnsi="Calibri" w:cs="Arial"/>
                <w:i/>
                <w:sz w:val="18"/>
                <w:szCs w:val="18"/>
              </w:rPr>
              <w:t>(</w:t>
            </w:r>
            <w:r>
              <w:rPr>
                <w:rFonts w:ascii="Calibri" w:hAnsi="Calibri" w:cs="Arial"/>
                <w:i/>
                <w:sz w:val="18"/>
                <w:szCs w:val="18"/>
              </w:rPr>
              <w:t>I</w:t>
            </w:r>
            <w:r w:rsidRPr="006003B2">
              <w:rPr>
                <w:rFonts w:ascii="Calibri" w:hAnsi="Calibri" w:cs="Arial"/>
                <w:i/>
                <w:sz w:val="18"/>
                <w:szCs w:val="18"/>
              </w:rPr>
              <w:t>f yes, for what language)</w:t>
            </w: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</w:tcPr>
          <w:p w14:paraId="14C3D7B6" w14:textId="5FF084FB" w:rsidR="006E5C46" w:rsidRPr="002C19E3" w:rsidRDefault="006E5C46" w:rsidP="006E5C46">
            <w:pPr>
              <w:jc w:val="center"/>
              <w:rPr>
                <w:rFonts w:ascii="Calibri" w:hAnsi="Calibri" w:cs="Arial"/>
              </w:rPr>
            </w:pPr>
          </w:p>
        </w:tc>
      </w:tr>
      <w:tr w:rsidR="006E5C46" w:rsidRPr="001D2C3C" w14:paraId="6CB5E91A" w14:textId="77777777" w:rsidTr="00DE4675">
        <w:trPr>
          <w:trHeight w:hRule="exact" w:val="288"/>
          <w:jc w:val="center"/>
        </w:trPr>
        <w:tc>
          <w:tcPr>
            <w:tcW w:w="1698" w:type="dxa"/>
            <w:gridSpan w:val="3"/>
            <w:tcBorders>
              <w:left w:val="single" w:sz="4" w:space="0" w:color="auto"/>
            </w:tcBorders>
            <w:vAlign w:val="bottom"/>
          </w:tcPr>
          <w:p w14:paraId="24A1CD65" w14:textId="2AE15BF9" w:rsidR="006E5C46" w:rsidRPr="00C93735" w:rsidRDefault="006E5C46" w:rsidP="006E5C46">
            <w:pPr>
              <w:ind w:right="-128"/>
              <w:rPr>
                <w:rFonts w:ascii="Arial" w:hAnsi="Arial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hysical Address:</w:t>
            </w:r>
          </w:p>
        </w:tc>
        <w:tc>
          <w:tcPr>
            <w:tcW w:w="9281" w:type="dxa"/>
            <w:gridSpan w:val="1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E515CA7" w14:textId="76FB24C9" w:rsidR="006E5C46" w:rsidRPr="00C93735" w:rsidRDefault="006E5C46" w:rsidP="006E5C46">
            <w:pPr>
              <w:rPr>
                <w:rFonts w:ascii="Arial" w:hAnsi="Arial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</w:tcPr>
          <w:p w14:paraId="425C5F04" w14:textId="22517AD1" w:rsidR="006E5C46" w:rsidRPr="002C19E3" w:rsidRDefault="006E5C46" w:rsidP="006E5C46">
            <w:pPr>
              <w:jc w:val="center"/>
              <w:rPr>
                <w:rFonts w:ascii="Calibri" w:hAnsi="Calibri" w:cs="Arial"/>
              </w:rPr>
            </w:pPr>
          </w:p>
        </w:tc>
      </w:tr>
      <w:tr w:rsidR="006E5C46" w:rsidRPr="004A5B8B" w14:paraId="10FCCA50" w14:textId="77777777" w:rsidTr="006C24DB">
        <w:trPr>
          <w:trHeight w:hRule="exact" w:val="57"/>
          <w:jc w:val="center"/>
        </w:trPr>
        <w:tc>
          <w:tcPr>
            <w:tcW w:w="1698" w:type="dxa"/>
            <w:gridSpan w:val="3"/>
            <w:tcBorders>
              <w:left w:val="single" w:sz="4" w:space="0" w:color="auto"/>
            </w:tcBorders>
          </w:tcPr>
          <w:p w14:paraId="19BC83AF" w14:textId="435801FF" w:rsidR="006E5C46" w:rsidRPr="004A5B8B" w:rsidRDefault="006E5C46" w:rsidP="006E5C46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70148027" w14:textId="77777777" w:rsidR="006E5C46" w:rsidRPr="004A5B8B" w:rsidRDefault="006E5C46" w:rsidP="006E5C46">
            <w:pPr>
              <w:jc w:val="center"/>
              <w:rPr>
                <w:rFonts w:ascii="Calibri" w:hAnsi="Calibri" w:cs="Arial"/>
                <w:b/>
                <w:sz w:val="12"/>
                <w:szCs w:val="12"/>
              </w:rPr>
            </w:pPr>
          </w:p>
        </w:tc>
        <w:tc>
          <w:tcPr>
            <w:tcW w:w="850" w:type="dxa"/>
            <w:tcBorders>
              <w:left w:val="nil"/>
            </w:tcBorders>
            <w:shd w:val="clear" w:color="auto" w:fill="auto"/>
          </w:tcPr>
          <w:p w14:paraId="5D853F1E" w14:textId="77777777" w:rsidR="006E5C46" w:rsidRPr="004A5B8B" w:rsidRDefault="006E5C46" w:rsidP="006E5C46">
            <w:pPr>
              <w:jc w:val="center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4671" w:type="dxa"/>
            <w:gridSpan w:val="10"/>
            <w:tcBorders>
              <w:left w:val="nil"/>
            </w:tcBorders>
            <w:shd w:val="clear" w:color="auto" w:fill="auto"/>
          </w:tcPr>
          <w:p w14:paraId="5BD351EA" w14:textId="77777777" w:rsidR="006E5C46" w:rsidRPr="004A5B8B" w:rsidRDefault="006E5C46" w:rsidP="006E5C46">
            <w:pPr>
              <w:ind w:left="-25" w:right="-115"/>
              <w:jc w:val="right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911" w:type="dxa"/>
            <w:gridSpan w:val="5"/>
            <w:shd w:val="clear" w:color="auto" w:fill="auto"/>
          </w:tcPr>
          <w:p w14:paraId="54FA6D0D" w14:textId="77777777" w:rsidR="006E5C46" w:rsidRPr="004A5B8B" w:rsidRDefault="006E5C46" w:rsidP="006E5C46">
            <w:pPr>
              <w:ind w:left="-25"/>
              <w:jc w:val="center"/>
              <w:rPr>
                <w:rFonts w:ascii="Calibri" w:hAnsi="Calibri" w:cs="Arial"/>
                <w:i/>
                <w:sz w:val="12"/>
                <w:szCs w:val="12"/>
              </w:rPr>
            </w:pP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</w:tcPr>
          <w:p w14:paraId="26366CE8" w14:textId="7D9B2143" w:rsidR="006E5C46" w:rsidRPr="004A5B8B" w:rsidRDefault="006E5C46" w:rsidP="006E5C46">
            <w:pPr>
              <w:jc w:val="center"/>
              <w:rPr>
                <w:rFonts w:ascii="Calibri" w:hAnsi="Calibri" w:cs="Arial"/>
                <w:sz w:val="12"/>
                <w:szCs w:val="12"/>
              </w:rPr>
            </w:pPr>
          </w:p>
        </w:tc>
      </w:tr>
      <w:tr w:rsidR="006E5C46" w:rsidRPr="001D2C3C" w14:paraId="59BE24C2" w14:textId="77777777" w:rsidTr="006C24DB">
        <w:trPr>
          <w:trHeight w:hRule="exact" w:val="360"/>
          <w:jc w:val="center"/>
        </w:trPr>
        <w:tc>
          <w:tcPr>
            <w:tcW w:w="1698" w:type="dxa"/>
            <w:gridSpan w:val="3"/>
            <w:tcBorders>
              <w:left w:val="single" w:sz="4" w:space="0" w:color="auto"/>
            </w:tcBorders>
            <w:vAlign w:val="bottom"/>
          </w:tcPr>
          <w:p w14:paraId="4CEA2439" w14:textId="6F32740E" w:rsidR="006E5C46" w:rsidRPr="00C93735" w:rsidRDefault="006E5C46" w:rsidP="006E5C46">
            <w:pPr>
              <w:ind w:right="-115"/>
              <w:rPr>
                <w:rFonts w:ascii="Arial" w:hAnsi="Arial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iling Address:</w:t>
            </w:r>
          </w:p>
        </w:tc>
        <w:tc>
          <w:tcPr>
            <w:tcW w:w="424" w:type="dxa"/>
            <w:gridSpan w:val="2"/>
            <w:shd w:val="clear" w:color="auto" w:fill="auto"/>
            <w:vAlign w:val="bottom"/>
          </w:tcPr>
          <w:p w14:paraId="3BE5F20B" w14:textId="77777777" w:rsidR="006E5C46" w:rsidRPr="00C93735" w:rsidRDefault="006E5C46" w:rsidP="006E5C46">
            <w:pPr>
              <w:rPr>
                <w:rFonts w:ascii="Arial" w:hAnsi="Arial" w:cs="Arial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75" w:type="dxa"/>
            <w:gridSpan w:val="2"/>
            <w:shd w:val="clear" w:color="auto" w:fill="auto"/>
            <w:vAlign w:val="bottom"/>
          </w:tcPr>
          <w:p w14:paraId="392C9B6C" w14:textId="19BCFA18" w:rsidR="006E5C46" w:rsidRPr="00D04BC2" w:rsidRDefault="006E5C46" w:rsidP="006E5C46">
            <w:pPr>
              <w:ind w:left="-115" w:right="-115"/>
              <w:rPr>
                <w:rFonts w:ascii="Calibri" w:hAnsi="Calibri" w:cs="Arial"/>
                <w:sz w:val="16"/>
                <w:szCs w:val="16"/>
              </w:rPr>
            </w:pPr>
            <w:r w:rsidRPr="00D04BC2">
              <w:rPr>
                <w:rFonts w:ascii="Calibri" w:hAnsi="Calibri" w:cs="Arial"/>
                <w:sz w:val="16"/>
                <w:szCs w:val="16"/>
              </w:rPr>
              <w:t xml:space="preserve">(Check if same </w:t>
            </w:r>
            <w:r w:rsidRPr="00D04BC2">
              <w:rPr>
                <w:rFonts w:ascii="Calibri" w:hAnsi="Calibri" w:cs="Arial"/>
                <w:sz w:val="16"/>
                <w:szCs w:val="16"/>
              </w:rPr>
              <w:br/>
              <w:t xml:space="preserve">  as </w:t>
            </w:r>
            <w:r>
              <w:rPr>
                <w:rFonts w:ascii="Calibri" w:hAnsi="Calibri" w:cs="Arial"/>
                <w:sz w:val="16"/>
                <w:szCs w:val="16"/>
              </w:rPr>
              <w:t>physical</w:t>
            </w:r>
            <w:r w:rsidRPr="00D04BC2">
              <w:rPr>
                <w:rFonts w:ascii="Calibri" w:hAnsi="Calibri" w:cs="Arial"/>
                <w:sz w:val="16"/>
                <w:szCs w:val="16"/>
              </w:rPr>
              <w:t>)</w:t>
            </w:r>
          </w:p>
        </w:tc>
        <w:tc>
          <w:tcPr>
            <w:tcW w:w="7582" w:type="dxa"/>
            <w:gridSpan w:val="15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7F535825" w14:textId="047D938B" w:rsidR="006E5C46" w:rsidRPr="006003B2" w:rsidRDefault="006E5C46" w:rsidP="006E5C46">
            <w:pPr>
              <w:ind w:left="-25"/>
              <w:rPr>
                <w:rFonts w:ascii="Calibri" w:hAnsi="Calibri" w:cs="Arial"/>
                <w:i/>
                <w:sz w:val="18"/>
                <w:szCs w:val="18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96" w:type="dxa"/>
            <w:tcBorders>
              <w:left w:val="nil"/>
              <w:right w:val="single" w:sz="4" w:space="0" w:color="auto"/>
            </w:tcBorders>
          </w:tcPr>
          <w:p w14:paraId="3B698272" w14:textId="4AEC8837" w:rsidR="006E5C46" w:rsidRPr="002C19E3" w:rsidRDefault="006E5C46" w:rsidP="006E5C46">
            <w:pPr>
              <w:jc w:val="center"/>
              <w:rPr>
                <w:rFonts w:ascii="Calibri" w:hAnsi="Calibri" w:cs="Arial"/>
              </w:rPr>
            </w:pPr>
          </w:p>
        </w:tc>
      </w:tr>
      <w:tr w:rsidR="006E5C46" w:rsidRPr="00163BC5" w14:paraId="561E2687" w14:textId="77777777" w:rsidTr="00E25EC5">
        <w:trPr>
          <w:trHeight w:hRule="exact" w:val="454"/>
          <w:jc w:val="center"/>
        </w:trPr>
        <w:tc>
          <w:tcPr>
            <w:tcW w:w="11375" w:type="dxa"/>
            <w:gridSpan w:val="2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09DB0" w14:textId="351D9511" w:rsidR="006E5C46" w:rsidRPr="00163BC5" w:rsidRDefault="006E5C46" w:rsidP="006E5C46">
            <w:pPr>
              <w:ind w:left="-57" w:right="-57"/>
              <w:jc w:val="center"/>
              <w:rPr>
                <w:rFonts w:ascii="Calibri" w:hAnsi="Calibri" w:cs="Arial"/>
                <w:spacing w:val="-4"/>
                <w:sz w:val="20"/>
                <w:szCs w:val="20"/>
              </w:rPr>
            </w:pPr>
            <w:r w:rsidRPr="00163BC5">
              <w:rPr>
                <w:rFonts w:ascii="Calibri" w:hAnsi="Calibri" w:cs="Arial"/>
                <w:b/>
                <w:i/>
                <w:spacing w:val="-4"/>
                <w:sz w:val="20"/>
                <w:szCs w:val="20"/>
              </w:rPr>
              <w:t>NOTE: A complete mailing address (PO Box, City &amp; Postal Code) is extremely importing for sending correspondence regarding this referral</w:t>
            </w:r>
          </w:p>
        </w:tc>
      </w:tr>
      <w:tr w:rsidR="006E5C46" w:rsidRPr="00FE30BE" w14:paraId="2B92E50C" w14:textId="77777777" w:rsidTr="00DE4675">
        <w:trPr>
          <w:trHeight w:hRule="exact" w:val="624"/>
          <w:jc w:val="center"/>
        </w:trPr>
        <w:tc>
          <w:tcPr>
            <w:tcW w:w="11375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AAF558" w14:textId="138B8924" w:rsidR="006E5C46" w:rsidRPr="00FE30BE" w:rsidRDefault="006E5C46" w:rsidP="006E5C46">
            <w:pPr>
              <w:ind w:right="-84"/>
              <w:rPr>
                <w:rFonts w:ascii="Tw Cen MT" w:hAnsi="Tw Cen MT" w:cs="Arial"/>
                <w:spacing w:val="-2"/>
                <w:sz w:val="23"/>
                <w:szCs w:val="23"/>
              </w:rPr>
            </w:pPr>
            <w:r w:rsidRPr="00CA2DC1">
              <w:rPr>
                <w:rFonts w:ascii="Calibri" w:hAnsi="Calibri" w:cs="Arial"/>
                <w:b/>
                <w:i/>
                <w:spacing w:val="-2"/>
                <w:sz w:val="23"/>
                <w:szCs w:val="23"/>
                <w:highlight w:val="yellow"/>
                <w:u w:val="single"/>
              </w:rPr>
              <w:t>Please Note:</w:t>
            </w:r>
            <w:r w:rsidRPr="00FE30BE">
              <w:rPr>
                <w:rFonts w:ascii="Calibri" w:hAnsi="Calibri" w:cs="Arial"/>
                <w:i/>
                <w:spacing w:val="-2"/>
                <w:sz w:val="23"/>
                <w:szCs w:val="23"/>
              </w:rPr>
              <w:t xml:space="preserve"> If this is a self-referral from a youth aged between 12-15.99 yrs of age, the referring party should attempt to encourage the child/youth to involve their parent/guardian in this process, to ensure best possible outcomes.</w:t>
            </w:r>
          </w:p>
        </w:tc>
      </w:tr>
      <w:tr w:rsidR="006E5C46" w:rsidRPr="001D2C3C" w14:paraId="26A7F8C4" w14:textId="77777777" w:rsidTr="006E5C46">
        <w:trPr>
          <w:trHeight w:hRule="exact" w:val="567"/>
          <w:jc w:val="center"/>
        </w:trPr>
        <w:tc>
          <w:tcPr>
            <w:tcW w:w="7643" w:type="dxa"/>
            <w:gridSpan w:val="16"/>
            <w:tcBorders>
              <w:left w:val="single" w:sz="4" w:space="0" w:color="auto"/>
            </w:tcBorders>
            <w:vAlign w:val="center"/>
          </w:tcPr>
          <w:p w14:paraId="3D69BA0D" w14:textId="0BCA035E" w:rsidR="006E5C46" w:rsidRPr="007743C3" w:rsidRDefault="006E5C46" w:rsidP="006E5C46">
            <w:pPr>
              <w:numPr>
                <w:ilvl w:val="0"/>
                <w:numId w:val="9"/>
              </w:numPr>
              <w:ind w:left="322" w:hanging="284"/>
              <w:rPr>
                <w:rFonts w:ascii="Tw Cen MT" w:hAnsi="Tw Cen MT" w:cs="Arial"/>
              </w:rPr>
            </w:pPr>
            <w:r w:rsidRPr="007743C3">
              <w:rPr>
                <w:rFonts w:ascii="Tw Cen MT" w:hAnsi="Tw Cen MT" w:cs="Arial"/>
              </w:rPr>
              <w:t xml:space="preserve">If </w:t>
            </w:r>
            <w:r>
              <w:rPr>
                <w:rFonts w:ascii="Tw Cen MT" w:hAnsi="Tw Cen MT" w:cs="Arial"/>
              </w:rPr>
              <w:t xml:space="preserve">this </w:t>
            </w:r>
            <w:r w:rsidRPr="007743C3">
              <w:rPr>
                <w:rFonts w:ascii="Tw Cen MT" w:hAnsi="Tw Cen MT" w:cs="Arial"/>
              </w:rPr>
              <w:t xml:space="preserve">referral is directly from a Child/Youth 12 years or older, do they give permission for FIREFLY to involve their parent(s) </w:t>
            </w:r>
            <w:r>
              <w:rPr>
                <w:rFonts w:ascii="Tw Cen MT" w:hAnsi="Tw Cen MT" w:cs="Arial"/>
              </w:rPr>
              <w:t xml:space="preserve">in </w:t>
            </w:r>
            <w:r w:rsidRPr="007743C3">
              <w:rPr>
                <w:rFonts w:ascii="Tw Cen MT" w:hAnsi="Tw Cen MT" w:cs="Arial"/>
              </w:rPr>
              <w:t xml:space="preserve">the intake process? </w:t>
            </w:r>
          </w:p>
        </w:tc>
        <w:tc>
          <w:tcPr>
            <w:tcW w:w="703" w:type="dxa"/>
            <w:gridSpan w:val="2"/>
            <w:vAlign w:val="center"/>
          </w:tcPr>
          <w:p w14:paraId="1C136382" w14:textId="19438272" w:rsidR="006E5C46" w:rsidRPr="001D2C3C" w:rsidRDefault="006E5C46" w:rsidP="006E5C46">
            <w:pPr>
              <w:ind w:right="-115"/>
              <w:jc w:val="right"/>
              <w:rPr>
                <w:rFonts w:ascii="Tw Cen MT" w:hAnsi="Tw Cen MT" w:cs="Arial"/>
              </w:rPr>
            </w:pPr>
            <w:r w:rsidRPr="00965FF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65FF0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965FF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48" w:type="dxa"/>
            <w:vAlign w:val="center"/>
          </w:tcPr>
          <w:p w14:paraId="2EDD4373" w14:textId="77777777" w:rsidR="006E5C46" w:rsidRPr="001D2C3C" w:rsidRDefault="006E5C46" w:rsidP="006E5C46">
            <w:pPr>
              <w:ind w:left="-25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Yes</w:t>
            </w:r>
          </w:p>
        </w:tc>
        <w:tc>
          <w:tcPr>
            <w:tcW w:w="450" w:type="dxa"/>
            <w:vAlign w:val="center"/>
          </w:tcPr>
          <w:p w14:paraId="797168B8" w14:textId="018EB385" w:rsidR="006E5C46" w:rsidRPr="001D2C3C" w:rsidRDefault="006E5C46" w:rsidP="006E5C46">
            <w:pPr>
              <w:rPr>
                <w:rFonts w:ascii="Tw Cen MT" w:hAnsi="Tw Cen MT" w:cs="Arial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331" w:type="dxa"/>
            <w:gridSpan w:val="3"/>
            <w:tcBorders>
              <w:right w:val="single" w:sz="4" w:space="0" w:color="auto"/>
            </w:tcBorders>
            <w:vAlign w:val="center"/>
          </w:tcPr>
          <w:p w14:paraId="0ECB41CC" w14:textId="6B6B3B2C" w:rsidR="006E5C46" w:rsidRPr="001D2C3C" w:rsidRDefault="006E5C46" w:rsidP="006E5C46">
            <w:pPr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</w:t>
            </w:r>
          </w:p>
        </w:tc>
      </w:tr>
      <w:tr w:rsidR="006E5C46" w:rsidRPr="001D2C3C" w14:paraId="2FA6FA3A" w14:textId="77777777" w:rsidTr="00E25EC5">
        <w:trPr>
          <w:trHeight w:hRule="exact" w:val="567"/>
          <w:jc w:val="center"/>
        </w:trPr>
        <w:tc>
          <w:tcPr>
            <w:tcW w:w="419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6B8CE865" w14:textId="70837A28" w:rsidR="006E5C46" w:rsidRPr="007743C3" w:rsidRDefault="006E5C46" w:rsidP="006E5C46">
            <w:pPr>
              <w:ind w:left="38"/>
              <w:rPr>
                <w:rFonts w:ascii="Tw Cen MT" w:hAnsi="Tw Cen MT" w:cs="Arial"/>
              </w:rPr>
            </w:pPr>
          </w:p>
        </w:tc>
        <w:tc>
          <w:tcPr>
            <w:tcW w:w="7224" w:type="dxa"/>
            <w:gridSpan w:val="15"/>
            <w:tcBorders>
              <w:bottom w:val="single" w:sz="4" w:space="0" w:color="auto"/>
            </w:tcBorders>
            <w:vAlign w:val="bottom"/>
          </w:tcPr>
          <w:p w14:paraId="23332698" w14:textId="0832BFFE" w:rsidR="006E5C46" w:rsidRPr="007B11BF" w:rsidRDefault="006E5C46" w:rsidP="006E5C46">
            <w:pPr>
              <w:rPr>
                <w:rFonts w:ascii="Tw Cen MT" w:hAnsi="Tw Cen MT" w:cs="Arial"/>
              </w:rPr>
            </w:pPr>
            <w:r w:rsidRPr="00FE30BE">
              <w:rPr>
                <w:rFonts w:ascii="Tw Cen MT" w:hAnsi="Tw Cen MT" w:cs="Arial"/>
                <w:b/>
              </w:rPr>
              <w:t xml:space="preserve">If </w:t>
            </w:r>
            <w:proofErr w:type="gramStart"/>
            <w:r w:rsidRPr="00FE30BE">
              <w:rPr>
                <w:rFonts w:ascii="Tw Cen MT" w:hAnsi="Tw Cen MT" w:cs="Arial"/>
                <w:b/>
              </w:rPr>
              <w:t>No</w:t>
            </w:r>
            <w:proofErr w:type="gramEnd"/>
            <w:r w:rsidRPr="00FE30BE">
              <w:rPr>
                <w:rFonts w:ascii="Tw Cen MT" w:hAnsi="Tw Cen MT" w:cs="Arial"/>
              </w:rPr>
              <w:t>, please include best method(s)</w:t>
            </w:r>
            <w:r>
              <w:rPr>
                <w:rFonts w:ascii="Tw Cen MT" w:hAnsi="Tw Cen MT" w:cs="Arial"/>
              </w:rPr>
              <w:t>/time for</w:t>
            </w:r>
            <w:r w:rsidRPr="00FE30BE">
              <w:rPr>
                <w:rFonts w:ascii="Tw Cen MT" w:hAnsi="Tw Cen MT" w:cs="Arial"/>
              </w:rPr>
              <w:t xml:space="preserve"> contacting the youth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  <w:format w:val="FIRST CAPITAL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5C59853A" w14:textId="7C5C61F1" w:rsidR="006E5C46" w:rsidRDefault="006E5C46" w:rsidP="006E5C46">
            <w:pPr>
              <w:ind w:left="38"/>
              <w:rPr>
                <w:rFonts w:ascii="Tw Cen MT" w:hAnsi="Tw Cen MT" w:cs="Arial"/>
              </w:rPr>
            </w:pPr>
            <w:r w:rsidRPr="00FE30BE">
              <w:rPr>
                <w:rFonts w:ascii="Tw Cen MT" w:hAnsi="Tw Cen MT" w:cs="Arial"/>
              </w:rPr>
              <w:t xml:space="preserve"> youth:</w:t>
            </w:r>
          </w:p>
          <w:p w14:paraId="7158E160" w14:textId="77777777" w:rsidR="006E5C46" w:rsidRPr="007B11BF" w:rsidRDefault="006E5C46" w:rsidP="006E5C46">
            <w:pPr>
              <w:ind w:left="38"/>
              <w:rPr>
                <w:rFonts w:ascii="Tw Cen MT" w:hAnsi="Tw Cen MT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  <w:format w:val="FIRST CAPITAL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7CB31A4A" w14:textId="77777777" w:rsidR="006E5C46" w:rsidRPr="007743C3" w:rsidRDefault="006E5C46" w:rsidP="006E5C46">
            <w:pPr>
              <w:numPr>
                <w:ilvl w:val="0"/>
                <w:numId w:val="9"/>
              </w:numPr>
              <w:ind w:left="322" w:hanging="284"/>
              <w:rPr>
                <w:rFonts w:ascii="Tw Cen MT" w:hAnsi="Tw Cen MT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5C055F93" w14:textId="66E8A07A" w:rsidR="006E5C46" w:rsidRDefault="006E5C46" w:rsidP="006E5C46">
            <w:pPr>
              <w:rPr>
                <w:rFonts w:ascii="Tw Cen MT" w:hAnsi="Tw Cen MT" w:cs="Arial"/>
              </w:rPr>
            </w:pPr>
          </w:p>
        </w:tc>
        <w:tc>
          <w:tcPr>
            <w:tcW w:w="3307" w:type="dxa"/>
            <w:gridSpan w:val="6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A4934" w14:textId="7856CC6D" w:rsidR="006E5C46" w:rsidRDefault="006E5C46" w:rsidP="006E5C46">
            <w:pPr>
              <w:rPr>
                <w:rFonts w:ascii="Tw Cen MT" w:hAnsi="Tw Cen MT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#: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E5C46" w:rsidRPr="001D2C3C" w14:paraId="1F42A249" w14:textId="34CD61C9" w:rsidTr="00E25EC5">
        <w:trPr>
          <w:trHeight w:hRule="exact" w:val="283"/>
          <w:jc w:val="center"/>
        </w:trPr>
        <w:tc>
          <w:tcPr>
            <w:tcW w:w="7072" w:type="dxa"/>
            <w:gridSpan w:val="15"/>
            <w:tcBorders>
              <w:top w:val="single" w:sz="4" w:space="0" w:color="auto"/>
            </w:tcBorders>
            <w:vAlign w:val="bottom"/>
          </w:tcPr>
          <w:p w14:paraId="15A30EF7" w14:textId="012CE595" w:rsidR="006E5C46" w:rsidRPr="0032200C" w:rsidRDefault="006E5C46" w:rsidP="006E5C46">
            <w:pPr>
              <w:rPr>
                <w:rFonts w:ascii="Tw Cen MT" w:hAnsi="Tw Cen MT" w:cs="Arial"/>
                <w:sz w:val="8"/>
                <w:szCs w:val="8"/>
              </w:rPr>
            </w:pPr>
          </w:p>
        </w:tc>
        <w:tc>
          <w:tcPr>
            <w:tcW w:w="3831" w:type="dxa"/>
            <w:gridSpan w:val="6"/>
            <w:tcBorders>
              <w:top w:val="single" w:sz="4" w:space="0" w:color="auto"/>
            </w:tcBorders>
            <w:vAlign w:val="bottom"/>
          </w:tcPr>
          <w:p w14:paraId="14FF3FE3" w14:textId="2E8D6372" w:rsidR="006E5C46" w:rsidRPr="00FE30BE" w:rsidRDefault="006E5C46" w:rsidP="006E5C46">
            <w:pPr>
              <w:ind w:left="38"/>
              <w:rPr>
                <w:rFonts w:ascii="Tw Cen MT" w:hAnsi="Tw Cen MT" w:cs="Arial"/>
              </w:rPr>
            </w:pPr>
          </w:p>
        </w:tc>
        <w:tc>
          <w:tcPr>
            <w:tcW w:w="472" w:type="dxa"/>
            <w:gridSpan w:val="2"/>
            <w:tcBorders>
              <w:top w:val="single" w:sz="4" w:space="0" w:color="auto"/>
            </w:tcBorders>
            <w:vAlign w:val="bottom"/>
          </w:tcPr>
          <w:p w14:paraId="462D1D95" w14:textId="00AB4AC4" w:rsidR="006E5C46" w:rsidRPr="00FE30BE" w:rsidRDefault="006E5C46" w:rsidP="006E5C46">
            <w:pPr>
              <w:ind w:left="38"/>
              <w:rPr>
                <w:rFonts w:ascii="Tw Cen MT" w:hAnsi="Tw Cen MT" w:cs="Arial"/>
              </w:rPr>
            </w:pPr>
          </w:p>
        </w:tc>
      </w:tr>
    </w:tbl>
    <w:tbl>
      <w:tblPr>
        <w:tblStyle w:val="TableGrid1"/>
        <w:tblpPr w:leftFromText="180" w:rightFromText="180" w:vertAnchor="text" w:horzAnchor="margin" w:tblpX="-271" w:tblpY="-48"/>
        <w:tblW w:w="10970" w:type="dxa"/>
        <w:tblLook w:val="04A0" w:firstRow="1" w:lastRow="0" w:firstColumn="1" w:lastColumn="0" w:noHBand="0" w:noVBand="1"/>
      </w:tblPr>
      <w:tblGrid>
        <w:gridCol w:w="5098"/>
        <w:gridCol w:w="5872"/>
      </w:tblGrid>
      <w:tr w:rsidR="00C90199" w:rsidRPr="00C90199" w14:paraId="6FC1FEF2" w14:textId="77777777" w:rsidTr="00997EA0">
        <w:trPr>
          <w:trHeight w:val="113"/>
        </w:trPr>
        <w:tc>
          <w:tcPr>
            <w:tcW w:w="5098" w:type="dxa"/>
          </w:tcPr>
          <w:p w14:paraId="3F603E2E" w14:textId="77777777" w:rsidR="00C90199" w:rsidRPr="00C90199" w:rsidRDefault="00C90199" w:rsidP="005B2E33">
            <w:pPr>
              <w:rPr>
                <w:b/>
                <w:sz w:val="22"/>
                <w:szCs w:val="22"/>
                <w:lang w:val="en-CA"/>
              </w:rPr>
            </w:pPr>
            <w:r w:rsidRPr="00C90199">
              <w:rPr>
                <w:b/>
                <w:sz w:val="22"/>
                <w:szCs w:val="22"/>
                <w:lang w:val="en-CA"/>
              </w:rPr>
              <w:t>Child or Youth’s Name</w:t>
            </w:r>
          </w:p>
        </w:tc>
        <w:tc>
          <w:tcPr>
            <w:tcW w:w="5872" w:type="dxa"/>
          </w:tcPr>
          <w:p w14:paraId="6A3E369C" w14:textId="77777777" w:rsidR="00C90199" w:rsidRPr="00C90199" w:rsidRDefault="00C90199" w:rsidP="005B2E33">
            <w:pPr>
              <w:ind w:right="-108"/>
              <w:rPr>
                <w:b/>
                <w:sz w:val="22"/>
                <w:szCs w:val="22"/>
                <w:lang w:val="en-CA"/>
              </w:rPr>
            </w:pPr>
            <w:r w:rsidRPr="00C90199">
              <w:rPr>
                <w:b/>
                <w:sz w:val="22"/>
                <w:szCs w:val="22"/>
                <w:lang w:val="en-CA"/>
              </w:rPr>
              <w:t>Date of Birth (Month/DD/YYYY)</w:t>
            </w:r>
          </w:p>
        </w:tc>
      </w:tr>
      <w:tr w:rsidR="00C90199" w:rsidRPr="00C90199" w14:paraId="2A05660D" w14:textId="77777777" w:rsidTr="00997EA0">
        <w:trPr>
          <w:trHeight w:val="397"/>
        </w:trPr>
        <w:tc>
          <w:tcPr>
            <w:tcW w:w="5098" w:type="dxa"/>
            <w:vAlign w:val="center"/>
          </w:tcPr>
          <w:p w14:paraId="005E88EC" w14:textId="24F6B513" w:rsidR="00C90199" w:rsidRPr="00C90199" w:rsidRDefault="003943FF" w:rsidP="00CB11DF">
            <w:pPr>
              <w:ind w:right="-108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Firstname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  <w:r>
              <w:rPr>
                <w:sz w:val="20"/>
                <w:szCs w:val="20"/>
                <w:lang w:val="en-CA"/>
              </w:rPr>
              <w:t xml:space="preserve"> </w:t>
            </w: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Lastname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</w:p>
        </w:tc>
        <w:tc>
          <w:tcPr>
            <w:tcW w:w="5872" w:type="dxa"/>
            <w:vAlign w:val="center"/>
          </w:tcPr>
          <w:p w14:paraId="45B774B7" w14:textId="60C95C08" w:rsidR="00C90199" w:rsidRPr="00C90199" w:rsidRDefault="003943FF" w:rsidP="003943FF">
            <w:pPr>
              <w:ind w:right="-108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DOBMonth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  <w:r>
              <w:rPr>
                <w:sz w:val="20"/>
                <w:szCs w:val="20"/>
                <w:lang w:val="en-CA"/>
              </w:rPr>
              <w:t xml:space="preserve"> </w:t>
            </w: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DOBDay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</w:t>
            </w:r>
            <w:r>
              <w:rPr>
                <w:sz w:val="20"/>
                <w:szCs w:val="20"/>
                <w:lang w:val="en-CA"/>
              </w:rPr>
              <w:fldChar w:fldCharType="end"/>
            </w:r>
            <w:r>
              <w:rPr>
                <w:sz w:val="20"/>
                <w:szCs w:val="20"/>
                <w:lang w:val="en-CA"/>
              </w:rPr>
              <w:t xml:space="preserve">, </w:t>
            </w: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DOBYear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sz w:val="22"/>
                <w:szCs w:val="22"/>
              </w:rPr>
              <w:t xml:space="preserve">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</w:p>
        </w:tc>
      </w:tr>
    </w:tbl>
    <w:p w14:paraId="2C28D338" w14:textId="77777777" w:rsidR="00B623B3" w:rsidRPr="009E1A8E" w:rsidRDefault="007476C4" w:rsidP="007476C4">
      <w:pPr>
        <w:tabs>
          <w:tab w:val="left" w:pos="1284"/>
        </w:tabs>
        <w:rPr>
          <w:sz w:val="8"/>
          <w:szCs w:val="8"/>
        </w:rPr>
      </w:pPr>
      <w:r>
        <w:rPr>
          <w:sz w:val="12"/>
          <w:szCs w:val="12"/>
        </w:rPr>
        <w:tab/>
      </w:r>
    </w:p>
    <w:tbl>
      <w:tblPr>
        <w:tblW w:w="10956" w:type="dxa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86"/>
        <w:gridCol w:w="261"/>
        <w:gridCol w:w="91"/>
        <w:gridCol w:w="243"/>
        <w:gridCol w:w="891"/>
        <w:gridCol w:w="215"/>
        <w:gridCol w:w="422"/>
        <w:gridCol w:w="127"/>
        <w:gridCol w:w="441"/>
        <w:gridCol w:w="9"/>
        <w:gridCol w:w="540"/>
        <w:gridCol w:w="1015"/>
        <w:gridCol w:w="206"/>
        <w:gridCol w:w="44"/>
        <w:gridCol w:w="984"/>
        <w:gridCol w:w="145"/>
        <w:gridCol w:w="18"/>
        <w:gridCol w:w="287"/>
        <w:gridCol w:w="400"/>
        <w:gridCol w:w="107"/>
        <w:gridCol w:w="532"/>
        <w:gridCol w:w="173"/>
        <w:gridCol w:w="2047"/>
        <w:gridCol w:w="16"/>
        <w:gridCol w:w="256"/>
      </w:tblGrid>
      <w:tr w:rsidR="00B623B3" w:rsidRPr="00AC6A27" w14:paraId="5C43D12B" w14:textId="77777777" w:rsidTr="00C90199">
        <w:trPr>
          <w:trHeight w:hRule="exact" w:val="454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353BE4A9" w14:textId="77777777" w:rsidR="00B623B3" w:rsidRPr="00252287" w:rsidRDefault="00B623B3" w:rsidP="00C90199">
            <w:pPr>
              <w:ind w:right="-114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Parent/Caregiver:</w:t>
            </w:r>
          </w:p>
        </w:tc>
        <w:tc>
          <w:tcPr>
            <w:tcW w:w="4109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BFEEA6" w14:textId="4FBACEE4" w:rsidR="00B623B3" w:rsidRPr="00C93735" w:rsidRDefault="00B623B3" w:rsidP="005B76E1">
            <w:pPr>
              <w:ind w:right="-115"/>
              <w:rPr>
                <w:rFonts w:ascii="Arial" w:hAnsi="Arial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985" w:type="dxa"/>
            <w:gridSpan w:val="7"/>
            <w:tcBorders>
              <w:top w:val="single" w:sz="4" w:space="0" w:color="auto"/>
              <w:left w:val="nil"/>
            </w:tcBorders>
            <w:vAlign w:val="bottom"/>
          </w:tcPr>
          <w:p w14:paraId="3F334C8B" w14:textId="77777777" w:rsidR="00B623B3" w:rsidRPr="00C93735" w:rsidRDefault="00B623B3" w:rsidP="00FA5A90">
            <w:pPr>
              <w:ind w:left="-115" w:right="-115"/>
              <w:jc w:val="right"/>
              <w:rPr>
                <w:rFonts w:ascii="Arial" w:hAnsi="Arial" w:cs="Arial"/>
              </w:rPr>
            </w:pPr>
            <w:r w:rsidRPr="009F19C7">
              <w:rPr>
                <w:rFonts w:ascii="Calibri" w:hAnsi="Calibri" w:cs="Arial"/>
                <w:sz w:val="22"/>
                <w:szCs w:val="22"/>
              </w:rPr>
              <w:t>Relationship to Child:</w:t>
            </w:r>
          </w:p>
        </w:tc>
        <w:tc>
          <w:tcPr>
            <w:tcW w:w="276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0C3C1A" w14:textId="6BE18C7F" w:rsidR="00B623B3" w:rsidRPr="00C93735" w:rsidRDefault="00B623B3" w:rsidP="005B76E1">
            <w:pPr>
              <w:rPr>
                <w:rFonts w:ascii="Arial" w:hAnsi="Arial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6" w:type="dxa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266A6F7D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</w:tr>
      <w:tr w:rsidR="00B623B3" w:rsidRPr="006A134D" w14:paraId="44A5C0CD" w14:textId="77777777" w:rsidTr="00060054">
        <w:trPr>
          <w:trHeight w:hRule="exact" w:val="144"/>
          <w:jc w:val="center"/>
        </w:trPr>
        <w:tc>
          <w:tcPr>
            <w:tcW w:w="10956" w:type="dxa"/>
            <w:gridSpan w:val="25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BC58C1" w14:textId="77777777" w:rsidR="00B623B3" w:rsidRPr="006A134D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</w:tr>
      <w:tr w:rsidR="00B623B3" w:rsidRPr="001D2C3C" w14:paraId="7157AE14" w14:textId="77777777" w:rsidTr="00436250">
        <w:trPr>
          <w:trHeight w:hRule="exact" w:val="340"/>
          <w:jc w:val="center"/>
        </w:trPr>
        <w:tc>
          <w:tcPr>
            <w:tcW w:w="2081" w:type="dxa"/>
            <w:gridSpan w:val="4"/>
            <w:vMerge w:val="restart"/>
            <w:tcBorders>
              <w:left w:val="single" w:sz="4" w:space="0" w:color="auto"/>
            </w:tcBorders>
            <w:vAlign w:val="bottom"/>
          </w:tcPr>
          <w:p w14:paraId="25E24666" w14:textId="77777777" w:rsidR="00B623B3" w:rsidRPr="004A5B8B" w:rsidRDefault="00B623B3" w:rsidP="00FA5A90">
            <w:pPr>
              <w:ind w:right="-128"/>
              <w:rPr>
                <w:rFonts w:ascii="Calibri" w:hAnsi="Calibri" w:cs="Arial"/>
                <w:sz w:val="22"/>
                <w:szCs w:val="22"/>
              </w:rPr>
            </w:pPr>
            <w:r w:rsidRPr="004A5B8B">
              <w:rPr>
                <w:rFonts w:ascii="Calibri" w:hAnsi="Calibri" w:cs="Arial"/>
                <w:sz w:val="22"/>
                <w:szCs w:val="22"/>
              </w:rPr>
              <w:t>Physical Address:</w:t>
            </w:r>
          </w:p>
          <w:p w14:paraId="74B38D4B" w14:textId="77777777" w:rsidR="00B623B3" w:rsidRPr="004A5B8B" w:rsidRDefault="00B623B3" w:rsidP="00FA5A90">
            <w:pPr>
              <w:ind w:right="-128"/>
              <w:rPr>
                <w:rFonts w:ascii="Arial" w:hAnsi="Arial" w:cs="Arial"/>
                <w:sz w:val="18"/>
                <w:szCs w:val="18"/>
              </w:rPr>
            </w:pPr>
            <w:r w:rsidRPr="004A5B8B">
              <w:rPr>
                <w:rFonts w:ascii="Calibri" w:hAnsi="Calibri" w:cs="Arial"/>
                <w:sz w:val="18"/>
                <w:szCs w:val="18"/>
              </w:rPr>
              <w:t>(</w:t>
            </w:r>
            <w:proofErr w:type="gramStart"/>
            <w:r w:rsidRPr="004A5B8B">
              <w:rPr>
                <w:rFonts w:ascii="Calibri" w:hAnsi="Calibri" w:cs="Arial"/>
                <w:sz w:val="18"/>
                <w:szCs w:val="18"/>
              </w:rPr>
              <w:t>if</w:t>
            </w:r>
            <w:proofErr w:type="gramEnd"/>
            <w:r w:rsidRPr="004A5B8B">
              <w:rPr>
                <w:rFonts w:ascii="Calibri" w:hAnsi="Calibri" w:cs="Arial"/>
                <w:sz w:val="18"/>
                <w:szCs w:val="18"/>
              </w:rPr>
              <w:t xml:space="preserve"> different than youth’s</w:t>
            </w:r>
            <w:r>
              <w:rPr>
                <w:rFonts w:ascii="Calibri" w:hAnsi="Calibri" w:cs="Arial"/>
                <w:sz w:val="18"/>
                <w:szCs w:val="18"/>
              </w:rPr>
              <w:t>)</w:t>
            </w:r>
          </w:p>
        </w:tc>
        <w:tc>
          <w:tcPr>
            <w:tcW w:w="8619" w:type="dxa"/>
            <w:gridSpan w:val="20"/>
            <w:tcBorders>
              <w:left w:val="nil"/>
              <w:bottom w:val="single" w:sz="4" w:space="0" w:color="auto"/>
            </w:tcBorders>
            <w:vAlign w:val="bottom"/>
          </w:tcPr>
          <w:p w14:paraId="27407913" w14:textId="6000FF54" w:rsidR="00B623B3" w:rsidRPr="00C93735" w:rsidRDefault="00B623B3" w:rsidP="005B76E1">
            <w:pPr>
              <w:rPr>
                <w:rFonts w:ascii="Arial" w:hAnsi="Arial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6" w:type="dxa"/>
            <w:tcBorders>
              <w:right w:val="single" w:sz="4" w:space="0" w:color="auto"/>
            </w:tcBorders>
            <w:vAlign w:val="bottom"/>
          </w:tcPr>
          <w:p w14:paraId="6F718712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</w:tr>
      <w:tr w:rsidR="00B623B3" w:rsidRPr="006A134D" w14:paraId="689CDEFD" w14:textId="77777777" w:rsidTr="00060054">
        <w:trPr>
          <w:trHeight w:hRule="exact" w:val="144"/>
          <w:jc w:val="center"/>
        </w:trPr>
        <w:tc>
          <w:tcPr>
            <w:tcW w:w="2081" w:type="dxa"/>
            <w:gridSpan w:val="4"/>
            <w:vMerge/>
            <w:tcBorders>
              <w:left w:val="single" w:sz="4" w:space="0" w:color="auto"/>
            </w:tcBorders>
            <w:vAlign w:val="bottom"/>
          </w:tcPr>
          <w:p w14:paraId="4BBE2EE0" w14:textId="77777777" w:rsidR="00B623B3" w:rsidRPr="004A5B8B" w:rsidRDefault="00B623B3" w:rsidP="00FA5A90">
            <w:pPr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8619" w:type="dxa"/>
            <w:gridSpan w:val="20"/>
            <w:tcBorders>
              <w:top w:val="single" w:sz="4" w:space="0" w:color="auto"/>
              <w:left w:val="nil"/>
            </w:tcBorders>
            <w:vAlign w:val="bottom"/>
          </w:tcPr>
          <w:p w14:paraId="5A1919B8" w14:textId="77777777" w:rsidR="00B623B3" w:rsidRPr="006A134D" w:rsidRDefault="00B623B3" w:rsidP="00FA5A90">
            <w:pPr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56" w:type="dxa"/>
            <w:tcBorders>
              <w:right w:val="single" w:sz="4" w:space="0" w:color="auto"/>
            </w:tcBorders>
            <w:vAlign w:val="bottom"/>
          </w:tcPr>
          <w:p w14:paraId="0FFC9997" w14:textId="77777777" w:rsidR="00B623B3" w:rsidRPr="006A134D" w:rsidRDefault="00B623B3" w:rsidP="00FA5A90">
            <w:pPr>
              <w:rPr>
                <w:rFonts w:ascii="Calibri" w:hAnsi="Calibri" w:cs="Arial"/>
                <w:sz w:val="8"/>
                <w:szCs w:val="8"/>
              </w:rPr>
            </w:pPr>
          </w:p>
        </w:tc>
      </w:tr>
      <w:tr w:rsidR="00B623B3" w:rsidRPr="001D2C3C" w14:paraId="7CB72C19" w14:textId="77777777" w:rsidTr="00060054">
        <w:trPr>
          <w:trHeight w:val="360"/>
          <w:jc w:val="center"/>
        </w:trPr>
        <w:tc>
          <w:tcPr>
            <w:tcW w:w="1747" w:type="dxa"/>
            <w:gridSpan w:val="2"/>
            <w:tcBorders>
              <w:left w:val="single" w:sz="4" w:space="0" w:color="auto"/>
            </w:tcBorders>
            <w:vAlign w:val="bottom"/>
          </w:tcPr>
          <w:p w14:paraId="65238565" w14:textId="77777777" w:rsidR="00B623B3" w:rsidRPr="00C93735" w:rsidRDefault="00B623B3" w:rsidP="00FA5A90">
            <w:pPr>
              <w:ind w:right="-115"/>
              <w:rPr>
                <w:rFonts w:ascii="Arial" w:hAnsi="Arial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iling Address:</w:t>
            </w:r>
          </w:p>
        </w:tc>
        <w:tc>
          <w:tcPr>
            <w:tcW w:w="334" w:type="dxa"/>
            <w:gridSpan w:val="2"/>
            <w:tcBorders>
              <w:left w:val="nil"/>
            </w:tcBorders>
            <w:vAlign w:val="bottom"/>
          </w:tcPr>
          <w:p w14:paraId="1EC16CB4" w14:textId="77777777" w:rsidR="00B623B3" w:rsidRPr="00C93735" w:rsidRDefault="00B623B3" w:rsidP="00170C08">
            <w:pPr>
              <w:ind w:left="-102" w:right="-113"/>
              <w:rPr>
                <w:rFonts w:ascii="Arial" w:hAnsi="Arial" w:cs="Arial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106" w:type="dxa"/>
            <w:gridSpan w:val="2"/>
            <w:tcBorders>
              <w:left w:val="nil"/>
            </w:tcBorders>
            <w:vAlign w:val="bottom"/>
          </w:tcPr>
          <w:p w14:paraId="7D73F646" w14:textId="28C9B898" w:rsidR="00B623B3" w:rsidRPr="00D04BC2" w:rsidRDefault="00B623B3" w:rsidP="00436250">
            <w:pPr>
              <w:spacing w:line="180" w:lineRule="auto"/>
              <w:ind w:left="-113"/>
              <w:rPr>
                <w:rFonts w:ascii="Calibri" w:hAnsi="Calibri" w:cs="Arial"/>
                <w:sz w:val="16"/>
                <w:szCs w:val="16"/>
              </w:rPr>
            </w:pPr>
            <w:r w:rsidRPr="00D04BC2">
              <w:rPr>
                <w:rFonts w:ascii="Calibri" w:hAnsi="Calibri" w:cs="Arial"/>
                <w:sz w:val="16"/>
                <w:szCs w:val="16"/>
              </w:rPr>
              <w:t>(Check if same</w:t>
            </w:r>
            <w:r>
              <w:rPr>
                <w:rFonts w:ascii="Calibri" w:hAnsi="Calibri" w:cs="Arial"/>
                <w:sz w:val="16"/>
                <w:szCs w:val="16"/>
              </w:rPr>
              <w:br/>
            </w:r>
            <w:r w:rsidR="00EB5B3F">
              <w:rPr>
                <w:rFonts w:ascii="Calibri" w:hAnsi="Calibri" w:cs="Arial"/>
                <w:sz w:val="16"/>
                <w:szCs w:val="16"/>
              </w:rPr>
              <w:t xml:space="preserve">  </w:t>
            </w:r>
            <w:r w:rsidR="006606E9">
              <w:rPr>
                <w:rFonts w:ascii="Calibri" w:hAnsi="Calibri" w:cs="Arial"/>
                <w:sz w:val="16"/>
                <w:szCs w:val="16"/>
              </w:rPr>
              <w:t>as physical</w:t>
            </w:r>
            <w:r w:rsidRPr="00D04BC2">
              <w:rPr>
                <w:rFonts w:ascii="Calibri" w:hAnsi="Calibri" w:cs="Arial"/>
                <w:sz w:val="16"/>
                <w:szCs w:val="16"/>
              </w:rPr>
              <w:t>)</w:t>
            </w:r>
          </w:p>
        </w:tc>
        <w:tc>
          <w:tcPr>
            <w:tcW w:w="7497" w:type="dxa"/>
            <w:gridSpan w:val="17"/>
            <w:tcBorders>
              <w:left w:val="nil"/>
              <w:bottom w:val="single" w:sz="4" w:space="0" w:color="auto"/>
            </w:tcBorders>
            <w:vAlign w:val="bottom"/>
          </w:tcPr>
          <w:p w14:paraId="64BBE72B" w14:textId="2DB3D32D" w:rsidR="00B623B3" w:rsidRPr="00C93735" w:rsidRDefault="00B623B3" w:rsidP="005B76E1">
            <w:pPr>
              <w:rPr>
                <w:rFonts w:ascii="Arial" w:hAnsi="Arial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2" w:type="dxa"/>
            <w:gridSpan w:val="2"/>
            <w:tcBorders>
              <w:right w:val="single" w:sz="4" w:space="0" w:color="auto"/>
            </w:tcBorders>
            <w:vAlign w:val="bottom"/>
          </w:tcPr>
          <w:p w14:paraId="17A053AF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</w:tr>
      <w:tr w:rsidR="00B623B3" w:rsidRPr="00CB11DF" w14:paraId="685EAB0E" w14:textId="77777777" w:rsidTr="00060054">
        <w:trPr>
          <w:trHeight w:val="20"/>
          <w:jc w:val="center"/>
        </w:trPr>
        <w:tc>
          <w:tcPr>
            <w:tcW w:w="10956" w:type="dxa"/>
            <w:gridSpan w:val="25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A23BEE2" w14:textId="77777777" w:rsidR="00B623B3" w:rsidRPr="00CB11DF" w:rsidRDefault="00B623B3" w:rsidP="00FA5A90">
            <w:pPr>
              <w:rPr>
                <w:rFonts w:ascii="Calibri" w:hAnsi="Calibri" w:cs="Arial"/>
                <w:sz w:val="4"/>
                <w:szCs w:val="4"/>
              </w:rPr>
            </w:pPr>
          </w:p>
        </w:tc>
      </w:tr>
      <w:tr w:rsidR="00B623B3" w:rsidRPr="001D2C3C" w14:paraId="59BD9B0B" w14:textId="77777777" w:rsidTr="00060054">
        <w:trPr>
          <w:trHeight w:val="360"/>
          <w:jc w:val="center"/>
        </w:trPr>
        <w:tc>
          <w:tcPr>
            <w:tcW w:w="1486" w:type="dxa"/>
            <w:tcBorders>
              <w:left w:val="single" w:sz="4" w:space="0" w:color="auto"/>
            </w:tcBorders>
            <w:vAlign w:val="bottom"/>
          </w:tcPr>
          <w:p w14:paraId="12D538D1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me Phone:</w:t>
            </w:r>
          </w:p>
        </w:tc>
        <w:tc>
          <w:tcPr>
            <w:tcW w:w="2250" w:type="dxa"/>
            <w:gridSpan w:val="7"/>
            <w:tcBorders>
              <w:bottom w:val="single" w:sz="4" w:space="0" w:color="auto"/>
            </w:tcBorders>
            <w:vAlign w:val="bottom"/>
          </w:tcPr>
          <w:p w14:paraId="18F15FA7" w14:textId="0DF3D07E" w:rsidR="00B623B3" w:rsidRPr="002C19E3" w:rsidRDefault="00B623B3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50" w:type="dxa"/>
            <w:gridSpan w:val="2"/>
            <w:vAlign w:val="bottom"/>
          </w:tcPr>
          <w:p w14:paraId="7EEF4635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  <w:tc>
          <w:tcPr>
            <w:tcW w:w="540" w:type="dxa"/>
            <w:vAlign w:val="bottom"/>
          </w:tcPr>
          <w:p w14:paraId="3C655677" w14:textId="77777777" w:rsidR="00B623B3" w:rsidRPr="002C19E3" w:rsidRDefault="00B623B3" w:rsidP="00FA5A90">
            <w:pPr>
              <w:ind w:left="-123" w:right="-115"/>
              <w:jc w:val="righ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Cell:</w:t>
            </w:r>
          </w:p>
        </w:tc>
        <w:tc>
          <w:tcPr>
            <w:tcW w:w="2249" w:type="dxa"/>
            <w:gridSpan w:val="4"/>
            <w:tcBorders>
              <w:bottom w:val="single" w:sz="4" w:space="0" w:color="auto"/>
            </w:tcBorders>
            <w:vAlign w:val="bottom"/>
          </w:tcPr>
          <w:p w14:paraId="16B2ECC6" w14:textId="47343E99" w:rsidR="00B623B3" w:rsidRPr="002C19E3" w:rsidRDefault="00B623B3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50" w:type="dxa"/>
            <w:gridSpan w:val="3"/>
            <w:vAlign w:val="bottom"/>
          </w:tcPr>
          <w:p w14:paraId="69321DBA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  <w:tc>
          <w:tcPr>
            <w:tcW w:w="1039" w:type="dxa"/>
            <w:gridSpan w:val="3"/>
            <w:vAlign w:val="bottom"/>
          </w:tcPr>
          <w:p w14:paraId="42AB5272" w14:textId="77777777" w:rsidR="00B623B3" w:rsidRPr="002C19E3" w:rsidRDefault="00B623B3" w:rsidP="00FA5A90">
            <w:pPr>
              <w:ind w:left="-115" w:right="-72"/>
              <w:jc w:val="right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Daytime #:</w:t>
            </w:r>
          </w:p>
        </w:tc>
        <w:tc>
          <w:tcPr>
            <w:tcW w:w="2236" w:type="dxa"/>
            <w:gridSpan w:val="3"/>
            <w:tcBorders>
              <w:bottom w:val="single" w:sz="4" w:space="0" w:color="auto"/>
            </w:tcBorders>
            <w:vAlign w:val="bottom"/>
          </w:tcPr>
          <w:p w14:paraId="4186AC24" w14:textId="601A3ADA" w:rsidR="00B623B3" w:rsidRPr="002C19E3" w:rsidRDefault="00B623B3" w:rsidP="005B76E1">
            <w:pPr>
              <w:rPr>
                <w:rFonts w:ascii="Calibri" w:hAnsi="Calibri" w:cs="Arial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6" w:type="dxa"/>
            <w:tcBorders>
              <w:left w:val="nil"/>
              <w:right w:val="single" w:sz="4" w:space="0" w:color="auto"/>
            </w:tcBorders>
            <w:vAlign w:val="bottom"/>
          </w:tcPr>
          <w:p w14:paraId="6686BAEA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</w:tr>
      <w:tr w:rsidR="00B623B3" w:rsidRPr="00CB11DF" w14:paraId="052B6FB0" w14:textId="77777777" w:rsidTr="00CB11DF">
        <w:trPr>
          <w:trHeight w:val="113"/>
          <w:jc w:val="center"/>
        </w:trPr>
        <w:tc>
          <w:tcPr>
            <w:tcW w:w="1486" w:type="dxa"/>
            <w:tcBorders>
              <w:left w:val="single" w:sz="4" w:space="0" w:color="auto"/>
            </w:tcBorders>
            <w:vAlign w:val="bottom"/>
          </w:tcPr>
          <w:p w14:paraId="59F1CE62" w14:textId="77777777" w:rsidR="00B623B3" w:rsidRPr="00CB11DF" w:rsidRDefault="00B623B3" w:rsidP="00FA5A90">
            <w:pPr>
              <w:rPr>
                <w:rFonts w:ascii="Calibri" w:hAnsi="Calibri" w:cs="Arial"/>
                <w:sz w:val="4"/>
                <w:szCs w:val="4"/>
              </w:rPr>
            </w:pPr>
          </w:p>
        </w:tc>
        <w:tc>
          <w:tcPr>
            <w:tcW w:w="2250" w:type="dxa"/>
            <w:gridSpan w:val="7"/>
            <w:tcBorders>
              <w:top w:val="single" w:sz="4" w:space="0" w:color="auto"/>
            </w:tcBorders>
            <w:vAlign w:val="bottom"/>
          </w:tcPr>
          <w:p w14:paraId="2C877A31" w14:textId="77777777" w:rsidR="00B623B3" w:rsidRPr="00CB11DF" w:rsidRDefault="00B623B3" w:rsidP="00FA5A9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50" w:type="dxa"/>
            <w:gridSpan w:val="2"/>
            <w:vAlign w:val="bottom"/>
          </w:tcPr>
          <w:p w14:paraId="6467758D" w14:textId="77777777" w:rsidR="00B623B3" w:rsidRPr="00CB11DF" w:rsidRDefault="00B623B3" w:rsidP="00FA5A90">
            <w:pPr>
              <w:rPr>
                <w:rFonts w:ascii="Calibri" w:hAnsi="Calibri" w:cs="Arial"/>
                <w:sz w:val="4"/>
                <w:szCs w:val="4"/>
              </w:rPr>
            </w:pPr>
          </w:p>
        </w:tc>
        <w:tc>
          <w:tcPr>
            <w:tcW w:w="540" w:type="dxa"/>
            <w:vAlign w:val="bottom"/>
          </w:tcPr>
          <w:p w14:paraId="70159490" w14:textId="77777777" w:rsidR="00B623B3" w:rsidRPr="00CB11DF" w:rsidRDefault="00B623B3" w:rsidP="00FA5A90">
            <w:pPr>
              <w:ind w:left="-123" w:right="-115"/>
              <w:jc w:val="right"/>
              <w:rPr>
                <w:rFonts w:ascii="Calibri" w:hAnsi="Calibri" w:cs="Arial"/>
                <w:sz w:val="4"/>
                <w:szCs w:val="4"/>
              </w:rPr>
            </w:pPr>
          </w:p>
        </w:tc>
        <w:tc>
          <w:tcPr>
            <w:tcW w:w="2249" w:type="dxa"/>
            <w:gridSpan w:val="4"/>
            <w:tcBorders>
              <w:top w:val="single" w:sz="4" w:space="0" w:color="auto"/>
            </w:tcBorders>
            <w:vAlign w:val="bottom"/>
          </w:tcPr>
          <w:p w14:paraId="06F13933" w14:textId="77777777" w:rsidR="00B623B3" w:rsidRPr="00CB11DF" w:rsidRDefault="00B623B3" w:rsidP="00FA5A9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450" w:type="dxa"/>
            <w:gridSpan w:val="3"/>
            <w:vAlign w:val="bottom"/>
          </w:tcPr>
          <w:p w14:paraId="6F2C07C1" w14:textId="77777777" w:rsidR="00B623B3" w:rsidRPr="00CB11DF" w:rsidRDefault="00B623B3" w:rsidP="00FA5A90">
            <w:pPr>
              <w:rPr>
                <w:rFonts w:ascii="Calibri" w:hAnsi="Calibri" w:cs="Arial"/>
                <w:sz w:val="4"/>
                <w:szCs w:val="4"/>
              </w:rPr>
            </w:pPr>
          </w:p>
        </w:tc>
        <w:tc>
          <w:tcPr>
            <w:tcW w:w="1039" w:type="dxa"/>
            <w:gridSpan w:val="3"/>
            <w:vAlign w:val="bottom"/>
          </w:tcPr>
          <w:p w14:paraId="07327A17" w14:textId="77777777" w:rsidR="00B623B3" w:rsidRPr="00CB11DF" w:rsidRDefault="00B623B3" w:rsidP="00FA5A90">
            <w:pPr>
              <w:ind w:left="-115" w:right="-72"/>
              <w:jc w:val="right"/>
              <w:rPr>
                <w:rFonts w:ascii="Calibri" w:hAnsi="Calibri" w:cs="Arial"/>
                <w:sz w:val="4"/>
                <w:szCs w:val="4"/>
              </w:rPr>
            </w:pPr>
          </w:p>
        </w:tc>
        <w:tc>
          <w:tcPr>
            <w:tcW w:w="2236" w:type="dxa"/>
            <w:gridSpan w:val="3"/>
            <w:tcBorders>
              <w:top w:val="single" w:sz="4" w:space="0" w:color="auto"/>
            </w:tcBorders>
            <w:vAlign w:val="bottom"/>
          </w:tcPr>
          <w:p w14:paraId="36828B50" w14:textId="77777777" w:rsidR="00B623B3" w:rsidRPr="00CB11DF" w:rsidRDefault="00B623B3" w:rsidP="00FA5A90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56" w:type="dxa"/>
            <w:tcBorders>
              <w:left w:val="nil"/>
              <w:right w:val="single" w:sz="4" w:space="0" w:color="auto"/>
            </w:tcBorders>
            <w:vAlign w:val="bottom"/>
          </w:tcPr>
          <w:p w14:paraId="4927566D" w14:textId="77777777" w:rsidR="00B623B3" w:rsidRPr="00CB11DF" w:rsidRDefault="00B623B3" w:rsidP="00FA5A90">
            <w:pPr>
              <w:rPr>
                <w:rFonts w:ascii="Calibri" w:hAnsi="Calibri" w:cs="Arial"/>
                <w:sz w:val="4"/>
                <w:szCs w:val="4"/>
              </w:rPr>
            </w:pPr>
          </w:p>
        </w:tc>
      </w:tr>
      <w:tr w:rsidR="00B623B3" w:rsidRPr="001D2C3C" w14:paraId="7EACD413" w14:textId="77777777" w:rsidTr="006606E9">
        <w:trPr>
          <w:trHeight w:val="227"/>
          <w:jc w:val="center"/>
        </w:trPr>
        <w:tc>
          <w:tcPr>
            <w:tcW w:w="2972" w:type="dxa"/>
            <w:gridSpan w:val="5"/>
            <w:tcBorders>
              <w:left w:val="single" w:sz="4" w:space="0" w:color="auto"/>
            </w:tcBorders>
            <w:vAlign w:val="bottom"/>
          </w:tcPr>
          <w:p w14:paraId="6E686F7A" w14:textId="3638BEF2" w:rsidR="00B623B3" w:rsidRPr="002476A3" w:rsidRDefault="00B623B3" w:rsidP="006606E9">
            <w:pPr>
              <w:spacing w:line="180" w:lineRule="auto"/>
              <w:ind w:right="-255"/>
              <w:rPr>
                <w:rFonts w:ascii="Calibri" w:hAnsi="Calibri" w:cs="Arial"/>
                <w:sz w:val="22"/>
                <w:szCs w:val="22"/>
              </w:rPr>
            </w:pPr>
            <w:r w:rsidRPr="002476A3">
              <w:rPr>
                <w:rFonts w:ascii="Calibri" w:hAnsi="Calibri" w:cs="Arial"/>
                <w:sz w:val="22"/>
                <w:szCs w:val="22"/>
              </w:rPr>
              <w:t xml:space="preserve">What is the </w:t>
            </w:r>
            <w:r w:rsidR="006606E9">
              <w:rPr>
                <w:rFonts w:ascii="Calibri" w:hAnsi="Calibri" w:cs="Arial"/>
                <w:sz w:val="22"/>
                <w:szCs w:val="22"/>
              </w:rPr>
              <w:t>preferred method</w:t>
            </w:r>
            <w:r w:rsidR="006254F4">
              <w:rPr>
                <w:rFonts w:ascii="Calibri" w:hAnsi="Calibri" w:cs="Arial"/>
                <w:sz w:val="22"/>
                <w:szCs w:val="22"/>
              </w:rPr>
              <w:t>/</w:t>
            </w:r>
            <w:r w:rsidR="006606E9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6254F4">
              <w:rPr>
                <w:rFonts w:ascii="Calibri" w:hAnsi="Calibri" w:cs="Arial"/>
                <w:sz w:val="22"/>
                <w:szCs w:val="22"/>
              </w:rPr>
              <w:t xml:space="preserve">time </w:t>
            </w:r>
            <w:r w:rsidRPr="002476A3">
              <w:rPr>
                <w:rFonts w:ascii="Calibri" w:hAnsi="Calibri" w:cs="Arial"/>
                <w:sz w:val="22"/>
                <w:szCs w:val="22"/>
              </w:rPr>
              <w:t>to contact the family?</w:t>
            </w:r>
          </w:p>
        </w:tc>
        <w:tc>
          <w:tcPr>
            <w:tcW w:w="7728" w:type="dxa"/>
            <w:gridSpan w:val="19"/>
            <w:tcBorders>
              <w:left w:val="nil"/>
              <w:bottom w:val="single" w:sz="4" w:space="0" w:color="auto"/>
            </w:tcBorders>
            <w:vAlign w:val="bottom"/>
          </w:tcPr>
          <w:p w14:paraId="37899288" w14:textId="241F06F2" w:rsidR="00B623B3" w:rsidRPr="002476A3" w:rsidRDefault="00B623B3" w:rsidP="005B76E1">
            <w:pPr>
              <w:rPr>
                <w:rFonts w:ascii="Calibri" w:hAnsi="Calibri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6" w:type="dxa"/>
            <w:tcBorders>
              <w:left w:val="nil"/>
              <w:right w:val="single" w:sz="4" w:space="0" w:color="auto"/>
            </w:tcBorders>
            <w:vAlign w:val="bottom"/>
          </w:tcPr>
          <w:p w14:paraId="33C744F2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</w:tr>
      <w:tr w:rsidR="00B623B3" w:rsidRPr="004A5B8B" w14:paraId="0030B299" w14:textId="77777777" w:rsidTr="00060054">
        <w:trPr>
          <w:trHeight w:val="144"/>
          <w:jc w:val="center"/>
        </w:trPr>
        <w:tc>
          <w:tcPr>
            <w:tcW w:w="4177" w:type="dxa"/>
            <w:gridSpan w:val="9"/>
            <w:tcBorders>
              <w:left w:val="single" w:sz="4" w:space="0" w:color="auto"/>
            </w:tcBorders>
            <w:vAlign w:val="bottom"/>
          </w:tcPr>
          <w:p w14:paraId="4750C6C7" w14:textId="77777777" w:rsidR="00B623B3" w:rsidRPr="002476A3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6523" w:type="dxa"/>
            <w:gridSpan w:val="15"/>
            <w:vAlign w:val="bottom"/>
          </w:tcPr>
          <w:p w14:paraId="00E68D19" w14:textId="77777777" w:rsidR="00B623B3" w:rsidRPr="002476A3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56" w:type="dxa"/>
            <w:tcBorders>
              <w:left w:val="nil"/>
              <w:right w:val="single" w:sz="4" w:space="0" w:color="auto"/>
            </w:tcBorders>
            <w:vAlign w:val="bottom"/>
          </w:tcPr>
          <w:p w14:paraId="27BFB287" w14:textId="77777777" w:rsidR="00B623B3" w:rsidRPr="004A5B8B" w:rsidRDefault="00B623B3" w:rsidP="00FA5A90">
            <w:pPr>
              <w:rPr>
                <w:rFonts w:ascii="Calibri" w:hAnsi="Calibri" w:cs="Arial"/>
                <w:sz w:val="12"/>
                <w:szCs w:val="12"/>
              </w:rPr>
            </w:pPr>
          </w:p>
        </w:tc>
      </w:tr>
      <w:tr w:rsidR="00B623B3" w:rsidRPr="001D2C3C" w14:paraId="380F1F6E" w14:textId="77777777" w:rsidTr="00CB11DF">
        <w:trPr>
          <w:trHeight w:val="340"/>
          <w:jc w:val="center"/>
        </w:trPr>
        <w:tc>
          <w:tcPr>
            <w:tcW w:w="3609" w:type="dxa"/>
            <w:gridSpan w:val="7"/>
            <w:tcBorders>
              <w:left w:val="single" w:sz="4" w:space="0" w:color="auto"/>
            </w:tcBorders>
            <w:vAlign w:val="bottom"/>
          </w:tcPr>
          <w:p w14:paraId="6740567B" w14:textId="77777777" w:rsidR="00B623B3" w:rsidRPr="002C19E3" w:rsidRDefault="00B623B3" w:rsidP="00436250">
            <w:pPr>
              <w:spacing w:line="180" w:lineRule="auto"/>
              <w:ind w:right="-113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f family/client does not have phone, OK to leave non-detailed message at:</w:t>
            </w:r>
          </w:p>
        </w:tc>
        <w:tc>
          <w:tcPr>
            <w:tcW w:w="2132" w:type="dxa"/>
            <w:gridSpan w:val="5"/>
            <w:tcBorders>
              <w:bottom w:val="single" w:sz="4" w:space="0" w:color="auto"/>
            </w:tcBorders>
            <w:vAlign w:val="bottom"/>
          </w:tcPr>
          <w:p w14:paraId="2A42AC67" w14:textId="0E3F4B76" w:rsidR="00B623B3" w:rsidRPr="00C93735" w:rsidRDefault="00B623B3" w:rsidP="005B76E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0" w:type="dxa"/>
            <w:gridSpan w:val="2"/>
            <w:vAlign w:val="bottom"/>
          </w:tcPr>
          <w:p w14:paraId="5ADCB153" w14:textId="77777777" w:rsidR="00B623B3" w:rsidRPr="00C93735" w:rsidRDefault="00B623B3" w:rsidP="00FA5A9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47" w:type="dxa"/>
            <w:gridSpan w:val="3"/>
            <w:vAlign w:val="bottom"/>
          </w:tcPr>
          <w:p w14:paraId="5F8BA90C" w14:textId="77777777" w:rsidR="00B623B3" w:rsidRPr="004B621B" w:rsidRDefault="00B623B3" w:rsidP="00FA5A90">
            <w:pPr>
              <w:ind w:left="-68" w:right="-115"/>
              <w:rPr>
                <w:rFonts w:ascii="Calibri" w:hAnsi="Calibri" w:cs="Arial"/>
                <w:sz w:val="22"/>
                <w:szCs w:val="22"/>
              </w:rPr>
            </w:pPr>
            <w:r w:rsidRPr="004B621B">
              <w:rPr>
                <w:rFonts w:ascii="Calibri" w:hAnsi="Calibri" w:cs="Arial"/>
                <w:sz w:val="22"/>
                <w:szCs w:val="22"/>
              </w:rPr>
              <w:t>Description:</w:t>
            </w:r>
          </w:p>
        </w:tc>
        <w:tc>
          <w:tcPr>
            <w:tcW w:w="3562" w:type="dxa"/>
            <w:gridSpan w:val="7"/>
            <w:tcBorders>
              <w:bottom w:val="single" w:sz="4" w:space="0" w:color="auto"/>
            </w:tcBorders>
            <w:vAlign w:val="bottom"/>
          </w:tcPr>
          <w:p w14:paraId="0BE120C8" w14:textId="5B93C8A1" w:rsidR="00B623B3" w:rsidRPr="00C93735" w:rsidRDefault="00B623B3" w:rsidP="005B76E1">
            <w:pPr>
              <w:rPr>
                <w:rFonts w:ascii="Arial" w:hAnsi="Arial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6" w:type="dxa"/>
            <w:tcBorders>
              <w:left w:val="nil"/>
              <w:right w:val="single" w:sz="4" w:space="0" w:color="auto"/>
            </w:tcBorders>
            <w:vAlign w:val="bottom"/>
          </w:tcPr>
          <w:p w14:paraId="56B34FF4" w14:textId="77777777" w:rsidR="00B623B3" w:rsidRPr="002C19E3" w:rsidRDefault="00B623B3" w:rsidP="00FA5A90">
            <w:pPr>
              <w:rPr>
                <w:rFonts w:ascii="Calibri" w:hAnsi="Calibri" w:cs="Arial"/>
              </w:rPr>
            </w:pPr>
          </w:p>
        </w:tc>
      </w:tr>
      <w:tr w:rsidR="00B623B3" w:rsidRPr="000620CE" w14:paraId="0EA14D66" w14:textId="77777777" w:rsidTr="00CB11DF">
        <w:trPr>
          <w:trHeight w:val="5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73585FE" w14:textId="77777777" w:rsidR="00B623B3" w:rsidRPr="000620CE" w:rsidRDefault="00B623B3" w:rsidP="00FA5A90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71" w:type="dxa"/>
            <w:gridSpan w:val="4"/>
            <w:tcBorders>
              <w:bottom w:val="single" w:sz="4" w:space="0" w:color="auto"/>
            </w:tcBorders>
            <w:vAlign w:val="bottom"/>
          </w:tcPr>
          <w:p w14:paraId="1B62429C" w14:textId="77777777" w:rsidR="00B623B3" w:rsidRPr="000620CE" w:rsidRDefault="00B623B3" w:rsidP="00FA5A90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2132" w:type="dxa"/>
            <w:gridSpan w:val="5"/>
            <w:tcBorders>
              <w:bottom w:val="single" w:sz="4" w:space="0" w:color="auto"/>
            </w:tcBorders>
            <w:vAlign w:val="bottom"/>
          </w:tcPr>
          <w:p w14:paraId="23A20C47" w14:textId="77777777" w:rsidR="00B623B3" w:rsidRPr="000620CE" w:rsidRDefault="00B623B3" w:rsidP="00FA5A90">
            <w:pPr>
              <w:jc w:val="center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(</w:t>
            </w:r>
            <w:proofErr w:type="gramStart"/>
            <w:r>
              <w:rPr>
                <w:rFonts w:ascii="Calibri" w:hAnsi="Calibri" w:cs="Arial"/>
                <w:sz w:val="16"/>
                <w:szCs w:val="16"/>
              </w:rPr>
              <w:t>phone</w:t>
            </w:r>
            <w:proofErr w:type="gramEnd"/>
            <w:r>
              <w:rPr>
                <w:rFonts w:ascii="Calibri" w:hAnsi="Calibri" w:cs="Arial"/>
                <w:sz w:val="16"/>
                <w:szCs w:val="16"/>
              </w:rPr>
              <w:t xml:space="preserve"> number)</w:t>
            </w:r>
          </w:p>
        </w:tc>
        <w:tc>
          <w:tcPr>
            <w:tcW w:w="1379" w:type="dxa"/>
            <w:gridSpan w:val="4"/>
            <w:tcBorders>
              <w:bottom w:val="single" w:sz="4" w:space="0" w:color="auto"/>
            </w:tcBorders>
            <w:vAlign w:val="bottom"/>
          </w:tcPr>
          <w:p w14:paraId="1ABDBCB6" w14:textId="77777777" w:rsidR="00B623B3" w:rsidRPr="000620CE" w:rsidRDefault="00B623B3" w:rsidP="00FA5A90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705" w:type="dxa"/>
            <w:gridSpan w:val="3"/>
            <w:tcBorders>
              <w:bottom w:val="single" w:sz="4" w:space="0" w:color="auto"/>
            </w:tcBorders>
            <w:vAlign w:val="bottom"/>
          </w:tcPr>
          <w:p w14:paraId="7BFD5F71" w14:textId="77777777" w:rsidR="00B623B3" w:rsidRPr="000620CE" w:rsidRDefault="00B623B3" w:rsidP="00FA5A90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812" w:type="dxa"/>
            <w:gridSpan w:val="3"/>
            <w:tcBorders>
              <w:bottom w:val="single" w:sz="4" w:space="0" w:color="auto"/>
            </w:tcBorders>
            <w:vAlign w:val="bottom"/>
          </w:tcPr>
          <w:p w14:paraId="42435D46" w14:textId="77777777" w:rsidR="00B623B3" w:rsidRPr="000620CE" w:rsidRDefault="00B623B3" w:rsidP="00FA5A90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2319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2D5E1D93" w14:textId="77777777" w:rsidR="00B623B3" w:rsidRPr="000620CE" w:rsidRDefault="00B623B3" w:rsidP="00FA5A90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5D22EFFC" w14:textId="77777777" w:rsidR="00B623B3" w:rsidRDefault="00B623B3">
      <w:pPr>
        <w:rPr>
          <w:sz w:val="12"/>
          <w:szCs w:val="12"/>
        </w:rPr>
      </w:pPr>
    </w:p>
    <w:tbl>
      <w:tblPr>
        <w:tblW w:w="109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670"/>
        <w:gridCol w:w="4536"/>
        <w:gridCol w:w="283"/>
        <w:gridCol w:w="567"/>
        <w:gridCol w:w="142"/>
        <w:gridCol w:w="144"/>
        <w:gridCol w:w="707"/>
        <w:gridCol w:w="2632"/>
        <w:gridCol w:w="252"/>
      </w:tblGrid>
      <w:tr w:rsidR="00B623B3" w:rsidRPr="00FA5A90" w14:paraId="210B4D41" w14:textId="77777777" w:rsidTr="00C90199">
        <w:trPr>
          <w:trHeight w:val="113"/>
          <w:jc w:val="center"/>
        </w:trPr>
        <w:tc>
          <w:tcPr>
            <w:tcW w:w="1670" w:type="dxa"/>
            <w:tcBorders>
              <w:bottom w:val="nil"/>
            </w:tcBorders>
            <w:shd w:val="clear" w:color="auto" w:fill="auto"/>
            <w:vAlign w:val="center"/>
          </w:tcPr>
          <w:p w14:paraId="205D7DA7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  <w:tc>
          <w:tcPr>
            <w:tcW w:w="4536" w:type="dxa"/>
            <w:tcBorders>
              <w:bottom w:val="nil"/>
            </w:tcBorders>
            <w:shd w:val="clear" w:color="auto" w:fill="auto"/>
            <w:vAlign w:val="center"/>
          </w:tcPr>
          <w:p w14:paraId="3DAA20BF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  <w:tc>
          <w:tcPr>
            <w:tcW w:w="283" w:type="dxa"/>
            <w:tcBorders>
              <w:bottom w:val="nil"/>
            </w:tcBorders>
            <w:shd w:val="clear" w:color="auto" w:fill="auto"/>
            <w:vAlign w:val="center"/>
          </w:tcPr>
          <w:p w14:paraId="42B71840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  <w:tc>
          <w:tcPr>
            <w:tcW w:w="1560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052A396D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  <w:tc>
          <w:tcPr>
            <w:tcW w:w="2632" w:type="dxa"/>
            <w:tcBorders>
              <w:bottom w:val="nil"/>
            </w:tcBorders>
            <w:shd w:val="clear" w:color="auto" w:fill="auto"/>
            <w:vAlign w:val="center"/>
          </w:tcPr>
          <w:p w14:paraId="3FE9CCD6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  <w:tc>
          <w:tcPr>
            <w:tcW w:w="252" w:type="dxa"/>
            <w:tcBorders>
              <w:bottom w:val="nil"/>
            </w:tcBorders>
            <w:shd w:val="clear" w:color="auto" w:fill="auto"/>
            <w:vAlign w:val="center"/>
          </w:tcPr>
          <w:p w14:paraId="0763F71A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</w:tr>
      <w:tr w:rsidR="00B623B3" w:rsidRPr="00FA5A90" w14:paraId="0747DCE8" w14:textId="77777777" w:rsidTr="00060054">
        <w:trPr>
          <w:trHeight w:val="283"/>
          <w:jc w:val="center"/>
        </w:trPr>
        <w:tc>
          <w:tcPr>
            <w:tcW w:w="10933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99F81EA" w14:textId="77777777" w:rsidR="00B623B3" w:rsidRPr="00FA5A90" w:rsidRDefault="00B623B3" w:rsidP="00B623B3">
            <w:pPr>
              <w:rPr>
                <w:rFonts w:ascii="Calibri" w:hAnsi="Calibri" w:cs="Arial"/>
                <w:i/>
                <w:spacing w:val="-4"/>
                <w:sz w:val="22"/>
                <w:szCs w:val="22"/>
              </w:rPr>
            </w:pPr>
            <w:r w:rsidRPr="00FA5A90">
              <w:rPr>
                <w:rFonts w:ascii="Calibri" w:hAnsi="Calibri" w:cs="Arial"/>
                <w:i/>
                <w:spacing w:val="-4"/>
                <w:sz w:val="22"/>
                <w:szCs w:val="22"/>
              </w:rPr>
              <w:t xml:space="preserve">If the child’s caregiver (listed above) is </w:t>
            </w:r>
            <w:r w:rsidRPr="00FA5A90">
              <w:rPr>
                <w:rFonts w:ascii="Calibri" w:hAnsi="Calibri" w:cs="Arial"/>
                <w:b/>
                <w:i/>
                <w:spacing w:val="-4"/>
                <w:sz w:val="22"/>
                <w:szCs w:val="22"/>
              </w:rPr>
              <w:t>not</w:t>
            </w:r>
            <w:r w:rsidRPr="00FA5A90">
              <w:rPr>
                <w:rFonts w:ascii="Calibri" w:hAnsi="Calibri" w:cs="Arial"/>
                <w:i/>
                <w:spacing w:val="-4"/>
                <w:sz w:val="22"/>
                <w:szCs w:val="22"/>
              </w:rPr>
              <w:t xml:space="preserve"> his/her legal guardian, or the child is in the care of a Child Welfare agency:</w:t>
            </w:r>
          </w:p>
        </w:tc>
      </w:tr>
      <w:tr w:rsidR="00B623B3" w:rsidRPr="009848AE" w14:paraId="3BC81748" w14:textId="77777777" w:rsidTr="009848AE">
        <w:trPr>
          <w:trHeight w:val="57"/>
          <w:jc w:val="center"/>
        </w:trPr>
        <w:tc>
          <w:tcPr>
            <w:tcW w:w="167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F25D29" w14:textId="77777777" w:rsidR="00B623B3" w:rsidRPr="009848AE" w:rsidRDefault="00B623B3" w:rsidP="00B623B3">
            <w:pPr>
              <w:rPr>
                <w:rFonts w:ascii="Calibri" w:hAnsi="Calibri"/>
                <w:sz w:val="6"/>
                <w:szCs w:val="6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ECE687" w14:textId="77777777" w:rsidR="00B623B3" w:rsidRPr="009848AE" w:rsidRDefault="00B623B3" w:rsidP="00B623B3">
            <w:pPr>
              <w:rPr>
                <w:rFonts w:ascii="Calibri" w:hAnsi="Calibr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54B3F8" w14:textId="77777777" w:rsidR="00B623B3" w:rsidRPr="009848AE" w:rsidRDefault="00B623B3" w:rsidP="00B623B3">
            <w:pPr>
              <w:rPr>
                <w:rFonts w:ascii="Calibri" w:hAnsi="Calibri"/>
                <w:sz w:val="6"/>
                <w:szCs w:val="6"/>
              </w:rPr>
            </w:pPr>
          </w:p>
        </w:tc>
        <w:tc>
          <w:tcPr>
            <w:tcW w:w="1560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88EC5C" w14:textId="77777777" w:rsidR="00B623B3" w:rsidRPr="009848AE" w:rsidRDefault="00B623B3" w:rsidP="00B623B3">
            <w:pPr>
              <w:rPr>
                <w:rFonts w:ascii="Calibri" w:hAnsi="Calibri"/>
                <w:sz w:val="6"/>
                <w:szCs w:val="6"/>
              </w:rPr>
            </w:pPr>
          </w:p>
        </w:tc>
        <w:tc>
          <w:tcPr>
            <w:tcW w:w="263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E07944" w14:textId="77777777" w:rsidR="00B623B3" w:rsidRPr="009848AE" w:rsidRDefault="00B623B3" w:rsidP="00B623B3">
            <w:pPr>
              <w:rPr>
                <w:rFonts w:ascii="Calibri" w:hAnsi="Calibri"/>
                <w:sz w:val="6"/>
                <w:szCs w:val="6"/>
              </w:rPr>
            </w:pPr>
          </w:p>
        </w:tc>
        <w:tc>
          <w:tcPr>
            <w:tcW w:w="252" w:type="dxa"/>
            <w:tcBorders>
              <w:top w:val="nil"/>
            </w:tcBorders>
            <w:shd w:val="clear" w:color="auto" w:fill="auto"/>
            <w:vAlign w:val="center"/>
          </w:tcPr>
          <w:p w14:paraId="0298D24A" w14:textId="77777777" w:rsidR="00B623B3" w:rsidRPr="009848AE" w:rsidRDefault="00B623B3" w:rsidP="00B623B3">
            <w:pPr>
              <w:rPr>
                <w:sz w:val="6"/>
                <w:szCs w:val="6"/>
              </w:rPr>
            </w:pPr>
          </w:p>
        </w:tc>
      </w:tr>
      <w:tr w:rsidR="00B623B3" w:rsidRPr="00FA5A90" w14:paraId="19EE3B20" w14:textId="77777777" w:rsidTr="009848AE">
        <w:trPr>
          <w:trHeight w:val="283"/>
          <w:jc w:val="center"/>
        </w:trPr>
        <w:tc>
          <w:tcPr>
            <w:tcW w:w="167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bottom"/>
          </w:tcPr>
          <w:p w14:paraId="0631FA0E" w14:textId="77777777" w:rsidR="00B623B3" w:rsidRPr="00FA5A90" w:rsidRDefault="00B623B3" w:rsidP="00060054">
            <w:pPr>
              <w:ind w:right="-115"/>
              <w:rPr>
                <w:rFonts w:ascii="Calibri" w:hAnsi="Calibri" w:cs="Arial"/>
                <w:sz w:val="22"/>
                <w:szCs w:val="22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t>Agency Name:</w:t>
            </w:r>
          </w:p>
        </w:tc>
        <w:tc>
          <w:tcPr>
            <w:tcW w:w="453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652ADD9" w14:textId="22EB929D" w:rsidR="00B623B3" w:rsidRPr="00FA5A90" w:rsidRDefault="00B623B3" w:rsidP="005B76E1">
            <w:pPr>
              <w:rPr>
                <w:rFonts w:ascii="Calibri" w:hAnsi="Calibri" w:cs="Arial"/>
                <w:sz w:val="16"/>
                <w:szCs w:val="16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FA5A90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FA5A90">
              <w:rPr>
                <w:rFonts w:ascii="Calibri" w:hAnsi="Calibri" w:cs="Arial"/>
                <w:sz w:val="22"/>
                <w:szCs w:val="22"/>
              </w:rPr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E43199" w14:textId="77777777" w:rsidR="00B623B3" w:rsidRPr="00FA5A90" w:rsidRDefault="00B623B3" w:rsidP="00B623B3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560" w:type="dxa"/>
            <w:gridSpan w:val="4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4FBDA3" w14:textId="77777777" w:rsidR="00B623B3" w:rsidRPr="00FA5A90" w:rsidRDefault="00B623B3" w:rsidP="00060054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t>Agreement Type:</w:t>
            </w:r>
          </w:p>
        </w:tc>
        <w:tc>
          <w:tcPr>
            <w:tcW w:w="2632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532ABDDA" w14:textId="067CA6F1" w:rsidR="00B623B3" w:rsidRPr="00FA5A90" w:rsidRDefault="00B623B3" w:rsidP="005B76E1">
            <w:pPr>
              <w:rPr>
                <w:rFonts w:ascii="Calibri" w:hAnsi="Calibri" w:cs="Arial"/>
                <w:sz w:val="16"/>
                <w:szCs w:val="16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FA5A90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FA5A90">
              <w:rPr>
                <w:rFonts w:ascii="Calibri" w:hAnsi="Calibri" w:cs="Arial"/>
                <w:sz w:val="22"/>
                <w:szCs w:val="22"/>
              </w:rPr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52" w:type="dxa"/>
            <w:shd w:val="clear" w:color="auto" w:fill="auto"/>
            <w:vAlign w:val="bottom"/>
          </w:tcPr>
          <w:p w14:paraId="29C23168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</w:tr>
      <w:tr w:rsidR="00B623B3" w:rsidRPr="00436250" w14:paraId="687C74BA" w14:textId="77777777" w:rsidTr="00436250">
        <w:trPr>
          <w:trHeight w:val="113"/>
          <w:jc w:val="center"/>
        </w:trPr>
        <w:tc>
          <w:tcPr>
            <w:tcW w:w="1670" w:type="dxa"/>
            <w:tcBorders>
              <w:top w:val="nil"/>
            </w:tcBorders>
            <w:shd w:val="clear" w:color="auto" w:fill="auto"/>
            <w:vAlign w:val="bottom"/>
          </w:tcPr>
          <w:p w14:paraId="635EF405" w14:textId="77777777" w:rsidR="00B623B3" w:rsidRPr="00436250" w:rsidRDefault="00B623B3" w:rsidP="00060054">
            <w:pPr>
              <w:ind w:right="-115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CC442E6" w14:textId="77777777" w:rsidR="00B623B3" w:rsidRPr="00436250" w:rsidRDefault="00B623B3" w:rsidP="00B623B3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3" w:type="dxa"/>
            <w:tcBorders>
              <w:top w:val="nil"/>
            </w:tcBorders>
            <w:shd w:val="clear" w:color="auto" w:fill="auto"/>
            <w:vAlign w:val="bottom"/>
          </w:tcPr>
          <w:p w14:paraId="20475EA7" w14:textId="77777777" w:rsidR="00B623B3" w:rsidRPr="00436250" w:rsidRDefault="00B623B3" w:rsidP="00B623B3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560" w:type="dxa"/>
            <w:gridSpan w:val="4"/>
            <w:tcBorders>
              <w:top w:val="nil"/>
            </w:tcBorders>
            <w:shd w:val="clear" w:color="auto" w:fill="auto"/>
            <w:vAlign w:val="bottom"/>
          </w:tcPr>
          <w:p w14:paraId="6D06F220" w14:textId="77777777" w:rsidR="00B623B3" w:rsidRPr="00436250" w:rsidRDefault="00B623B3" w:rsidP="00060054">
            <w:pPr>
              <w:ind w:right="-115"/>
              <w:jc w:val="right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632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3E839E13" w14:textId="77777777" w:rsidR="00B623B3" w:rsidRPr="00436250" w:rsidRDefault="00B623B3" w:rsidP="00B623B3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52" w:type="dxa"/>
            <w:shd w:val="clear" w:color="auto" w:fill="auto"/>
            <w:vAlign w:val="center"/>
          </w:tcPr>
          <w:p w14:paraId="5A5420D5" w14:textId="77777777" w:rsidR="00B623B3" w:rsidRPr="00436250" w:rsidRDefault="00B623B3" w:rsidP="00B623B3">
            <w:pPr>
              <w:rPr>
                <w:sz w:val="12"/>
                <w:szCs w:val="12"/>
              </w:rPr>
            </w:pPr>
          </w:p>
        </w:tc>
      </w:tr>
      <w:tr w:rsidR="00B623B3" w:rsidRPr="00FA5A90" w14:paraId="1C5C3495" w14:textId="77777777" w:rsidTr="00C90199">
        <w:trPr>
          <w:trHeight w:val="283"/>
          <w:jc w:val="center"/>
        </w:trPr>
        <w:tc>
          <w:tcPr>
            <w:tcW w:w="1670" w:type="dxa"/>
            <w:shd w:val="clear" w:color="auto" w:fill="auto"/>
            <w:vAlign w:val="bottom"/>
          </w:tcPr>
          <w:p w14:paraId="0996EC40" w14:textId="77777777" w:rsidR="00B623B3" w:rsidRPr="00FA5A90" w:rsidRDefault="00B623B3" w:rsidP="00060054">
            <w:pPr>
              <w:ind w:right="-115"/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/>
                <w:sz w:val="22"/>
                <w:szCs w:val="22"/>
              </w:rPr>
              <w:t>Worker’s Name:</w:t>
            </w:r>
          </w:p>
        </w:tc>
        <w:tc>
          <w:tcPr>
            <w:tcW w:w="5528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7DF1FD35" w14:textId="5B537788" w:rsidR="00B623B3" w:rsidRPr="00FA5A90" w:rsidRDefault="00B623B3" w:rsidP="005B76E1">
            <w:pPr>
              <w:ind w:right="-115"/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FA5A90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FA5A90">
              <w:rPr>
                <w:rFonts w:ascii="Calibri" w:hAnsi="Calibri" w:cs="Arial"/>
                <w:sz w:val="22"/>
                <w:szCs w:val="22"/>
              </w:rPr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851" w:type="dxa"/>
            <w:gridSpan w:val="2"/>
            <w:shd w:val="clear" w:color="auto" w:fill="auto"/>
            <w:vAlign w:val="bottom"/>
          </w:tcPr>
          <w:p w14:paraId="478BCFAB" w14:textId="77777777" w:rsidR="00B623B3" w:rsidRPr="00FA5A90" w:rsidRDefault="00B623B3" w:rsidP="00060054">
            <w:pPr>
              <w:ind w:right="-115"/>
              <w:jc w:val="right"/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/>
                <w:sz w:val="22"/>
                <w:szCs w:val="22"/>
              </w:rPr>
              <w:t>Phone:</w:t>
            </w:r>
          </w:p>
        </w:tc>
        <w:tc>
          <w:tcPr>
            <w:tcW w:w="2632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59AA9EDF" w14:textId="598B497B" w:rsidR="00B623B3" w:rsidRPr="00FA5A90" w:rsidRDefault="00B623B3" w:rsidP="005B76E1">
            <w:pPr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FA5A90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FA5A90">
              <w:rPr>
                <w:rFonts w:ascii="Calibri" w:hAnsi="Calibri" w:cs="Arial"/>
                <w:sz w:val="22"/>
                <w:szCs w:val="22"/>
              </w:rPr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52" w:type="dxa"/>
            <w:shd w:val="clear" w:color="auto" w:fill="auto"/>
            <w:vAlign w:val="center"/>
          </w:tcPr>
          <w:p w14:paraId="019DC35B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</w:tr>
      <w:tr w:rsidR="00B623B3" w:rsidRPr="00436250" w14:paraId="0C79A575" w14:textId="77777777" w:rsidTr="00C90199">
        <w:trPr>
          <w:trHeight w:val="170"/>
          <w:jc w:val="center"/>
        </w:trPr>
        <w:tc>
          <w:tcPr>
            <w:tcW w:w="1670" w:type="dxa"/>
            <w:shd w:val="clear" w:color="auto" w:fill="auto"/>
            <w:vAlign w:val="center"/>
          </w:tcPr>
          <w:p w14:paraId="1859E64A" w14:textId="77777777" w:rsidR="00B623B3" w:rsidRPr="00436250" w:rsidRDefault="00B623B3" w:rsidP="00060054">
            <w:pPr>
              <w:ind w:right="-115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4BE45FAA" w14:textId="77777777" w:rsidR="00B623B3" w:rsidRPr="00436250" w:rsidRDefault="00B623B3" w:rsidP="00B623B3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1336D67D" w14:textId="77777777" w:rsidR="00B623B3" w:rsidRPr="00436250" w:rsidRDefault="00B623B3" w:rsidP="00B623B3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560" w:type="dxa"/>
            <w:gridSpan w:val="4"/>
            <w:shd w:val="clear" w:color="auto" w:fill="auto"/>
            <w:vAlign w:val="bottom"/>
          </w:tcPr>
          <w:p w14:paraId="39CF2D69" w14:textId="77777777" w:rsidR="00B623B3" w:rsidRPr="00436250" w:rsidRDefault="00B623B3" w:rsidP="00060054">
            <w:pPr>
              <w:ind w:right="-115"/>
              <w:jc w:val="right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632" w:type="dxa"/>
            <w:tcBorders>
              <w:bottom w:val="nil"/>
            </w:tcBorders>
            <w:shd w:val="clear" w:color="auto" w:fill="auto"/>
            <w:vAlign w:val="center"/>
          </w:tcPr>
          <w:p w14:paraId="5C0DF13B" w14:textId="77777777" w:rsidR="00B623B3" w:rsidRPr="00436250" w:rsidRDefault="00B623B3" w:rsidP="00B623B3">
            <w:pPr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252" w:type="dxa"/>
            <w:shd w:val="clear" w:color="auto" w:fill="auto"/>
            <w:vAlign w:val="center"/>
          </w:tcPr>
          <w:p w14:paraId="1DEC4757" w14:textId="77777777" w:rsidR="00B623B3" w:rsidRPr="00436250" w:rsidRDefault="00B623B3" w:rsidP="00B623B3">
            <w:pPr>
              <w:rPr>
                <w:sz w:val="12"/>
                <w:szCs w:val="12"/>
              </w:rPr>
            </w:pPr>
          </w:p>
        </w:tc>
      </w:tr>
      <w:tr w:rsidR="00B623B3" w:rsidRPr="00FA5A90" w14:paraId="38679BFC" w14:textId="77777777" w:rsidTr="00060054">
        <w:trPr>
          <w:trHeight w:val="283"/>
          <w:jc w:val="center"/>
        </w:trPr>
        <w:tc>
          <w:tcPr>
            <w:tcW w:w="1670" w:type="dxa"/>
            <w:shd w:val="clear" w:color="auto" w:fill="auto"/>
            <w:vAlign w:val="center"/>
          </w:tcPr>
          <w:p w14:paraId="31CD2C9B" w14:textId="77777777" w:rsidR="00B623B3" w:rsidRPr="00FA5A90" w:rsidRDefault="00F46D8F" w:rsidP="00060054">
            <w:pPr>
              <w:ind w:right="-115"/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/>
                <w:sz w:val="22"/>
                <w:szCs w:val="22"/>
              </w:rPr>
              <w:t xml:space="preserve">Email </w:t>
            </w:r>
            <w:r w:rsidR="00B623B3" w:rsidRPr="00FA5A90">
              <w:rPr>
                <w:rFonts w:ascii="Calibri" w:hAnsi="Calibri"/>
                <w:sz w:val="22"/>
                <w:szCs w:val="22"/>
              </w:rPr>
              <w:t>Address:</w:t>
            </w:r>
          </w:p>
        </w:tc>
        <w:tc>
          <w:tcPr>
            <w:tcW w:w="538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27350B81" w14:textId="4425C71E" w:rsidR="00B623B3" w:rsidRPr="00FA5A90" w:rsidRDefault="00B623B3" w:rsidP="005B76E1">
            <w:pPr>
              <w:ind w:right="-115"/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FA5A90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FA5A90">
              <w:rPr>
                <w:rFonts w:ascii="Calibri" w:hAnsi="Calibri" w:cs="Arial"/>
                <w:sz w:val="22"/>
                <w:szCs w:val="22"/>
              </w:rPr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86" w:type="dxa"/>
            <w:gridSpan w:val="2"/>
            <w:shd w:val="clear" w:color="auto" w:fill="auto"/>
            <w:vAlign w:val="bottom"/>
          </w:tcPr>
          <w:p w14:paraId="39071B7F" w14:textId="77777777" w:rsidR="00B623B3" w:rsidRPr="00FA5A90" w:rsidRDefault="00B623B3" w:rsidP="00060054">
            <w:pPr>
              <w:ind w:right="-115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07" w:type="dxa"/>
            <w:shd w:val="clear" w:color="auto" w:fill="auto"/>
            <w:vAlign w:val="bottom"/>
          </w:tcPr>
          <w:p w14:paraId="60B6A37D" w14:textId="77777777" w:rsidR="00B623B3" w:rsidRPr="00FA5A90" w:rsidRDefault="00B623B3" w:rsidP="00060054">
            <w:pPr>
              <w:ind w:right="-115"/>
              <w:jc w:val="right"/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/>
                <w:sz w:val="22"/>
                <w:szCs w:val="22"/>
              </w:rPr>
              <w:t>Fax:</w:t>
            </w:r>
          </w:p>
        </w:tc>
        <w:tc>
          <w:tcPr>
            <w:tcW w:w="263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9AACFC5" w14:textId="5B7A1DB4" w:rsidR="00B623B3" w:rsidRPr="00FA5A90" w:rsidRDefault="00B623B3" w:rsidP="005B76E1">
            <w:pPr>
              <w:rPr>
                <w:rFonts w:ascii="Calibri" w:hAnsi="Calibri"/>
                <w:sz w:val="22"/>
                <w:szCs w:val="22"/>
              </w:rPr>
            </w:pPr>
            <w:r w:rsidRPr="00FA5A9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FA5A90">
              <w:rPr>
                <w:rFonts w:ascii="Calibri" w:hAnsi="Calibri" w:cs="Arial"/>
                <w:sz w:val="22"/>
                <w:szCs w:val="22"/>
              </w:rPr>
              <w:instrText xml:space="preserve"> FORMTEXT </w:instrText>
            </w:r>
            <w:r w:rsidRPr="00FA5A90">
              <w:rPr>
                <w:rFonts w:ascii="Calibri" w:hAnsi="Calibri" w:cs="Arial"/>
                <w:sz w:val="22"/>
                <w:szCs w:val="22"/>
              </w:rPr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Calibri" w:hAnsi="Calibri" w:cs="Arial"/>
                <w:noProof/>
                <w:sz w:val="22"/>
                <w:szCs w:val="22"/>
              </w:rPr>
              <w:t> </w:t>
            </w:r>
            <w:r w:rsidRPr="00FA5A9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52" w:type="dxa"/>
            <w:shd w:val="clear" w:color="auto" w:fill="auto"/>
            <w:vAlign w:val="center"/>
          </w:tcPr>
          <w:p w14:paraId="08F19ED9" w14:textId="77777777" w:rsidR="00B623B3" w:rsidRPr="00FA5A90" w:rsidRDefault="00B623B3" w:rsidP="00B623B3">
            <w:pPr>
              <w:rPr>
                <w:sz w:val="12"/>
                <w:szCs w:val="12"/>
              </w:rPr>
            </w:pPr>
          </w:p>
        </w:tc>
      </w:tr>
      <w:tr w:rsidR="00B623B3" w:rsidRPr="00C90199" w14:paraId="3C729949" w14:textId="77777777" w:rsidTr="00C90199">
        <w:trPr>
          <w:trHeight w:val="113"/>
          <w:jc w:val="center"/>
        </w:trPr>
        <w:tc>
          <w:tcPr>
            <w:tcW w:w="1670" w:type="dxa"/>
            <w:shd w:val="clear" w:color="auto" w:fill="auto"/>
            <w:vAlign w:val="center"/>
          </w:tcPr>
          <w:p w14:paraId="79D7F261" w14:textId="77777777" w:rsidR="00B623B3" w:rsidRPr="00C90199" w:rsidRDefault="00B623B3" w:rsidP="00B623B3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6C7A594A" w14:textId="77777777" w:rsidR="00B623B3" w:rsidRPr="00C90199" w:rsidRDefault="00B623B3" w:rsidP="00B623B3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CC05502" w14:textId="77777777" w:rsidR="00B623B3" w:rsidRPr="00C90199" w:rsidRDefault="00B623B3" w:rsidP="00B623B3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1560" w:type="dxa"/>
            <w:gridSpan w:val="4"/>
            <w:shd w:val="clear" w:color="auto" w:fill="auto"/>
            <w:vAlign w:val="center"/>
          </w:tcPr>
          <w:p w14:paraId="698A0192" w14:textId="77777777" w:rsidR="00B623B3" w:rsidRPr="00C90199" w:rsidRDefault="00B623B3" w:rsidP="00B623B3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263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6B21B1" w14:textId="77777777" w:rsidR="00B623B3" w:rsidRPr="00C90199" w:rsidRDefault="00B623B3" w:rsidP="00B623B3">
            <w:pPr>
              <w:rPr>
                <w:rFonts w:ascii="Calibri" w:hAnsi="Calibri"/>
                <w:sz w:val="10"/>
                <w:szCs w:val="10"/>
              </w:rPr>
            </w:pPr>
          </w:p>
        </w:tc>
        <w:tc>
          <w:tcPr>
            <w:tcW w:w="252" w:type="dxa"/>
            <w:shd w:val="clear" w:color="auto" w:fill="auto"/>
            <w:vAlign w:val="center"/>
          </w:tcPr>
          <w:p w14:paraId="1EF87379" w14:textId="77777777" w:rsidR="00B623B3" w:rsidRPr="00C90199" w:rsidRDefault="00B623B3" w:rsidP="00B623B3">
            <w:pPr>
              <w:rPr>
                <w:sz w:val="10"/>
                <w:szCs w:val="10"/>
              </w:rPr>
            </w:pPr>
          </w:p>
        </w:tc>
      </w:tr>
    </w:tbl>
    <w:p w14:paraId="136F656E" w14:textId="77777777" w:rsidR="00436250" w:rsidRDefault="00436250">
      <w:pPr>
        <w:rPr>
          <w:sz w:val="12"/>
          <w:szCs w:val="12"/>
        </w:rPr>
      </w:pPr>
    </w:p>
    <w:tbl>
      <w:tblPr>
        <w:tblW w:w="10965" w:type="dxa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78"/>
        <w:gridCol w:w="284"/>
        <w:gridCol w:w="426"/>
        <w:gridCol w:w="1591"/>
        <w:gridCol w:w="1813"/>
        <w:gridCol w:w="337"/>
        <w:gridCol w:w="548"/>
        <w:gridCol w:w="360"/>
        <w:gridCol w:w="72"/>
        <w:gridCol w:w="250"/>
        <w:gridCol w:w="582"/>
        <w:gridCol w:w="7"/>
        <w:gridCol w:w="261"/>
        <w:gridCol w:w="95"/>
        <w:gridCol w:w="7"/>
        <w:gridCol w:w="213"/>
        <w:gridCol w:w="103"/>
        <w:gridCol w:w="308"/>
        <w:gridCol w:w="7"/>
        <w:gridCol w:w="975"/>
        <w:gridCol w:w="2157"/>
        <w:gridCol w:w="283"/>
        <w:gridCol w:w="8"/>
      </w:tblGrid>
      <w:tr w:rsidR="00634CAD" w:rsidRPr="00C90199" w14:paraId="5B8AE4BD" w14:textId="77777777" w:rsidTr="00684C8E">
        <w:trPr>
          <w:gridAfter w:val="1"/>
          <w:wAfter w:w="8" w:type="dxa"/>
          <w:trHeight w:val="113"/>
          <w:jc w:val="center"/>
        </w:trPr>
        <w:tc>
          <w:tcPr>
            <w:tcW w:w="2579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3392F39F" w14:textId="77777777" w:rsidR="00634CAD" w:rsidRPr="00C90199" w:rsidRDefault="00634CAD" w:rsidP="00012FE4">
            <w:pPr>
              <w:ind w:right="-115"/>
              <w:rPr>
                <w:rFonts w:ascii="Calibri" w:hAnsi="Calibri" w:cs="Arial"/>
                <w:sz w:val="10"/>
                <w:szCs w:val="10"/>
              </w:rPr>
            </w:pPr>
          </w:p>
        </w:tc>
        <w:tc>
          <w:tcPr>
            <w:tcW w:w="4956" w:type="dxa"/>
            <w:gridSpan w:val="14"/>
            <w:tcBorders>
              <w:top w:val="single" w:sz="4" w:space="0" w:color="auto"/>
            </w:tcBorders>
            <w:vAlign w:val="bottom"/>
          </w:tcPr>
          <w:p w14:paraId="2798D941" w14:textId="77777777" w:rsidR="00634CAD" w:rsidRPr="00C90199" w:rsidRDefault="00634CAD" w:rsidP="00012FE4">
            <w:pPr>
              <w:ind w:left="-25" w:right="-115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982" w:type="dxa"/>
            <w:gridSpan w:val="2"/>
            <w:tcBorders>
              <w:top w:val="single" w:sz="4" w:space="0" w:color="auto"/>
            </w:tcBorders>
            <w:vAlign w:val="bottom"/>
          </w:tcPr>
          <w:p w14:paraId="2DD358D3" w14:textId="77777777" w:rsidR="00634CAD" w:rsidRPr="00C90199" w:rsidRDefault="00634CAD" w:rsidP="00012FE4">
            <w:pPr>
              <w:ind w:left="-25" w:right="-115"/>
              <w:jc w:val="right"/>
              <w:rPr>
                <w:rFonts w:ascii="Calibri" w:hAnsi="Calibri" w:cs="Arial"/>
                <w:sz w:val="10"/>
                <w:szCs w:val="10"/>
              </w:rPr>
            </w:pPr>
          </w:p>
        </w:tc>
        <w:tc>
          <w:tcPr>
            <w:tcW w:w="2157" w:type="dxa"/>
            <w:tcBorders>
              <w:top w:val="single" w:sz="4" w:space="0" w:color="auto"/>
            </w:tcBorders>
            <w:vAlign w:val="bottom"/>
          </w:tcPr>
          <w:p w14:paraId="200351B3" w14:textId="77777777" w:rsidR="00634CAD" w:rsidRPr="00C90199" w:rsidRDefault="00634CAD" w:rsidP="003F45A8">
            <w:pPr>
              <w:ind w:left="-25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3A61F899" w14:textId="77777777" w:rsidR="00634CAD" w:rsidRPr="00C90199" w:rsidRDefault="00634CAD" w:rsidP="00012FE4">
            <w:pPr>
              <w:rPr>
                <w:rFonts w:ascii="Calibri" w:hAnsi="Calibri" w:cs="Arial"/>
                <w:sz w:val="10"/>
                <w:szCs w:val="10"/>
              </w:rPr>
            </w:pPr>
          </w:p>
        </w:tc>
      </w:tr>
      <w:tr w:rsidR="004A5B8B" w:rsidRPr="00104175" w14:paraId="2F3422FE" w14:textId="77777777" w:rsidTr="00684C8E">
        <w:trPr>
          <w:gridAfter w:val="1"/>
          <w:wAfter w:w="8" w:type="dxa"/>
          <w:trHeight w:val="288"/>
          <w:jc w:val="center"/>
        </w:trPr>
        <w:tc>
          <w:tcPr>
            <w:tcW w:w="2579" w:type="dxa"/>
            <w:gridSpan w:val="4"/>
            <w:tcBorders>
              <w:left w:val="single" w:sz="4" w:space="0" w:color="auto"/>
            </w:tcBorders>
            <w:vAlign w:val="bottom"/>
          </w:tcPr>
          <w:p w14:paraId="7A761AB9" w14:textId="77777777" w:rsidR="004A5B8B" w:rsidRPr="004A5B8B" w:rsidRDefault="004A5B8B" w:rsidP="00012FE4">
            <w:pPr>
              <w:ind w:right="-115"/>
              <w:rPr>
                <w:rFonts w:ascii="Calibri" w:hAnsi="Calibri" w:cs="Arial"/>
                <w:b/>
                <w:sz w:val="22"/>
                <w:szCs w:val="22"/>
                <w:u w:val="single"/>
              </w:rPr>
            </w:pPr>
            <w:r w:rsidRPr="004A5B8B">
              <w:rPr>
                <w:rFonts w:ascii="Calibri" w:hAnsi="Calibri" w:cs="Arial"/>
                <w:b/>
                <w:sz w:val="22"/>
                <w:szCs w:val="22"/>
                <w:u w:val="single"/>
              </w:rPr>
              <w:t>School Information:</w:t>
            </w:r>
          </w:p>
        </w:tc>
        <w:tc>
          <w:tcPr>
            <w:tcW w:w="2698" w:type="dxa"/>
            <w:gridSpan w:val="3"/>
            <w:vAlign w:val="bottom"/>
          </w:tcPr>
          <w:p w14:paraId="1FEC12E9" w14:textId="77777777" w:rsidR="004A5B8B" w:rsidRPr="005B3654" w:rsidRDefault="004A5B8B" w:rsidP="003F45A8">
            <w:pPr>
              <w:ind w:left="-25"/>
              <w:rPr>
                <w:rFonts w:ascii="Calibri" w:hAnsi="Calibri" w:cs="Arial"/>
                <w:sz w:val="22"/>
                <w:szCs w:val="22"/>
              </w:rPr>
            </w:pPr>
            <w:r w:rsidRPr="005B3654">
              <w:rPr>
                <w:rFonts w:ascii="Calibri" w:hAnsi="Calibri" w:cs="Arial"/>
                <w:sz w:val="22"/>
                <w:szCs w:val="22"/>
              </w:rPr>
              <w:t xml:space="preserve">Does this child have an IEP? </w:t>
            </w:r>
          </w:p>
        </w:tc>
        <w:tc>
          <w:tcPr>
            <w:tcW w:w="360" w:type="dxa"/>
            <w:vAlign w:val="bottom"/>
          </w:tcPr>
          <w:p w14:paraId="3E9E371B" w14:textId="597C48E4" w:rsidR="004A5B8B" w:rsidRPr="00C93735" w:rsidRDefault="004A5B8B" w:rsidP="00C23B22">
            <w:pPr>
              <w:ind w:left="-57" w:right="-107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904" w:type="dxa"/>
            <w:gridSpan w:val="3"/>
            <w:vAlign w:val="bottom"/>
          </w:tcPr>
          <w:p w14:paraId="56B4E511" w14:textId="77777777" w:rsidR="004A5B8B" w:rsidRPr="00C93735" w:rsidRDefault="004A5B8B" w:rsidP="00F433BF">
            <w:pPr>
              <w:ind w:left="-72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363" w:type="dxa"/>
            <w:gridSpan w:val="3"/>
            <w:vAlign w:val="bottom"/>
          </w:tcPr>
          <w:p w14:paraId="74C4AA58" w14:textId="77777777" w:rsidR="004A5B8B" w:rsidRPr="00C93735" w:rsidRDefault="004A5B8B" w:rsidP="00C23B22">
            <w:pPr>
              <w:ind w:left="-183" w:right="-111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770" w:type="dxa"/>
            <w:gridSpan w:val="7"/>
            <w:vAlign w:val="bottom"/>
          </w:tcPr>
          <w:p w14:paraId="37C7E4C2" w14:textId="77777777" w:rsidR="004A5B8B" w:rsidRPr="00C93735" w:rsidRDefault="004A5B8B" w:rsidP="004A5B8B">
            <w:pPr>
              <w:ind w:left="-115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vAlign w:val="bottom"/>
          </w:tcPr>
          <w:p w14:paraId="0A9FCACF" w14:textId="77777777" w:rsidR="004A5B8B" w:rsidRPr="00104175" w:rsidRDefault="004A5B8B" w:rsidP="00012FE4">
            <w:pPr>
              <w:rPr>
                <w:rFonts w:ascii="Calibri" w:hAnsi="Calibri" w:cs="Arial"/>
                <w:sz w:val="8"/>
                <w:szCs w:val="8"/>
              </w:rPr>
            </w:pPr>
          </w:p>
        </w:tc>
      </w:tr>
      <w:tr w:rsidR="004A5B8B" w:rsidRPr="004A5B8B" w14:paraId="21BFCE0C" w14:textId="77777777" w:rsidTr="00684C8E">
        <w:trPr>
          <w:gridAfter w:val="1"/>
          <w:wAfter w:w="8" w:type="dxa"/>
          <w:trHeight w:val="20"/>
          <w:jc w:val="center"/>
        </w:trPr>
        <w:tc>
          <w:tcPr>
            <w:tcW w:w="2579" w:type="dxa"/>
            <w:gridSpan w:val="4"/>
            <w:tcBorders>
              <w:left w:val="single" w:sz="4" w:space="0" w:color="auto"/>
            </w:tcBorders>
            <w:vAlign w:val="bottom"/>
          </w:tcPr>
          <w:p w14:paraId="7E2F4229" w14:textId="77777777" w:rsidR="004A5B8B" w:rsidRPr="004A5B8B" w:rsidRDefault="004A5B8B" w:rsidP="00012FE4">
            <w:pPr>
              <w:ind w:right="-115"/>
              <w:rPr>
                <w:rFonts w:ascii="Calibri" w:hAnsi="Calibri" w:cs="Arial"/>
                <w:b/>
                <w:sz w:val="12"/>
                <w:szCs w:val="12"/>
              </w:rPr>
            </w:pPr>
          </w:p>
        </w:tc>
        <w:tc>
          <w:tcPr>
            <w:tcW w:w="4956" w:type="dxa"/>
            <w:gridSpan w:val="14"/>
            <w:vAlign w:val="bottom"/>
          </w:tcPr>
          <w:p w14:paraId="760A2191" w14:textId="77777777" w:rsidR="004A5B8B" w:rsidRPr="004A5B8B" w:rsidRDefault="004A5B8B" w:rsidP="00012FE4">
            <w:pPr>
              <w:ind w:left="-25" w:right="-115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982" w:type="dxa"/>
            <w:gridSpan w:val="2"/>
            <w:vAlign w:val="bottom"/>
          </w:tcPr>
          <w:p w14:paraId="7DB6AF7C" w14:textId="77777777" w:rsidR="004A5B8B" w:rsidRPr="004A5B8B" w:rsidRDefault="004A5B8B" w:rsidP="00012FE4">
            <w:pPr>
              <w:ind w:left="-25" w:right="-115"/>
              <w:jc w:val="right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2157" w:type="dxa"/>
            <w:vAlign w:val="bottom"/>
          </w:tcPr>
          <w:p w14:paraId="647712F8" w14:textId="77777777" w:rsidR="004A5B8B" w:rsidRPr="004A5B8B" w:rsidRDefault="004A5B8B" w:rsidP="003F45A8">
            <w:pPr>
              <w:ind w:left="-25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vAlign w:val="bottom"/>
          </w:tcPr>
          <w:p w14:paraId="471F95BA" w14:textId="77777777" w:rsidR="004A5B8B" w:rsidRPr="004A5B8B" w:rsidRDefault="004A5B8B" w:rsidP="00012FE4">
            <w:pPr>
              <w:rPr>
                <w:rFonts w:ascii="Calibri" w:hAnsi="Calibri" w:cs="Arial"/>
                <w:sz w:val="12"/>
                <w:szCs w:val="12"/>
              </w:rPr>
            </w:pPr>
          </w:p>
        </w:tc>
      </w:tr>
      <w:tr w:rsidR="004A5B8B" w:rsidRPr="00104175" w14:paraId="2931D317" w14:textId="77777777" w:rsidTr="00684C8E">
        <w:trPr>
          <w:gridAfter w:val="1"/>
          <w:wAfter w:w="8" w:type="dxa"/>
          <w:trHeight w:val="288"/>
          <w:jc w:val="center"/>
        </w:trPr>
        <w:tc>
          <w:tcPr>
            <w:tcW w:w="2579" w:type="dxa"/>
            <w:gridSpan w:val="4"/>
            <w:tcBorders>
              <w:left w:val="single" w:sz="4" w:space="0" w:color="auto"/>
            </w:tcBorders>
            <w:vAlign w:val="bottom"/>
          </w:tcPr>
          <w:p w14:paraId="56507527" w14:textId="77777777" w:rsidR="004A5B8B" w:rsidRPr="004A5B8B" w:rsidRDefault="004A5B8B" w:rsidP="00012FE4">
            <w:pPr>
              <w:ind w:right="-115"/>
              <w:rPr>
                <w:rFonts w:ascii="Calibri" w:hAnsi="Calibri" w:cs="Arial"/>
                <w:sz w:val="22"/>
                <w:szCs w:val="22"/>
              </w:rPr>
            </w:pPr>
            <w:r w:rsidRPr="004A5B8B">
              <w:rPr>
                <w:rFonts w:ascii="Calibri" w:hAnsi="Calibri" w:cs="Arial"/>
                <w:sz w:val="22"/>
                <w:szCs w:val="22"/>
              </w:rPr>
              <w:t>School/Child Care Centre:</w:t>
            </w:r>
          </w:p>
        </w:tc>
        <w:tc>
          <w:tcPr>
            <w:tcW w:w="4956" w:type="dxa"/>
            <w:gridSpan w:val="14"/>
            <w:tcBorders>
              <w:bottom w:val="single" w:sz="4" w:space="0" w:color="auto"/>
            </w:tcBorders>
            <w:vAlign w:val="bottom"/>
          </w:tcPr>
          <w:p w14:paraId="67AB4E5B" w14:textId="596A966F" w:rsidR="004A5B8B" w:rsidRPr="00173064" w:rsidRDefault="004A5B8B" w:rsidP="005B76E1">
            <w:pPr>
              <w:ind w:left="-25" w:right="-115"/>
              <w:rPr>
                <w:rFonts w:ascii="Calibri" w:hAnsi="Calibri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82" w:type="dxa"/>
            <w:gridSpan w:val="2"/>
            <w:vAlign w:val="bottom"/>
          </w:tcPr>
          <w:p w14:paraId="31E9D632" w14:textId="77777777" w:rsidR="004A5B8B" w:rsidRPr="00173064" w:rsidRDefault="004A5B8B" w:rsidP="00012FE4">
            <w:pPr>
              <w:ind w:left="-2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Grade:</w:t>
            </w:r>
          </w:p>
        </w:tc>
        <w:tc>
          <w:tcPr>
            <w:tcW w:w="2157" w:type="dxa"/>
            <w:tcBorders>
              <w:bottom w:val="single" w:sz="4" w:space="0" w:color="auto"/>
            </w:tcBorders>
            <w:vAlign w:val="bottom"/>
          </w:tcPr>
          <w:p w14:paraId="72CB0D89" w14:textId="6D631262" w:rsidR="004A5B8B" w:rsidRPr="00173064" w:rsidRDefault="004A5B8B" w:rsidP="005B76E1">
            <w:pPr>
              <w:ind w:left="-25"/>
              <w:rPr>
                <w:rFonts w:ascii="Calibri" w:hAnsi="Calibri" w:cs="Arial"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Last_Name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vAlign w:val="bottom"/>
          </w:tcPr>
          <w:p w14:paraId="72D324A5" w14:textId="77777777" w:rsidR="004A5B8B" w:rsidRPr="00104175" w:rsidRDefault="004A5B8B" w:rsidP="00012FE4">
            <w:pPr>
              <w:rPr>
                <w:rFonts w:ascii="Calibri" w:hAnsi="Calibri" w:cs="Arial"/>
                <w:sz w:val="8"/>
                <w:szCs w:val="8"/>
              </w:rPr>
            </w:pPr>
          </w:p>
        </w:tc>
      </w:tr>
      <w:tr w:rsidR="004A5B8B" w:rsidRPr="001D2C3C" w14:paraId="1BC52DAF" w14:textId="77777777" w:rsidTr="00684C8E">
        <w:trPr>
          <w:gridAfter w:val="1"/>
          <w:wAfter w:w="8" w:type="dxa"/>
          <w:trHeight w:hRule="exact" w:val="170"/>
          <w:jc w:val="center"/>
        </w:trPr>
        <w:tc>
          <w:tcPr>
            <w:tcW w:w="988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77BEAA6" w14:textId="77777777" w:rsidR="004A5B8B" w:rsidRDefault="004A5B8B" w:rsidP="00043A82">
            <w:pPr>
              <w:rPr>
                <w:rFonts w:ascii="Calibri" w:hAnsi="Calibri" w:cs="Arial"/>
              </w:rPr>
            </w:pPr>
          </w:p>
          <w:p w14:paraId="67E5E594" w14:textId="77777777" w:rsidR="004A5B8B" w:rsidRPr="002C59E6" w:rsidRDefault="004A5B8B" w:rsidP="002C59E6">
            <w:pPr>
              <w:rPr>
                <w:rFonts w:ascii="Calibri" w:hAnsi="Calibri" w:cs="Arial"/>
              </w:rPr>
            </w:pPr>
          </w:p>
        </w:tc>
        <w:tc>
          <w:tcPr>
            <w:tcW w:w="4721" w:type="dxa"/>
            <w:gridSpan w:val="6"/>
            <w:tcBorders>
              <w:bottom w:val="single" w:sz="4" w:space="0" w:color="auto"/>
            </w:tcBorders>
            <w:vAlign w:val="bottom"/>
          </w:tcPr>
          <w:p w14:paraId="79A54198" w14:textId="77777777" w:rsidR="004A5B8B" w:rsidRPr="002C19E3" w:rsidRDefault="004A5B8B" w:rsidP="002B6097">
            <w:pPr>
              <w:rPr>
                <w:rFonts w:ascii="Calibri" w:hAnsi="Calibri" w:cs="Arial"/>
              </w:rPr>
            </w:pPr>
          </w:p>
        </w:tc>
        <w:tc>
          <w:tcPr>
            <w:tcW w:w="250" w:type="dxa"/>
            <w:tcBorders>
              <w:bottom w:val="single" w:sz="4" w:space="0" w:color="auto"/>
            </w:tcBorders>
            <w:vAlign w:val="bottom"/>
          </w:tcPr>
          <w:p w14:paraId="53D25476" w14:textId="77777777" w:rsidR="004A5B8B" w:rsidRPr="002C19E3" w:rsidRDefault="004A5B8B" w:rsidP="002B6097">
            <w:pPr>
              <w:rPr>
                <w:rFonts w:ascii="Calibri" w:hAnsi="Calibri" w:cs="Arial"/>
              </w:rPr>
            </w:pPr>
          </w:p>
        </w:tc>
        <w:tc>
          <w:tcPr>
            <w:tcW w:w="589" w:type="dxa"/>
            <w:gridSpan w:val="2"/>
            <w:tcBorders>
              <w:bottom w:val="single" w:sz="4" w:space="0" w:color="auto"/>
            </w:tcBorders>
            <w:vAlign w:val="bottom"/>
          </w:tcPr>
          <w:p w14:paraId="46FF109A" w14:textId="77777777" w:rsidR="004A5B8B" w:rsidRPr="002C19E3" w:rsidRDefault="004A5B8B" w:rsidP="002B6097">
            <w:pPr>
              <w:rPr>
                <w:rFonts w:ascii="Calibri" w:hAnsi="Calibri" w:cs="Arial"/>
              </w:rPr>
            </w:pPr>
          </w:p>
        </w:tc>
        <w:tc>
          <w:tcPr>
            <w:tcW w:w="363" w:type="dxa"/>
            <w:gridSpan w:val="3"/>
            <w:tcBorders>
              <w:bottom w:val="single" w:sz="4" w:space="0" w:color="auto"/>
            </w:tcBorders>
            <w:vAlign w:val="bottom"/>
          </w:tcPr>
          <w:p w14:paraId="422CC6B3" w14:textId="77777777" w:rsidR="004A5B8B" w:rsidRPr="002C19E3" w:rsidRDefault="004A5B8B" w:rsidP="002B6097">
            <w:pPr>
              <w:rPr>
                <w:rFonts w:ascii="Calibri" w:hAnsi="Calibri" w:cs="Arial"/>
              </w:rPr>
            </w:pPr>
          </w:p>
        </w:tc>
        <w:tc>
          <w:tcPr>
            <w:tcW w:w="4046" w:type="dxa"/>
            <w:gridSpan w:val="7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4ACFAA4D" w14:textId="77777777" w:rsidR="004A5B8B" w:rsidRPr="002C19E3" w:rsidRDefault="004A5B8B" w:rsidP="002B6097">
            <w:pPr>
              <w:rPr>
                <w:rFonts w:ascii="Calibri" w:hAnsi="Calibri" w:cs="Arial"/>
              </w:rPr>
            </w:pPr>
          </w:p>
        </w:tc>
      </w:tr>
      <w:tr w:rsidR="00E5234F" w:rsidRPr="001D2C3C" w14:paraId="2B4E5E1B" w14:textId="77777777" w:rsidTr="00684C8E">
        <w:trPr>
          <w:gridAfter w:val="1"/>
          <w:wAfter w:w="8" w:type="dxa"/>
          <w:trHeight w:hRule="exact" w:val="283"/>
          <w:jc w:val="center"/>
        </w:trPr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67640A7" w14:textId="77777777" w:rsidR="00E5234F" w:rsidRPr="002C19E3" w:rsidRDefault="00E5234F" w:rsidP="00E5234F">
            <w:pPr>
              <w:rPr>
                <w:rFonts w:ascii="Calibri" w:hAnsi="Calibri" w:cs="Arial"/>
              </w:rPr>
            </w:pPr>
          </w:p>
        </w:tc>
        <w:tc>
          <w:tcPr>
            <w:tcW w:w="10395" w:type="dxa"/>
            <w:gridSpan w:val="20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9B3BB5" w14:textId="77777777" w:rsidR="00E5234F" w:rsidRPr="00436250" w:rsidRDefault="00436250" w:rsidP="009848AE">
            <w:pPr>
              <w:ind w:left="-117"/>
              <w:rPr>
                <w:rFonts w:ascii="Calibri" w:hAnsi="Calibri" w:cs="Arial"/>
                <w:sz w:val="20"/>
                <w:szCs w:val="20"/>
                <w:u w:val="single"/>
              </w:rPr>
            </w:pPr>
            <w:r w:rsidRPr="00436250">
              <w:rPr>
                <w:rFonts w:ascii="Calibri" w:hAnsi="Calibri" w:cs="Arial"/>
                <w:b/>
                <w:highlight w:val="yellow"/>
                <w:u w:val="single"/>
              </w:rPr>
              <w:t>Th</w:t>
            </w:r>
            <w:r>
              <w:rPr>
                <w:rFonts w:ascii="Calibri" w:hAnsi="Calibri" w:cs="Arial"/>
                <w:b/>
                <w:highlight w:val="yellow"/>
                <w:u w:val="single"/>
              </w:rPr>
              <w:t>e following</w:t>
            </w:r>
            <w:r w:rsidRPr="00436250">
              <w:rPr>
                <w:rFonts w:ascii="Calibri" w:hAnsi="Calibri" w:cs="Arial"/>
                <w:b/>
                <w:highlight w:val="yellow"/>
                <w:u w:val="single"/>
              </w:rPr>
              <w:t xml:space="preserve"> section is for School use only</w:t>
            </w:r>
            <w:r w:rsidRPr="00436250">
              <w:rPr>
                <w:rFonts w:ascii="Calibri" w:hAnsi="Calibri" w:cs="Arial"/>
                <w:b/>
                <w:u w:val="single"/>
              </w:rPr>
              <w:t xml:space="preserve">: </w:t>
            </w:r>
            <w:r w:rsidRPr="00436250">
              <w:rPr>
                <w:rFonts w:ascii="Calibri" w:hAnsi="Calibri" w:cs="Arial"/>
                <w:i/>
                <w:sz w:val="22"/>
                <w:szCs w:val="22"/>
              </w:rPr>
              <w:t>all other agencies</w:t>
            </w:r>
            <w:r>
              <w:rPr>
                <w:rFonts w:ascii="Calibri" w:hAnsi="Calibri" w:cs="Arial"/>
                <w:i/>
                <w:sz w:val="22"/>
                <w:szCs w:val="22"/>
              </w:rPr>
              <w:t>/professionals continue to</w:t>
            </w:r>
            <w:r w:rsidR="009848AE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="009848AE" w:rsidRPr="009848AE">
              <w:rPr>
                <w:rFonts w:ascii="Calibri" w:hAnsi="Calibri" w:cs="Arial"/>
                <w:b/>
                <w:sz w:val="22"/>
                <w:szCs w:val="22"/>
                <w:u w:val="single"/>
              </w:rPr>
              <w:t>Referral Selections:</w:t>
            </w:r>
          </w:p>
        </w:tc>
      </w:tr>
      <w:tr w:rsidR="00436250" w:rsidRPr="001D2C3C" w14:paraId="77F82A41" w14:textId="77777777" w:rsidTr="009E1A8E">
        <w:trPr>
          <w:gridAfter w:val="1"/>
          <w:wAfter w:w="8" w:type="dxa"/>
          <w:trHeight w:hRule="exact" w:val="680"/>
          <w:jc w:val="center"/>
        </w:trPr>
        <w:tc>
          <w:tcPr>
            <w:tcW w:w="562" w:type="dxa"/>
            <w:gridSpan w:val="2"/>
            <w:tcBorders>
              <w:left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87CF2FE" w14:textId="77777777" w:rsidR="00436250" w:rsidRDefault="00436250" w:rsidP="00436250">
            <w:pPr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0395" w:type="dxa"/>
            <w:gridSpan w:val="20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82FB86" w14:textId="77777777" w:rsidR="00436250" w:rsidRPr="00436250" w:rsidRDefault="00436250" w:rsidP="00B215E4">
            <w:pPr>
              <w:spacing w:line="180" w:lineRule="auto"/>
              <w:ind w:left="-119"/>
              <w:rPr>
                <w:rFonts w:asciiTheme="minorHAnsi" w:hAnsiTheme="minorHAnsi" w:cs="Arial"/>
                <w:i/>
                <w:sz w:val="22"/>
                <w:szCs w:val="22"/>
                <w:highlight w:val="yellow"/>
              </w:rPr>
            </w:pPr>
            <w:r w:rsidRPr="00436250">
              <w:rPr>
                <w:rFonts w:asciiTheme="minorHAnsi" w:hAnsiTheme="minorHAnsi" w:cs="Arial"/>
                <w:i/>
                <w:sz w:val="22"/>
                <w:szCs w:val="22"/>
              </w:rPr>
              <w:t xml:space="preserve">Please check here if this client is being referred from </w:t>
            </w:r>
            <w:r w:rsidRPr="00436250">
              <w:rPr>
                <w:rFonts w:asciiTheme="minorHAnsi" w:hAnsiTheme="minorHAnsi" w:cs="Arial"/>
                <w:b/>
                <w:i/>
                <w:sz w:val="22"/>
                <w:szCs w:val="22"/>
              </w:rPr>
              <w:t>School Board Counselling to Agency-Provided Children’s Mental Health Counselling</w:t>
            </w:r>
            <w:r w:rsidRPr="00436250">
              <w:rPr>
                <w:rFonts w:asciiTheme="minorHAnsi" w:hAnsiTheme="minorHAnsi" w:cs="Arial"/>
                <w:i/>
                <w:sz w:val="22"/>
                <w:szCs w:val="22"/>
              </w:rPr>
              <w:t>.</w:t>
            </w:r>
          </w:p>
        </w:tc>
      </w:tr>
      <w:tr w:rsidR="00436250" w:rsidRPr="001D2C3C" w14:paraId="16F88ACE" w14:textId="77777777" w:rsidTr="00684C8E">
        <w:trPr>
          <w:gridAfter w:val="1"/>
          <w:wAfter w:w="8" w:type="dxa"/>
          <w:trHeight w:hRule="exact" w:val="907"/>
          <w:jc w:val="center"/>
        </w:trPr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0679F315" w14:textId="77777777" w:rsidR="00436250" w:rsidRPr="00B215E4" w:rsidRDefault="00436250" w:rsidP="00436250">
            <w:pPr>
              <w:jc w:val="center"/>
              <w:rPr>
                <w:rFonts w:ascii="Calibri" w:hAnsi="Calibri" w:cs="Arial"/>
                <w:sz w:val="12"/>
                <w:szCs w:val="12"/>
              </w:rPr>
            </w:pPr>
          </w:p>
          <w:p w14:paraId="0F6F1CA9" w14:textId="77777777" w:rsidR="00436250" w:rsidRDefault="00436250" w:rsidP="00436250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  <w:p w14:paraId="34AB436E" w14:textId="77777777" w:rsidR="00436250" w:rsidRPr="00436250" w:rsidRDefault="00436250" w:rsidP="00436250">
            <w:pPr>
              <w:jc w:val="center"/>
              <w:rPr>
                <w:rFonts w:ascii="Calibri" w:hAnsi="Calibri" w:cs="Arial"/>
                <w:sz w:val="8"/>
                <w:szCs w:val="8"/>
              </w:rPr>
            </w:pPr>
          </w:p>
        </w:tc>
        <w:tc>
          <w:tcPr>
            <w:tcW w:w="10395" w:type="dxa"/>
            <w:gridSpan w:val="20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946AA1B" w14:textId="50CA14B8" w:rsidR="00436250" w:rsidRDefault="00436250" w:rsidP="009E1A8E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36250">
              <w:rPr>
                <w:rFonts w:ascii="Calibri" w:hAnsi="Calibri" w:cs="Arial"/>
                <w:i/>
                <w:sz w:val="22"/>
                <w:szCs w:val="22"/>
              </w:rPr>
              <w:t xml:space="preserve">Please check here if referral is for </w:t>
            </w:r>
            <w:r w:rsidRPr="00436250">
              <w:rPr>
                <w:rFonts w:ascii="Calibri" w:hAnsi="Calibri" w:cs="Arial"/>
                <w:b/>
                <w:i/>
                <w:sz w:val="22"/>
                <w:szCs w:val="22"/>
              </w:rPr>
              <w:t>School-Based Rehabilitation Services</w:t>
            </w:r>
            <w:r w:rsidR="00CB11DF" w:rsidRPr="00CB11DF">
              <w:rPr>
                <w:rFonts w:ascii="Calibri" w:hAnsi="Calibri" w:cs="Arial"/>
                <w:i/>
                <w:color w:val="FF0000"/>
                <w:sz w:val="22"/>
                <w:szCs w:val="22"/>
              </w:rPr>
              <w:t xml:space="preserve"> </w:t>
            </w:r>
            <w:r w:rsidR="00CB11DF">
              <w:rPr>
                <w:rFonts w:ascii="Calibri" w:hAnsi="Calibri" w:cs="Arial"/>
                <w:i/>
                <w:color w:val="FF0000"/>
                <w:sz w:val="22"/>
                <w:szCs w:val="22"/>
              </w:rPr>
              <w:br/>
            </w:r>
            <w:r w:rsidRPr="007A519E">
              <w:rPr>
                <w:rFonts w:ascii="Calibri" w:hAnsi="Calibri" w:cs="Arial"/>
                <w:i/>
                <w:sz w:val="22"/>
                <w:szCs w:val="22"/>
              </w:rPr>
              <w:t xml:space="preserve">If yes, please also </w:t>
            </w:r>
            <w:r w:rsidR="00574F67">
              <w:rPr>
                <w:rFonts w:ascii="Calibri" w:hAnsi="Calibri" w:cs="Arial"/>
                <w:i/>
                <w:sz w:val="22"/>
                <w:szCs w:val="22"/>
              </w:rPr>
              <w:t>attach</w:t>
            </w:r>
            <w:r w:rsidRPr="007A519E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="00574F67">
              <w:rPr>
                <w:rFonts w:ascii="Calibri" w:hAnsi="Calibri" w:cs="Arial"/>
                <w:i/>
                <w:sz w:val="22"/>
                <w:szCs w:val="22"/>
              </w:rPr>
              <w:t>required</w:t>
            </w:r>
            <w:r>
              <w:rPr>
                <w:rFonts w:ascii="Calibri" w:hAnsi="Calibri" w:cs="Arial"/>
                <w:i/>
                <w:sz w:val="22"/>
                <w:szCs w:val="22"/>
              </w:rPr>
              <w:t xml:space="preserve"> screening questionnaires </w:t>
            </w:r>
            <w:r w:rsidR="009848AE">
              <w:rPr>
                <w:rFonts w:ascii="Calibri" w:hAnsi="Calibri" w:cs="Arial"/>
                <w:i/>
                <w:sz w:val="22"/>
                <w:szCs w:val="22"/>
              </w:rPr>
              <w:t xml:space="preserve">(download at </w:t>
            </w:r>
            <w:hyperlink r:id="rId14" w:history="1">
              <w:r w:rsidR="00CB11DF" w:rsidRPr="00CB11DF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://www.fireflynw.ca/access-to-services</w:t>
              </w:r>
            </w:hyperlink>
            <w:r w:rsidR="00CB11DF">
              <w:rPr>
                <w:rFonts w:asciiTheme="minorHAnsi" w:hAnsiTheme="minorHAnsi"/>
                <w:sz w:val="22"/>
                <w:szCs w:val="22"/>
              </w:rPr>
              <w:t>)</w:t>
            </w:r>
            <w:r w:rsidR="009848AE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>
              <w:rPr>
                <w:rFonts w:ascii="Calibri" w:hAnsi="Calibri" w:cs="Arial"/>
                <w:i/>
                <w:sz w:val="22"/>
                <w:szCs w:val="22"/>
              </w:rPr>
              <w:t xml:space="preserve">and </w:t>
            </w:r>
            <w:r w:rsidR="00484739">
              <w:rPr>
                <w:rFonts w:ascii="Calibri" w:hAnsi="Calibri" w:cs="Arial"/>
                <w:i/>
                <w:sz w:val="22"/>
                <w:szCs w:val="22"/>
              </w:rPr>
              <w:t xml:space="preserve">any </w:t>
            </w:r>
            <w:r w:rsidR="00574F67">
              <w:rPr>
                <w:rFonts w:ascii="Calibri" w:hAnsi="Calibri" w:cs="Arial"/>
                <w:i/>
                <w:sz w:val="22"/>
                <w:szCs w:val="22"/>
              </w:rPr>
              <w:t>previous assessments/</w:t>
            </w:r>
            <w:r w:rsidR="00484739">
              <w:rPr>
                <w:rFonts w:ascii="Calibri" w:hAnsi="Calibri" w:cs="Arial"/>
                <w:i/>
                <w:sz w:val="22"/>
                <w:szCs w:val="22"/>
              </w:rPr>
              <w:t>reports from the child’s OSR</w:t>
            </w:r>
            <w:r w:rsidRPr="007A519E">
              <w:rPr>
                <w:rFonts w:ascii="Calibri" w:hAnsi="Calibri" w:cs="Arial"/>
                <w:i/>
                <w:sz w:val="22"/>
                <w:szCs w:val="22"/>
              </w:rPr>
              <w:t>)</w:t>
            </w:r>
            <w:r w:rsidR="00CB11DF">
              <w:rPr>
                <w:rFonts w:ascii="Calibri" w:hAnsi="Calibri" w:cs="Arial"/>
                <w:i/>
                <w:sz w:val="22"/>
                <w:szCs w:val="22"/>
              </w:rPr>
              <w:t xml:space="preserve">. </w:t>
            </w:r>
          </w:p>
        </w:tc>
      </w:tr>
      <w:tr w:rsidR="00436250" w:rsidRPr="001D2C3C" w14:paraId="738462E5" w14:textId="77777777" w:rsidTr="009E1A8E">
        <w:trPr>
          <w:gridAfter w:val="1"/>
          <w:wAfter w:w="8" w:type="dxa"/>
          <w:trHeight w:val="425"/>
          <w:jc w:val="center"/>
        </w:trPr>
        <w:tc>
          <w:tcPr>
            <w:tcW w:w="562" w:type="dxa"/>
            <w:gridSpan w:val="2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7F1AEC4" w14:textId="77777777" w:rsidR="00436250" w:rsidRDefault="00436250" w:rsidP="00436250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26" w:type="dxa"/>
            <w:shd w:val="clear" w:color="auto" w:fill="D9D9D9"/>
            <w:vAlign w:val="center"/>
          </w:tcPr>
          <w:p w14:paraId="3DA929E1" w14:textId="58661779" w:rsidR="00436250" w:rsidRPr="00EB5965" w:rsidRDefault="00436250" w:rsidP="007F48C2">
            <w:pPr>
              <w:ind w:right="-213"/>
              <w:rPr>
                <w:rFonts w:ascii="Arial" w:hAnsi="Arial" w:cs="Arial"/>
                <w:sz w:val="20"/>
                <w:szCs w:val="20"/>
              </w:rPr>
            </w:pPr>
            <w:r w:rsidRPr="009E3F59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E3F59">
              <w:rPr>
                <w:rFonts w:ascii="Calibri" w:hAnsi="Calibri" w:cs="Arial"/>
              </w:rPr>
              <w:instrText xml:space="preserve"> FORMCHECKBOX </w:instrText>
            </w:r>
            <w:r w:rsidR="001D0FCD">
              <w:rPr>
                <w:rFonts w:ascii="Calibri" w:hAnsi="Calibri" w:cs="Arial"/>
              </w:rPr>
            </w:r>
            <w:r w:rsidR="001D0FCD">
              <w:rPr>
                <w:rFonts w:ascii="Calibri" w:hAnsi="Calibri" w:cs="Arial"/>
              </w:rPr>
              <w:fldChar w:fldCharType="separate"/>
            </w:r>
            <w:r w:rsidRPr="009E3F59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3404" w:type="dxa"/>
            <w:gridSpan w:val="2"/>
            <w:shd w:val="clear" w:color="auto" w:fill="D9D9D9"/>
            <w:vAlign w:val="center"/>
          </w:tcPr>
          <w:p w14:paraId="42067B1A" w14:textId="23B4AFF2" w:rsidR="00436250" w:rsidRPr="00EB5965" w:rsidRDefault="007F48C2" w:rsidP="007F48C2">
            <w:pPr>
              <w:ind w:left="-117" w:right="-9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436250">
              <w:rPr>
                <w:rFonts w:ascii="Calibri" w:hAnsi="Calibri" w:cs="Arial"/>
                <w:sz w:val="22"/>
                <w:szCs w:val="22"/>
              </w:rPr>
              <w:t xml:space="preserve">SBRS </w:t>
            </w:r>
            <w:r w:rsidR="00436250" w:rsidRPr="009F0A60">
              <w:rPr>
                <w:rFonts w:ascii="Calibri" w:hAnsi="Calibri" w:cs="Arial"/>
                <w:sz w:val="22"/>
                <w:szCs w:val="22"/>
              </w:rPr>
              <w:t>Occupational Therapy</w:t>
            </w:r>
          </w:p>
        </w:tc>
        <w:tc>
          <w:tcPr>
            <w:tcW w:w="337" w:type="dxa"/>
            <w:shd w:val="clear" w:color="auto" w:fill="D9D9D9"/>
            <w:vAlign w:val="center"/>
          </w:tcPr>
          <w:p w14:paraId="4CA5123B" w14:textId="77777777" w:rsidR="00436250" w:rsidRDefault="00436250" w:rsidP="009848AE">
            <w:pPr>
              <w:ind w:left="-102" w:right="-96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9F0A6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F0A60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9F0A6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498" w:type="dxa"/>
            <w:gridSpan w:val="11"/>
            <w:shd w:val="clear" w:color="auto" w:fill="D9D9D9"/>
            <w:vAlign w:val="center"/>
          </w:tcPr>
          <w:p w14:paraId="73B95293" w14:textId="77777777" w:rsidR="00436250" w:rsidRDefault="00436250" w:rsidP="00436250">
            <w:pPr>
              <w:ind w:left="-116" w:right="-96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SBRS </w:t>
            </w:r>
            <w:r w:rsidRPr="009F0A60">
              <w:rPr>
                <w:rFonts w:ascii="Calibri" w:hAnsi="Calibri" w:cs="Arial"/>
                <w:sz w:val="22"/>
                <w:szCs w:val="22"/>
              </w:rPr>
              <w:t>Physiotherapy</w:t>
            </w:r>
          </w:p>
        </w:tc>
        <w:tc>
          <w:tcPr>
            <w:tcW w:w="315" w:type="dxa"/>
            <w:gridSpan w:val="2"/>
            <w:shd w:val="clear" w:color="auto" w:fill="D9D9D9"/>
            <w:vAlign w:val="center"/>
          </w:tcPr>
          <w:p w14:paraId="27A1B5E2" w14:textId="77777777" w:rsidR="00436250" w:rsidRDefault="00436250" w:rsidP="009848AE">
            <w:pPr>
              <w:ind w:left="-102" w:right="-96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9F0A6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F0A60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9F0A60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41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1CB68E9" w14:textId="415BC025" w:rsidR="00EB5965" w:rsidRPr="00EB5965" w:rsidRDefault="00436250" w:rsidP="007F48C2">
            <w:pPr>
              <w:ind w:left="-116" w:right="-96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SBRS </w:t>
            </w:r>
            <w:r w:rsidRPr="009F0A60">
              <w:rPr>
                <w:rFonts w:ascii="Calibri" w:hAnsi="Calibri" w:cs="Arial"/>
                <w:sz w:val="22"/>
                <w:szCs w:val="22"/>
              </w:rPr>
              <w:t>Speech Language Pathology</w:t>
            </w:r>
          </w:p>
        </w:tc>
      </w:tr>
      <w:tr w:rsidR="00B87F00" w:rsidRPr="001D2C3C" w14:paraId="424DCC04" w14:textId="77777777" w:rsidTr="009E1A8E">
        <w:trPr>
          <w:trHeight w:val="425"/>
          <w:jc w:val="center"/>
        </w:trPr>
        <w:tc>
          <w:tcPr>
            <w:tcW w:w="278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FE8961F" w14:textId="31C665DF" w:rsidR="00B87F00" w:rsidRDefault="00B87F00" w:rsidP="007F48C2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84" w:type="dxa"/>
            <w:shd w:val="clear" w:color="auto" w:fill="D9D9D9"/>
            <w:vAlign w:val="center"/>
          </w:tcPr>
          <w:p w14:paraId="58D3F382" w14:textId="77777777" w:rsidR="00B87F00" w:rsidRDefault="00B87F00" w:rsidP="007F48C2">
            <w:pPr>
              <w:ind w:left="-113" w:right="-62"/>
              <w:rPr>
                <w:rFonts w:ascii="Calibri" w:hAnsi="Calibri" w:cs="Arial"/>
              </w:rPr>
            </w:pPr>
          </w:p>
        </w:tc>
        <w:tc>
          <w:tcPr>
            <w:tcW w:w="6247" w:type="dxa"/>
            <w:gridSpan w:val="11"/>
            <w:shd w:val="clear" w:color="auto" w:fill="D9D9D9"/>
            <w:vAlign w:val="center"/>
          </w:tcPr>
          <w:p w14:paraId="5E536327" w14:textId="1309CB00" w:rsidR="00B87F00" w:rsidRPr="00684C8E" w:rsidRDefault="00B87F00" w:rsidP="00B87F00">
            <w:pPr>
              <w:ind w:right="-96"/>
              <w:rPr>
                <w:rFonts w:ascii="Calibri" w:hAnsi="Calibri" w:cs="Arial"/>
                <w:sz w:val="22"/>
                <w:szCs w:val="22"/>
                <w:lang w:val="en-CA"/>
              </w:rPr>
            </w:pPr>
            <w:r w:rsidRPr="009F0A60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F0A60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9F0A60">
              <w:rPr>
                <w:rFonts w:ascii="Calibri" w:hAnsi="Calibri" w:cs="Arial"/>
                <w:sz w:val="22"/>
                <w:szCs w:val="22"/>
              </w:rPr>
              <w:fldChar w:fldCharType="end"/>
            </w:r>
            <w:r>
              <w:rPr>
                <w:rFonts w:ascii="Calibri" w:hAnsi="Calibri" w:cs="Arial"/>
                <w:sz w:val="22"/>
                <w:szCs w:val="22"/>
              </w:rPr>
              <w:t xml:space="preserve">  Section </w:t>
            </w:r>
            <w:r w:rsidRPr="00B87F00">
              <w:rPr>
                <w:rFonts w:ascii="Calibri" w:hAnsi="Calibri" w:cs="Arial"/>
                <w:sz w:val="22"/>
                <w:szCs w:val="22"/>
              </w:rPr>
              <w:t>23 (FIREFLY, Transitions North, Spark</w:t>
            </w:r>
            <w:r>
              <w:rPr>
                <w:rFonts w:ascii="Calibri" w:hAnsi="Calibri" w:cs="Arial"/>
                <w:sz w:val="22"/>
                <w:szCs w:val="22"/>
              </w:rPr>
              <w:t>)</w:t>
            </w:r>
          </w:p>
        </w:tc>
        <w:tc>
          <w:tcPr>
            <w:tcW w:w="315" w:type="dxa"/>
            <w:gridSpan w:val="3"/>
            <w:shd w:val="clear" w:color="auto" w:fill="D9D9D9"/>
            <w:vAlign w:val="center"/>
          </w:tcPr>
          <w:p w14:paraId="400FB7B1" w14:textId="77777777" w:rsidR="00B87F00" w:rsidRPr="009F0A60" w:rsidRDefault="00B87F00" w:rsidP="007F48C2">
            <w:pPr>
              <w:ind w:left="-102" w:right="-96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3841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606EA0D" w14:textId="539C6473" w:rsidR="00B87F00" w:rsidRDefault="00B87F00" w:rsidP="007F48C2">
            <w:pPr>
              <w:ind w:left="-116" w:right="-96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7F48C2" w:rsidRPr="00E5234F" w14:paraId="6CD04F88" w14:textId="77777777" w:rsidTr="00684C8E">
        <w:trPr>
          <w:gridAfter w:val="1"/>
          <w:wAfter w:w="8" w:type="dxa"/>
          <w:trHeight w:hRule="exact" w:val="80"/>
          <w:jc w:val="center"/>
        </w:trPr>
        <w:tc>
          <w:tcPr>
            <w:tcW w:w="562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8D2EA7F" w14:textId="77777777" w:rsidR="007F48C2" w:rsidRDefault="007F48C2" w:rsidP="007F48C2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E7AEBEC" w14:textId="77777777" w:rsidR="007F48C2" w:rsidRDefault="007F48C2" w:rsidP="007F48C2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1CB971C9" w14:textId="77777777" w:rsidR="007F48C2" w:rsidRPr="00E5234F" w:rsidRDefault="007F48C2" w:rsidP="007F48C2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395" w:type="dxa"/>
            <w:gridSpan w:val="20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4EF694" w14:textId="77777777" w:rsidR="007F48C2" w:rsidRDefault="007F48C2" w:rsidP="007F48C2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1D5634FB" w14:textId="77777777" w:rsidR="007F48C2" w:rsidRDefault="007F48C2" w:rsidP="007F48C2">
            <w:pPr>
              <w:rPr>
                <w:rFonts w:asciiTheme="minorHAnsi" w:hAnsiTheme="minorHAnsi"/>
                <w:sz w:val="16"/>
                <w:szCs w:val="16"/>
              </w:rPr>
            </w:pPr>
          </w:p>
          <w:p w14:paraId="0F3B30EB" w14:textId="77777777" w:rsidR="007F48C2" w:rsidRPr="00E5234F" w:rsidRDefault="007F48C2" w:rsidP="007F48C2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14:paraId="0E87FC09" w14:textId="77777777" w:rsidR="00EB5B3F" w:rsidRDefault="00EB5B3F">
      <w:pPr>
        <w:rPr>
          <w:sz w:val="12"/>
          <w:szCs w:val="12"/>
        </w:rPr>
      </w:pPr>
    </w:p>
    <w:tbl>
      <w:tblPr>
        <w:tblW w:w="10926" w:type="dxa"/>
        <w:jc w:val="center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65"/>
        <w:gridCol w:w="179"/>
        <w:gridCol w:w="3379"/>
        <w:gridCol w:w="40"/>
        <w:gridCol w:w="360"/>
        <w:gridCol w:w="62"/>
        <w:gridCol w:w="1380"/>
        <w:gridCol w:w="426"/>
        <w:gridCol w:w="1949"/>
        <w:gridCol w:w="425"/>
        <w:gridCol w:w="2445"/>
        <w:gridCol w:w="16"/>
      </w:tblGrid>
      <w:tr w:rsidR="00CA3FD9" w:rsidRPr="001D2C3C" w14:paraId="70032A07" w14:textId="77777777" w:rsidTr="00805232">
        <w:trPr>
          <w:trHeight w:hRule="exact" w:val="425"/>
          <w:jc w:val="center"/>
        </w:trPr>
        <w:tc>
          <w:tcPr>
            <w:tcW w:w="26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1DCA0D7" w14:textId="77777777" w:rsidR="00CA3FD9" w:rsidRPr="0003506A" w:rsidRDefault="00CA3FD9" w:rsidP="003F45A8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0661" w:type="dxa"/>
            <w:gridSpan w:val="11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31B17" w14:textId="77777777" w:rsidR="00CA3FD9" w:rsidRPr="00CA3FD9" w:rsidRDefault="00CA3FD9" w:rsidP="003F45A8">
            <w:pPr>
              <w:ind w:left="-58" w:right="-115"/>
              <w:rPr>
                <w:rFonts w:ascii="Calibri" w:hAnsi="Calibri" w:cs="Arial"/>
                <w:b/>
                <w:u w:val="single"/>
              </w:rPr>
            </w:pPr>
            <w:r w:rsidRPr="00CA3FD9">
              <w:rPr>
                <w:rFonts w:ascii="Calibri" w:hAnsi="Calibri" w:cs="Arial"/>
                <w:b/>
                <w:u w:val="single"/>
              </w:rPr>
              <w:t>Referral Selections:</w:t>
            </w:r>
            <w:r w:rsidR="00770B9C" w:rsidRPr="002C19E3">
              <w:rPr>
                <w:rFonts w:ascii="Calibri" w:hAnsi="Calibri" w:cs="Arial"/>
                <w:b/>
                <w:sz w:val="22"/>
                <w:szCs w:val="22"/>
              </w:rPr>
              <w:t xml:space="preserve"> Identify which program</w:t>
            </w:r>
            <w:r w:rsidR="00770B9C">
              <w:rPr>
                <w:rFonts w:ascii="Calibri" w:hAnsi="Calibri" w:cs="Arial"/>
                <w:b/>
                <w:sz w:val="22"/>
                <w:szCs w:val="22"/>
              </w:rPr>
              <w:t>(s) the</w:t>
            </w:r>
            <w:r w:rsidR="00770B9C" w:rsidRPr="002C19E3">
              <w:rPr>
                <w:rFonts w:ascii="Calibri" w:hAnsi="Calibri" w:cs="Arial"/>
                <w:b/>
                <w:sz w:val="22"/>
                <w:szCs w:val="22"/>
              </w:rPr>
              <w:t xml:space="preserve"> child is being referred </w:t>
            </w:r>
            <w:r w:rsidR="00770B9C">
              <w:rPr>
                <w:rFonts w:ascii="Calibri" w:hAnsi="Calibri" w:cs="Arial"/>
                <w:b/>
                <w:sz w:val="22"/>
                <w:szCs w:val="22"/>
              </w:rPr>
              <w:t>to</w:t>
            </w:r>
            <w:r w:rsidR="00770B9C" w:rsidRPr="002C19E3"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</w:tr>
      <w:tr w:rsidR="00F07147" w:rsidRPr="001D2C3C" w14:paraId="42B7DBBA" w14:textId="77777777" w:rsidTr="00805232">
        <w:trPr>
          <w:trHeight w:hRule="exact" w:val="435"/>
          <w:jc w:val="center"/>
        </w:trPr>
        <w:tc>
          <w:tcPr>
            <w:tcW w:w="265" w:type="dxa"/>
            <w:tcBorders>
              <w:left w:val="single" w:sz="4" w:space="0" w:color="auto"/>
            </w:tcBorders>
            <w:vAlign w:val="center"/>
          </w:tcPr>
          <w:p w14:paraId="4470453B" w14:textId="77777777" w:rsidR="00F07147" w:rsidRPr="002C19E3" w:rsidRDefault="00F07147" w:rsidP="009848AE">
            <w:pPr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10661" w:type="dxa"/>
            <w:gridSpan w:val="11"/>
            <w:tcBorders>
              <w:right w:val="single" w:sz="4" w:space="0" w:color="auto"/>
            </w:tcBorders>
            <w:vAlign w:val="center"/>
          </w:tcPr>
          <w:p w14:paraId="221CB77C" w14:textId="565FF5F1" w:rsidR="00F07147" w:rsidRPr="00A176F4" w:rsidRDefault="00F07147" w:rsidP="00AF2B59">
            <w:pPr>
              <w:spacing w:line="204" w:lineRule="auto"/>
              <w:rPr>
                <w:rFonts w:ascii="Calibri" w:hAnsi="Calibri" w:cs="Arial"/>
                <w:b/>
                <w:sz w:val="20"/>
                <w:szCs w:val="20"/>
              </w:rPr>
            </w:pPr>
            <w:r w:rsidRPr="00A176F4">
              <w:rPr>
                <w:rFonts w:ascii="Calibri" w:hAnsi="Calibri" w:cs="Arial"/>
                <w:i/>
                <w:sz w:val="20"/>
                <w:szCs w:val="20"/>
              </w:rPr>
              <w:t xml:space="preserve">Please Note: The following services can all be </w:t>
            </w:r>
            <w:r w:rsidRPr="00A176F4">
              <w:rPr>
                <w:rFonts w:ascii="Calibri" w:hAnsi="Calibri" w:cs="Arial"/>
                <w:b/>
                <w:i/>
                <w:sz w:val="20"/>
                <w:szCs w:val="20"/>
              </w:rPr>
              <w:t>requested for consideration</w:t>
            </w:r>
            <w:r w:rsidRPr="00A176F4">
              <w:rPr>
                <w:rFonts w:ascii="Calibri" w:hAnsi="Calibri" w:cs="Arial"/>
                <w:i/>
                <w:sz w:val="20"/>
                <w:szCs w:val="20"/>
              </w:rPr>
              <w:t xml:space="preserve">; </w:t>
            </w:r>
            <w:proofErr w:type="gramStart"/>
            <w:r w:rsidRPr="00A176F4">
              <w:rPr>
                <w:rFonts w:ascii="Calibri" w:hAnsi="Calibri" w:cs="Arial"/>
                <w:i/>
                <w:sz w:val="20"/>
                <w:szCs w:val="20"/>
              </w:rPr>
              <w:t>however</w:t>
            </w:r>
            <w:proofErr w:type="gramEnd"/>
            <w:r w:rsidRPr="00A176F4">
              <w:rPr>
                <w:rFonts w:ascii="Calibri" w:hAnsi="Calibri" w:cs="Arial"/>
                <w:i/>
                <w:sz w:val="20"/>
                <w:szCs w:val="20"/>
              </w:rPr>
              <w:t xml:space="preserve"> the client’s suitability/eligibility for some programs will be determined by their respective agencies and cannot be guaranteed.</w:t>
            </w:r>
            <w:r w:rsidR="00805232">
              <w:rPr>
                <w:rFonts w:ascii="Calibri" w:hAnsi="Calibri" w:cs="Arial"/>
                <w:i/>
                <w:sz w:val="20"/>
                <w:szCs w:val="20"/>
              </w:rPr>
              <w:t xml:space="preserve"> </w:t>
            </w:r>
            <w:r w:rsidR="0051259D" w:rsidRPr="0051259D">
              <w:rPr>
                <w:rFonts w:ascii="Calibri" w:hAnsi="Calibri" w:cs="Arial"/>
                <w:i/>
                <w:color w:val="FF0000"/>
                <w:sz w:val="20"/>
                <w:szCs w:val="20"/>
              </w:rPr>
              <w:t>Note:</w:t>
            </w:r>
            <w:r w:rsidR="0051259D">
              <w:rPr>
                <w:rFonts w:ascii="Calibri" w:hAnsi="Calibri" w:cs="Arial"/>
                <w:i/>
                <w:sz w:val="20"/>
                <w:szCs w:val="20"/>
              </w:rPr>
              <w:t xml:space="preserve"> </w:t>
            </w:r>
            <w:r w:rsidR="00805232" w:rsidRPr="00805232">
              <w:rPr>
                <w:rFonts w:ascii="Calibri" w:hAnsi="Calibri" w:cs="Arial"/>
                <w:i/>
                <w:color w:val="FF0000"/>
                <w:sz w:val="20"/>
                <w:szCs w:val="20"/>
              </w:rPr>
              <w:t xml:space="preserve">Service options vary </w:t>
            </w:r>
            <w:r w:rsidR="00AF2B59">
              <w:rPr>
                <w:rFonts w:ascii="Calibri" w:hAnsi="Calibri" w:cs="Arial"/>
                <w:i/>
                <w:color w:val="FF0000"/>
                <w:sz w:val="20"/>
                <w:szCs w:val="20"/>
              </w:rPr>
              <w:t>by</w:t>
            </w:r>
            <w:r w:rsidR="00805232" w:rsidRPr="00805232">
              <w:rPr>
                <w:rFonts w:ascii="Calibri" w:hAnsi="Calibri" w:cs="Arial"/>
                <w:i/>
                <w:color w:val="FF0000"/>
                <w:sz w:val="20"/>
                <w:szCs w:val="20"/>
              </w:rPr>
              <w:t xml:space="preserve"> community.</w:t>
            </w:r>
          </w:p>
        </w:tc>
      </w:tr>
      <w:tr w:rsidR="00F07147" w:rsidRPr="001D2C3C" w14:paraId="7620BF8F" w14:textId="77777777" w:rsidTr="00805232">
        <w:trPr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</w:tcBorders>
            <w:vAlign w:val="center"/>
          </w:tcPr>
          <w:p w14:paraId="22753395" w14:textId="77777777" w:rsidR="00F07147" w:rsidRPr="002C19E3" w:rsidRDefault="00F07147" w:rsidP="00EB5B3F">
            <w:pPr>
              <w:ind w:right="-85"/>
              <w:jc w:val="right"/>
              <w:rPr>
                <w:rFonts w:ascii="Calibri" w:hAnsi="Calibri" w:cs="Arial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419" w:type="dxa"/>
            <w:gridSpan w:val="2"/>
            <w:vAlign w:val="center"/>
          </w:tcPr>
          <w:p w14:paraId="054899C6" w14:textId="77777777" w:rsidR="00F07147" w:rsidRPr="0003506A" w:rsidRDefault="00F07147" w:rsidP="00324F82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Infant</w:t>
            </w:r>
            <w:r w:rsidR="00324F82">
              <w:rPr>
                <w:rFonts w:ascii="Calibri" w:hAnsi="Calibri" w:cs="Arial"/>
                <w:sz w:val="22"/>
                <w:szCs w:val="22"/>
              </w:rPr>
              <w:t>/Child</w:t>
            </w:r>
            <w:r w:rsidRPr="0003506A">
              <w:rPr>
                <w:rFonts w:ascii="Calibri" w:hAnsi="Calibri" w:cs="Arial"/>
                <w:sz w:val="22"/>
                <w:szCs w:val="22"/>
              </w:rPr>
              <w:t xml:space="preserve"> Development</w:t>
            </w:r>
            <w:r>
              <w:rPr>
                <w:rFonts w:ascii="Calibri" w:hAnsi="Calibri" w:cs="Arial"/>
                <w:sz w:val="22"/>
                <w:szCs w:val="22"/>
              </w:rPr>
              <w:t xml:space="preserve"> (</w:t>
            </w:r>
            <w:r w:rsidR="00324F82">
              <w:rPr>
                <w:rFonts w:ascii="Calibri" w:hAnsi="Calibri" w:cs="Arial"/>
                <w:sz w:val="22"/>
                <w:szCs w:val="22"/>
              </w:rPr>
              <w:t>0-</w:t>
            </w:r>
            <w:r>
              <w:rPr>
                <w:rFonts w:ascii="Calibri" w:hAnsi="Calibri" w:cs="Arial"/>
                <w:sz w:val="22"/>
                <w:szCs w:val="22"/>
              </w:rPr>
              <w:t>6 yrs)</w:t>
            </w:r>
          </w:p>
        </w:tc>
        <w:tc>
          <w:tcPr>
            <w:tcW w:w="360" w:type="dxa"/>
            <w:vAlign w:val="center"/>
          </w:tcPr>
          <w:p w14:paraId="4D3FEEB6" w14:textId="77777777" w:rsidR="00F07147" w:rsidRPr="0003506A" w:rsidRDefault="00F07147" w:rsidP="00646DF5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817" w:type="dxa"/>
            <w:gridSpan w:val="4"/>
            <w:vAlign w:val="center"/>
          </w:tcPr>
          <w:p w14:paraId="28B59549" w14:textId="4C84F971" w:rsidR="00F07147" w:rsidRPr="0003506A" w:rsidRDefault="00F07147" w:rsidP="00646DF5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Child</w:t>
            </w:r>
            <w:r>
              <w:rPr>
                <w:rFonts w:ascii="Calibri" w:hAnsi="Calibri" w:cs="Arial"/>
                <w:sz w:val="22"/>
                <w:szCs w:val="22"/>
              </w:rPr>
              <w:t>/Youth</w:t>
            </w:r>
            <w:r w:rsidRPr="0003506A">
              <w:rPr>
                <w:rFonts w:ascii="Calibri" w:hAnsi="Calibri" w:cs="Arial"/>
                <w:sz w:val="22"/>
                <w:szCs w:val="22"/>
              </w:rPr>
              <w:t xml:space="preserve"> Development (6 yrs +</w:t>
            </w:r>
            <w:r w:rsidR="00EA7E2A">
              <w:rPr>
                <w:rFonts w:ascii="Calibri" w:hAnsi="Calibri" w:cs="Arial"/>
                <w:sz w:val="22"/>
                <w:szCs w:val="22"/>
              </w:rPr>
              <w:t>)</w:t>
            </w:r>
          </w:p>
        </w:tc>
        <w:tc>
          <w:tcPr>
            <w:tcW w:w="425" w:type="dxa"/>
            <w:vAlign w:val="center"/>
          </w:tcPr>
          <w:p w14:paraId="592CCAD7" w14:textId="77777777" w:rsidR="00F07147" w:rsidRPr="0003506A" w:rsidRDefault="00F07147" w:rsidP="00624DD1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461" w:type="dxa"/>
            <w:gridSpan w:val="2"/>
            <w:tcBorders>
              <w:right w:val="single" w:sz="4" w:space="0" w:color="auto"/>
            </w:tcBorders>
            <w:vAlign w:val="center"/>
          </w:tcPr>
          <w:p w14:paraId="266E7239" w14:textId="77777777" w:rsidR="00F07147" w:rsidRPr="0003506A" w:rsidRDefault="00F07147" w:rsidP="00624DD1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Children’s Mental Health</w:t>
            </w:r>
          </w:p>
        </w:tc>
      </w:tr>
      <w:tr w:rsidR="00F07147" w:rsidRPr="001D2C3C" w14:paraId="3DCACA61" w14:textId="77777777" w:rsidTr="00805232">
        <w:trPr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</w:tcBorders>
            <w:vAlign w:val="center"/>
          </w:tcPr>
          <w:p w14:paraId="6161BC65" w14:textId="77777777" w:rsidR="00F07147" w:rsidRDefault="00F07147" w:rsidP="00EB5B3F">
            <w:pPr>
              <w:ind w:right="-85"/>
              <w:jc w:val="right"/>
            </w:pPr>
            <w:r w:rsidRPr="009E3F59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E3F59">
              <w:rPr>
                <w:rFonts w:ascii="Calibri" w:hAnsi="Calibri" w:cs="Arial"/>
              </w:rPr>
              <w:instrText xml:space="preserve"> FORMCHECKBOX </w:instrText>
            </w:r>
            <w:r w:rsidR="001D0FCD">
              <w:rPr>
                <w:rFonts w:ascii="Calibri" w:hAnsi="Calibri" w:cs="Arial"/>
              </w:rPr>
            </w:r>
            <w:r w:rsidR="001D0FCD">
              <w:rPr>
                <w:rFonts w:ascii="Calibri" w:hAnsi="Calibri" w:cs="Arial"/>
              </w:rPr>
              <w:fldChar w:fldCharType="separate"/>
            </w:r>
            <w:r w:rsidRPr="009E3F59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3419" w:type="dxa"/>
            <w:gridSpan w:val="2"/>
            <w:vAlign w:val="center"/>
          </w:tcPr>
          <w:p w14:paraId="7D855ACF" w14:textId="77777777" w:rsidR="00F07147" w:rsidRPr="0003506A" w:rsidRDefault="00F07147" w:rsidP="00324F82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Speech Language Pathology</w:t>
            </w:r>
            <w:r>
              <w:rPr>
                <w:rFonts w:ascii="Calibri" w:hAnsi="Calibri" w:cs="Arial"/>
                <w:sz w:val="22"/>
                <w:szCs w:val="22"/>
              </w:rPr>
              <w:t xml:space="preserve"> (</w:t>
            </w:r>
            <w:r w:rsidR="00324F82">
              <w:rPr>
                <w:rFonts w:ascii="Calibri" w:hAnsi="Calibri" w:cs="Arial"/>
                <w:sz w:val="22"/>
                <w:szCs w:val="22"/>
              </w:rPr>
              <w:t>0-</w:t>
            </w:r>
            <w:r>
              <w:rPr>
                <w:rFonts w:ascii="Calibri" w:hAnsi="Calibri" w:cs="Arial"/>
                <w:sz w:val="22"/>
                <w:szCs w:val="22"/>
              </w:rPr>
              <w:t>6 yrs)</w:t>
            </w:r>
          </w:p>
        </w:tc>
        <w:tc>
          <w:tcPr>
            <w:tcW w:w="360" w:type="dxa"/>
            <w:vAlign w:val="center"/>
          </w:tcPr>
          <w:p w14:paraId="7FF9BB85" w14:textId="77777777" w:rsidR="00F07147" w:rsidRPr="0003506A" w:rsidRDefault="00F07147" w:rsidP="00646DF5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817" w:type="dxa"/>
            <w:gridSpan w:val="4"/>
            <w:vAlign w:val="center"/>
          </w:tcPr>
          <w:p w14:paraId="2A9BD521" w14:textId="145D0A93" w:rsidR="00F07147" w:rsidRPr="0003506A" w:rsidRDefault="00F07147" w:rsidP="00646DF5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Speech Language Pathology</w:t>
            </w: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EA7E2A">
              <w:rPr>
                <w:rFonts w:ascii="Calibri" w:hAnsi="Calibri" w:cs="Arial"/>
                <w:sz w:val="22"/>
                <w:szCs w:val="22"/>
              </w:rPr>
              <w:t>(6 yrs</w:t>
            </w:r>
            <w:r w:rsidRPr="0003506A">
              <w:rPr>
                <w:rFonts w:ascii="Calibri" w:hAnsi="Calibri" w:cs="Arial"/>
                <w:sz w:val="22"/>
                <w:szCs w:val="22"/>
              </w:rPr>
              <w:t>+)</w:t>
            </w:r>
          </w:p>
        </w:tc>
        <w:tc>
          <w:tcPr>
            <w:tcW w:w="425" w:type="dxa"/>
            <w:vAlign w:val="center"/>
          </w:tcPr>
          <w:p w14:paraId="374C178C" w14:textId="77777777" w:rsidR="00F07147" w:rsidRPr="0003506A" w:rsidRDefault="00F07147" w:rsidP="00624DD1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461" w:type="dxa"/>
            <w:gridSpan w:val="2"/>
            <w:tcBorders>
              <w:right w:val="single" w:sz="4" w:space="0" w:color="auto"/>
            </w:tcBorders>
            <w:vAlign w:val="center"/>
          </w:tcPr>
          <w:p w14:paraId="7D30376A" w14:textId="77777777" w:rsidR="00F07147" w:rsidRPr="0003506A" w:rsidRDefault="00F07147" w:rsidP="00624DD1">
            <w:pPr>
              <w:ind w:left="-58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Occupational Therapy</w:t>
            </w:r>
          </w:p>
        </w:tc>
      </w:tr>
      <w:tr w:rsidR="00F07147" w:rsidRPr="001D2C3C" w14:paraId="5F945188" w14:textId="77777777" w:rsidTr="00805232">
        <w:trPr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</w:tcBorders>
            <w:vAlign w:val="center"/>
          </w:tcPr>
          <w:p w14:paraId="27C2C23B" w14:textId="77777777" w:rsidR="00F07147" w:rsidRDefault="00F07147" w:rsidP="00EB5B3F">
            <w:pPr>
              <w:ind w:right="-85"/>
              <w:jc w:val="right"/>
            </w:pPr>
            <w:r w:rsidRPr="009E3F59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9E3F59">
              <w:rPr>
                <w:rFonts w:ascii="Calibri" w:hAnsi="Calibri" w:cs="Arial"/>
              </w:rPr>
              <w:instrText xml:space="preserve"> FORMCHECKBOX </w:instrText>
            </w:r>
            <w:r w:rsidR="001D0FCD">
              <w:rPr>
                <w:rFonts w:ascii="Calibri" w:hAnsi="Calibri" w:cs="Arial"/>
              </w:rPr>
            </w:r>
            <w:r w:rsidR="001D0FCD">
              <w:rPr>
                <w:rFonts w:ascii="Calibri" w:hAnsi="Calibri" w:cs="Arial"/>
              </w:rPr>
              <w:fldChar w:fldCharType="separate"/>
            </w:r>
            <w:r w:rsidRPr="009E3F59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3419" w:type="dxa"/>
            <w:gridSpan w:val="2"/>
            <w:vAlign w:val="center"/>
          </w:tcPr>
          <w:p w14:paraId="75A226D9" w14:textId="77777777" w:rsidR="00F07147" w:rsidRPr="0003506A" w:rsidRDefault="007765CD" w:rsidP="00646DF5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Physiotherapy</w:t>
            </w:r>
          </w:p>
        </w:tc>
        <w:tc>
          <w:tcPr>
            <w:tcW w:w="360" w:type="dxa"/>
            <w:vAlign w:val="center"/>
          </w:tcPr>
          <w:p w14:paraId="68B955BB" w14:textId="77777777" w:rsidR="00F07147" w:rsidRPr="002C19E3" w:rsidRDefault="00F07147" w:rsidP="00646DF5">
            <w:pPr>
              <w:ind w:left="-115" w:right="-115"/>
              <w:jc w:val="right"/>
              <w:rPr>
                <w:rFonts w:ascii="Calibri" w:hAnsi="Calibri" w:cs="Arial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817" w:type="dxa"/>
            <w:gridSpan w:val="4"/>
            <w:vAlign w:val="center"/>
          </w:tcPr>
          <w:p w14:paraId="291ACD5D" w14:textId="77777777" w:rsidR="00F07147" w:rsidRPr="0003506A" w:rsidRDefault="00F07147" w:rsidP="00646DF5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Service Coordination/Family</w:t>
            </w:r>
            <w:r w:rsidR="00646DF5">
              <w:rPr>
                <w:rFonts w:ascii="Calibri" w:hAnsi="Calibri" w:cs="Arial"/>
                <w:sz w:val="22"/>
                <w:szCs w:val="22"/>
              </w:rPr>
              <w:t xml:space="preserve"> Na</w:t>
            </w:r>
            <w:r w:rsidRPr="0003506A">
              <w:rPr>
                <w:rFonts w:ascii="Calibri" w:hAnsi="Calibri" w:cs="Arial"/>
                <w:sz w:val="22"/>
                <w:szCs w:val="22"/>
              </w:rPr>
              <w:t>vigator</w:t>
            </w:r>
          </w:p>
        </w:tc>
        <w:tc>
          <w:tcPr>
            <w:tcW w:w="425" w:type="dxa"/>
            <w:vAlign w:val="center"/>
          </w:tcPr>
          <w:p w14:paraId="044527E1" w14:textId="77777777" w:rsidR="00F07147" w:rsidRPr="0003506A" w:rsidRDefault="00F07147" w:rsidP="003F45A8">
            <w:pPr>
              <w:ind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461" w:type="dxa"/>
            <w:gridSpan w:val="2"/>
            <w:tcBorders>
              <w:right w:val="single" w:sz="4" w:space="0" w:color="auto"/>
            </w:tcBorders>
            <w:vAlign w:val="center"/>
          </w:tcPr>
          <w:p w14:paraId="6C1793F7" w14:textId="77777777" w:rsidR="00F07147" w:rsidRPr="0003506A" w:rsidRDefault="00F07147" w:rsidP="003F45A8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Bi-Cultural Coordinator</w:t>
            </w:r>
          </w:p>
        </w:tc>
      </w:tr>
      <w:tr w:rsidR="00F07147" w:rsidRPr="001D2C3C" w14:paraId="56DAB714" w14:textId="77777777" w:rsidTr="00805232">
        <w:trPr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</w:tcBorders>
            <w:vAlign w:val="center"/>
          </w:tcPr>
          <w:p w14:paraId="5808B056" w14:textId="77777777" w:rsidR="00F07147" w:rsidRPr="0003506A" w:rsidRDefault="00F07147" w:rsidP="00EB5B3F">
            <w:pPr>
              <w:ind w:right="-8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419" w:type="dxa"/>
            <w:gridSpan w:val="2"/>
            <w:vAlign w:val="center"/>
          </w:tcPr>
          <w:p w14:paraId="6061BC97" w14:textId="3520B882" w:rsidR="00F07147" w:rsidRPr="00F55F4C" w:rsidRDefault="00ED2C0D" w:rsidP="00ED2C0D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NW </w:t>
            </w:r>
            <w:r w:rsidR="00F07147" w:rsidRPr="00F55F4C">
              <w:rPr>
                <w:rFonts w:ascii="Calibri" w:hAnsi="Calibri" w:cs="Arial"/>
                <w:sz w:val="22"/>
                <w:szCs w:val="22"/>
              </w:rPr>
              <w:t xml:space="preserve">Autism </w:t>
            </w:r>
            <w:r>
              <w:rPr>
                <w:rFonts w:ascii="Calibri" w:hAnsi="Calibri" w:cs="Arial"/>
                <w:sz w:val="22"/>
                <w:szCs w:val="22"/>
              </w:rPr>
              <w:t>Diagnostic Hub</w:t>
            </w:r>
          </w:p>
        </w:tc>
        <w:tc>
          <w:tcPr>
            <w:tcW w:w="360" w:type="dxa"/>
            <w:vAlign w:val="center"/>
          </w:tcPr>
          <w:p w14:paraId="208CD588" w14:textId="77777777" w:rsidR="00F07147" w:rsidRPr="002C19E3" w:rsidRDefault="00F07147" w:rsidP="00646DF5">
            <w:pPr>
              <w:ind w:left="-115" w:right="-11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817" w:type="dxa"/>
            <w:gridSpan w:val="4"/>
            <w:vAlign w:val="center"/>
          </w:tcPr>
          <w:p w14:paraId="55E892BA" w14:textId="77777777" w:rsidR="00F07147" w:rsidRPr="00B13296" w:rsidRDefault="00F07147" w:rsidP="007A519E">
            <w:pPr>
              <w:ind w:left="-58" w:right="-114"/>
              <w:rPr>
                <w:rFonts w:ascii="Calibri" w:hAnsi="Calibri" w:cs="Arial"/>
                <w:spacing w:val="-6"/>
                <w:sz w:val="22"/>
                <w:szCs w:val="22"/>
              </w:rPr>
            </w:pPr>
            <w:r w:rsidRPr="00B13296">
              <w:rPr>
                <w:rFonts w:ascii="Calibri" w:hAnsi="Calibri" w:cs="Arial"/>
                <w:spacing w:val="-6"/>
                <w:sz w:val="22"/>
                <w:szCs w:val="22"/>
              </w:rPr>
              <w:t>Fetal Alcohol S</w:t>
            </w:r>
            <w:r w:rsidR="007A519E" w:rsidRPr="00B13296">
              <w:rPr>
                <w:rFonts w:ascii="Calibri" w:hAnsi="Calibri" w:cs="Arial"/>
                <w:spacing w:val="-6"/>
                <w:sz w:val="22"/>
                <w:szCs w:val="22"/>
              </w:rPr>
              <w:t>pectrum Disorder</w:t>
            </w:r>
            <w:r w:rsidRPr="00B13296">
              <w:rPr>
                <w:rFonts w:ascii="Calibri" w:hAnsi="Calibri" w:cs="Arial"/>
                <w:spacing w:val="-6"/>
                <w:sz w:val="22"/>
                <w:szCs w:val="22"/>
              </w:rPr>
              <w:t xml:space="preserve"> Assess</w:t>
            </w:r>
            <w:r w:rsidR="007A519E" w:rsidRPr="00B13296">
              <w:rPr>
                <w:rFonts w:ascii="Calibri" w:hAnsi="Calibri" w:cs="Arial"/>
                <w:spacing w:val="-6"/>
                <w:sz w:val="22"/>
                <w:szCs w:val="22"/>
              </w:rPr>
              <w:t>m</w:t>
            </w:r>
            <w:r w:rsidR="00B13296" w:rsidRPr="00B13296">
              <w:rPr>
                <w:rFonts w:ascii="Calibri" w:hAnsi="Calibri" w:cs="Arial"/>
                <w:spacing w:val="-6"/>
                <w:sz w:val="22"/>
                <w:szCs w:val="22"/>
              </w:rPr>
              <w:t>en</w:t>
            </w:r>
            <w:r w:rsidR="007A519E" w:rsidRPr="00B13296">
              <w:rPr>
                <w:rFonts w:ascii="Calibri" w:hAnsi="Calibri" w:cs="Arial"/>
                <w:spacing w:val="-6"/>
                <w:sz w:val="22"/>
                <w:szCs w:val="22"/>
              </w:rPr>
              <w:t>t</w:t>
            </w:r>
          </w:p>
        </w:tc>
        <w:tc>
          <w:tcPr>
            <w:tcW w:w="425" w:type="dxa"/>
            <w:vAlign w:val="center"/>
          </w:tcPr>
          <w:p w14:paraId="5651DEFB" w14:textId="77777777" w:rsidR="00F07147" w:rsidRPr="009E3F59" w:rsidRDefault="00F07147" w:rsidP="003F45A8">
            <w:pPr>
              <w:ind w:right="-115"/>
              <w:jc w:val="right"/>
              <w:rPr>
                <w:rFonts w:ascii="Calibri" w:hAnsi="Calibri" w:cs="Arial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2461" w:type="dxa"/>
            <w:gridSpan w:val="2"/>
            <w:tcBorders>
              <w:right w:val="single" w:sz="4" w:space="0" w:color="auto"/>
            </w:tcBorders>
            <w:vAlign w:val="center"/>
          </w:tcPr>
          <w:p w14:paraId="1DE4353A" w14:textId="77777777" w:rsidR="00F07147" w:rsidRPr="0003506A" w:rsidRDefault="00F07147" w:rsidP="003F45A8">
            <w:pPr>
              <w:ind w:left="-58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FASD Support Worker</w:t>
            </w:r>
          </w:p>
        </w:tc>
      </w:tr>
      <w:tr w:rsidR="00F07147" w:rsidRPr="001D2C3C" w14:paraId="1600EF77" w14:textId="77777777" w:rsidTr="00805232">
        <w:trPr>
          <w:gridAfter w:val="1"/>
          <w:wAfter w:w="16" w:type="dxa"/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</w:tcBorders>
            <w:vAlign w:val="center"/>
          </w:tcPr>
          <w:p w14:paraId="1FAE5F45" w14:textId="77777777" w:rsidR="00F07147" w:rsidRPr="002C19E3" w:rsidRDefault="00F07147" w:rsidP="00EB5B3F">
            <w:pPr>
              <w:ind w:right="-8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3379" w:type="dxa"/>
            <w:vAlign w:val="center"/>
          </w:tcPr>
          <w:p w14:paraId="7F89AE35" w14:textId="77777777" w:rsidR="00F07147" w:rsidRPr="0003506A" w:rsidRDefault="00F07147" w:rsidP="00646DF5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t>Respite Services</w:t>
            </w:r>
          </w:p>
        </w:tc>
        <w:tc>
          <w:tcPr>
            <w:tcW w:w="462" w:type="dxa"/>
            <w:gridSpan w:val="3"/>
            <w:vAlign w:val="center"/>
          </w:tcPr>
          <w:p w14:paraId="5FED26C8" w14:textId="77777777" w:rsidR="00F07147" w:rsidRPr="0003506A" w:rsidRDefault="00F07147" w:rsidP="00805232">
            <w:pPr>
              <w:ind w:left="-12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6625" w:type="dxa"/>
            <w:gridSpan w:val="5"/>
            <w:tcBorders>
              <w:right w:val="single" w:sz="4" w:space="0" w:color="auto"/>
            </w:tcBorders>
            <w:vAlign w:val="center"/>
          </w:tcPr>
          <w:p w14:paraId="27F5A67E" w14:textId="620167FF" w:rsidR="00F07147" w:rsidRPr="0003506A" w:rsidRDefault="00A61FCD" w:rsidP="00646DF5">
            <w:pPr>
              <w:ind w:left="-58"/>
              <w:rPr>
                <w:rFonts w:ascii="Calibri" w:hAnsi="Calibri" w:cs="Arial"/>
                <w:sz w:val="22"/>
                <w:szCs w:val="22"/>
              </w:rPr>
            </w:pPr>
            <w:r w:rsidRPr="00015A33">
              <w:rPr>
                <w:rFonts w:ascii="Calibri" w:hAnsi="Calibri" w:cs="Arial"/>
                <w:sz w:val="22"/>
                <w:szCs w:val="22"/>
              </w:rPr>
              <w:t>ABA</w:t>
            </w:r>
            <w:r>
              <w:rPr>
                <w:rFonts w:ascii="Calibri" w:hAnsi="Calibri" w:cs="Arial"/>
                <w:sz w:val="22"/>
                <w:szCs w:val="22"/>
              </w:rPr>
              <w:t xml:space="preserve"> Behaviour Consultation – </w:t>
            </w:r>
            <w:r w:rsidRPr="00015A33">
              <w:rPr>
                <w:rFonts w:ascii="Calibri" w:hAnsi="Calibri" w:cs="Arial"/>
                <w:sz w:val="22"/>
                <w:szCs w:val="22"/>
                <w:u w:val="single"/>
              </w:rPr>
              <w:t>Fee for Service</w:t>
            </w:r>
          </w:p>
        </w:tc>
      </w:tr>
      <w:tr w:rsidR="00F07147" w:rsidRPr="001D2C3C" w14:paraId="31ADF101" w14:textId="77777777" w:rsidTr="0090593B">
        <w:trPr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</w:tcBorders>
            <w:vAlign w:val="center"/>
          </w:tcPr>
          <w:p w14:paraId="3CEF6AD8" w14:textId="77777777" w:rsidR="00F07147" w:rsidRPr="0003506A" w:rsidRDefault="00F07147" w:rsidP="009E1A8E">
            <w:pPr>
              <w:ind w:left="-115" w:right="-8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5221" w:type="dxa"/>
            <w:gridSpan w:val="5"/>
            <w:vAlign w:val="center"/>
          </w:tcPr>
          <w:p w14:paraId="47E2A64D" w14:textId="77777777" w:rsidR="00F07147" w:rsidRPr="0003506A" w:rsidRDefault="007F6F79" w:rsidP="00767FEA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Integrated Transition Planning (14 yrs +)</w:t>
            </w:r>
          </w:p>
        </w:tc>
        <w:tc>
          <w:tcPr>
            <w:tcW w:w="426" w:type="dxa"/>
            <w:vAlign w:val="center"/>
          </w:tcPr>
          <w:p w14:paraId="5D12BCE6" w14:textId="77777777" w:rsidR="00F07147" w:rsidRPr="0003506A" w:rsidRDefault="00F07147" w:rsidP="00767FEA">
            <w:pPr>
              <w:rPr>
                <w:rFonts w:ascii="Calibri" w:hAnsi="Calibri" w:cs="Arial"/>
                <w:sz w:val="22"/>
                <w:szCs w:val="22"/>
              </w:rPr>
            </w:pPr>
            <w:r w:rsidRPr="002C19E3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2C19E3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2C19E3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4835" w:type="dxa"/>
            <w:gridSpan w:val="4"/>
            <w:tcBorders>
              <w:right w:val="single" w:sz="4" w:space="0" w:color="auto"/>
            </w:tcBorders>
            <w:vAlign w:val="center"/>
          </w:tcPr>
          <w:p w14:paraId="32E5B718" w14:textId="1DE4B3D4" w:rsidR="00F07147" w:rsidRPr="00CE108F" w:rsidRDefault="00E74F75" w:rsidP="00767FEA">
            <w:pPr>
              <w:ind w:left="-58" w:right="-61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sychometr</w:t>
            </w:r>
            <w:r w:rsidR="00470599">
              <w:rPr>
                <w:rFonts w:ascii="Calibri" w:hAnsi="Calibri" w:cs="Arial"/>
                <w:sz w:val="22"/>
                <w:szCs w:val="22"/>
              </w:rPr>
              <w:t>y</w:t>
            </w:r>
            <w:r>
              <w:rPr>
                <w:rFonts w:ascii="Calibri" w:hAnsi="Calibri" w:cs="Arial"/>
                <w:sz w:val="22"/>
                <w:szCs w:val="22"/>
              </w:rPr>
              <w:t>/Psychology/Psychiatry</w:t>
            </w:r>
          </w:p>
        </w:tc>
      </w:tr>
      <w:tr w:rsidR="009E1A8E" w:rsidRPr="001D2C3C" w14:paraId="16CF2DCA" w14:textId="77777777" w:rsidTr="006606E9">
        <w:trPr>
          <w:trHeight w:hRule="exact" w:val="425"/>
          <w:jc w:val="center"/>
        </w:trPr>
        <w:tc>
          <w:tcPr>
            <w:tcW w:w="444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19A972D" w14:textId="1581CDEA" w:rsidR="009E1A8E" w:rsidRPr="0003506A" w:rsidRDefault="009E1A8E" w:rsidP="009E1A8E">
            <w:pPr>
              <w:ind w:left="-115" w:right="-85"/>
              <w:jc w:val="right"/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5221" w:type="dxa"/>
            <w:gridSpan w:val="5"/>
            <w:tcBorders>
              <w:bottom w:val="single" w:sz="4" w:space="0" w:color="auto"/>
            </w:tcBorders>
            <w:vAlign w:val="center"/>
          </w:tcPr>
          <w:p w14:paraId="12A679EF" w14:textId="47DB45D1" w:rsidR="009E1A8E" w:rsidRDefault="009E1A8E" w:rsidP="009E1A8E">
            <w:pPr>
              <w:ind w:left="-58" w:right="-115"/>
              <w:rPr>
                <w:rFonts w:ascii="Calibri" w:hAnsi="Calibri" w:cs="Arial"/>
                <w:sz w:val="22"/>
                <w:szCs w:val="22"/>
              </w:rPr>
            </w:pPr>
            <w:r w:rsidRPr="00512030">
              <w:rPr>
                <w:rFonts w:ascii="Calibri" w:hAnsi="Calibri" w:cs="Arial"/>
                <w:sz w:val="22"/>
                <w:szCs w:val="22"/>
              </w:rPr>
              <w:t>Augmentative Communication (George Jeffrey CC)</w:t>
            </w:r>
          </w:p>
        </w:tc>
        <w:tc>
          <w:tcPr>
            <w:tcW w:w="426" w:type="dxa"/>
            <w:tcBorders>
              <w:left w:val="nil"/>
              <w:bottom w:val="single" w:sz="4" w:space="0" w:color="auto"/>
            </w:tcBorders>
            <w:vAlign w:val="center"/>
          </w:tcPr>
          <w:p w14:paraId="17A07E79" w14:textId="42124AB4" w:rsidR="009E1A8E" w:rsidRPr="002C19E3" w:rsidRDefault="009E1A8E" w:rsidP="009E1A8E">
            <w:pPr>
              <w:rPr>
                <w:rFonts w:ascii="Calibri" w:hAnsi="Calibri" w:cs="Arial"/>
                <w:sz w:val="22"/>
                <w:szCs w:val="22"/>
              </w:rPr>
            </w:pPr>
            <w:r w:rsidRPr="0003506A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03506A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03506A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4835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20A7BA" w14:textId="0100C492" w:rsidR="009E1A8E" w:rsidRDefault="009E1A8E" w:rsidP="009E1A8E">
            <w:pPr>
              <w:ind w:left="-58" w:right="-61"/>
              <w:rPr>
                <w:rFonts w:ascii="Calibri" w:hAnsi="Calibri" w:cs="Arial"/>
                <w:sz w:val="22"/>
                <w:szCs w:val="22"/>
              </w:rPr>
            </w:pPr>
            <w:r w:rsidRPr="00512030">
              <w:rPr>
                <w:rFonts w:ascii="Calibri" w:hAnsi="Calibri" w:cs="Arial"/>
                <w:sz w:val="22"/>
                <w:szCs w:val="22"/>
              </w:rPr>
              <w:t>Specialized Seating/Mobility (George Jeffrey CC)</w:t>
            </w:r>
          </w:p>
        </w:tc>
      </w:tr>
      <w:tr w:rsidR="009E1A8E" w:rsidRPr="001D2C3C" w14:paraId="4CAE55FA" w14:textId="77777777" w:rsidTr="006606E9">
        <w:trPr>
          <w:trHeight w:hRule="exact" w:val="340"/>
          <w:jc w:val="center"/>
        </w:trPr>
        <w:tc>
          <w:tcPr>
            <w:tcW w:w="444" w:type="dxa"/>
            <w:gridSpan w:val="2"/>
            <w:tcBorders>
              <w:top w:val="single" w:sz="4" w:space="0" w:color="auto"/>
            </w:tcBorders>
            <w:vAlign w:val="center"/>
          </w:tcPr>
          <w:p w14:paraId="790392AB" w14:textId="15232121" w:rsidR="009E1A8E" w:rsidRPr="009E1A8E" w:rsidRDefault="009E1A8E" w:rsidP="009E1A8E">
            <w:pPr>
              <w:ind w:left="-58" w:right="-85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5221" w:type="dxa"/>
            <w:gridSpan w:val="5"/>
            <w:tcBorders>
              <w:top w:val="single" w:sz="4" w:space="0" w:color="auto"/>
            </w:tcBorders>
            <w:vAlign w:val="center"/>
          </w:tcPr>
          <w:p w14:paraId="191EAC20" w14:textId="7F5258BC" w:rsidR="009E1A8E" w:rsidRPr="00767FEA" w:rsidRDefault="009E1A8E" w:rsidP="009E1A8E">
            <w:pPr>
              <w:ind w:left="-58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</w:tcBorders>
            <w:vAlign w:val="center"/>
          </w:tcPr>
          <w:p w14:paraId="48BE00CC" w14:textId="59B13BDC" w:rsidR="009E1A8E" w:rsidRPr="0003506A" w:rsidRDefault="009E1A8E" w:rsidP="009E1A8E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835" w:type="dxa"/>
            <w:gridSpan w:val="4"/>
            <w:tcBorders>
              <w:top w:val="single" w:sz="4" w:space="0" w:color="auto"/>
            </w:tcBorders>
            <w:vAlign w:val="center"/>
          </w:tcPr>
          <w:p w14:paraId="3C315C4A" w14:textId="0E9DE044" w:rsidR="009E1A8E" w:rsidRDefault="009E1A8E" w:rsidP="009E1A8E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tbl>
      <w:tblPr>
        <w:tblStyle w:val="TableGrid1"/>
        <w:tblpPr w:leftFromText="180" w:rightFromText="180" w:vertAnchor="text" w:horzAnchor="margin" w:tblpX="-271" w:tblpY="-48"/>
        <w:tblW w:w="10970" w:type="dxa"/>
        <w:tblLook w:val="04A0" w:firstRow="1" w:lastRow="0" w:firstColumn="1" w:lastColumn="0" w:noHBand="0" w:noVBand="1"/>
      </w:tblPr>
      <w:tblGrid>
        <w:gridCol w:w="5098"/>
        <w:gridCol w:w="5872"/>
      </w:tblGrid>
      <w:tr w:rsidR="009848AE" w:rsidRPr="00C90199" w14:paraId="1F61A5D0" w14:textId="77777777" w:rsidTr="0052019D">
        <w:trPr>
          <w:trHeight w:val="113"/>
        </w:trPr>
        <w:tc>
          <w:tcPr>
            <w:tcW w:w="5098" w:type="dxa"/>
          </w:tcPr>
          <w:p w14:paraId="5BE3B32B" w14:textId="77777777" w:rsidR="009848AE" w:rsidRPr="00C90199" w:rsidRDefault="009848AE" w:rsidP="0052019D">
            <w:pPr>
              <w:rPr>
                <w:b/>
                <w:sz w:val="22"/>
                <w:szCs w:val="22"/>
                <w:lang w:val="en-CA"/>
              </w:rPr>
            </w:pPr>
            <w:r w:rsidRPr="00C90199">
              <w:rPr>
                <w:b/>
                <w:sz w:val="22"/>
                <w:szCs w:val="22"/>
                <w:lang w:val="en-CA"/>
              </w:rPr>
              <w:t>Child or Youth’s Name</w:t>
            </w:r>
          </w:p>
        </w:tc>
        <w:tc>
          <w:tcPr>
            <w:tcW w:w="5872" w:type="dxa"/>
          </w:tcPr>
          <w:p w14:paraId="495D67BD" w14:textId="77777777" w:rsidR="009848AE" w:rsidRPr="00C90199" w:rsidRDefault="009848AE" w:rsidP="0052019D">
            <w:pPr>
              <w:ind w:right="-108"/>
              <w:rPr>
                <w:b/>
                <w:sz w:val="22"/>
                <w:szCs w:val="22"/>
                <w:lang w:val="en-CA"/>
              </w:rPr>
            </w:pPr>
            <w:r w:rsidRPr="00C90199">
              <w:rPr>
                <w:b/>
                <w:sz w:val="22"/>
                <w:szCs w:val="22"/>
                <w:lang w:val="en-CA"/>
              </w:rPr>
              <w:t>Date of Birth (Month/DD/YYYY)</w:t>
            </w:r>
          </w:p>
        </w:tc>
      </w:tr>
      <w:tr w:rsidR="009848AE" w:rsidRPr="00C90199" w14:paraId="05E107D5" w14:textId="77777777" w:rsidTr="0052019D">
        <w:trPr>
          <w:trHeight w:val="340"/>
        </w:trPr>
        <w:tc>
          <w:tcPr>
            <w:tcW w:w="5098" w:type="dxa"/>
            <w:vAlign w:val="center"/>
          </w:tcPr>
          <w:p w14:paraId="0022E27A" w14:textId="10A63623" w:rsidR="009848AE" w:rsidRPr="00C90199" w:rsidRDefault="00980D2D" w:rsidP="0052019D">
            <w:pPr>
              <w:ind w:right="-108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Firstname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  <w:r>
              <w:rPr>
                <w:sz w:val="20"/>
                <w:szCs w:val="20"/>
                <w:lang w:val="en-CA"/>
              </w:rPr>
              <w:t xml:space="preserve"> </w:t>
            </w: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Lastname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</w:p>
        </w:tc>
        <w:tc>
          <w:tcPr>
            <w:tcW w:w="5872" w:type="dxa"/>
            <w:vAlign w:val="center"/>
          </w:tcPr>
          <w:p w14:paraId="5557017D" w14:textId="222C1FCB" w:rsidR="009848AE" w:rsidRPr="00C90199" w:rsidRDefault="00980D2D" w:rsidP="0052019D">
            <w:pPr>
              <w:ind w:right="-108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DOBMonth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  <w:r>
              <w:rPr>
                <w:sz w:val="20"/>
                <w:szCs w:val="20"/>
                <w:lang w:val="en-CA"/>
              </w:rPr>
              <w:t xml:space="preserve"> </w:t>
            </w: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DOBDay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noProof/>
                <w:sz w:val="22"/>
                <w:szCs w:val="22"/>
              </w:rPr>
              <w:t xml:space="preserve">  </w:t>
            </w:r>
            <w:r>
              <w:rPr>
                <w:sz w:val="20"/>
                <w:szCs w:val="20"/>
                <w:lang w:val="en-CA"/>
              </w:rPr>
              <w:fldChar w:fldCharType="end"/>
            </w:r>
            <w:r>
              <w:rPr>
                <w:sz w:val="20"/>
                <w:szCs w:val="20"/>
                <w:lang w:val="en-CA"/>
              </w:rPr>
              <w:fldChar w:fldCharType="begin"/>
            </w:r>
            <w:r>
              <w:rPr>
                <w:sz w:val="20"/>
                <w:szCs w:val="20"/>
                <w:lang w:val="en-CA"/>
              </w:rPr>
              <w:instrText xml:space="preserve"> REF DOBYear </w:instrText>
            </w:r>
            <w:r>
              <w:rPr>
                <w:sz w:val="20"/>
                <w:szCs w:val="20"/>
                <w:lang w:val="en-CA"/>
              </w:rPr>
              <w:fldChar w:fldCharType="separate"/>
            </w:r>
            <w:r w:rsidR="001D0FCD">
              <w:rPr>
                <w:rFonts w:ascii="Arial" w:hAnsi="Arial" w:cs="Arial"/>
                <w:sz w:val="22"/>
                <w:szCs w:val="22"/>
              </w:rPr>
              <w:t xml:space="preserve">    </w:t>
            </w:r>
            <w:r>
              <w:rPr>
                <w:sz w:val="20"/>
                <w:szCs w:val="20"/>
                <w:lang w:val="en-CA"/>
              </w:rPr>
              <w:fldChar w:fldCharType="end"/>
            </w:r>
          </w:p>
        </w:tc>
      </w:tr>
    </w:tbl>
    <w:p w14:paraId="50476096" w14:textId="77777777" w:rsidR="00A32DD0" w:rsidRPr="006606E9" w:rsidRDefault="00A32DD0" w:rsidP="00E5234F">
      <w:pPr>
        <w:rPr>
          <w:sz w:val="4"/>
          <w:szCs w:val="4"/>
        </w:rPr>
      </w:pPr>
    </w:p>
    <w:tbl>
      <w:tblPr>
        <w:tblpPr w:leftFromText="180" w:rightFromText="180" w:vertAnchor="text" w:horzAnchor="margin" w:tblpXSpec="center" w:tblpY="46"/>
        <w:tblW w:w="10961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57"/>
        <w:gridCol w:w="960"/>
        <w:gridCol w:w="1218"/>
        <w:gridCol w:w="1218"/>
        <w:gridCol w:w="1218"/>
        <w:gridCol w:w="1218"/>
        <w:gridCol w:w="1218"/>
        <w:gridCol w:w="1218"/>
        <w:gridCol w:w="1218"/>
        <w:gridCol w:w="950"/>
        <w:gridCol w:w="14"/>
        <w:gridCol w:w="254"/>
      </w:tblGrid>
      <w:tr w:rsidR="00E6756F" w:rsidRPr="001D2C3C" w14:paraId="463D9C41" w14:textId="77777777" w:rsidTr="007B7E97">
        <w:trPr>
          <w:trHeight w:hRule="exact" w:val="20"/>
        </w:trPr>
        <w:tc>
          <w:tcPr>
            <w:tcW w:w="10961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56B08CF" w14:textId="77777777" w:rsidR="00E6756F" w:rsidRDefault="00E6756F" w:rsidP="0052019D">
            <w:pPr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E6756F" w:rsidRPr="001D2C3C" w14:paraId="53B00628" w14:textId="77777777" w:rsidTr="007B7E97">
        <w:trPr>
          <w:trHeight w:hRule="exact" w:val="967"/>
        </w:trPr>
        <w:tc>
          <w:tcPr>
            <w:tcW w:w="10961" w:type="dxa"/>
            <w:gridSpan w:val="1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55255A6" w14:textId="77777777" w:rsidR="00E6756F" w:rsidRDefault="00E6756F" w:rsidP="006606E9">
            <w:pPr>
              <w:ind w:left="21"/>
              <w:rPr>
                <w:rFonts w:ascii="Calibri" w:hAnsi="Calibri" w:cs="Arial"/>
                <w:i/>
                <w:sz w:val="22"/>
                <w:szCs w:val="22"/>
              </w:rPr>
            </w:pPr>
            <w:r w:rsidRPr="002C19E3">
              <w:rPr>
                <w:rFonts w:ascii="Calibri" w:hAnsi="Calibri" w:cs="Arial"/>
                <w:b/>
                <w:sz w:val="22"/>
                <w:szCs w:val="22"/>
              </w:rPr>
              <w:t>Reason for Referral: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 </w:t>
            </w:r>
            <w:r w:rsidRPr="003A6A67">
              <w:rPr>
                <w:rFonts w:ascii="Calibri" w:hAnsi="Calibri" w:cs="Arial"/>
                <w:b/>
                <w:sz w:val="22"/>
                <w:szCs w:val="22"/>
              </w:rPr>
              <w:t>Please provide a brief description of the problem/concern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Arial"/>
                <w:b/>
                <w:sz w:val="22"/>
                <w:szCs w:val="22"/>
              </w:rPr>
              <w:br/>
            </w:r>
            <w:r w:rsidRPr="003A6A67">
              <w:rPr>
                <w:rFonts w:ascii="Calibri" w:hAnsi="Calibri" w:cs="Arial"/>
                <w:i/>
                <w:sz w:val="22"/>
                <w:szCs w:val="22"/>
              </w:rPr>
              <w:t xml:space="preserve">(To assist in </w:t>
            </w:r>
            <w:r>
              <w:rPr>
                <w:rFonts w:ascii="Calibri" w:hAnsi="Calibri" w:cs="Arial"/>
                <w:i/>
                <w:sz w:val="22"/>
                <w:szCs w:val="22"/>
              </w:rPr>
              <w:t xml:space="preserve">the </w:t>
            </w:r>
            <w:r w:rsidRPr="003A6A67">
              <w:rPr>
                <w:rFonts w:ascii="Calibri" w:hAnsi="Calibri" w:cs="Arial"/>
                <w:i/>
                <w:sz w:val="22"/>
                <w:szCs w:val="22"/>
              </w:rPr>
              <w:t xml:space="preserve">referral process, </w:t>
            </w:r>
            <w:r>
              <w:rPr>
                <w:rFonts w:ascii="Calibri" w:hAnsi="Calibri" w:cs="Arial"/>
                <w:i/>
                <w:sz w:val="22"/>
                <w:szCs w:val="22"/>
              </w:rPr>
              <w:t xml:space="preserve">if the client consents, </w:t>
            </w:r>
            <w:r w:rsidRPr="007A519E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please also attach any relevant medical, psychological, rehabilitation, behavioural assessments and reports etc.</w:t>
            </w:r>
            <w:r w:rsidRPr="006D3F6B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, including those that identify a previous diagnosis)</w:t>
            </w:r>
          </w:p>
          <w:p w14:paraId="62044CAE" w14:textId="77777777" w:rsidR="00404FE4" w:rsidRDefault="00404FE4" w:rsidP="0052019D">
            <w:pPr>
              <w:ind w:left="142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7F4E4EC0" w14:textId="37BDFA9A" w:rsidR="004E5E22" w:rsidRDefault="004E5E22" w:rsidP="004E5E22">
            <w:pPr>
              <w:ind w:left="142"/>
              <w:rPr>
                <w:rFonts w:ascii="Calibri" w:hAnsi="Calibri" w:cs="Arial"/>
              </w:rPr>
            </w:pPr>
          </w:p>
          <w:p w14:paraId="0E43C4A8" w14:textId="77777777" w:rsidR="00404FE4" w:rsidRDefault="00404FE4" w:rsidP="004E5E22">
            <w:pPr>
              <w:ind w:left="142"/>
              <w:rPr>
                <w:rFonts w:ascii="Calibri" w:hAnsi="Calibri" w:cs="Arial"/>
              </w:rPr>
            </w:pPr>
          </w:p>
          <w:p w14:paraId="64A957FF" w14:textId="40D421F3" w:rsidR="00076BC1" w:rsidRDefault="00076BC1" w:rsidP="004E5E22">
            <w:pPr>
              <w:ind w:left="142"/>
              <w:rPr>
                <w:rFonts w:ascii="Calibri" w:hAnsi="Calibri" w:cs="Arial"/>
              </w:rPr>
            </w:pPr>
          </w:p>
          <w:p w14:paraId="44A04626" w14:textId="38CE7D4A" w:rsidR="004E5E22" w:rsidRPr="00076BC1" w:rsidRDefault="004E5E22" w:rsidP="004E5E22">
            <w:pPr>
              <w:ind w:left="142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E6756F" w:rsidRPr="001D2C3C" w14:paraId="127D0008" w14:textId="77777777" w:rsidTr="007B7E97">
        <w:trPr>
          <w:trHeight w:val="397"/>
        </w:trPr>
        <w:tc>
          <w:tcPr>
            <w:tcW w:w="257" w:type="dxa"/>
            <w:tcBorders>
              <w:left w:val="single" w:sz="4" w:space="0" w:color="auto"/>
            </w:tcBorders>
            <w:vAlign w:val="bottom"/>
          </w:tcPr>
          <w:p w14:paraId="22E90B05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  <w:tc>
          <w:tcPr>
            <w:tcW w:w="10436" w:type="dxa"/>
            <w:gridSpan w:val="9"/>
            <w:vMerge w:val="restart"/>
          </w:tcPr>
          <w:p w14:paraId="215F64FE" w14:textId="3856A662" w:rsidR="00E6756F" w:rsidRDefault="00E6756F" w:rsidP="0052019D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937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C937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93735">
              <w:rPr>
                <w:rFonts w:ascii="Arial" w:hAnsi="Arial" w:cs="Arial"/>
                <w:sz w:val="22"/>
                <w:szCs w:val="22"/>
              </w:rPr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93735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89620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</w:p>
          <w:p w14:paraId="01AA039A" w14:textId="77777777" w:rsidR="00EB1D3C" w:rsidRDefault="00EB1D3C" w:rsidP="0052019D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A8373C2" w14:textId="77777777" w:rsidR="00EB1D3C" w:rsidRDefault="00EB1D3C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70B367A" w14:textId="4818B926" w:rsidR="00EB1D3C" w:rsidRDefault="00EB1D3C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783BD32" w14:textId="60985FBD" w:rsidR="006606E9" w:rsidRDefault="006606E9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E06BD1" w14:textId="4A35753F" w:rsidR="006606E9" w:rsidRDefault="006606E9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9798B1B" w14:textId="7F21B4E2" w:rsidR="006606E9" w:rsidRDefault="006606E9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B253724" w14:textId="77777777" w:rsidR="006606E9" w:rsidRDefault="006606E9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F28755A" w14:textId="27385027" w:rsidR="00EB1D3C" w:rsidRDefault="00EB1D3C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F2B042E" w14:textId="77777777" w:rsidR="00EB1D3C" w:rsidRDefault="00EB1D3C" w:rsidP="0052019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158742A" w14:textId="32828A50" w:rsidR="00EB1D3C" w:rsidRPr="0083284A" w:rsidRDefault="00EB1D3C" w:rsidP="007B7E97">
            <w:pPr>
              <w:ind w:left="-88" w:right="-191"/>
              <w:rPr>
                <w:rFonts w:ascii="Calibri" w:hAnsi="Calibri" w:cs="Arial"/>
                <w:b/>
                <w:sz w:val="22"/>
                <w:szCs w:val="22"/>
              </w:rPr>
            </w:pPr>
            <w:r w:rsidRPr="00404FE4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</w:tc>
        <w:tc>
          <w:tcPr>
            <w:tcW w:w="268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196D55B0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</w:tr>
      <w:tr w:rsidR="00E6756F" w:rsidRPr="001D2C3C" w14:paraId="3450E56F" w14:textId="77777777" w:rsidTr="007B7E97">
        <w:trPr>
          <w:trHeight w:val="397"/>
        </w:trPr>
        <w:tc>
          <w:tcPr>
            <w:tcW w:w="257" w:type="dxa"/>
            <w:tcBorders>
              <w:left w:val="single" w:sz="4" w:space="0" w:color="auto"/>
            </w:tcBorders>
            <w:vAlign w:val="bottom"/>
          </w:tcPr>
          <w:p w14:paraId="6076E422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  <w:tc>
          <w:tcPr>
            <w:tcW w:w="10436" w:type="dxa"/>
            <w:gridSpan w:val="9"/>
            <w:vMerge/>
            <w:vAlign w:val="bottom"/>
          </w:tcPr>
          <w:p w14:paraId="4C1AD327" w14:textId="77777777" w:rsidR="00E6756F" w:rsidRPr="00C93735" w:rsidRDefault="00E6756F" w:rsidP="005201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8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3C23611A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</w:tr>
      <w:tr w:rsidR="00E6756F" w:rsidRPr="001D2C3C" w14:paraId="0BF30DD5" w14:textId="77777777" w:rsidTr="007B7E97">
        <w:trPr>
          <w:trHeight w:val="397"/>
        </w:trPr>
        <w:tc>
          <w:tcPr>
            <w:tcW w:w="257" w:type="dxa"/>
            <w:tcBorders>
              <w:left w:val="single" w:sz="4" w:space="0" w:color="auto"/>
            </w:tcBorders>
            <w:vAlign w:val="bottom"/>
          </w:tcPr>
          <w:p w14:paraId="1E7E95A3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  <w:tc>
          <w:tcPr>
            <w:tcW w:w="10436" w:type="dxa"/>
            <w:gridSpan w:val="9"/>
            <w:vMerge/>
            <w:vAlign w:val="bottom"/>
          </w:tcPr>
          <w:p w14:paraId="793F5E89" w14:textId="77777777" w:rsidR="00E6756F" w:rsidRPr="00C93735" w:rsidRDefault="00E6756F" w:rsidP="005201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8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0F1AA32F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</w:tr>
      <w:tr w:rsidR="009848AE" w:rsidRPr="001D2C3C" w14:paraId="362B155E" w14:textId="77777777" w:rsidTr="007B7E97">
        <w:trPr>
          <w:trHeight w:val="397"/>
        </w:trPr>
        <w:tc>
          <w:tcPr>
            <w:tcW w:w="257" w:type="dxa"/>
            <w:tcBorders>
              <w:left w:val="single" w:sz="4" w:space="0" w:color="auto"/>
            </w:tcBorders>
            <w:vAlign w:val="bottom"/>
          </w:tcPr>
          <w:p w14:paraId="066649FF" w14:textId="77777777" w:rsidR="009848AE" w:rsidRPr="00C93735" w:rsidRDefault="009848AE" w:rsidP="0052019D">
            <w:pPr>
              <w:rPr>
                <w:rFonts w:ascii="Arial" w:hAnsi="Arial" w:cs="Arial"/>
              </w:rPr>
            </w:pPr>
          </w:p>
        </w:tc>
        <w:tc>
          <w:tcPr>
            <w:tcW w:w="10436" w:type="dxa"/>
            <w:gridSpan w:val="9"/>
            <w:vMerge/>
            <w:vAlign w:val="bottom"/>
          </w:tcPr>
          <w:p w14:paraId="1D317628" w14:textId="77777777" w:rsidR="009848AE" w:rsidRPr="00C93735" w:rsidRDefault="009848AE" w:rsidP="005201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8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0D8EB10E" w14:textId="77777777" w:rsidR="009848AE" w:rsidRPr="00C93735" w:rsidRDefault="009848AE" w:rsidP="0052019D">
            <w:pPr>
              <w:rPr>
                <w:rFonts w:ascii="Arial" w:hAnsi="Arial" w:cs="Arial"/>
              </w:rPr>
            </w:pPr>
          </w:p>
        </w:tc>
      </w:tr>
      <w:tr w:rsidR="00E6756F" w:rsidRPr="001D2C3C" w14:paraId="379E0099" w14:textId="77777777" w:rsidTr="007B7E97">
        <w:trPr>
          <w:trHeight w:val="397"/>
        </w:trPr>
        <w:tc>
          <w:tcPr>
            <w:tcW w:w="257" w:type="dxa"/>
            <w:tcBorders>
              <w:left w:val="single" w:sz="4" w:space="0" w:color="auto"/>
            </w:tcBorders>
            <w:vAlign w:val="bottom"/>
          </w:tcPr>
          <w:p w14:paraId="2DDF823A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  <w:tc>
          <w:tcPr>
            <w:tcW w:w="10436" w:type="dxa"/>
            <w:gridSpan w:val="9"/>
            <w:vMerge/>
            <w:vAlign w:val="bottom"/>
          </w:tcPr>
          <w:p w14:paraId="7293C50E" w14:textId="77777777" w:rsidR="00E6756F" w:rsidRPr="00C93735" w:rsidRDefault="00E6756F" w:rsidP="005201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8" w:type="dxa"/>
            <w:gridSpan w:val="2"/>
            <w:tcBorders>
              <w:left w:val="nil"/>
              <w:right w:val="single" w:sz="4" w:space="0" w:color="auto"/>
            </w:tcBorders>
            <w:vAlign w:val="bottom"/>
          </w:tcPr>
          <w:p w14:paraId="29FBB00F" w14:textId="77777777" w:rsidR="00E6756F" w:rsidRPr="00C93735" w:rsidRDefault="00E6756F" w:rsidP="0052019D">
            <w:pPr>
              <w:rPr>
                <w:rFonts w:ascii="Arial" w:hAnsi="Arial" w:cs="Arial"/>
              </w:rPr>
            </w:pPr>
          </w:p>
        </w:tc>
      </w:tr>
      <w:tr w:rsidR="00045392" w:rsidRPr="001D2C3C" w14:paraId="0D0B6E11" w14:textId="77777777" w:rsidTr="007B7E97">
        <w:trPr>
          <w:trHeight w:hRule="exact" w:val="624"/>
        </w:trPr>
        <w:tc>
          <w:tcPr>
            <w:tcW w:w="10961" w:type="dxa"/>
            <w:gridSpan w:val="1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DFA7946" w14:textId="27143F29" w:rsidR="00045392" w:rsidRDefault="00045392" w:rsidP="0052019D">
            <w:pPr>
              <w:rPr>
                <w:rFonts w:ascii="Tw Cen MT" w:hAnsi="Tw Cen MT" w:cs="Arial"/>
              </w:rPr>
            </w:pPr>
            <w:r w:rsidRPr="00076BC1">
              <w:rPr>
                <w:rFonts w:ascii="Calibri" w:hAnsi="Calibri" w:cs="Arial"/>
                <w:b/>
                <w:sz w:val="22"/>
                <w:szCs w:val="22"/>
              </w:rPr>
              <w:t xml:space="preserve"> If referring for Fetal Alcohol Spectrum Disorder Clinic, is there confirmed alcohol consumption </w:t>
            </w:r>
            <w:proofErr w:type="gramStart"/>
            <w:r w:rsidRPr="00076BC1">
              <w:rPr>
                <w:rFonts w:ascii="Calibri" w:hAnsi="Calibri" w:cs="Arial"/>
                <w:b/>
                <w:sz w:val="22"/>
                <w:szCs w:val="22"/>
              </w:rPr>
              <w:t xml:space="preserve">during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p</w:t>
            </w:r>
            <w:r w:rsidRPr="00076BC1">
              <w:rPr>
                <w:rFonts w:ascii="Calibri" w:hAnsi="Calibri" w:cs="Arial"/>
                <w:b/>
                <w:sz w:val="22"/>
                <w:szCs w:val="22"/>
              </w:rPr>
              <w:t>regnancy</w:t>
            </w:r>
            <w:proofErr w:type="gramEnd"/>
            <w:r w:rsidRPr="00076BC1">
              <w:rPr>
                <w:rFonts w:ascii="Calibri" w:hAnsi="Calibri" w:cs="Arial"/>
                <w:b/>
                <w:sz w:val="22"/>
                <w:szCs w:val="22"/>
              </w:rPr>
              <w:t xml:space="preserve">?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    </w:t>
            </w:r>
          </w:p>
        </w:tc>
      </w:tr>
      <w:tr w:rsidR="00045392" w:rsidRPr="001D2C3C" w14:paraId="18780364" w14:textId="3524F49D" w:rsidTr="007B7E97">
        <w:trPr>
          <w:trHeight w:hRule="exact" w:val="340"/>
        </w:trPr>
        <w:tc>
          <w:tcPr>
            <w:tcW w:w="1217" w:type="dxa"/>
            <w:gridSpan w:val="2"/>
            <w:tcBorders>
              <w:left w:val="single" w:sz="4" w:space="0" w:color="auto"/>
            </w:tcBorders>
            <w:vAlign w:val="center"/>
          </w:tcPr>
          <w:p w14:paraId="428F8F44" w14:textId="7BF1A24F" w:rsidR="00045392" w:rsidRDefault="00045392" w:rsidP="007B7E97">
            <w:pPr>
              <w:jc w:val="right"/>
              <w:rPr>
                <w:rFonts w:ascii="Tw Cen MT" w:hAnsi="Tw Cen MT" w:cs="Arial"/>
              </w:rPr>
            </w:pPr>
            <w:r w:rsidRPr="00404FE4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404FE4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404FE4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18" w:type="dxa"/>
            <w:vAlign w:val="center"/>
          </w:tcPr>
          <w:p w14:paraId="65C8F3CA" w14:textId="67B6D151" w:rsidR="00045392" w:rsidRDefault="00045392" w:rsidP="007B7E97">
            <w:pPr>
              <w:ind w:left="-57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Yes</w:t>
            </w:r>
          </w:p>
        </w:tc>
        <w:tc>
          <w:tcPr>
            <w:tcW w:w="1218" w:type="dxa"/>
            <w:vAlign w:val="center"/>
          </w:tcPr>
          <w:p w14:paraId="693D7488" w14:textId="341D88D2" w:rsidR="00045392" w:rsidRDefault="00045392" w:rsidP="007B7E97">
            <w:pPr>
              <w:jc w:val="right"/>
              <w:rPr>
                <w:rFonts w:ascii="Tw Cen MT" w:hAnsi="Tw Cen MT" w:cs="Arial"/>
              </w:rPr>
            </w:pPr>
            <w:r w:rsidRPr="00404FE4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404FE4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404FE4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18" w:type="dxa"/>
            <w:vAlign w:val="center"/>
          </w:tcPr>
          <w:p w14:paraId="75AC71AD" w14:textId="11CD465E" w:rsidR="00045392" w:rsidRDefault="00045392" w:rsidP="007B7E97">
            <w:pPr>
              <w:ind w:left="-57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</w:t>
            </w:r>
          </w:p>
        </w:tc>
        <w:tc>
          <w:tcPr>
            <w:tcW w:w="1218" w:type="dxa"/>
            <w:vAlign w:val="center"/>
          </w:tcPr>
          <w:p w14:paraId="7391E5BE" w14:textId="35706DFB" w:rsidR="00045392" w:rsidRDefault="00045392" w:rsidP="007B7E97">
            <w:pPr>
              <w:jc w:val="right"/>
              <w:rPr>
                <w:rFonts w:ascii="Tw Cen MT" w:hAnsi="Tw Cen MT" w:cs="Arial"/>
              </w:rPr>
            </w:pPr>
            <w:r w:rsidRPr="00404FE4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404FE4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404FE4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18" w:type="dxa"/>
            <w:vAlign w:val="center"/>
          </w:tcPr>
          <w:p w14:paraId="3F279971" w14:textId="4CF79861" w:rsidR="00045392" w:rsidRDefault="00045392" w:rsidP="007B7E97">
            <w:pPr>
              <w:ind w:left="-57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uspected</w:t>
            </w:r>
          </w:p>
        </w:tc>
        <w:tc>
          <w:tcPr>
            <w:tcW w:w="1218" w:type="dxa"/>
            <w:vAlign w:val="center"/>
          </w:tcPr>
          <w:p w14:paraId="6D3661C9" w14:textId="467424B3" w:rsidR="00045392" w:rsidRDefault="00045392" w:rsidP="007B7E97">
            <w:pPr>
              <w:jc w:val="right"/>
              <w:rPr>
                <w:rFonts w:ascii="Tw Cen MT" w:hAnsi="Tw Cen MT" w:cs="Arial"/>
              </w:rPr>
            </w:pPr>
            <w:r w:rsidRPr="00404FE4">
              <w:rPr>
                <w:rFonts w:ascii="Calibri" w:hAnsi="Calibr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Pr="00404FE4">
              <w:rPr>
                <w:rFonts w:ascii="Calibri" w:hAnsi="Calibri" w:cs="Arial"/>
                <w:sz w:val="22"/>
                <w:szCs w:val="22"/>
              </w:rPr>
              <w:instrText xml:space="preserve"> FORMCHECKBOX </w:instrText>
            </w:r>
            <w:r w:rsidR="001D0FCD">
              <w:rPr>
                <w:rFonts w:ascii="Calibri" w:hAnsi="Calibri" w:cs="Arial"/>
                <w:sz w:val="22"/>
                <w:szCs w:val="22"/>
              </w:rPr>
            </w:r>
            <w:r w:rsidR="001D0FCD">
              <w:rPr>
                <w:rFonts w:ascii="Calibri" w:hAnsi="Calibri" w:cs="Arial"/>
                <w:sz w:val="22"/>
                <w:szCs w:val="22"/>
              </w:rPr>
              <w:fldChar w:fldCharType="separate"/>
            </w:r>
            <w:r w:rsidRPr="00404FE4">
              <w:rPr>
                <w:rFonts w:ascii="Calibri" w:hAnsi="Calibri" w:cs="Arial"/>
                <w:sz w:val="22"/>
                <w:szCs w:val="22"/>
              </w:rPr>
              <w:fldChar w:fldCharType="end"/>
            </w:r>
          </w:p>
        </w:tc>
        <w:tc>
          <w:tcPr>
            <w:tcW w:w="1218" w:type="dxa"/>
            <w:vAlign w:val="center"/>
          </w:tcPr>
          <w:p w14:paraId="5A523EC6" w14:textId="3E913CD4" w:rsidR="00045392" w:rsidRDefault="00045392" w:rsidP="007B7E97">
            <w:pPr>
              <w:ind w:left="-57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Unknown</w:t>
            </w:r>
          </w:p>
        </w:tc>
        <w:tc>
          <w:tcPr>
            <w:tcW w:w="1218" w:type="dxa"/>
            <w:gridSpan w:val="3"/>
            <w:tcBorders>
              <w:right w:val="single" w:sz="4" w:space="0" w:color="auto"/>
            </w:tcBorders>
            <w:vAlign w:val="center"/>
          </w:tcPr>
          <w:p w14:paraId="203F1B5B" w14:textId="77777777" w:rsidR="00045392" w:rsidRDefault="00045392" w:rsidP="00045392">
            <w:pPr>
              <w:rPr>
                <w:rFonts w:ascii="Tw Cen MT" w:hAnsi="Tw Cen MT" w:cs="Arial"/>
              </w:rPr>
            </w:pPr>
          </w:p>
        </w:tc>
      </w:tr>
      <w:tr w:rsidR="00E6756F" w:rsidRPr="001D2C3C" w14:paraId="4238B5E0" w14:textId="77777777" w:rsidTr="007B7E97">
        <w:trPr>
          <w:trHeight w:hRule="exact" w:val="80"/>
        </w:trPr>
        <w:tc>
          <w:tcPr>
            <w:tcW w:w="257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5D6C7A13" w14:textId="77777777" w:rsidR="00E6756F" w:rsidRDefault="00E6756F" w:rsidP="0052019D">
            <w:pPr>
              <w:rPr>
                <w:rFonts w:ascii="Tw Cen MT" w:hAnsi="Tw Cen MT" w:cs="Arial"/>
              </w:rPr>
            </w:pPr>
          </w:p>
        </w:tc>
        <w:tc>
          <w:tcPr>
            <w:tcW w:w="10450" w:type="dxa"/>
            <w:gridSpan w:val="10"/>
            <w:tcBorders>
              <w:bottom w:val="single" w:sz="4" w:space="0" w:color="auto"/>
            </w:tcBorders>
            <w:vAlign w:val="bottom"/>
          </w:tcPr>
          <w:p w14:paraId="2594196C" w14:textId="77777777" w:rsidR="00E6756F" w:rsidRDefault="00E6756F" w:rsidP="0052019D">
            <w:pPr>
              <w:rPr>
                <w:rFonts w:ascii="Tw Cen MT" w:hAnsi="Tw Cen MT" w:cs="Arial"/>
              </w:rPr>
            </w:pPr>
          </w:p>
        </w:tc>
        <w:tc>
          <w:tcPr>
            <w:tcW w:w="254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A01B00" w14:textId="77777777" w:rsidR="00E6756F" w:rsidRDefault="00E6756F" w:rsidP="0052019D">
            <w:pPr>
              <w:rPr>
                <w:rFonts w:ascii="Tw Cen MT" w:hAnsi="Tw Cen MT" w:cs="Arial"/>
              </w:rPr>
            </w:pPr>
          </w:p>
        </w:tc>
      </w:tr>
    </w:tbl>
    <w:p w14:paraId="14A63B47" w14:textId="77777777" w:rsidR="00E6756F" w:rsidRPr="00EB5B3F" w:rsidRDefault="00E6756F" w:rsidP="00E5234F">
      <w:pPr>
        <w:rPr>
          <w:sz w:val="12"/>
          <w:szCs w:val="12"/>
        </w:rPr>
      </w:pPr>
    </w:p>
    <w:tbl>
      <w:tblPr>
        <w:tblW w:w="109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10429"/>
        <w:gridCol w:w="266"/>
      </w:tblGrid>
      <w:tr w:rsidR="00E66ED2" w:rsidRPr="00FA5A90" w14:paraId="23D7E8AA" w14:textId="77777777" w:rsidTr="00060054">
        <w:trPr>
          <w:trHeight w:val="283"/>
          <w:jc w:val="center"/>
        </w:trPr>
        <w:tc>
          <w:tcPr>
            <w:tcW w:w="10979" w:type="dxa"/>
            <w:gridSpan w:val="3"/>
            <w:shd w:val="clear" w:color="auto" w:fill="auto"/>
          </w:tcPr>
          <w:p w14:paraId="6057D01E" w14:textId="77777777" w:rsidR="00E66ED2" w:rsidRPr="00FA5A90" w:rsidRDefault="00E66ED2" w:rsidP="006606E9">
            <w:pPr>
              <w:ind w:left="29"/>
              <w:rPr>
                <w:sz w:val="16"/>
                <w:szCs w:val="16"/>
              </w:rPr>
            </w:pPr>
            <w:r w:rsidRPr="00FA5A90">
              <w:rPr>
                <w:rFonts w:ascii="Calibri" w:hAnsi="Calibri" w:cs="Arial"/>
                <w:b/>
                <w:sz w:val="22"/>
                <w:szCs w:val="22"/>
              </w:rPr>
              <w:t>Other Service Providers, Agencies, Physicians, Community Resources Involved? Please list as many as possible:</w:t>
            </w:r>
          </w:p>
        </w:tc>
      </w:tr>
      <w:tr w:rsidR="00027E02" w:rsidRPr="00FA5A90" w14:paraId="69BC84A1" w14:textId="77777777" w:rsidTr="00EB5B3F">
        <w:trPr>
          <w:trHeight w:val="340"/>
          <w:jc w:val="center"/>
        </w:trPr>
        <w:tc>
          <w:tcPr>
            <w:tcW w:w="284" w:type="dxa"/>
            <w:shd w:val="clear" w:color="auto" w:fill="auto"/>
          </w:tcPr>
          <w:p w14:paraId="2D058C76" w14:textId="77777777" w:rsidR="00027E02" w:rsidRPr="00FA5A90" w:rsidRDefault="00027E02">
            <w:pPr>
              <w:rPr>
                <w:sz w:val="16"/>
                <w:szCs w:val="16"/>
              </w:rPr>
            </w:pPr>
          </w:p>
        </w:tc>
        <w:tc>
          <w:tcPr>
            <w:tcW w:w="104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959F7E" w14:textId="77777777" w:rsidR="00027E02" w:rsidRDefault="00324F82" w:rsidP="005B76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5B7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30C0BF64" w14:textId="77777777" w:rsidR="006606E9" w:rsidRDefault="006606E9" w:rsidP="005B76E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66EDA02" w14:textId="77777777" w:rsidR="006606E9" w:rsidRDefault="006606E9" w:rsidP="005B76E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329C783" w14:textId="77777777" w:rsidR="006606E9" w:rsidRDefault="006606E9" w:rsidP="005B76E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EA6861" w14:textId="69BBC2B7" w:rsidR="006606E9" w:rsidRPr="00FA5A90" w:rsidRDefault="006606E9" w:rsidP="005B76E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6" w:type="dxa"/>
            <w:shd w:val="clear" w:color="auto" w:fill="auto"/>
          </w:tcPr>
          <w:p w14:paraId="63B31F16" w14:textId="77777777" w:rsidR="00027E02" w:rsidRPr="00FA5A90" w:rsidRDefault="00027E02">
            <w:pPr>
              <w:rPr>
                <w:sz w:val="16"/>
                <w:szCs w:val="16"/>
              </w:rPr>
            </w:pPr>
          </w:p>
        </w:tc>
      </w:tr>
      <w:tr w:rsidR="00B9227C" w:rsidRPr="00FA5A90" w14:paraId="598BC3E0" w14:textId="77777777" w:rsidTr="00EB5B3F">
        <w:trPr>
          <w:trHeight w:val="340"/>
          <w:jc w:val="center"/>
        </w:trPr>
        <w:tc>
          <w:tcPr>
            <w:tcW w:w="284" w:type="dxa"/>
            <w:shd w:val="clear" w:color="auto" w:fill="auto"/>
          </w:tcPr>
          <w:p w14:paraId="0038F513" w14:textId="77777777" w:rsidR="00B9227C" w:rsidRPr="00FA5A90" w:rsidRDefault="00B9227C">
            <w:pPr>
              <w:rPr>
                <w:sz w:val="16"/>
                <w:szCs w:val="16"/>
              </w:rPr>
            </w:pPr>
          </w:p>
        </w:tc>
        <w:tc>
          <w:tcPr>
            <w:tcW w:w="10429" w:type="dxa"/>
            <w:vMerge/>
            <w:tcBorders>
              <w:top w:val="nil"/>
              <w:bottom w:val="nil"/>
            </w:tcBorders>
            <w:shd w:val="clear" w:color="auto" w:fill="auto"/>
          </w:tcPr>
          <w:p w14:paraId="241E928D" w14:textId="77777777" w:rsidR="00B9227C" w:rsidRDefault="00B9227C" w:rsidP="00A858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6" w:type="dxa"/>
            <w:shd w:val="clear" w:color="auto" w:fill="auto"/>
          </w:tcPr>
          <w:p w14:paraId="43E8EAFD" w14:textId="77777777" w:rsidR="00B9227C" w:rsidRPr="00FA5A90" w:rsidRDefault="00B9227C">
            <w:pPr>
              <w:rPr>
                <w:sz w:val="16"/>
                <w:szCs w:val="16"/>
              </w:rPr>
            </w:pPr>
          </w:p>
        </w:tc>
      </w:tr>
      <w:tr w:rsidR="00E66ED2" w:rsidRPr="007A519E" w14:paraId="2F591057" w14:textId="77777777" w:rsidTr="007A519E">
        <w:trPr>
          <w:trHeight w:val="20"/>
          <w:jc w:val="center"/>
        </w:trPr>
        <w:tc>
          <w:tcPr>
            <w:tcW w:w="28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D5F6E35" w14:textId="77777777" w:rsidR="00E66ED2" w:rsidRPr="007A519E" w:rsidRDefault="00E66ED2">
            <w:pPr>
              <w:rPr>
                <w:sz w:val="12"/>
                <w:szCs w:val="12"/>
              </w:rPr>
            </w:pPr>
          </w:p>
        </w:tc>
        <w:tc>
          <w:tcPr>
            <w:tcW w:w="10429" w:type="dxa"/>
            <w:tcBorders>
              <w:top w:val="nil"/>
            </w:tcBorders>
            <w:shd w:val="clear" w:color="auto" w:fill="auto"/>
            <w:vAlign w:val="bottom"/>
          </w:tcPr>
          <w:p w14:paraId="3113DB65" w14:textId="77777777" w:rsidR="00E66ED2" w:rsidRPr="007A519E" w:rsidRDefault="00E66ED2" w:rsidP="00E66ED2">
            <w:pPr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66" w:type="dxa"/>
            <w:shd w:val="clear" w:color="auto" w:fill="auto"/>
          </w:tcPr>
          <w:p w14:paraId="61D479FF" w14:textId="77777777" w:rsidR="00E66ED2" w:rsidRPr="007A519E" w:rsidRDefault="00E66ED2">
            <w:pPr>
              <w:rPr>
                <w:sz w:val="12"/>
                <w:szCs w:val="12"/>
              </w:rPr>
            </w:pPr>
          </w:p>
        </w:tc>
      </w:tr>
    </w:tbl>
    <w:p w14:paraId="06D4B83E" w14:textId="77777777" w:rsidR="00245290" w:rsidRPr="0081053C" w:rsidRDefault="00245290">
      <w:pPr>
        <w:rPr>
          <w:sz w:val="12"/>
          <w:szCs w:val="12"/>
        </w:rPr>
      </w:pP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"/>
        <w:gridCol w:w="10440"/>
        <w:gridCol w:w="270"/>
      </w:tblGrid>
      <w:tr w:rsidR="00D10F7C" w:rsidRPr="00FC2BF4" w14:paraId="68F91462" w14:textId="77777777" w:rsidTr="00060054">
        <w:trPr>
          <w:trHeight w:val="360"/>
          <w:jc w:val="center"/>
        </w:trPr>
        <w:tc>
          <w:tcPr>
            <w:tcW w:w="10980" w:type="dxa"/>
            <w:gridSpan w:val="3"/>
            <w:tcBorders>
              <w:bottom w:val="nil"/>
            </w:tcBorders>
            <w:shd w:val="clear" w:color="auto" w:fill="auto"/>
            <w:vAlign w:val="bottom"/>
          </w:tcPr>
          <w:p w14:paraId="29ACE5D0" w14:textId="77777777" w:rsidR="00D10F7C" w:rsidRPr="00FC2BF4" w:rsidRDefault="00D10F7C" w:rsidP="00EB5B3F">
            <w:pPr>
              <w:rPr>
                <w:rFonts w:ascii="Calibri" w:hAnsi="Calibri" w:cs="Calibri"/>
                <w:sz w:val="22"/>
                <w:szCs w:val="22"/>
              </w:rPr>
            </w:pPr>
            <w:bookmarkStart w:id="7" w:name="_Hlk512601248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oes the client/family require any </w:t>
            </w:r>
            <w:r w:rsidR="003E6A1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ssistance or 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ccommodations </w:t>
            </w:r>
            <w:proofErr w:type="gramStart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>in order to</w:t>
            </w:r>
            <w:proofErr w:type="gramEnd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articipate in a </w:t>
            </w:r>
            <w:r w:rsidRPr="00FC2BF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lephone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FC2BF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meeting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an Intake worker? (</w:t>
            </w:r>
            <w:proofErr w:type="gramStart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>ie</w:t>
            </w:r>
            <w:proofErr w:type="gramEnd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. Access to a telephone, Wheelchair Accessibility, documents in large type or Braille, </w:t>
            </w:r>
            <w:r w:rsidR="008234AD"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dified speed and volume of speech, 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pecific appointment scheduling to allow for regular medical routines etc). </w:t>
            </w:r>
            <w:r w:rsidRPr="00FC2BF4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If yes, please have the client/family member describe what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FC2BF4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accommodations would best assist them:</w:t>
            </w:r>
            <w:r w:rsidR="007A519E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 xml:space="preserve">    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7A519E" w:rsidRPr="00B623B3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="007A519E" w:rsidRPr="00B623B3">
              <w:rPr>
                <w:rFonts w:ascii="Calibri" w:hAnsi="Calibri" w:cs="Arial"/>
              </w:rPr>
              <w:instrText xml:space="preserve"> FORMCHECKBOX </w:instrText>
            </w:r>
            <w:r w:rsidR="001D0FCD">
              <w:rPr>
                <w:rFonts w:ascii="Calibri" w:hAnsi="Calibri" w:cs="Arial"/>
              </w:rPr>
            </w:r>
            <w:r w:rsidR="001D0FCD">
              <w:rPr>
                <w:rFonts w:ascii="Calibri" w:hAnsi="Calibri" w:cs="Arial"/>
              </w:rPr>
              <w:fldChar w:fldCharType="separate"/>
            </w:r>
            <w:r w:rsidR="007A519E" w:rsidRPr="00B623B3">
              <w:rPr>
                <w:rFonts w:ascii="Calibri" w:hAnsi="Calibri" w:cs="Arial"/>
              </w:rPr>
              <w:fldChar w:fldCharType="end"/>
            </w:r>
            <w:r w:rsidR="007A519E">
              <w:rPr>
                <w:rFonts w:ascii="Calibri" w:hAnsi="Calibri" w:cs="Arial"/>
              </w:rPr>
              <w:t xml:space="preserve"> No</w:t>
            </w:r>
          </w:p>
        </w:tc>
      </w:tr>
      <w:tr w:rsidR="00027E02" w:rsidRPr="00FC2BF4" w14:paraId="7FCF3843" w14:textId="77777777" w:rsidTr="007A519E">
        <w:trPr>
          <w:trHeight w:val="283"/>
          <w:jc w:val="center"/>
        </w:trPr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368FD9CE" w14:textId="77777777" w:rsidR="00027E02" w:rsidRPr="00FC2BF4" w:rsidRDefault="00027E02" w:rsidP="00B623B3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A38462" w14:textId="77777777" w:rsidR="00027E02" w:rsidRPr="00FC2BF4" w:rsidRDefault="00324F82" w:rsidP="00A858CA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71A878E" w14:textId="77777777" w:rsidR="00027E02" w:rsidRPr="00FC2BF4" w:rsidRDefault="00027E02" w:rsidP="00B623B3">
            <w:pPr>
              <w:rPr>
                <w:sz w:val="16"/>
                <w:szCs w:val="16"/>
              </w:rPr>
            </w:pPr>
          </w:p>
        </w:tc>
      </w:tr>
      <w:tr w:rsidR="00B9227C" w:rsidRPr="00FC2BF4" w14:paraId="66BC5B23" w14:textId="77777777" w:rsidTr="007A519E">
        <w:trPr>
          <w:trHeight w:val="283"/>
          <w:jc w:val="center"/>
        </w:trPr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4BAE4ED6" w14:textId="77777777" w:rsidR="00B9227C" w:rsidRPr="00FC2BF4" w:rsidRDefault="00B9227C" w:rsidP="00B623B3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13422D" w14:textId="77777777" w:rsidR="00B9227C" w:rsidRDefault="00B9227C" w:rsidP="00A858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2DEC1C3" w14:textId="77777777" w:rsidR="00B9227C" w:rsidRPr="00FC2BF4" w:rsidRDefault="00B9227C" w:rsidP="00B623B3">
            <w:pPr>
              <w:rPr>
                <w:sz w:val="16"/>
                <w:szCs w:val="16"/>
              </w:rPr>
            </w:pPr>
          </w:p>
        </w:tc>
      </w:tr>
      <w:tr w:rsidR="00027E02" w:rsidRPr="00FC2BF4" w14:paraId="5B9A7FF9" w14:textId="77777777" w:rsidTr="007A519E">
        <w:trPr>
          <w:trHeight w:val="283"/>
          <w:jc w:val="center"/>
        </w:trPr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63012CF2" w14:textId="77777777" w:rsidR="00027E02" w:rsidRPr="00FC2BF4" w:rsidRDefault="00027E02" w:rsidP="00B623B3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263AF2" w14:textId="77777777" w:rsidR="00027E02" w:rsidRPr="00FC2BF4" w:rsidRDefault="00027E02" w:rsidP="00B623B3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8B0397F" w14:textId="77777777" w:rsidR="00027E02" w:rsidRPr="00FC2BF4" w:rsidRDefault="00027E02" w:rsidP="00B623B3">
            <w:pPr>
              <w:rPr>
                <w:sz w:val="16"/>
                <w:szCs w:val="16"/>
              </w:rPr>
            </w:pPr>
          </w:p>
        </w:tc>
      </w:tr>
      <w:tr w:rsidR="00B623B3" w:rsidRPr="009848AE" w14:paraId="75A5E084" w14:textId="77777777" w:rsidTr="0040406D">
        <w:trPr>
          <w:trHeight w:val="68"/>
          <w:jc w:val="center"/>
        </w:trPr>
        <w:tc>
          <w:tcPr>
            <w:tcW w:w="27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2C4E32" w14:textId="77777777" w:rsidR="00B623B3" w:rsidRPr="009848AE" w:rsidRDefault="00B623B3" w:rsidP="00B623B3">
            <w:pPr>
              <w:rPr>
                <w:sz w:val="6"/>
                <w:szCs w:val="6"/>
              </w:rPr>
            </w:pPr>
          </w:p>
        </w:tc>
        <w:tc>
          <w:tcPr>
            <w:tcW w:w="10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C0ACBB" w14:textId="77777777" w:rsidR="00B623B3" w:rsidRPr="009848AE" w:rsidRDefault="00B623B3" w:rsidP="00B623B3">
            <w:pPr>
              <w:rPr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19AF503C" w14:textId="77777777" w:rsidR="00B623B3" w:rsidRPr="009848AE" w:rsidRDefault="00B623B3" w:rsidP="00B623B3">
            <w:pPr>
              <w:rPr>
                <w:sz w:val="6"/>
                <w:szCs w:val="6"/>
              </w:rPr>
            </w:pPr>
          </w:p>
        </w:tc>
      </w:tr>
      <w:bookmarkEnd w:id="7"/>
    </w:tbl>
    <w:p w14:paraId="77A3162B" w14:textId="77777777" w:rsidR="007C58AE" w:rsidRPr="0081053C" w:rsidRDefault="007C58AE">
      <w:pPr>
        <w:rPr>
          <w:sz w:val="12"/>
          <w:szCs w:val="12"/>
        </w:rPr>
      </w:pP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"/>
        <w:gridCol w:w="10440"/>
        <w:gridCol w:w="270"/>
      </w:tblGrid>
      <w:tr w:rsidR="007C58AE" w:rsidRPr="00FC2BF4" w14:paraId="156C3678" w14:textId="77777777" w:rsidTr="00060054">
        <w:trPr>
          <w:trHeight w:val="360"/>
          <w:jc w:val="center"/>
        </w:trPr>
        <w:tc>
          <w:tcPr>
            <w:tcW w:w="10980" w:type="dxa"/>
            <w:gridSpan w:val="3"/>
            <w:tcBorders>
              <w:bottom w:val="nil"/>
            </w:tcBorders>
            <w:shd w:val="clear" w:color="auto" w:fill="auto"/>
            <w:vAlign w:val="bottom"/>
          </w:tcPr>
          <w:p w14:paraId="46967751" w14:textId="77777777" w:rsidR="007C58AE" w:rsidRPr="00FC2BF4" w:rsidRDefault="007C58AE" w:rsidP="00EB5B3F">
            <w:pPr>
              <w:rPr>
                <w:rFonts w:ascii="Calibri" w:hAnsi="Calibri" w:cs="Calibri"/>
                <w:sz w:val="22"/>
                <w:szCs w:val="22"/>
              </w:rPr>
            </w:pP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oes the client/family require any </w:t>
            </w:r>
            <w:r w:rsidR="003E6A1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ssistance or 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ccommodations </w:t>
            </w:r>
            <w:proofErr w:type="gramStart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>in order to</w:t>
            </w:r>
            <w:proofErr w:type="gramEnd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articipate in </w:t>
            </w:r>
            <w:r w:rsidRPr="00FC2BF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any future services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he client/family may select after the intake meeting is completed? (</w:t>
            </w:r>
            <w:proofErr w:type="gramStart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>ie</w:t>
            </w:r>
            <w:proofErr w:type="gramEnd"/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. Wheelchair Accessibility, documents produced in large type or Braille, access to text-to-speech software, specific appointment scheduling to allow for regular medical routines, </w:t>
            </w:r>
            <w:r w:rsidR="00D73661" w:rsidRPr="00FC2BF4"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  <w:r w:rsidRPr="00FC2BF4">
              <w:rPr>
                <w:rFonts w:ascii="Calibri" w:hAnsi="Calibri" w:cs="Calibri"/>
                <w:color w:val="000000"/>
                <w:sz w:val="22"/>
                <w:szCs w:val="22"/>
              </w:rPr>
              <w:t>eetings</w:t>
            </w:r>
            <w:r w:rsidR="00D73661" w:rsidRPr="00FC2BF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eld</w:t>
            </w:r>
            <w:r w:rsidR="00E867C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their own hom</w:t>
            </w:r>
            <w:r w:rsidR="00E867C2" w:rsidRPr="00E867C2"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="00E867C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tc.</w:t>
            </w:r>
            <w:r w:rsidRPr="00E867C2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  <w:r w:rsidR="00B623B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</w:t>
            </w:r>
            <w:r w:rsidR="00B623B3" w:rsidRPr="00B623B3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  <w:checked w:val="0"/>
                  </w:checkBox>
                </w:ffData>
              </w:fldChar>
            </w:r>
            <w:r w:rsidR="00B623B3" w:rsidRPr="00B623B3">
              <w:rPr>
                <w:rFonts w:ascii="Calibri" w:hAnsi="Calibri" w:cs="Arial"/>
              </w:rPr>
              <w:instrText xml:space="preserve"> FORMCHECKBOX </w:instrText>
            </w:r>
            <w:r w:rsidR="001D0FCD">
              <w:rPr>
                <w:rFonts w:ascii="Calibri" w:hAnsi="Calibri" w:cs="Arial"/>
              </w:rPr>
            </w:r>
            <w:r w:rsidR="001D0FCD">
              <w:rPr>
                <w:rFonts w:ascii="Calibri" w:hAnsi="Calibri" w:cs="Arial"/>
              </w:rPr>
              <w:fldChar w:fldCharType="separate"/>
            </w:r>
            <w:r w:rsidR="00B623B3" w:rsidRPr="00B623B3">
              <w:rPr>
                <w:rFonts w:ascii="Calibri" w:hAnsi="Calibri" w:cs="Arial"/>
              </w:rPr>
              <w:fldChar w:fldCharType="end"/>
            </w:r>
            <w:r w:rsidR="00B623B3">
              <w:rPr>
                <w:rFonts w:ascii="Calibri" w:hAnsi="Calibri" w:cs="Arial"/>
              </w:rPr>
              <w:t xml:space="preserve"> No</w:t>
            </w:r>
            <w:r w:rsidR="00B623B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027E02" w:rsidRPr="00FC2BF4" w14:paraId="13C0493B" w14:textId="77777777" w:rsidTr="009848AE">
        <w:trPr>
          <w:trHeight w:val="340"/>
          <w:jc w:val="center"/>
        </w:trPr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73725D7A" w14:textId="77777777" w:rsidR="00027E02" w:rsidRPr="00FC2BF4" w:rsidRDefault="00027E02" w:rsidP="007C58AE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7900E4" w14:textId="77777777" w:rsidR="00027E02" w:rsidRPr="00FC2BF4" w:rsidRDefault="00324F82" w:rsidP="00A858CA">
            <w:pPr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858C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E23F024" w14:textId="77777777" w:rsidR="00027E02" w:rsidRPr="00FC2BF4" w:rsidRDefault="00027E02" w:rsidP="007C58AE">
            <w:pPr>
              <w:rPr>
                <w:sz w:val="16"/>
                <w:szCs w:val="16"/>
              </w:rPr>
            </w:pPr>
          </w:p>
        </w:tc>
      </w:tr>
      <w:tr w:rsidR="00B9227C" w:rsidRPr="00FC2BF4" w14:paraId="01E83EF4" w14:textId="77777777" w:rsidTr="0040406D">
        <w:trPr>
          <w:trHeight w:val="68"/>
          <w:jc w:val="center"/>
        </w:trPr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52C62018" w14:textId="77777777" w:rsidR="00B9227C" w:rsidRPr="00FC2BF4" w:rsidRDefault="00B9227C" w:rsidP="007C58AE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CA1363" w14:textId="77777777" w:rsidR="00B9227C" w:rsidRDefault="00B9227C" w:rsidP="00A858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4566834" w14:textId="77777777" w:rsidR="00B9227C" w:rsidRPr="00FC2BF4" w:rsidRDefault="00B9227C" w:rsidP="007C58AE">
            <w:pPr>
              <w:rPr>
                <w:sz w:val="16"/>
                <w:szCs w:val="16"/>
              </w:rPr>
            </w:pPr>
          </w:p>
        </w:tc>
      </w:tr>
      <w:tr w:rsidR="00027E02" w:rsidRPr="00FC2BF4" w14:paraId="6144C235" w14:textId="77777777" w:rsidTr="004A335A">
        <w:trPr>
          <w:trHeight w:val="58"/>
          <w:jc w:val="center"/>
        </w:trPr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45C3C2A0" w14:textId="77777777" w:rsidR="00027E02" w:rsidRPr="00FC2BF4" w:rsidRDefault="00027E02" w:rsidP="007C58AE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0E3F82" w14:textId="77777777" w:rsidR="00027E02" w:rsidRPr="00FC2BF4" w:rsidRDefault="00027E02" w:rsidP="007C58AE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7A71E5D" w14:textId="77777777" w:rsidR="00027E02" w:rsidRPr="00FC2BF4" w:rsidRDefault="00027E02" w:rsidP="007C58AE">
            <w:pPr>
              <w:rPr>
                <w:sz w:val="16"/>
                <w:szCs w:val="16"/>
              </w:rPr>
            </w:pPr>
          </w:p>
        </w:tc>
      </w:tr>
      <w:tr w:rsidR="007C58AE" w:rsidRPr="009848AE" w14:paraId="5065E215" w14:textId="77777777" w:rsidTr="0040406D">
        <w:trPr>
          <w:trHeight w:val="68"/>
          <w:jc w:val="center"/>
        </w:trPr>
        <w:tc>
          <w:tcPr>
            <w:tcW w:w="27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DB55BB" w14:textId="77777777" w:rsidR="007C58AE" w:rsidRPr="009848AE" w:rsidRDefault="007C58AE" w:rsidP="007C58AE">
            <w:pPr>
              <w:rPr>
                <w:sz w:val="6"/>
                <w:szCs w:val="6"/>
              </w:rPr>
            </w:pPr>
          </w:p>
        </w:tc>
        <w:tc>
          <w:tcPr>
            <w:tcW w:w="10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749EAE" w14:textId="77777777" w:rsidR="007C58AE" w:rsidRPr="009848AE" w:rsidRDefault="007C58AE" w:rsidP="007C58AE">
            <w:pPr>
              <w:rPr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16F85873" w14:textId="77777777" w:rsidR="007C58AE" w:rsidRPr="009848AE" w:rsidRDefault="007C58AE" w:rsidP="007C58AE">
            <w:pPr>
              <w:rPr>
                <w:sz w:val="6"/>
                <w:szCs w:val="6"/>
              </w:rPr>
            </w:pPr>
          </w:p>
        </w:tc>
      </w:tr>
    </w:tbl>
    <w:p w14:paraId="6F9F2335" w14:textId="77777777" w:rsidR="00D10F7C" w:rsidRDefault="00D10F7C">
      <w:pPr>
        <w:rPr>
          <w:sz w:val="12"/>
          <w:szCs w:val="12"/>
        </w:rPr>
      </w:pPr>
    </w:p>
    <w:tbl>
      <w:tblPr>
        <w:tblW w:w="109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"/>
        <w:gridCol w:w="10440"/>
        <w:gridCol w:w="270"/>
      </w:tblGrid>
      <w:tr w:rsidR="002921F2" w:rsidRPr="00FC2BF4" w14:paraId="47D6E9E1" w14:textId="77777777" w:rsidTr="00EB5B3F">
        <w:trPr>
          <w:trHeight w:val="283"/>
          <w:jc w:val="center"/>
        </w:trPr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7169174" w14:textId="77777777" w:rsidR="002921F2" w:rsidRPr="00FC2BF4" w:rsidRDefault="002921F2" w:rsidP="005B365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y other information that is important or helpful regarding this referral?</w:t>
            </w:r>
          </w:p>
        </w:tc>
      </w:tr>
      <w:tr w:rsidR="00027E02" w:rsidRPr="00EB5B3F" w14:paraId="32EF990B" w14:textId="77777777" w:rsidTr="009848AE">
        <w:trPr>
          <w:trHeight w:val="340"/>
          <w:jc w:val="center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AD7354E" w14:textId="77777777" w:rsidR="00027E02" w:rsidRPr="00EB5B3F" w:rsidRDefault="00027E02" w:rsidP="005B3654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24BFA3" w14:textId="5CDD77B2" w:rsidR="00EE4D39" w:rsidRDefault="00324F82" w:rsidP="00133EC8">
            <w:pPr>
              <w:rPr>
                <w:sz w:val="22"/>
                <w:szCs w:val="22"/>
              </w:rPr>
            </w:pPr>
            <w:r w:rsidRPr="00190DB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90DB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90DB9">
              <w:rPr>
                <w:rFonts w:ascii="Arial" w:hAnsi="Arial" w:cs="Arial"/>
                <w:sz w:val="22"/>
                <w:szCs w:val="22"/>
              </w:rPr>
            </w:r>
            <w:r w:rsidRPr="00190DB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187AF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87AF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87AF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87AF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187AF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90DB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41C06D79" w14:textId="77777777" w:rsidR="00EE4D39" w:rsidRPr="00EE4D39" w:rsidRDefault="00EE4D39" w:rsidP="00EE4D39">
            <w:pPr>
              <w:rPr>
                <w:sz w:val="22"/>
                <w:szCs w:val="22"/>
              </w:rPr>
            </w:pPr>
          </w:p>
          <w:p w14:paraId="4569E4E4" w14:textId="59883D1D" w:rsidR="00027E02" w:rsidRPr="00EE4D39" w:rsidRDefault="00027E02" w:rsidP="00EE4D39">
            <w:pPr>
              <w:rPr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5D8A2F0" w14:textId="77777777" w:rsidR="00027E02" w:rsidRPr="00EB5B3F" w:rsidRDefault="00027E02" w:rsidP="005B3654">
            <w:pPr>
              <w:rPr>
                <w:sz w:val="16"/>
                <w:szCs w:val="16"/>
              </w:rPr>
            </w:pPr>
          </w:p>
        </w:tc>
      </w:tr>
      <w:tr w:rsidR="00B9227C" w:rsidRPr="00FC2BF4" w14:paraId="7964D7DA" w14:textId="77777777" w:rsidTr="00B87F00">
        <w:trPr>
          <w:trHeight w:val="68"/>
          <w:jc w:val="center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CCF1C41" w14:textId="77777777" w:rsidR="00B9227C" w:rsidRPr="00FC2BF4" w:rsidRDefault="00B9227C" w:rsidP="005B3654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7BBA9D" w14:textId="77777777" w:rsidR="00B9227C" w:rsidRDefault="00B9227C" w:rsidP="00A858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5B2DA13" w14:textId="77777777" w:rsidR="00B9227C" w:rsidRPr="00FC2BF4" w:rsidRDefault="00B9227C" w:rsidP="005B3654">
            <w:pPr>
              <w:rPr>
                <w:sz w:val="16"/>
                <w:szCs w:val="16"/>
              </w:rPr>
            </w:pPr>
          </w:p>
        </w:tc>
      </w:tr>
      <w:tr w:rsidR="00B9227C" w:rsidRPr="00FC2BF4" w14:paraId="02F7A048" w14:textId="77777777" w:rsidTr="009848AE">
        <w:trPr>
          <w:trHeight w:val="340"/>
          <w:jc w:val="center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CB9B4F1" w14:textId="77777777" w:rsidR="00B9227C" w:rsidRDefault="00B9227C" w:rsidP="005B3654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5F4702" w14:textId="77777777" w:rsidR="00B9227C" w:rsidRDefault="00B9227C" w:rsidP="00A858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134002D" w14:textId="77777777" w:rsidR="00B9227C" w:rsidRDefault="00B9227C" w:rsidP="005B3654">
            <w:pPr>
              <w:rPr>
                <w:sz w:val="16"/>
                <w:szCs w:val="16"/>
              </w:rPr>
            </w:pPr>
          </w:p>
        </w:tc>
      </w:tr>
      <w:tr w:rsidR="00B9227C" w:rsidRPr="00FC2BF4" w14:paraId="1800321D" w14:textId="77777777" w:rsidTr="00A176F4">
        <w:trPr>
          <w:trHeight w:val="457"/>
          <w:jc w:val="center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0CCAD24" w14:textId="77777777" w:rsidR="00B9227C" w:rsidRDefault="00B9227C" w:rsidP="005B3654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1B26C1" w14:textId="77777777" w:rsidR="00B9227C" w:rsidRDefault="00B9227C" w:rsidP="00A858C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7AAA170" w14:textId="77777777" w:rsidR="00B9227C" w:rsidRDefault="00B9227C" w:rsidP="005B3654">
            <w:pPr>
              <w:rPr>
                <w:sz w:val="16"/>
                <w:szCs w:val="16"/>
              </w:rPr>
            </w:pPr>
          </w:p>
        </w:tc>
      </w:tr>
      <w:tr w:rsidR="00027E02" w:rsidRPr="00FC2BF4" w14:paraId="0D4E006D" w14:textId="77777777" w:rsidTr="004A335A">
        <w:trPr>
          <w:trHeight w:val="163"/>
          <w:jc w:val="center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A8F2FA4" w14:textId="77777777" w:rsidR="00027E02" w:rsidRPr="00FC2BF4" w:rsidRDefault="00027E02" w:rsidP="005B3654">
            <w:pPr>
              <w:rPr>
                <w:sz w:val="16"/>
                <w:szCs w:val="16"/>
              </w:rPr>
            </w:pPr>
          </w:p>
        </w:tc>
        <w:tc>
          <w:tcPr>
            <w:tcW w:w="104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238DC1" w14:textId="77777777" w:rsidR="00027E02" w:rsidRPr="00FC2BF4" w:rsidRDefault="00027E02" w:rsidP="005B3654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9020385" w14:textId="77777777" w:rsidR="00027E02" w:rsidRPr="00FC2BF4" w:rsidRDefault="00027E02" w:rsidP="005B3654">
            <w:pPr>
              <w:rPr>
                <w:sz w:val="16"/>
                <w:szCs w:val="16"/>
              </w:rPr>
            </w:pPr>
          </w:p>
        </w:tc>
      </w:tr>
      <w:tr w:rsidR="002921F2" w:rsidRPr="009848AE" w14:paraId="4EB0F2BC" w14:textId="77777777" w:rsidTr="00B87F00">
        <w:trPr>
          <w:trHeight w:val="68"/>
          <w:jc w:val="center"/>
        </w:trPr>
        <w:tc>
          <w:tcPr>
            <w:tcW w:w="1098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7319C9" w14:textId="77777777" w:rsidR="002921F2" w:rsidRPr="009848AE" w:rsidRDefault="002921F2" w:rsidP="005B3654">
            <w:pPr>
              <w:rPr>
                <w:sz w:val="6"/>
                <w:szCs w:val="6"/>
              </w:rPr>
            </w:pPr>
          </w:p>
        </w:tc>
      </w:tr>
    </w:tbl>
    <w:p w14:paraId="755CF168" w14:textId="77777777" w:rsidR="00567040" w:rsidRPr="00862A4B" w:rsidRDefault="00567040" w:rsidP="004A335A">
      <w:pPr>
        <w:rPr>
          <w:rFonts w:ascii="Calibri" w:hAnsi="Calibri"/>
          <w:sz w:val="8"/>
          <w:szCs w:val="8"/>
        </w:rPr>
      </w:pPr>
    </w:p>
    <w:sectPr w:rsidR="00567040" w:rsidRPr="00862A4B" w:rsidSect="00997EA0">
      <w:footerReference w:type="default" r:id="rId15"/>
      <w:footerReference w:type="first" r:id="rId16"/>
      <w:pgSz w:w="12240" w:h="15840"/>
      <w:pgMar w:top="142" w:right="900" w:bottom="142" w:left="900" w:header="288" w:footer="227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034D2" w14:textId="77777777" w:rsidR="00867199" w:rsidRDefault="00867199">
      <w:r>
        <w:separator/>
      </w:r>
    </w:p>
  </w:endnote>
  <w:endnote w:type="continuationSeparator" w:id="0">
    <w:p w14:paraId="50BDFA07" w14:textId="77777777" w:rsidR="00867199" w:rsidRDefault="00867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85C7B" w14:textId="447EE469" w:rsidR="00867199" w:rsidRDefault="00867199" w:rsidP="000836EF">
    <w:pPr>
      <w:jc w:val="center"/>
      <w:rPr>
        <w:rFonts w:ascii="Calibri" w:hAnsi="Calibri"/>
        <w:b/>
      </w:rPr>
    </w:pPr>
    <w:r w:rsidRPr="00F16BF9">
      <w:rPr>
        <w:rFonts w:ascii="Calibri" w:hAnsi="Calibri"/>
        <w:b/>
      </w:rPr>
      <w:t>P</w:t>
    </w:r>
    <w:r>
      <w:rPr>
        <w:rFonts w:ascii="Calibri" w:hAnsi="Calibri"/>
        <w:b/>
      </w:rPr>
      <w:t>lease submit the fully completed</w:t>
    </w:r>
    <w:r w:rsidRPr="00F16BF9">
      <w:rPr>
        <w:rFonts w:ascii="Calibri" w:hAnsi="Calibri"/>
        <w:b/>
      </w:rPr>
      <w:t xml:space="preserve"> form to </w:t>
    </w:r>
    <w:r>
      <w:rPr>
        <w:rFonts w:ascii="Calibri" w:hAnsi="Calibri"/>
        <w:b/>
      </w:rPr>
      <w:t xml:space="preserve">our </w:t>
    </w:r>
    <w:r w:rsidRPr="00F16BF9">
      <w:rPr>
        <w:rFonts w:ascii="Calibri" w:hAnsi="Calibri"/>
        <w:b/>
      </w:rPr>
      <w:t>Central Intake</w:t>
    </w:r>
    <w:r>
      <w:rPr>
        <w:rFonts w:ascii="Calibri" w:hAnsi="Calibri"/>
        <w:b/>
      </w:rPr>
      <w:t xml:space="preserve"> Toll Free Fax Line</w:t>
    </w:r>
    <w:r w:rsidRPr="00F16BF9">
      <w:rPr>
        <w:rFonts w:ascii="Calibri" w:hAnsi="Calibri"/>
        <w:b/>
      </w:rPr>
      <w:t xml:space="preserve"> at 1-</w:t>
    </w:r>
    <w:r w:rsidRPr="00FA5A90">
      <w:rPr>
        <w:rFonts w:ascii="Calibri" w:hAnsi="Calibri"/>
        <w:b/>
      </w:rPr>
      <w:t>866-470-1783</w:t>
    </w:r>
    <w:r>
      <w:rPr>
        <w:rFonts w:ascii="Calibri" w:hAnsi="Calibri"/>
        <w:b/>
      </w:rPr>
      <w:br/>
      <w:t xml:space="preserve">or by email to </w:t>
    </w:r>
    <w:hyperlink r:id="rId1" w:history="1">
      <w:r w:rsidRPr="005966C7">
        <w:rPr>
          <w:rStyle w:val="Hyperlink"/>
          <w:rFonts w:ascii="Calibri" w:hAnsi="Calibri"/>
          <w:b/>
        </w:rPr>
        <w:t>intake@fireflynw.ca</w:t>
      </w:r>
    </w:hyperlink>
    <w:r>
      <w:rPr>
        <w:rFonts w:ascii="Calibri" w:hAnsi="Calibri"/>
        <w:b/>
      </w:rPr>
      <w:t>. Emailed documents MUST BE password protected.</w:t>
    </w:r>
  </w:p>
  <w:p w14:paraId="5710BD37" w14:textId="7AEC0B18" w:rsidR="00867199" w:rsidRPr="007476C4" w:rsidRDefault="00867199" w:rsidP="007476C4">
    <w:pPr>
      <w:rPr>
        <w:rFonts w:ascii="Calibri" w:hAnsi="Calibri" w:cs="Arial"/>
        <w:sz w:val="18"/>
        <w:szCs w:val="18"/>
      </w:rPr>
    </w:pPr>
    <w:r>
      <w:rPr>
        <w:rFonts w:ascii="Calibri" w:hAnsi="Calibri" w:cs="Arial"/>
        <w:sz w:val="18"/>
        <w:szCs w:val="18"/>
      </w:rPr>
      <w:t>Rev</w:t>
    </w:r>
    <w:r w:rsidRPr="002C19E3">
      <w:rPr>
        <w:rFonts w:ascii="Calibri" w:hAnsi="Calibri" w:cs="Arial"/>
        <w:sz w:val="18"/>
        <w:szCs w:val="18"/>
      </w:rPr>
      <w:t>.</w:t>
    </w:r>
    <w:r>
      <w:rPr>
        <w:rFonts w:ascii="Calibri" w:hAnsi="Calibri" w:cs="Arial"/>
        <w:sz w:val="18"/>
        <w:szCs w:val="18"/>
      </w:rPr>
      <w:t xml:space="preserve"> April 2021</w:t>
    </w:r>
    <w:r>
      <w:rPr>
        <w:rFonts w:ascii="Tw Cen MT" w:hAnsi="Tw Cen MT" w:cs="Arial"/>
        <w:sz w:val="18"/>
        <w:szCs w:val="18"/>
      </w:rPr>
      <w:t xml:space="preserve">                                         </w:t>
    </w:r>
    <w:r w:rsidRPr="00416DB0">
      <w:rPr>
        <w:rFonts w:ascii="Tw Cen MT" w:hAnsi="Tw Cen MT"/>
        <w:b/>
        <w:bCs/>
        <w:i/>
        <w:smallCaps/>
        <w:sz w:val="32"/>
        <w:szCs w:val="32"/>
      </w:rPr>
      <w:t>NON-URGENT REFERRALS ONLY</w:t>
    </w:r>
    <w:r>
      <w:rPr>
        <w:rFonts w:ascii="Tw Cen MT" w:hAnsi="Tw Cen MT" w:cs="Arial"/>
        <w:sz w:val="18"/>
        <w:szCs w:val="18"/>
      </w:rPr>
      <w:t xml:space="preserve">                                                </w:t>
    </w:r>
    <w:r w:rsidRPr="002C19E3">
      <w:rPr>
        <w:rFonts w:ascii="Calibri" w:hAnsi="Calibri"/>
        <w:sz w:val="18"/>
        <w:szCs w:val="18"/>
      </w:rPr>
      <w:t xml:space="preserve">Page </w:t>
    </w:r>
    <w:r w:rsidRPr="002C19E3">
      <w:rPr>
        <w:rFonts w:ascii="Calibri" w:hAnsi="Calibri"/>
        <w:sz w:val="18"/>
        <w:szCs w:val="18"/>
      </w:rPr>
      <w:fldChar w:fldCharType="begin"/>
    </w:r>
    <w:r w:rsidRPr="002C19E3">
      <w:rPr>
        <w:rFonts w:ascii="Calibri" w:hAnsi="Calibri"/>
        <w:sz w:val="18"/>
        <w:szCs w:val="18"/>
      </w:rPr>
      <w:instrText xml:space="preserve"> PAGE </w:instrText>
    </w:r>
    <w:r w:rsidRPr="002C19E3">
      <w:rPr>
        <w:rFonts w:ascii="Calibri" w:hAnsi="Calibri"/>
        <w:sz w:val="18"/>
        <w:szCs w:val="18"/>
      </w:rPr>
      <w:fldChar w:fldCharType="separate"/>
    </w:r>
    <w:r w:rsidR="00F510F9">
      <w:rPr>
        <w:rFonts w:ascii="Calibri" w:hAnsi="Calibri"/>
        <w:noProof/>
        <w:sz w:val="18"/>
        <w:szCs w:val="18"/>
      </w:rPr>
      <w:t>2</w:t>
    </w:r>
    <w:r w:rsidRPr="002C19E3">
      <w:rPr>
        <w:rFonts w:ascii="Calibri" w:hAnsi="Calibri"/>
        <w:sz w:val="18"/>
        <w:szCs w:val="18"/>
      </w:rPr>
      <w:fldChar w:fldCharType="end"/>
    </w:r>
    <w:r w:rsidRPr="002C19E3">
      <w:rPr>
        <w:rFonts w:ascii="Calibri" w:hAnsi="Calibri"/>
        <w:sz w:val="18"/>
        <w:szCs w:val="18"/>
      </w:rPr>
      <w:t xml:space="preserve"> of </w:t>
    </w:r>
    <w:r w:rsidRPr="002C19E3">
      <w:rPr>
        <w:rFonts w:ascii="Calibri" w:hAnsi="Calibri"/>
        <w:sz w:val="18"/>
        <w:szCs w:val="18"/>
      </w:rPr>
      <w:fldChar w:fldCharType="begin"/>
    </w:r>
    <w:r w:rsidRPr="002C19E3">
      <w:rPr>
        <w:rFonts w:ascii="Calibri" w:hAnsi="Calibri"/>
        <w:sz w:val="18"/>
        <w:szCs w:val="18"/>
      </w:rPr>
      <w:instrText xml:space="preserve"> NUMPAGES  </w:instrText>
    </w:r>
    <w:r w:rsidRPr="002C19E3">
      <w:rPr>
        <w:rFonts w:ascii="Calibri" w:hAnsi="Calibri"/>
        <w:sz w:val="18"/>
        <w:szCs w:val="18"/>
      </w:rPr>
      <w:fldChar w:fldCharType="separate"/>
    </w:r>
    <w:r w:rsidR="00F510F9">
      <w:rPr>
        <w:rFonts w:ascii="Calibri" w:hAnsi="Calibri"/>
        <w:noProof/>
        <w:sz w:val="18"/>
        <w:szCs w:val="18"/>
      </w:rPr>
      <w:t>3</w:t>
    </w:r>
    <w:r w:rsidRPr="002C19E3">
      <w:rPr>
        <w:rFonts w:ascii="Calibri" w:hAnsi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84086" w14:textId="77777777" w:rsidR="00867199" w:rsidRDefault="00867199" w:rsidP="00997EA0">
    <w:pPr>
      <w:jc w:val="center"/>
      <w:rPr>
        <w:rFonts w:ascii="Calibri" w:hAnsi="Calibri"/>
        <w:b/>
      </w:rPr>
    </w:pPr>
    <w:r w:rsidRPr="00F16BF9">
      <w:rPr>
        <w:rFonts w:ascii="Calibri" w:hAnsi="Calibri"/>
        <w:b/>
      </w:rPr>
      <w:t>P</w:t>
    </w:r>
    <w:r>
      <w:rPr>
        <w:rFonts w:ascii="Calibri" w:hAnsi="Calibri"/>
        <w:b/>
      </w:rPr>
      <w:t>lease submit the fully completed</w:t>
    </w:r>
    <w:r w:rsidRPr="00F16BF9">
      <w:rPr>
        <w:rFonts w:ascii="Calibri" w:hAnsi="Calibri"/>
        <w:b/>
      </w:rPr>
      <w:t xml:space="preserve"> form to </w:t>
    </w:r>
    <w:r>
      <w:rPr>
        <w:rFonts w:ascii="Calibri" w:hAnsi="Calibri"/>
        <w:b/>
      </w:rPr>
      <w:t xml:space="preserve">our </w:t>
    </w:r>
    <w:r w:rsidRPr="00F16BF9">
      <w:rPr>
        <w:rFonts w:ascii="Calibri" w:hAnsi="Calibri"/>
        <w:b/>
      </w:rPr>
      <w:t>Central Intake</w:t>
    </w:r>
    <w:r>
      <w:rPr>
        <w:rFonts w:ascii="Calibri" w:hAnsi="Calibri"/>
        <w:b/>
      </w:rPr>
      <w:t xml:space="preserve"> Toll Free Fax Line</w:t>
    </w:r>
    <w:r w:rsidRPr="00F16BF9">
      <w:rPr>
        <w:rFonts w:ascii="Calibri" w:hAnsi="Calibri"/>
        <w:b/>
      </w:rPr>
      <w:t xml:space="preserve"> at 1-</w:t>
    </w:r>
    <w:r w:rsidRPr="00FA5A90">
      <w:rPr>
        <w:rFonts w:ascii="Calibri" w:hAnsi="Calibri"/>
        <w:b/>
      </w:rPr>
      <w:t>866-470-1783</w:t>
    </w:r>
    <w:r>
      <w:rPr>
        <w:rFonts w:ascii="Calibri" w:hAnsi="Calibri"/>
        <w:b/>
      </w:rPr>
      <w:br/>
      <w:t xml:space="preserve">or by email to </w:t>
    </w:r>
    <w:hyperlink r:id="rId1" w:history="1">
      <w:r w:rsidRPr="005966C7">
        <w:rPr>
          <w:rStyle w:val="Hyperlink"/>
          <w:rFonts w:ascii="Calibri" w:hAnsi="Calibri"/>
          <w:b/>
        </w:rPr>
        <w:t>intake@fireflynw.ca</w:t>
      </w:r>
    </w:hyperlink>
    <w:r>
      <w:rPr>
        <w:rFonts w:ascii="Calibri" w:hAnsi="Calibri"/>
        <w:b/>
      </w:rPr>
      <w:t>. Emailed documents MUST BE password protected.</w:t>
    </w:r>
  </w:p>
  <w:p w14:paraId="278FC9BD" w14:textId="22B8785D" w:rsidR="00867199" w:rsidRPr="00997EA0" w:rsidRDefault="00867199" w:rsidP="00997EA0">
    <w:pPr>
      <w:rPr>
        <w:rFonts w:ascii="Calibri" w:hAnsi="Calibri" w:cs="Arial"/>
        <w:sz w:val="18"/>
        <w:szCs w:val="18"/>
      </w:rPr>
    </w:pPr>
    <w:r>
      <w:rPr>
        <w:rFonts w:ascii="Calibri" w:hAnsi="Calibri" w:cs="Arial"/>
        <w:sz w:val="18"/>
        <w:szCs w:val="18"/>
      </w:rPr>
      <w:t>Rev</w:t>
    </w:r>
    <w:r w:rsidRPr="002C19E3">
      <w:rPr>
        <w:rFonts w:ascii="Calibri" w:hAnsi="Calibri" w:cs="Arial"/>
        <w:sz w:val="18"/>
        <w:szCs w:val="18"/>
      </w:rPr>
      <w:t>.</w:t>
    </w:r>
    <w:r>
      <w:rPr>
        <w:rFonts w:ascii="Calibri" w:hAnsi="Calibri" w:cs="Arial"/>
        <w:sz w:val="18"/>
        <w:szCs w:val="18"/>
      </w:rPr>
      <w:t xml:space="preserve"> April 2021</w:t>
    </w:r>
    <w:r>
      <w:rPr>
        <w:rFonts w:ascii="Tw Cen MT" w:hAnsi="Tw Cen MT" w:cs="Arial"/>
        <w:sz w:val="18"/>
        <w:szCs w:val="18"/>
      </w:rPr>
      <w:t xml:space="preserve">                                         </w:t>
    </w:r>
    <w:r w:rsidRPr="00416DB0">
      <w:rPr>
        <w:rFonts w:ascii="Tw Cen MT" w:hAnsi="Tw Cen MT"/>
        <w:b/>
        <w:bCs/>
        <w:i/>
        <w:smallCaps/>
        <w:sz w:val="32"/>
        <w:szCs w:val="32"/>
      </w:rPr>
      <w:t>NON-URGENT REFERRALS ONLY</w:t>
    </w:r>
    <w:r>
      <w:rPr>
        <w:rFonts w:ascii="Tw Cen MT" w:hAnsi="Tw Cen MT" w:cs="Arial"/>
        <w:sz w:val="18"/>
        <w:szCs w:val="18"/>
      </w:rPr>
      <w:t xml:space="preserve">                                                </w:t>
    </w:r>
    <w:r w:rsidRPr="002C19E3">
      <w:rPr>
        <w:rFonts w:ascii="Calibri" w:hAnsi="Calibri"/>
        <w:sz w:val="18"/>
        <w:szCs w:val="18"/>
      </w:rPr>
      <w:t xml:space="preserve">Page </w:t>
    </w:r>
    <w:r w:rsidRPr="002C19E3">
      <w:rPr>
        <w:rFonts w:ascii="Calibri" w:hAnsi="Calibri"/>
        <w:sz w:val="18"/>
        <w:szCs w:val="18"/>
      </w:rPr>
      <w:fldChar w:fldCharType="begin"/>
    </w:r>
    <w:r w:rsidRPr="002C19E3">
      <w:rPr>
        <w:rFonts w:ascii="Calibri" w:hAnsi="Calibri"/>
        <w:sz w:val="18"/>
        <w:szCs w:val="18"/>
      </w:rPr>
      <w:instrText xml:space="preserve"> PAGE </w:instrText>
    </w:r>
    <w:r w:rsidRPr="002C19E3">
      <w:rPr>
        <w:rFonts w:ascii="Calibri" w:hAnsi="Calibri"/>
        <w:sz w:val="18"/>
        <w:szCs w:val="18"/>
      </w:rPr>
      <w:fldChar w:fldCharType="separate"/>
    </w:r>
    <w:r w:rsidR="00F510F9">
      <w:rPr>
        <w:rFonts w:ascii="Calibri" w:hAnsi="Calibri"/>
        <w:noProof/>
        <w:sz w:val="18"/>
        <w:szCs w:val="18"/>
      </w:rPr>
      <w:t>1</w:t>
    </w:r>
    <w:r w:rsidRPr="002C19E3">
      <w:rPr>
        <w:rFonts w:ascii="Calibri" w:hAnsi="Calibri"/>
        <w:sz w:val="18"/>
        <w:szCs w:val="18"/>
      </w:rPr>
      <w:fldChar w:fldCharType="end"/>
    </w:r>
    <w:r w:rsidRPr="002C19E3">
      <w:rPr>
        <w:rFonts w:ascii="Calibri" w:hAnsi="Calibri"/>
        <w:sz w:val="18"/>
        <w:szCs w:val="18"/>
      </w:rPr>
      <w:t xml:space="preserve"> of </w:t>
    </w:r>
    <w:r w:rsidRPr="002C19E3">
      <w:rPr>
        <w:rFonts w:ascii="Calibri" w:hAnsi="Calibri"/>
        <w:sz w:val="18"/>
        <w:szCs w:val="18"/>
      </w:rPr>
      <w:fldChar w:fldCharType="begin"/>
    </w:r>
    <w:r w:rsidRPr="002C19E3">
      <w:rPr>
        <w:rFonts w:ascii="Calibri" w:hAnsi="Calibri"/>
        <w:sz w:val="18"/>
        <w:szCs w:val="18"/>
      </w:rPr>
      <w:instrText xml:space="preserve"> NUMPAGES  </w:instrText>
    </w:r>
    <w:r w:rsidRPr="002C19E3">
      <w:rPr>
        <w:rFonts w:ascii="Calibri" w:hAnsi="Calibri"/>
        <w:sz w:val="18"/>
        <w:szCs w:val="18"/>
      </w:rPr>
      <w:fldChar w:fldCharType="separate"/>
    </w:r>
    <w:r w:rsidR="00F510F9">
      <w:rPr>
        <w:rFonts w:ascii="Calibri" w:hAnsi="Calibri"/>
        <w:noProof/>
        <w:sz w:val="18"/>
        <w:szCs w:val="18"/>
      </w:rPr>
      <w:t>3</w:t>
    </w:r>
    <w:r w:rsidRPr="002C19E3">
      <w:rPr>
        <w:rFonts w:ascii="Calibri" w:hAnsi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14EBD" w14:textId="77777777" w:rsidR="00867199" w:rsidRDefault="00867199">
      <w:r>
        <w:separator/>
      </w:r>
    </w:p>
  </w:footnote>
  <w:footnote w:type="continuationSeparator" w:id="0">
    <w:p w14:paraId="7247C949" w14:textId="77777777" w:rsidR="00867199" w:rsidRDefault="008671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5054"/>
    <w:multiLevelType w:val="hybridMultilevel"/>
    <w:tmpl w:val="719035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063D9"/>
    <w:multiLevelType w:val="hybridMultilevel"/>
    <w:tmpl w:val="794E09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171B4"/>
    <w:multiLevelType w:val="hybridMultilevel"/>
    <w:tmpl w:val="0A8ACE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10662"/>
    <w:multiLevelType w:val="hybridMultilevel"/>
    <w:tmpl w:val="1C8476C4"/>
    <w:lvl w:ilvl="0" w:tplc="10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3A3013FA"/>
    <w:multiLevelType w:val="hybridMultilevel"/>
    <w:tmpl w:val="4912C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657B9"/>
    <w:multiLevelType w:val="hybridMultilevel"/>
    <w:tmpl w:val="1794EB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E17D7C"/>
    <w:multiLevelType w:val="hybridMultilevel"/>
    <w:tmpl w:val="8A241658"/>
    <w:lvl w:ilvl="0" w:tplc="7C2AE4C6">
      <w:start w:val="1"/>
      <w:numFmt w:val="bullet"/>
      <w:lvlText w:val=""/>
      <w:lvlJc w:val="left"/>
      <w:pPr>
        <w:tabs>
          <w:tab w:val="num" w:pos="5980"/>
        </w:tabs>
        <w:ind w:left="59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C93012"/>
    <w:multiLevelType w:val="hybridMultilevel"/>
    <w:tmpl w:val="960822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93F1C"/>
    <w:multiLevelType w:val="hybridMultilevel"/>
    <w:tmpl w:val="9C980F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712A9B"/>
    <w:multiLevelType w:val="hybridMultilevel"/>
    <w:tmpl w:val="8D3A70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2"/>
  </w:num>
  <w:num w:numId="5">
    <w:abstractNumId w:val="9"/>
  </w:num>
  <w:num w:numId="6">
    <w:abstractNumId w:val="4"/>
  </w:num>
  <w:num w:numId="7">
    <w:abstractNumId w:val="5"/>
  </w:num>
  <w:num w:numId="8">
    <w:abstractNumId w:val="6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CA" w:vendorID="64" w:dllVersion="6" w:nlCheck="1" w:checkStyle="0"/>
  <w:activeWritingStyle w:appName="MSWord" w:lang="en-US" w:vendorID="64" w:dllVersion="6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tzAxtrQ0MLQ0M7RQ0lEKTi0uzszPAykwrAUAwXWeXSwAAAA="/>
  </w:docVars>
  <w:rsids>
    <w:rsidRoot w:val="00594517"/>
    <w:rsid w:val="00004D1D"/>
    <w:rsid w:val="00006100"/>
    <w:rsid w:val="00007891"/>
    <w:rsid w:val="00007B18"/>
    <w:rsid w:val="00012B41"/>
    <w:rsid w:val="00012FE4"/>
    <w:rsid w:val="00013A37"/>
    <w:rsid w:val="00013F7F"/>
    <w:rsid w:val="00015730"/>
    <w:rsid w:val="00015A33"/>
    <w:rsid w:val="00016199"/>
    <w:rsid w:val="00017D27"/>
    <w:rsid w:val="00022713"/>
    <w:rsid w:val="00025A0F"/>
    <w:rsid w:val="00027C1E"/>
    <w:rsid w:val="00027E02"/>
    <w:rsid w:val="000336B7"/>
    <w:rsid w:val="00033B8B"/>
    <w:rsid w:val="0003506A"/>
    <w:rsid w:val="00036027"/>
    <w:rsid w:val="00036D9A"/>
    <w:rsid w:val="00037532"/>
    <w:rsid w:val="00043A82"/>
    <w:rsid w:val="00045392"/>
    <w:rsid w:val="000511D8"/>
    <w:rsid w:val="00053151"/>
    <w:rsid w:val="00053DA3"/>
    <w:rsid w:val="000567B4"/>
    <w:rsid w:val="00060054"/>
    <w:rsid w:val="00060844"/>
    <w:rsid w:val="000620CE"/>
    <w:rsid w:val="00066041"/>
    <w:rsid w:val="000667F8"/>
    <w:rsid w:val="00071FA3"/>
    <w:rsid w:val="000760A5"/>
    <w:rsid w:val="00076BC1"/>
    <w:rsid w:val="000802D3"/>
    <w:rsid w:val="0008369B"/>
    <w:rsid w:val="000836EF"/>
    <w:rsid w:val="000838E8"/>
    <w:rsid w:val="00083F2C"/>
    <w:rsid w:val="00087D10"/>
    <w:rsid w:val="000903BA"/>
    <w:rsid w:val="00090D0C"/>
    <w:rsid w:val="000960FE"/>
    <w:rsid w:val="000A076A"/>
    <w:rsid w:val="000A07F2"/>
    <w:rsid w:val="000A1742"/>
    <w:rsid w:val="000A1A20"/>
    <w:rsid w:val="000A1BFA"/>
    <w:rsid w:val="000A739E"/>
    <w:rsid w:val="000A73A1"/>
    <w:rsid w:val="000B0CC4"/>
    <w:rsid w:val="000B24DA"/>
    <w:rsid w:val="000B7B04"/>
    <w:rsid w:val="000B7CF4"/>
    <w:rsid w:val="000C52D0"/>
    <w:rsid w:val="000C6B3B"/>
    <w:rsid w:val="000D11A5"/>
    <w:rsid w:val="000D1382"/>
    <w:rsid w:val="000F3ABC"/>
    <w:rsid w:val="001032B9"/>
    <w:rsid w:val="00103EF4"/>
    <w:rsid w:val="00104175"/>
    <w:rsid w:val="001063F7"/>
    <w:rsid w:val="00117F63"/>
    <w:rsid w:val="00133EC8"/>
    <w:rsid w:val="00136978"/>
    <w:rsid w:val="001408B4"/>
    <w:rsid w:val="00140F69"/>
    <w:rsid w:val="00145156"/>
    <w:rsid w:val="001479A1"/>
    <w:rsid w:val="00150B43"/>
    <w:rsid w:val="00150FA4"/>
    <w:rsid w:val="00151B8D"/>
    <w:rsid w:val="001524E2"/>
    <w:rsid w:val="00163BC5"/>
    <w:rsid w:val="00165B7F"/>
    <w:rsid w:val="00170C08"/>
    <w:rsid w:val="00171965"/>
    <w:rsid w:val="00173064"/>
    <w:rsid w:val="00175043"/>
    <w:rsid w:val="00177661"/>
    <w:rsid w:val="001828CA"/>
    <w:rsid w:val="001839FD"/>
    <w:rsid w:val="001874A9"/>
    <w:rsid w:val="0018790F"/>
    <w:rsid w:val="00187AFB"/>
    <w:rsid w:val="00190DB9"/>
    <w:rsid w:val="00190DF3"/>
    <w:rsid w:val="00193D7C"/>
    <w:rsid w:val="0019751D"/>
    <w:rsid w:val="001A233C"/>
    <w:rsid w:val="001A57DE"/>
    <w:rsid w:val="001A5BA0"/>
    <w:rsid w:val="001A6A11"/>
    <w:rsid w:val="001B5272"/>
    <w:rsid w:val="001C2A8C"/>
    <w:rsid w:val="001C55BD"/>
    <w:rsid w:val="001C61CD"/>
    <w:rsid w:val="001D0330"/>
    <w:rsid w:val="001D0FCD"/>
    <w:rsid w:val="001D2C3C"/>
    <w:rsid w:val="001D32C7"/>
    <w:rsid w:val="001E042F"/>
    <w:rsid w:val="001E2983"/>
    <w:rsid w:val="001E5095"/>
    <w:rsid w:val="001E7202"/>
    <w:rsid w:val="001F2012"/>
    <w:rsid w:val="001F236B"/>
    <w:rsid w:val="001F5775"/>
    <w:rsid w:val="0020566F"/>
    <w:rsid w:val="00206AD0"/>
    <w:rsid w:val="0021182C"/>
    <w:rsid w:val="0021244B"/>
    <w:rsid w:val="00213DCE"/>
    <w:rsid w:val="00216031"/>
    <w:rsid w:val="0022048A"/>
    <w:rsid w:val="002206D2"/>
    <w:rsid w:val="00231EFE"/>
    <w:rsid w:val="00243735"/>
    <w:rsid w:val="002437D3"/>
    <w:rsid w:val="00244721"/>
    <w:rsid w:val="00245290"/>
    <w:rsid w:val="00246443"/>
    <w:rsid w:val="002476A3"/>
    <w:rsid w:val="00252287"/>
    <w:rsid w:val="00254C77"/>
    <w:rsid w:val="00272469"/>
    <w:rsid w:val="00274E5B"/>
    <w:rsid w:val="0028027D"/>
    <w:rsid w:val="00280B78"/>
    <w:rsid w:val="00282D42"/>
    <w:rsid w:val="0028365F"/>
    <w:rsid w:val="00283ED3"/>
    <w:rsid w:val="002848C6"/>
    <w:rsid w:val="00285BA8"/>
    <w:rsid w:val="00286E5B"/>
    <w:rsid w:val="002921F2"/>
    <w:rsid w:val="00292E59"/>
    <w:rsid w:val="0029632A"/>
    <w:rsid w:val="002A007E"/>
    <w:rsid w:val="002A0DDA"/>
    <w:rsid w:val="002A1171"/>
    <w:rsid w:val="002A18B2"/>
    <w:rsid w:val="002A3C01"/>
    <w:rsid w:val="002A43FA"/>
    <w:rsid w:val="002A5F4D"/>
    <w:rsid w:val="002B081D"/>
    <w:rsid w:val="002B1E51"/>
    <w:rsid w:val="002B4036"/>
    <w:rsid w:val="002B4AA1"/>
    <w:rsid w:val="002B6097"/>
    <w:rsid w:val="002B72E6"/>
    <w:rsid w:val="002B7F8B"/>
    <w:rsid w:val="002C19E3"/>
    <w:rsid w:val="002C43C7"/>
    <w:rsid w:val="002C454A"/>
    <w:rsid w:val="002C59E6"/>
    <w:rsid w:val="002D13DC"/>
    <w:rsid w:val="002D1601"/>
    <w:rsid w:val="002D4294"/>
    <w:rsid w:val="002D4B59"/>
    <w:rsid w:val="002E1141"/>
    <w:rsid w:val="002E7BCD"/>
    <w:rsid w:val="002F0176"/>
    <w:rsid w:val="002F1DA8"/>
    <w:rsid w:val="002F2E74"/>
    <w:rsid w:val="002F3030"/>
    <w:rsid w:val="002F5AB1"/>
    <w:rsid w:val="002F5F16"/>
    <w:rsid w:val="0030055B"/>
    <w:rsid w:val="003048CF"/>
    <w:rsid w:val="00307AF3"/>
    <w:rsid w:val="00311C7A"/>
    <w:rsid w:val="003139A2"/>
    <w:rsid w:val="00314BC0"/>
    <w:rsid w:val="003167E6"/>
    <w:rsid w:val="0032200C"/>
    <w:rsid w:val="0032483C"/>
    <w:rsid w:val="00324F82"/>
    <w:rsid w:val="0032632C"/>
    <w:rsid w:val="00326CAE"/>
    <w:rsid w:val="0032752A"/>
    <w:rsid w:val="00331C95"/>
    <w:rsid w:val="00333991"/>
    <w:rsid w:val="00334413"/>
    <w:rsid w:val="00335DAD"/>
    <w:rsid w:val="00336EBD"/>
    <w:rsid w:val="003402EF"/>
    <w:rsid w:val="00341ABE"/>
    <w:rsid w:val="0034208B"/>
    <w:rsid w:val="00343222"/>
    <w:rsid w:val="003631D8"/>
    <w:rsid w:val="00372810"/>
    <w:rsid w:val="003744D2"/>
    <w:rsid w:val="003774C9"/>
    <w:rsid w:val="00377E40"/>
    <w:rsid w:val="0038309A"/>
    <w:rsid w:val="00383FB9"/>
    <w:rsid w:val="0038431E"/>
    <w:rsid w:val="00387E32"/>
    <w:rsid w:val="00390808"/>
    <w:rsid w:val="00391DEE"/>
    <w:rsid w:val="0039289F"/>
    <w:rsid w:val="003943FF"/>
    <w:rsid w:val="00394DE7"/>
    <w:rsid w:val="00395EFC"/>
    <w:rsid w:val="003A0A08"/>
    <w:rsid w:val="003A1973"/>
    <w:rsid w:val="003A303E"/>
    <w:rsid w:val="003A3291"/>
    <w:rsid w:val="003A3B26"/>
    <w:rsid w:val="003A61EB"/>
    <w:rsid w:val="003A6A67"/>
    <w:rsid w:val="003A6CA4"/>
    <w:rsid w:val="003B0A4C"/>
    <w:rsid w:val="003B2007"/>
    <w:rsid w:val="003B3C17"/>
    <w:rsid w:val="003B4101"/>
    <w:rsid w:val="003B439B"/>
    <w:rsid w:val="003B580D"/>
    <w:rsid w:val="003C1882"/>
    <w:rsid w:val="003C1C20"/>
    <w:rsid w:val="003C35B7"/>
    <w:rsid w:val="003C3987"/>
    <w:rsid w:val="003D3192"/>
    <w:rsid w:val="003D3FE5"/>
    <w:rsid w:val="003D51FE"/>
    <w:rsid w:val="003D5303"/>
    <w:rsid w:val="003D5AB6"/>
    <w:rsid w:val="003E0351"/>
    <w:rsid w:val="003E0FBA"/>
    <w:rsid w:val="003E1EB2"/>
    <w:rsid w:val="003E5066"/>
    <w:rsid w:val="003E5D21"/>
    <w:rsid w:val="003E6A1B"/>
    <w:rsid w:val="003E6B88"/>
    <w:rsid w:val="003E6B92"/>
    <w:rsid w:val="003F1876"/>
    <w:rsid w:val="003F33E3"/>
    <w:rsid w:val="003F3ABA"/>
    <w:rsid w:val="003F45A8"/>
    <w:rsid w:val="003F6F32"/>
    <w:rsid w:val="003F7EF8"/>
    <w:rsid w:val="0040107A"/>
    <w:rsid w:val="0040406D"/>
    <w:rsid w:val="004045F7"/>
    <w:rsid w:val="00404FE4"/>
    <w:rsid w:val="00405370"/>
    <w:rsid w:val="00405A57"/>
    <w:rsid w:val="00410786"/>
    <w:rsid w:val="00411CF8"/>
    <w:rsid w:val="00411D9E"/>
    <w:rsid w:val="00414F11"/>
    <w:rsid w:val="00415132"/>
    <w:rsid w:val="00415BCB"/>
    <w:rsid w:val="00416DB0"/>
    <w:rsid w:val="00417BFA"/>
    <w:rsid w:val="00420359"/>
    <w:rsid w:val="00420A49"/>
    <w:rsid w:val="00420EAB"/>
    <w:rsid w:val="00422D38"/>
    <w:rsid w:val="00432ECE"/>
    <w:rsid w:val="00436250"/>
    <w:rsid w:val="00436AF0"/>
    <w:rsid w:val="00437871"/>
    <w:rsid w:val="00437C81"/>
    <w:rsid w:val="00440E54"/>
    <w:rsid w:val="0044131C"/>
    <w:rsid w:val="00441460"/>
    <w:rsid w:val="004463BA"/>
    <w:rsid w:val="00446933"/>
    <w:rsid w:val="00446DC5"/>
    <w:rsid w:val="004609C0"/>
    <w:rsid w:val="004616CC"/>
    <w:rsid w:val="00463DAE"/>
    <w:rsid w:val="00470599"/>
    <w:rsid w:val="004730E6"/>
    <w:rsid w:val="0047725F"/>
    <w:rsid w:val="00477BEB"/>
    <w:rsid w:val="00477F7B"/>
    <w:rsid w:val="004805B9"/>
    <w:rsid w:val="00481FD7"/>
    <w:rsid w:val="00484739"/>
    <w:rsid w:val="00492DE1"/>
    <w:rsid w:val="004948BB"/>
    <w:rsid w:val="004A0571"/>
    <w:rsid w:val="004A28D6"/>
    <w:rsid w:val="004A335A"/>
    <w:rsid w:val="004A3E5A"/>
    <w:rsid w:val="004A5B8B"/>
    <w:rsid w:val="004A6404"/>
    <w:rsid w:val="004B063B"/>
    <w:rsid w:val="004B09F4"/>
    <w:rsid w:val="004B621B"/>
    <w:rsid w:val="004B7466"/>
    <w:rsid w:val="004C4AFA"/>
    <w:rsid w:val="004E00E1"/>
    <w:rsid w:val="004E5597"/>
    <w:rsid w:val="004E5E22"/>
    <w:rsid w:val="004F0396"/>
    <w:rsid w:val="004F39FE"/>
    <w:rsid w:val="004F4A33"/>
    <w:rsid w:val="004F64E0"/>
    <w:rsid w:val="005002B1"/>
    <w:rsid w:val="0050292D"/>
    <w:rsid w:val="00506D7D"/>
    <w:rsid w:val="00511E76"/>
    <w:rsid w:val="00512030"/>
    <w:rsid w:val="0051259D"/>
    <w:rsid w:val="00514B84"/>
    <w:rsid w:val="00515963"/>
    <w:rsid w:val="0052019D"/>
    <w:rsid w:val="00527ED4"/>
    <w:rsid w:val="0053070D"/>
    <w:rsid w:val="00533BF0"/>
    <w:rsid w:val="005345F7"/>
    <w:rsid w:val="0054088F"/>
    <w:rsid w:val="00542609"/>
    <w:rsid w:val="00542A66"/>
    <w:rsid w:val="005511AC"/>
    <w:rsid w:val="00557BDC"/>
    <w:rsid w:val="00565499"/>
    <w:rsid w:val="00567040"/>
    <w:rsid w:val="00572536"/>
    <w:rsid w:val="00572F3B"/>
    <w:rsid w:val="00574F67"/>
    <w:rsid w:val="00575238"/>
    <w:rsid w:val="005757C3"/>
    <w:rsid w:val="00582C8A"/>
    <w:rsid w:val="00590956"/>
    <w:rsid w:val="00590E9B"/>
    <w:rsid w:val="00594517"/>
    <w:rsid w:val="0059484D"/>
    <w:rsid w:val="00594A65"/>
    <w:rsid w:val="00595841"/>
    <w:rsid w:val="005975FA"/>
    <w:rsid w:val="005A3B62"/>
    <w:rsid w:val="005A6302"/>
    <w:rsid w:val="005B1F1E"/>
    <w:rsid w:val="005B2E33"/>
    <w:rsid w:val="005B3654"/>
    <w:rsid w:val="005B76E1"/>
    <w:rsid w:val="005B7BAA"/>
    <w:rsid w:val="005B7E3E"/>
    <w:rsid w:val="005C4775"/>
    <w:rsid w:val="005C6B27"/>
    <w:rsid w:val="005C7B28"/>
    <w:rsid w:val="005F3378"/>
    <w:rsid w:val="005F506D"/>
    <w:rsid w:val="005F563F"/>
    <w:rsid w:val="005F6E47"/>
    <w:rsid w:val="005F6ED0"/>
    <w:rsid w:val="006003B2"/>
    <w:rsid w:val="006154F0"/>
    <w:rsid w:val="00622D3B"/>
    <w:rsid w:val="00623353"/>
    <w:rsid w:val="00624DD1"/>
    <w:rsid w:val="006254F4"/>
    <w:rsid w:val="006320F3"/>
    <w:rsid w:val="00634CAD"/>
    <w:rsid w:val="00637E7D"/>
    <w:rsid w:val="00641A41"/>
    <w:rsid w:val="00646DF5"/>
    <w:rsid w:val="0064756B"/>
    <w:rsid w:val="0065144E"/>
    <w:rsid w:val="00652F46"/>
    <w:rsid w:val="00653BB0"/>
    <w:rsid w:val="00654A51"/>
    <w:rsid w:val="0065535C"/>
    <w:rsid w:val="006559EB"/>
    <w:rsid w:val="00656CC2"/>
    <w:rsid w:val="00657B96"/>
    <w:rsid w:val="006606E9"/>
    <w:rsid w:val="00663289"/>
    <w:rsid w:val="006648A7"/>
    <w:rsid w:val="00666220"/>
    <w:rsid w:val="00676F2B"/>
    <w:rsid w:val="0067763C"/>
    <w:rsid w:val="00680EFC"/>
    <w:rsid w:val="0068132E"/>
    <w:rsid w:val="0068162A"/>
    <w:rsid w:val="00684C8E"/>
    <w:rsid w:val="00687CE5"/>
    <w:rsid w:val="0069015D"/>
    <w:rsid w:val="00693151"/>
    <w:rsid w:val="00694C93"/>
    <w:rsid w:val="00695B35"/>
    <w:rsid w:val="006A134D"/>
    <w:rsid w:val="006A24C3"/>
    <w:rsid w:val="006A29C3"/>
    <w:rsid w:val="006A47C3"/>
    <w:rsid w:val="006A68AE"/>
    <w:rsid w:val="006A787A"/>
    <w:rsid w:val="006B1E76"/>
    <w:rsid w:val="006C1840"/>
    <w:rsid w:val="006C24DB"/>
    <w:rsid w:val="006C6375"/>
    <w:rsid w:val="006D227D"/>
    <w:rsid w:val="006D3F6B"/>
    <w:rsid w:val="006E1FC8"/>
    <w:rsid w:val="006E5C46"/>
    <w:rsid w:val="006E67A1"/>
    <w:rsid w:val="006F1584"/>
    <w:rsid w:val="006F5663"/>
    <w:rsid w:val="00701E5B"/>
    <w:rsid w:val="00707B79"/>
    <w:rsid w:val="00713F2C"/>
    <w:rsid w:val="007140A2"/>
    <w:rsid w:val="0072137F"/>
    <w:rsid w:val="00722B1F"/>
    <w:rsid w:val="00722B57"/>
    <w:rsid w:val="00723E6D"/>
    <w:rsid w:val="00724E59"/>
    <w:rsid w:val="00725EC1"/>
    <w:rsid w:val="007313C1"/>
    <w:rsid w:val="00740354"/>
    <w:rsid w:val="00743D85"/>
    <w:rsid w:val="0074496B"/>
    <w:rsid w:val="007476C4"/>
    <w:rsid w:val="00760C82"/>
    <w:rsid w:val="00766D71"/>
    <w:rsid w:val="00767FEA"/>
    <w:rsid w:val="00770B9C"/>
    <w:rsid w:val="007743C3"/>
    <w:rsid w:val="007765CD"/>
    <w:rsid w:val="007770FC"/>
    <w:rsid w:val="00783DCA"/>
    <w:rsid w:val="007869AE"/>
    <w:rsid w:val="00787547"/>
    <w:rsid w:val="00795D41"/>
    <w:rsid w:val="007A0C3F"/>
    <w:rsid w:val="007A1138"/>
    <w:rsid w:val="007A2417"/>
    <w:rsid w:val="007A519E"/>
    <w:rsid w:val="007B04F7"/>
    <w:rsid w:val="007B11BF"/>
    <w:rsid w:val="007B1E63"/>
    <w:rsid w:val="007B20CA"/>
    <w:rsid w:val="007B4150"/>
    <w:rsid w:val="007B4A04"/>
    <w:rsid w:val="007B6665"/>
    <w:rsid w:val="007B7E97"/>
    <w:rsid w:val="007C58AE"/>
    <w:rsid w:val="007D2BA4"/>
    <w:rsid w:val="007D492B"/>
    <w:rsid w:val="007D562E"/>
    <w:rsid w:val="007E13D4"/>
    <w:rsid w:val="007E7F37"/>
    <w:rsid w:val="007F12E8"/>
    <w:rsid w:val="007F23CE"/>
    <w:rsid w:val="007F259A"/>
    <w:rsid w:val="007F48C2"/>
    <w:rsid w:val="007F6F79"/>
    <w:rsid w:val="00805232"/>
    <w:rsid w:val="0081053C"/>
    <w:rsid w:val="00810C53"/>
    <w:rsid w:val="0081228F"/>
    <w:rsid w:val="008140B9"/>
    <w:rsid w:val="008209A2"/>
    <w:rsid w:val="008234AD"/>
    <w:rsid w:val="00823B8A"/>
    <w:rsid w:val="008246E0"/>
    <w:rsid w:val="0083284A"/>
    <w:rsid w:val="00835A0D"/>
    <w:rsid w:val="00835EF6"/>
    <w:rsid w:val="008372D9"/>
    <w:rsid w:val="00837F11"/>
    <w:rsid w:val="00840E51"/>
    <w:rsid w:val="00840F16"/>
    <w:rsid w:val="008434DE"/>
    <w:rsid w:val="008441C0"/>
    <w:rsid w:val="008441FE"/>
    <w:rsid w:val="00846245"/>
    <w:rsid w:val="0085349C"/>
    <w:rsid w:val="00855E0E"/>
    <w:rsid w:val="00860AE4"/>
    <w:rsid w:val="008619E2"/>
    <w:rsid w:val="00862659"/>
    <w:rsid w:val="00862A4B"/>
    <w:rsid w:val="0086683C"/>
    <w:rsid w:val="00867199"/>
    <w:rsid w:val="00872534"/>
    <w:rsid w:val="00873D1D"/>
    <w:rsid w:val="00875306"/>
    <w:rsid w:val="0087537E"/>
    <w:rsid w:val="008770C4"/>
    <w:rsid w:val="00883E63"/>
    <w:rsid w:val="008901A7"/>
    <w:rsid w:val="008938D2"/>
    <w:rsid w:val="00894EAE"/>
    <w:rsid w:val="008958E0"/>
    <w:rsid w:val="00895A33"/>
    <w:rsid w:val="0089637D"/>
    <w:rsid w:val="008A1B79"/>
    <w:rsid w:val="008B30A6"/>
    <w:rsid w:val="008B3100"/>
    <w:rsid w:val="008B3F48"/>
    <w:rsid w:val="008C0D63"/>
    <w:rsid w:val="008C2C23"/>
    <w:rsid w:val="008C486B"/>
    <w:rsid w:val="008C5A49"/>
    <w:rsid w:val="008E172C"/>
    <w:rsid w:val="008E62CE"/>
    <w:rsid w:val="008F0C6B"/>
    <w:rsid w:val="008F5834"/>
    <w:rsid w:val="008F7239"/>
    <w:rsid w:val="00900DB1"/>
    <w:rsid w:val="0090593B"/>
    <w:rsid w:val="00905C89"/>
    <w:rsid w:val="009064B9"/>
    <w:rsid w:val="00907DFE"/>
    <w:rsid w:val="00907F8F"/>
    <w:rsid w:val="00910595"/>
    <w:rsid w:val="00912074"/>
    <w:rsid w:val="009127C1"/>
    <w:rsid w:val="00914D48"/>
    <w:rsid w:val="009255D3"/>
    <w:rsid w:val="00925F8A"/>
    <w:rsid w:val="00926D6C"/>
    <w:rsid w:val="009273D6"/>
    <w:rsid w:val="00927EA6"/>
    <w:rsid w:val="0093452C"/>
    <w:rsid w:val="00936FD4"/>
    <w:rsid w:val="00940C02"/>
    <w:rsid w:val="009447FA"/>
    <w:rsid w:val="0094590E"/>
    <w:rsid w:val="00950208"/>
    <w:rsid w:val="00951977"/>
    <w:rsid w:val="009608FB"/>
    <w:rsid w:val="00966EBF"/>
    <w:rsid w:val="00971C58"/>
    <w:rsid w:val="00972D89"/>
    <w:rsid w:val="00974BA7"/>
    <w:rsid w:val="009777A6"/>
    <w:rsid w:val="00977944"/>
    <w:rsid w:val="009803B7"/>
    <w:rsid w:val="00980D2D"/>
    <w:rsid w:val="00980E35"/>
    <w:rsid w:val="009848AE"/>
    <w:rsid w:val="009855A7"/>
    <w:rsid w:val="009860C3"/>
    <w:rsid w:val="009867E5"/>
    <w:rsid w:val="00986F5F"/>
    <w:rsid w:val="00987477"/>
    <w:rsid w:val="00991EDE"/>
    <w:rsid w:val="00994444"/>
    <w:rsid w:val="009951DB"/>
    <w:rsid w:val="00997EA0"/>
    <w:rsid w:val="009A0BBD"/>
    <w:rsid w:val="009A185C"/>
    <w:rsid w:val="009A1E4B"/>
    <w:rsid w:val="009A498A"/>
    <w:rsid w:val="009A58A2"/>
    <w:rsid w:val="009A5A03"/>
    <w:rsid w:val="009B4AB2"/>
    <w:rsid w:val="009B615B"/>
    <w:rsid w:val="009C4AA2"/>
    <w:rsid w:val="009C59AE"/>
    <w:rsid w:val="009D128C"/>
    <w:rsid w:val="009D5909"/>
    <w:rsid w:val="009E1A8E"/>
    <w:rsid w:val="009E2623"/>
    <w:rsid w:val="009E32C7"/>
    <w:rsid w:val="009F0A60"/>
    <w:rsid w:val="009F19C7"/>
    <w:rsid w:val="009F2310"/>
    <w:rsid w:val="009F4B84"/>
    <w:rsid w:val="009F6B47"/>
    <w:rsid w:val="00A00904"/>
    <w:rsid w:val="00A07916"/>
    <w:rsid w:val="00A105D2"/>
    <w:rsid w:val="00A111D5"/>
    <w:rsid w:val="00A1223E"/>
    <w:rsid w:val="00A12CD0"/>
    <w:rsid w:val="00A12CFA"/>
    <w:rsid w:val="00A1410E"/>
    <w:rsid w:val="00A14AC2"/>
    <w:rsid w:val="00A176F4"/>
    <w:rsid w:val="00A220ED"/>
    <w:rsid w:val="00A22D9D"/>
    <w:rsid w:val="00A25DA3"/>
    <w:rsid w:val="00A2680D"/>
    <w:rsid w:val="00A31D12"/>
    <w:rsid w:val="00A32DD0"/>
    <w:rsid w:val="00A37A57"/>
    <w:rsid w:val="00A41127"/>
    <w:rsid w:val="00A4119B"/>
    <w:rsid w:val="00A4370F"/>
    <w:rsid w:val="00A45ACE"/>
    <w:rsid w:val="00A46727"/>
    <w:rsid w:val="00A46D90"/>
    <w:rsid w:val="00A55F38"/>
    <w:rsid w:val="00A56D55"/>
    <w:rsid w:val="00A61346"/>
    <w:rsid w:val="00A61FCD"/>
    <w:rsid w:val="00A63052"/>
    <w:rsid w:val="00A64406"/>
    <w:rsid w:val="00A72898"/>
    <w:rsid w:val="00A73632"/>
    <w:rsid w:val="00A74B24"/>
    <w:rsid w:val="00A8361D"/>
    <w:rsid w:val="00A858CA"/>
    <w:rsid w:val="00A86020"/>
    <w:rsid w:val="00A90B4D"/>
    <w:rsid w:val="00A93C23"/>
    <w:rsid w:val="00A94741"/>
    <w:rsid w:val="00A96738"/>
    <w:rsid w:val="00AA0AFB"/>
    <w:rsid w:val="00AA0EF5"/>
    <w:rsid w:val="00AA5C7E"/>
    <w:rsid w:val="00AB356C"/>
    <w:rsid w:val="00AB3892"/>
    <w:rsid w:val="00AB46E1"/>
    <w:rsid w:val="00AB49C4"/>
    <w:rsid w:val="00AB6468"/>
    <w:rsid w:val="00AC6A27"/>
    <w:rsid w:val="00AD0A89"/>
    <w:rsid w:val="00AD3FBF"/>
    <w:rsid w:val="00AE1C05"/>
    <w:rsid w:val="00AE3152"/>
    <w:rsid w:val="00AE3F8E"/>
    <w:rsid w:val="00AE798C"/>
    <w:rsid w:val="00AF278C"/>
    <w:rsid w:val="00AF2B59"/>
    <w:rsid w:val="00AF5FAF"/>
    <w:rsid w:val="00AF7A1B"/>
    <w:rsid w:val="00B00863"/>
    <w:rsid w:val="00B01241"/>
    <w:rsid w:val="00B03669"/>
    <w:rsid w:val="00B045DE"/>
    <w:rsid w:val="00B04E4D"/>
    <w:rsid w:val="00B0581D"/>
    <w:rsid w:val="00B05A8B"/>
    <w:rsid w:val="00B06437"/>
    <w:rsid w:val="00B066DF"/>
    <w:rsid w:val="00B107B9"/>
    <w:rsid w:val="00B10C62"/>
    <w:rsid w:val="00B11E7A"/>
    <w:rsid w:val="00B13296"/>
    <w:rsid w:val="00B1440D"/>
    <w:rsid w:val="00B215E4"/>
    <w:rsid w:val="00B23AD8"/>
    <w:rsid w:val="00B321B8"/>
    <w:rsid w:val="00B32903"/>
    <w:rsid w:val="00B3319D"/>
    <w:rsid w:val="00B33B5E"/>
    <w:rsid w:val="00B343C0"/>
    <w:rsid w:val="00B35EFB"/>
    <w:rsid w:val="00B36621"/>
    <w:rsid w:val="00B412D7"/>
    <w:rsid w:val="00B4591D"/>
    <w:rsid w:val="00B472A7"/>
    <w:rsid w:val="00B50266"/>
    <w:rsid w:val="00B5233E"/>
    <w:rsid w:val="00B55B27"/>
    <w:rsid w:val="00B55C6E"/>
    <w:rsid w:val="00B60BD3"/>
    <w:rsid w:val="00B612B4"/>
    <w:rsid w:val="00B61D8F"/>
    <w:rsid w:val="00B623B3"/>
    <w:rsid w:val="00B62EE0"/>
    <w:rsid w:val="00B64167"/>
    <w:rsid w:val="00B656CD"/>
    <w:rsid w:val="00B665EA"/>
    <w:rsid w:val="00B706A2"/>
    <w:rsid w:val="00B71327"/>
    <w:rsid w:val="00B72A0D"/>
    <w:rsid w:val="00B77D80"/>
    <w:rsid w:val="00B80B8D"/>
    <w:rsid w:val="00B84785"/>
    <w:rsid w:val="00B86775"/>
    <w:rsid w:val="00B87F00"/>
    <w:rsid w:val="00B9227C"/>
    <w:rsid w:val="00B94A97"/>
    <w:rsid w:val="00B963E0"/>
    <w:rsid w:val="00B968F0"/>
    <w:rsid w:val="00B974D1"/>
    <w:rsid w:val="00BA4660"/>
    <w:rsid w:val="00BB1940"/>
    <w:rsid w:val="00BB1FBF"/>
    <w:rsid w:val="00BB263F"/>
    <w:rsid w:val="00BB6BE5"/>
    <w:rsid w:val="00BC48F1"/>
    <w:rsid w:val="00BC5F66"/>
    <w:rsid w:val="00BD584C"/>
    <w:rsid w:val="00BE0FAF"/>
    <w:rsid w:val="00BE109E"/>
    <w:rsid w:val="00BE14A4"/>
    <w:rsid w:val="00BE48C4"/>
    <w:rsid w:val="00BE754D"/>
    <w:rsid w:val="00BE774D"/>
    <w:rsid w:val="00BF13A0"/>
    <w:rsid w:val="00BF206E"/>
    <w:rsid w:val="00BF2A12"/>
    <w:rsid w:val="00BF360B"/>
    <w:rsid w:val="00BF390D"/>
    <w:rsid w:val="00BF4B85"/>
    <w:rsid w:val="00BF78D6"/>
    <w:rsid w:val="00C11B55"/>
    <w:rsid w:val="00C1591A"/>
    <w:rsid w:val="00C16B47"/>
    <w:rsid w:val="00C2061B"/>
    <w:rsid w:val="00C23B22"/>
    <w:rsid w:val="00C27CF3"/>
    <w:rsid w:val="00C27FB3"/>
    <w:rsid w:val="00C30BA1"/>
    <w:rsid w:val="00C34989"/>
    <w:rsid w:val="00C41F30"/>
    <w:rsid w:val="00C424CD"/>
    <w:rsid w:val="00C42513"/>
    <w:rsid w:val="00C435FB"/>
    <w:rsid w:val="00C45ACD"/>
    <w:rsid w:val="00C47269"/>
    <w:rsid w:val="00C50B6D"/>
    <w:rsid w:val="00C563F4"/>
    <w:rsid w:val="00C67988"/>
    <w:rsid w:val="00C7128D"/>
    <w:rsid w:val="00C725C4"/>
    <w:rsid w:val="00C7435C"/>
    <w:rsid w:val="00C759E2"/>
    <w:rsid w:val="00C76010"/>
    <w:rsid w:val="00C80AC5"/>
    <w:rsid w:val="00C83758"/>
    <w:rsid w:val="00C83803"/>
    <w:rsid w:val="00C851EC"/>
    <w:rsid w:val="00C90199"/>
    <w:rsid w:val="00C928F5"/>
    <w:rsid w:val="00C93735"/>
    <w:rsid w:val="00CA2DC1"/>
    <w:rsid w:val="00CA3FD9"/>
    <w:rsid w:val="00CB11DF"/>
    <w:rsid w:val="00CB3D97"/>
    <w:rsid w:val="00CC3809"/>
    <w:rsid w:val="00CC4EF5"/>
    <w:rsid w:val="00CC564C"/>
    <w:rsid w:val="00CC7652"/>
    <w:rsid w:val="00CD52B8"/>
    <w:rsid w:val="00CD5A03"/>
    <w:rsid w:val="00CD5FD5"/>
    <w:rsid w:val="00CE0E1C"/>
    <w:rsid w:val="00CE108F"/>
    <w:rsid w:val="00CE43E3"/>
    <w:rsid w:val="00CE7A90"/>
    <w:rsid w:val="00CF132B"/>
    <w:rsid w:val="00CF489A"/>
    <w:rsid w:val="00CF6C84"/>
    <w:rsid w:val="00D00397"/>
    <w:rsid w:val="00D00BD1"/>
    <w:rsid w:val="00D01294"/>
    <w:rsid w:val="00D049AE"/>
    <w:rsid w:val="00D04BC2"/>
    <w:rsid w:val="00D06E9B"/>
    <w:rsid w:val="00D10F7C"/>
    <w:rsid w:val="00D12AE8"/>
    <w:rsid w:val="00D14796"/>
    <w:rsid w:val="00D14FFA"/>
    <w:rsid w:val="00D162C3"/>
    <w:rsid w:val="00D16F1E"/>
    <w:rsid w:val="00D22B9A"/>
    <w:rsid w:val="00D25292"/>
    <w:rsid w:val="00D269B7"/>
    <w:rsid w:val="00D26B9E"/>
    <w:rsid w:val="00D27762"/>
    <w:rsid w:val="00D30819"/>
    <w:rsid w:val="00D30E3C"/>
    <w:rsid w:val="00D3460F"/>
    <w:rsid w:val="00D42C84"/>
    <w:rsid w:val="00D47B3C"/>
    <w:rsid w:val="00D47DFE"/>
    <w:rsid w:val="00D52696"/>
    <w:rsid w:val="00D54413"/>
    <w:rsid w:val="00D56CDE"/>
    <w:rsid w:val="00D6280E"/>
    <w:rsid w:val="00D63CCB"/>
    <w:rsid w:val="00D66C45"/>
    <w:rsid w:val="00D7020A"/>
    <w:rsid w:val="00D73661"/>
    <w:rsid w:val="00D74E9E"/>
    <w:rsid w:val="00D75C54"/>
    <w:rsid w:val="00D76855"/>
    <w:rsid w:val="00D83D51"/>
    <w:rsid w:val="00D868B5"/>
    <w:rsid w:val="00D870CC"/>
    <w:rsid w:val="00D95E2C"/>
    <w:rsid w:val="00DB1DA7"/>
    <w:rsid w:val="00DB292E"/>
    <w:rsid w:val="00DB33CF"/>
    <w:rsid w:val="00DB654B"/>
    <w:rsid w:val="00DB7BE9"/>
    <w:rsid w:val="00DB7CF1"/>
    <w:rsid w:val="00DC17DB"/>
    <w:rsid w:val="00DC3692"/>
    <w:rsid w:val="00DD4291"/>
    <w:rsid w:val="00DD5F8C"/>
    <w:rsid w:val="00DD76A5"/>
    <w:rsid w:val="00DE4675"/>
    <w:rsid w:val="00DE52CE"/>
    <w:rsid w:val="00DF183A"/>
    <w:rsid w:val="00DF7119"/>
    <w:rsid w:val="00E004F8"/>
    <w:rsid w:val="00E0346E"/>
    <w:rsid w:val="00E04955"/>
    <w:rsid w:val="00E07034"/>
    <w:rsid w:val="00E0771E"/>
    <w:rsid w:val="00E0792F"/>
    <w:rsid w:val="00E15C4B"/>
    <w:rsid w:val="00E17B1F"/>
    <w:rsid w:val="00E25EC5"/>
    <w:rsid w:val="00E25F15"/>
    <w:rsid w:val="00E41073"/>
    <w:rsid w:val="00E431DD"/>
    <w:rsid w:val="00E459CA"/>
    <w:rsid w:val="00E46EC6"/>
    <w:rsid w:val="00E47CC7"/>
    <w:rsid w:val="00E5059F"/>
    <w:rsid w:val="00E5234F"/>
    <w:rsid w:val="00E579DC"/>
    <w:rsid w:val="00E57D50"/>
    <w:rsid w:val="00E6313E"/>
    <w:rsid w:val="00E66ED2"/>
    <w:rsid w:val="00E6756F"/>
    <w:rsid w:val="00E730DF"/>
    <w:rsid w:val="00E74F75"/>
    <w:rsid w:val="00E75C36"/>
    <w:rsid w:val="00E765DC"/>
    <w:rsid w:val="00E803A5"/>
    <w:rsid w:val="00E83573"/>
    <w:rsid w:val="00E83EB7"/>
    <w:rsid w:val="00E867C2"/>
    <w:rsid w:val="00E95273"/>
    <w:rsid w:val="00E966E5"/>
    <w:rsid w:val="00E97455"/>
    <w:rsid w:val="00E9793A"/>
    <w:rsid w:val="00EA4D3C"/>
    <w:rsid w:val="00EA69A3"/>
    <w:rsid w:val="00EA7E2A"/>
    <w:rsid w:val="00EB1D3C"/>
    <w:rsid w:val="00EB512F"/>
    <w:rsid w:val="00EB5965"/>
    <w:rsid w:val="00EB5B3F"/>
    <w:rsid w:val="00EC67C6"/>
    <w:rsid w:val="00ED156E"/>
    <w:rsid w:val="00ED1EE9"/>
    <w:rsid w:val="00ED2C0D"/>
    <w:rsid w:val="00EE0100"/>
    <w:rsid w:val="00EE3BA2"/>
    <w:rsid w:val="00EE4D39"/>
    <w:rsid w:val="00EE553C"/>
    <w:rsid w:val="00EF03FC"/>
    <w:rsid w:val="00EF182F"/>
    <w:rsid w:val="00EF62CC"/>
    <w:rsid w:val="00F0065B"/>
    <w:rsid w:val="00F00A3C"/>
    <w:rsid w:val="00F07147"/>
    <w:rsid w:val="00F0746A"/>
    <w:rsid w:val="00F07A4F"/>
    <w:rsid w:val="00F12E56"/>
    <w:rsid w:val="00F15E56"/>
    <w:rsid w:val="00F16BF9"/>
    <w:rsid w:val="00F20D94"/>
    <w:rsid w:val="00F22A1E"/>
    <w:rsid w:val="00F24D05"/>
    <w:rsid w:val="00F26ED2"/>
    <w:rsid w:val="00F2797B"/>
    <w:rsid w:val="00F30CAB"/>
    <w:rsid w:val="00F31370"/>
    <w:rsid w:val="00F4074A"/>
    <w:rsid w:val="00F421C3"/>
    <w:rsid w:val="00F4224D"/>
    <w:rsid w:val="00F433BF"/>
    <w:rsid w:val="00F43E7C"/>
    <w:rsid w:val="00F44B0E"/>
    <w:rsid w:val="00F4566D"/>
    <w:rsid w:val="00F46182"/>
    <w:rsid w:val="00F46D8F"/>
    <w:rsid w:val="00F510F9"/>
    <w:rsid w:val="00F54A32"/>
    <w:rsid w:val="00F55F4C"/>
    <w:rsid w:val="00F57BD8"/>
    <w:rsid w:val="00F6362D"/>
    <w:rsid w:val="00F70D38"/>
    <w:rsid w:val="00F80C11"/>
    <w:rsid w:val="00F851EB"/>
    <w:rsid w:val="00F85652"/>
    <w:rsid w:val="00F87D02"/>
    <w:rsid w:val="00F93302"/>
    <w:rsid w:val="00F9492B"/>
    <w:rsid w:val="00F96C06"/>
    <w:rsid w:val="00FA1B18"/>
    <w:rsid w:val="00FA2EEF"/>
    <w:rsid w:val="00FA56BC"/>
    <w:rsid w:val="00FA5A90"/>
    <w:rsid w:val="00FB1E90"/>
    <w:rsid w:val="00FB5732"/>
    <w:rsid w:val="00FB6C8D"/>
    <w:rsid w:val="00FC1EDD"/>
    <w:rsid w:val="00FC1F3B"/>
    <w:rsid w:val="00FC2BF4"/>
    <w:rsid w:val="00FD0CB1"/>
    <w:rsid w:val="00FD0E09"/>
    <w:rsid w:val="00FD17DD"/>
    <w:rsid w:val="00FD453B"/>
    <w:rsid w:val="00FD724C"/>
    <w:rsid w:val="00FD728E"/>
    <w:rsid w:val="00FE0BD5"/>
    <w:rsid w:val="00FE1002"/>
    <w:rsid w:val="00FE30BE"/>
    <w:rsid w:val="00FE65EF"/>
    <w:rsid w:val="00FF3D76"/>
    <w:rsid w:val="00FF5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."/>
  <w:listSeparator w:val=","/>
  <w14:docId w14:val="621EB17A"/>
  <w15:chartTrackingRefBased/>
  <w15:docId w15:val="{512C475C-A7AF-4E4F-94DE-889BC32A8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2DC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43222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table" w:styleId="TableGrid">
    <w:name w:val="Table Grid"/>
    <w:basedOn w:val="TableNormal"/>
    <w:uiPriority w:val="59"/>
    <w:rsid w:val="006C1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72F3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572F3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4"/>
      <w:szCs w:val="24"/>
      <w:lang w:val="en-US" w:eastAsia="en-US"/>
    </w:rPr>
  </w:style>
  <w:style w:type="character" w:styleId="PageNumber">
    <w:name w:val="page number"/>
    <w:rsid w:val="00572F3B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A6A11"/>
    <w:rPr>
      <w:sz w:val="2"/>
      <w:szCs w:val="20"/>
    </w:rPr>
  </w:style>
  <w:style w:type="character" w:customStyle="1" w:styleId="BalloonTextChar">
    <w:name w:val="Balloon Text Char"/>
    <w:link w:val="BalloonText"/>
    <w:semiHidden/>
    <w:locked/>
    <w:rPr>
      <w:rFonts w:cs="Times New Roman"/>
      <w:sz w:val="2"/>
      <w:lang w:val="en-US" w:eastAsia="en-US"/>
    </w:rPr>
  </w:style>
  <w:style w:type="character" w:styleId="Hyperlink">
    <w:name w:val="Hyperlink"/>
    <w:rsid w:val="00A55F38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492DE1"/>
    <w:rPr>
      <w:color w:val="808080"/>
    </w:rPr>
  </w:style>
  <w:style w:type="character" w:customStyle="1" w:styleId="Style1">
    <w:name w:val="Style1"/>
    <w:basedOn w:val="DefaultParagraphFont"/>
    <w:rsid w:val="00492DE1"/>
    <w:rPr>
      <w:rFonts w:ascii="Arial" w:hAnsi="Arial"/>
      <w:sz w:val="22"/>
    </w:rPr>
  </w:style>
  <w:style w:type="character" w:customStyle="1" w:styleId="Style2">
    <w:name w:val="Style2"/>
    <w:basedOn w:val="DefaultParagraphFont"/>
    <w:rsid w:val="00E07034"/>
    <w:rPr>
      <w:rFonts w:ascii="Arial" w:hAnsi="Arial"/>
      <w:sz w:val="18"/>
    </w:rPr>
  </w:style>
  <w:style w:type="table" w:customStyle="1" w:styleId="TableGrid1">
    <w:name w:val="Table Grid1"/>
    <w:basedOn w:val="TableNormal"/>
    <w:next w:val="TableGrid"/>
    <w:uiPriority w:val="59"/>
    <w:rsid w:val="00C9019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cid:image001.jpg@01D3B61D.11DD02C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fireflynw.ca/access-to-service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take@fireflynw.ca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take@fireflynw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384ECCF48C974DB65CF24731FD52DF" ma:contentTypeVersion="14" ma:contentTypeDescription="Create a new document." ma:contentTypeScope="" ma:versionID="87395d1c7106c27139f5043ac514cc7a">
  <xsd:schema xmlns:xsd="http://www.w3.org/2001/XMLSchema" xmlns:xs="http://www.w3.org/2001/XMLSchema" xmlns:p="http://schemas.microsoft.com/office/2006/metadata/properties" xmlns:ns3="45b93bdf-674b-4830-8b09-7a2c66b970ef" xmlns:ns4="33acb5ab-eb88-4a17-8180-bf26d749bfce" targetNamespace="http://schemas.microsoft.com/office/2006/metadata/properties" ma:root="true" ma:fieldsID="756f570242aad64c9132771b4eab0cec" ns3:_="" ns4:_="">
    <xsd:import namespace="45b93bdf-674b-4830-8b09-7a2c66b970ef"/>
    <xsd:import namespace="33acb5ab-eb88-4a17-8180-bf26d749bf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93bdf-674b-4830-8b09-7a2c66b97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cb5ab-eb88-4a17-8180-bf26d749bfc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D0E160-75AA-4794-87A7-34982DC6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A7E50A-DA4C-45D7-8C06-87D94B9EC2B7}">
  <ds:schemaRefs>
    <ds:schemaRef ds:uri="33acb5ab-eb88-4a17-8180-bf26d749bfce"/>
    <ds:schemaRef ds:uri="http://schemas.microsoft.com/office/2006/documentManagement/types"/>
    <ds:schemaRef ds:uri="45b93bdf-674b-4830-8b09-7a2c66b970ef"/>
    <ds:schemaRef ds:uri="http://www.w3.org/XML/1998/namespace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99C8FB2-015B-4921-8099-480C49C1DF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D0A250-6064-43BC-80A1-55D033C769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b93bdf-674b-4830-8b09-7a2c66b970ef"/>
    <ds:schemaRef ds:uri="33acb5ab-eb88-4a17-8180-bf26d749bf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74</Words>
  <Characters>726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CONTACT FORM</vt:lpstr>
    </vt:vector>
  </TitlesOfParts>
  <Company>ISNC - Kenora/Rainy River</Company>
  <LinksUpToDate>false</LinksUpToDate>
  <CharactersWithSpaces>8520</CharactersWithSpaces>
  <SharedDoc>false</SharedDoc>
  <HLinks>
    <vt:vector size="6" baseType="variant">
      <vt:variant>
        <vt:i4>2818066</vt:i4>
      </vt:variant>
      <vt:variant>
        <vt:i4>-1</vt:i4>
      </vt:variant>
      <vt:variant>
        <vt:i4>1028</vt:i4>
      </vt:variant>
      <vt:variant>
        <vt:i4>1</vt:i4>
      </vt:variant>
      <vt:variant>
        <vt:lpwstr>cid:image001.jpg@01D3B61D.11DD02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CONTACT FORM</dc:title>
  <dc:subject/>
  <dc:creator>Dawn Lessard</dc:creator>
  <cp:keywords/>
  <cp:lastModifiedBy>Moffatt, Lynn</cp:lastModifiedBy>
  <cp:revision>3</cp:revision>
  <cp:lastPrinted>2021-09-09T16:27:00Z</cp:lastPrinted>
  <dcterms:created xsi:type="dcterms:W3CDTF">2021-09-09T16:27:00Z</dcterms:created>
  <dcterms:modified xsi:type="dcterms:W3CDTF">2021-09-09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384ECCF48C974DB65CF24731FD52DF</vt:lpwstr>
  </property>
</Properties>
</file>